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39619000" w:id="876400656"/>
      <w:r w:rsidR="2C62DFF8">
        <w:rPr/>
        <w:t xml:space="preserve">Implementácia </w:t>
      </w:r>
      <w:r w:rsidR="2C62DFF8">
        <w:rPr/>
        <w:t>mikrokontrolérov</w:t>
      </w:r>
      <w:r w:rsidR="2C62DFF8">
        <w:rPr/>
        <w:t xml:space="preserve"> a </w:t>
      </w:r>
      <w:r w:rsidR="2C62DFF8">
        <w:rPr/>
        <w:t>iot</w:t>
      </w:r>
      <w:r w:rsidR="2C62DFF8">
        <w:rPr/>
        <w:t xml:space="preserve"> v priemysle</w:t>
      </w:r>
      <w:bookmarkEnd w:id="876400656"/>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1574580978" w:id="851659677"/>
      <w:r w:rsidRPr="62081BAA">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2C62DFF8">
        <w:rPr/>
        <w:t xml:space="preserve">Zadanie </w:t>
      </w:r>
      <w:r w:rsidRPr="62081BAA" w:rsidR="2C62DFF8">
        <w:rPr>
          <w:lang w:eastAsia="sk-SK"/>
        </w:rPr>
        <w:t>ZP</w:t>
      </w:r>
      <w:bookmarkEnd w:id="12"/>
      <w:bookmarkEnd w:id="13"/>
      <w:bookmarkEnd w:id="14"/>
      <w:bookmarkEnd w:id="15"/>
      <w:bookmarkEnd w:id="16"/>
      <w:bookmarkEnd w:id="17"/>
      <w:bookmarkEnd w:id="18"/>
      <w:bookmarkEnd w:id="851659677"/>
      <w:r w:rsidRPr="62081BAA" w:rsidR="2C62DFF8">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680181705" w:id="1663648676"/>
      <w:r w:rsidR="2C62DFF8">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1663648676"/>
    </w:p>
    <w:p w:rsidRPr="00E31089" w:rsidR="006E386F" w:rsidP="006E386F" w:rsidRDefault="44490BF9" w14:paraId="4032A16B" w14:textId="6024A4B4">
      <w:r w:rsidR="44490BF9">
        <w:rPr/>
        <w:t xml:space="preserve">KRÁTKY, Martin: Implementácia </w:t>
      </w:r>
      <w:r w:rsidR="44490BF9">
        <w:rPr/>
        <w:t>mikrokontrolérov</w:t>
      </w:r>
      <w:r w:rsidR="44490BF9">
        <w:rPr/>
        <w:t xml:space="preserve"> a IOT v priemysle. [Diplomová práca]. Univerzita Konštantína Filozofa v Nitre. Fakulta prírodných vied a informatiky. Školiteľ: doc. Ing. Štefan </w:t>
      </w:r>
      <w:r w:rsidR="44490BF9">
        <w:rPr/>
        <w:t>Koprda</w:t>
      </w:r>
      <w:r w:rsidR="44490BF9">
        <w:rPr/>
        <w:t xml:space="preserve">, PhD. Stupeň odbornej kvalifikácie: Bakalár odboru Aplikovaná informatika. Nitra: </w:t>
      </w:r>
      <w:r w:rsidR="44490BF9">
        <w:rPr/>
        <w:t>FPVaI</w:t>
      </w:r>
      <w:r w:rsidR="44490BF9">
        <w:rPr/>
        <w:t xml:space="preserve">, 2024. </w:t>
      </w:r>
      <w:r w:rsidR="3E53F37D">
        <w:rPr/>
        <w:t xml:space="preserve">74 </w:t>
      </w:r>
      <w:r w:rsidR="44490BF9">
        <w:rPr/>
        <w:t>s.</w:t>
      </w:r>
    </w:p>
    <w:p w:rsidRPr="00E31089" w:rsidR="006E386F" w:rsidP="006E386F" w:rsidRDefault="006E386F" w14:paraId="716750B9" w14:textId="77777777"/>
    <w:p w:rsidRPr="00E31089" w:rsidR="006E386F" w:rsidP="62081BAA" w:rsidRDefault="58EC55A4" w14:paraId="2390B4A8" w14:textId="5AB14D6F">
      <w:pPr/>
      <w:r w:rsidR="5DA583D5">
        <w:rPr/>
        <w:t xml:space="preserve">Diplomová práca </w:t>
      </w:r>
      <w:r w:rsidR="6F98400F">
        <w:rPr/>
        <w:t>sa</w:t>
      </w:r>
      <w:r w:rsidR="5DA583D5">
        <w:rPr/>
        <w:t xml:space="preserve"> </w:t>
      </w:r>
      <w:r w:rsidR="34CF5BF6">
        <w:rPr/>
        <w:t>venuje</w:t>
      </w:r>
      <w:r w:rsidR="5DA583D5">
        <w:rPr/>
        <w:t xml:space="preserve"> </w:t>
      </w:r>
      <w:r w:rsidR="792AF321">
        <w:rPr/>
        <w:t>tvorb</w:t>
      </w:r>
      <w:r w:rsidR="455CFFA5">
        <w:rPr/>
        <w:t>e</w:t>
      </w:r>
      <w:r w:rsidR="792AF321">
        <w:rPr/>
        <w:t xml:space="preserve"> triediacej linky </w:t>
      </w:r>
      <w:r w:rsidR="697914C6">
        <w:rPr/>
        <w:t xml:space="preserve">s využitím </w:t>
      </w:r>
      <w:r w:rsidR="697914C6">
        <w:rPr/>
        <w:t>mikrokontroléra</w:t>
      </w:r>
      <w:r w:rsidR="697914C6">
        <w:rPr/>
        <w:t xml:space="preserve"> </w:t>
      </w:r>
      <w:r w:rsidR="697914C6">
        <w:rPr/>
        <w:t>Arduino</w:t>
      </w:r>
      <w:r w:rsidR="0ED134EB">
        <w:rPr/>
        <w:t>.</w:t>
      </w:r>
      <w:r w:rsidR="6DFE8AA3">
        <w:rPr/>
        <w:t xml:space="preserve"> Práca identifikuje základné piliere priemyslu a </w:t>
      </w:r>
      <w:r w:rsidR="1FB0483A">
        <w:rPr/>
        <w:t xml:space="preserve">zameriava sa na </w:t>
      </w:r>
      <w:r w:rsidR="2BD12247">
        <w:rPr/>
        <w:t>odpadovú časť.</w:t>
      </w:r>
      <w:r w:rsidR="0ED134EB">
        <w:rPr/>
        <w:t xml:space="preserve"> </w:t>
      </w:r>
      <w:r w:rsidR="0ED134EB">
        <w:rPr/>
        <w:t xml:space="preserve">Práca zároveň obsahuje prvky modernizácie, ako sú </w:t>
      </w:r>
      <w:r w:rsidR="63B1E0B0">
        <w:rPr/>
        <w:t>IoT</w:t>
      </w:r>
      <w:r w:rsidR="63B1E0B0">
        <w:rPr/>
        <w:t xml:space="preserve">, </w:t>
      </w:r>
      <w:r w:rsidR="0ED134EB">
        <w:rPr/>
        <w:t>bezdrôtová komunikácia prostredníctvom technológie WiFi</w:t>
      </w:r>
      <w:r w:rsidR="62092B96">
        <w:rPr/>
        <w:t xml:space="preserve"> a prácu s dátami.</w:t>
      </w:r>
      <w:r w:rsidR="254E3D74">
        <w:rPr/>
        <w:t xml:space="preserve"> Mobilná aplikácia slúži </w:t>
      </w:r>
      <w:r w:rsidR="10B9AB5D">
        <w:rPr/>
        <w:t>ako</w:t>
      </w:r>
      <w:r w:rsidR="254E3D74">
        <w:rPr/>
        <w:t xml:space="preserve"> </w:t>
      </w:r>
      <w:r w:rsidR="18DDADE6">
        <w:rPr/>
        <w:t>informačné rozhranie pre</w:t>
      </w:r>
      <w:r w:rsidR="7249B199">
        <w:rPr/>
        <w:t xml:space="preserve"> používateľa </w:t>
      </w:r>
      <w:r w:rsidR="352A780D">
        <w:rPr/>
        <w:t>o nameraných dátach.</w:t>
      </w:r>
      <w:r w:rsidR="62092B96">
        <w:rPr/>
        <w:t xml:space="preserve"> </w:t>
      </w:r>
      <w:r w:rsidR="68259458">
        <w:rPr/>
        <w:t>Model t</w:t>
      </w:r>
      <w:r w:rsidR="6ECE8641">
        <w:rPr/>
        <w:t>riediac</w:t>
      </w:r>
      <w:r w:rsidR="173F4661">
        <w:rPr/>
        <w:t>ej</w:t>
      </w:r>
      <w:r w:rsidR="6ECE8641">
        <w:rPr/>
        <w:t xml:space="preserve"> link</w:t>
      </w:r>
      <w:r w:rsidR="2664962A">
        <w:rPr/>
        <w:t>y</w:t>
      </w:r>
      <w:r w:rsidR="6ECE8641">
        <w:rPr/>
        <w:t xml:space="preserve"> je schopn</w:t>
      </w:r>
      <w:r w:rsidR="71696415">
        <w:rPr/>
        <w:t>ý</w:t>
      </w:r>
      <w:r w:rsidR="6ECE8641">
        <w:rPr/>
        <w:t xml:space="preserve"> triediť vybraný materiál </w:t>
      </w:r>
      <w:r w:rsidR="3299FA28">
        <w:rPr/>
        <w:t>na základe farby.</w:t>
      </w:r>
      <w:r w:rsidR="43A60BF4">
        <w:rPr/>
        <w:t xml:space="preserve"> Zároveň je vytvorený z </w:t>
      </w:r>
      <w:r w:rsidR="0C299D92">
        <w:rPr/>
        <w:t>cenovo dostupných materiálov a komponentov.</w:t>
      </w:r>
      <w:r w:rsidR="68408222">
        <w:rPr/>
        <w:t xml:space="preserve"> Záverom práce je kritické zhodnotenie danej problematiky</w:t>
      </w:r>
      <w:r w:rsidR="29DDE698">
        <w:rPr/>
        <w:t>, v ktorej sa autor vyjadruje k dosiahnutým výsledkom a komplikáciám, ktoré sa v záverečnej práci vyskytli.</w:t>
      </w:r>
    </w:p>
    <w:p w:rsidRPr="00E31089" w:rsidR="006E386F" w:rsidP="006E386F" w:rsidRDefault="006E386F" w14:paraId="016F56CB" w14:textId="77777777"/>
    <w:p w:rsidRPr="00E31089" w:rsidR="006E386F" w:rsidP="006E386F" w:rsidRDefault="58EC55A4" w14:paraId="27616158" w14:textId="34C162C8">
      <w:pPr>
        <w:ind w:firstLine="0"/>
      </w:pPr>
      <w:r w:rsidR="58EC55A4">
        <w:rPr/>
        <w:t xml:space="preserve">Kľúčové slová: </w:t>
      </w:r>
      <w:r w:rsidR="252D8351">
        <w:rPr/>
        <w:t>Internet vecí</w:t>
      </w:r>
      <w:r w:rsidR="41EFB880">
        <w:rPr/>
        <w:t>.</w:t>
      </w:r>
      <w:r w:rsidR="252D8351">
        <w:rPr/>
        <w:t xml:space="preserve"> </w:t>
      </w:r>
      <w:r w:rsidR="252D8351">
        <w:rPr/>
        <w:t>Arduino</w:t>
      </w:r>
      <w:r w:rsidR="72E4A30F">
        <w:rPr/>
        <w:t>. Dopravník. Triediaca linka.</w:t>
      </w:r>
      <w:r w:rsidR="1F4B1F0F">
        <w:rPr/>
        <w:t xml:space="preserve">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1520508516" w:id="1779691382"/>
      <w:r w:rsidR="2C62DFF8">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779691382"/>
    </w:p>
    <w:p w:rsidRPr="00CF60E1" w:rsidR="006E386F" w:rsidP="006E386F" w:rsidRDefault="58EC55A4" w14:paraId="1AB4A126" w14:textId="298A23AD">
      <w:pPr>
        <w:rPr>
          <w:lang w:val="en-GB"/>
        </w:rPr>
      </w:pPr>
      <w:r w:rsidRPr="62081BAA" w:rsidR="58EC55A4">
        <w:rPr>
          <w:lang w:val="en-GB"/>
        </w:rPr>
        <w:t xml:space="preserve">KRÁTKY, Martin: Implementation of microcontrollers and IOT in industry. [Master Thesis]. Constantine the Philosopher University in Nitra. Faculty of Natural Sciences and Informatics. Supervisor: doc. M.Eng. Štefan Koprda, PhD. Degree of Qualification: Bachelor of Applied Informatics. Nitra: </w:t>
      </w:r>
      <w:r w:rsidRPr="62081BAA" w:rsidR="58EC55A4">
        <w:rPr>
          <w:lang w:val="en-GB"/>
        </w:rPr>
        <w:t>FNSaI</w:t>
      </w:r>
      <w:r w:rsidRPr="62081BAA" w:rsidR="58EC55A4">
        <w:rPr>
          <w:lang w:val="en-GB"/>
        </w:rPr>
        <w:t xml:space="preserve">, 2024. </w:t>
      </w:r>
      <w:r w:rsidRPr="62081BAA" w:rsidR="17893BBF">
        <w:rPr>
          <w:lang w:val="en-GB"/>
        </w:rPr>
        <w:t xml:space="preserve">74 </w:t>
      </w:r>
      <w:r w:rsidRPr="62081BAA" w:rsidR="58EC55A4">
        <w:rPr>
          <w:lang w:val="en-GB"/>
        </w:rPr>
        <w:t>p.</w:t>
      </w:r>
    </w:p>
    <w:p w:rsidRPr="00CF60E1" w:rsidR="006E386F" w:rsidP="006E386F" w:rsidRDefault="006E386F" w14:paraId="1E9700B4" w14:textId="77777777">
      <w:pPr>
        <w:rPr>
          <w:highlight w:val="red"/>
          <w:lang w:val="en-GB"/>
        </w:rPr>
      </w:pPr>
    </w:p>
    <w:p w:rsidR="58ADED1E" w:rsidP="62081BAA" w:rsidRDefault="58ADED1E" w14:paraId="13CF2DBC" w14:textId="6F2D616A">
      <w:pPr>
        <w:pStyle w:val="Normlny"/>
        <w:suppressLineNumbers w:val="0"/>
        <w:bidi w:val="0"/>
        <w:spacing w:before="0" w:beforeAutospacing="off" w:after="0" w:afterAutospacing="off" w:line="360" w:lineRule="auto"/>
        <w:ind w:left="0" w:right="0" w:firstLine="680"/>
        <w:jc w:val="both"/>
        <w:rPr>
          <w:lang w:val="en-US"/>
        </w:rPr>
      </w:pPr>
      <w:r w:rsidRPr="62081BAA" w:rsidR="58ADED1E">
        <w:rPr>
          <w:lang w:val="en-US"/>
        </w:rPr>
        <w:t xml:space="preserve">The diploma thesis focuses on the creation of a sorting line using Arduino microcontroller. The thesis </w:t>
      </w:r>
      <w:r w:rsidRPr="62081BAA" w:rsidR="58ADED1E">
        <w:rPr>
          <w:lang w:val="en-US"/>
        </w:rPr>
        <w:t>identifies</w:t>
      </w:r>
      <w:r w:rsidRPr="62081BAA" w:rsidR="58ADED1E">
        <w:rPr>
          <w:lang w:val="en-US"/>
        </w:rPr>
        <w:t xml:space="preserve"> the basic pillars of industry, with a specific focus on the waste sector. </w:t>
      </w:r>
      <w:r w:rsidRPr="62081BAA" w:rsidR="49E5264A">
        <w:rPr>
          <w:lang w:val="en-US"/>
        </w:rPr>
        <w:t xml:space="preserve">Additionally, it incorporates elements of modernization such as IoT, wireless communication through </w:t>
      </w:r>
      <w:r w:rsidRPr="62081BAA" w:rsidR="49E5264A">
        <w:rPr>
          <w:lang w:val="en-US"/>
        </w:rPr>
        <w:t>WiFi</w:t>
      </w:r>
      <w:r w:rsidRPr="62081BAA" w:rsidR="49E5264A">
        <w:rPr>
          <w:lang w:val="en-US"/>
        </w:rPr>
        <w:t xml:space="preserve"> technology, and data management. A mobile application</w:t>
      </w:r>
      <w:r w:rsidRPr="62081BAA" w:rsidR="73A14698">
        <w:rPr>
          <w:lang w:val="en-US"/>
        </w:rPr>
        <w:t xml:space="preserve"> serves as an informational interface for users </w:t>
      </w:r>
      <w:r w:rsidRPr="62081BAA" w:rsidR="73A14698">
        <w:rPr>
          <w:lang w:val="en-US"/>
        </w:rPr>
        <w:t>regarding</w:t>
      </w:r>
      <w:r w:rsidRPr="62081BAA" w:rsidR="73A14698">
        <w:rPr>
          <w:lang w:val="en-US"/>
        </w:rPr>
        <w:t xml:space="preserve"> the collected data. The sorting line model is capable of sorting selected materials based on color and is </w:t>
      </w:r>
      <w:r w:rsidRPr="62081BAA" w:rsidR="6BF58694">
        <w:rPr>
          <w:lang w:val="en-US"/>
        </w:rPr>
        <w:t xml:space="preserve">constructed from cost-effective materials and components. The conclusion of the thesis includes a critical </w:t>
      </w:r>
      <w:r w:rsidRPr="62081BAA" w:rsidR="3EFEFE87">
        <w:rPr>
          <w:lang w:val="en-US"/>
        </w:rPr>
        <w:t xml:space="preserve">evaluation of the issue, in which the author discusses the achieved results and the complications </w:t>
      </w:r>
      <w:r w:rsidRPr="62081BAA" w:rsidR="3EFEFE87">
        <w:rPr>
          <w:lang w:val="en-US"/>
        </w:rPr>
        <w:t>encountered</w:t>
      </w:r>
      <w:r w:rsidRPr="62081BAA" w:rsidR="3EFEFE87">
        <w:rPr>
          <w:lang w:val="en-US"/>
        </w:rPr>
        <w:t xml:space="preserve"> during the final project.</w:t>
      </w:r>
    </w:p>
    <w:p w:rsidRPr="00CF60E1" w:rsidR="006E386F" w:rsidP="006E386F" w:rsidRDefault="006E386F" w14:paraId="5EBF4F03" w14:textId="77777777">
      <w:pPr>
        <w:rPr>
          <w:lang w:val="en-GB"/>
        </w:rPr>
      </w:pPr>
    </w:p>
    <w:p w:rsidRPr="00CF60E1" w:rsidR="006E386F" w:rsidP="006E386F" w:rsidRDefault="58EC55A4" w14:paraId="6C471954" w14:textId="05668722">
      <w:pPr>
        <w:ind w:firstLine="0"/>
        <w:rPr>
          <w:lang w:val="en-GB"/>
        </w:rPr>
      </w:pPr>
      <w:r w:rsidRPr="62081BAA" w:rsidR="58EC55A4">
        <w:rPr>
          <w:lang w:val="en-GB"/>
        </w:rPr>
        <w:t xml:space="preserve">Keywords: </w:t>
      </w:r>
      <w:r w:rsidRPr="62081BAA" w:rsidR="227DC43E">
        <w:rPr>
          <w:lang w:val="en-GB"/>
        </w:rPr>
        <w:t>Internet of Things. Arduino. Conveyor. Sorting line.</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1123457848" w:id="498050265"/>
      <w:r w:rsidR="2C62DFF8">
        <w:rPr/>
        <w:t>Obsah</w:t>
      </w:r>
      <w:bookmarkEnd w:id="63"/>
      <w:bookmarkEnd w:id="64"/>
      <w:bookmarkEnd w:id="65"/>
      <w:bookmarkEnd w:id="66"/>
      <w:bookmarkEnd w:id="67"/>
      <w:bookmarkEnd w:id="68"/>
      <w:bookmarkEnd w:id="69"/>
      <w:bookmarkEnd w:id="70"/>
      <w:bookmarkEnd w:id="71"/>
      <w:bookmarkEnd w:id="72"/>
      <w:bookmarkEnd w:id="73"/>
      <w:bookmarkEnd w:id="74"/>
      <w:bookmarkEnd w:id="498050265"/>
      <w:r w:rsidR="2C62DFF8">
        <w:rPr/>
        <w:t xml:space="preserve"> </w:t>
      </w:r>
      <w:bookmarkEnd w:id="76"/>
      <w:bookmarkEnd w:id="77"/>
    </w:p>
    <w:sdt>
      <w:sdtPr>
        <w:id w:val="1793670837"/>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192E2FCC">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39619000">
            <w:r w:rsidRPr="62081BAA" w:rsidR="62081BAA">
              <w:rPr>
                <w:rStyle w:val="Hypertextovprepojenie"/>
              </w:rPr>
              <w:t>Implementácia mikrokontrolérov a iot v priemysle</w:t>
            </w:r>
            <w:r>
              <w:tab/>
            </w:r>
            <w:r>
              <w:fldChar w:fldCharType="begin"/>
            </w:r>
            <w:r>
              <w:instrText xml:space="preserve">PAGEREF _Toc39619000 \h</w:instrText>
            </w:r>
            <w:r>
              <w:fldChar w:fldCharType="separate"/>
            </w:r>
            <w:r w:rsidRPr="62081BAA" w:rsidR="62081BAA">
              <w:rPr>
                <w:rStyle w:val="Hypertextovprepojenie"/>
              </w:rPr>
              <w:t>2</w:t>
            </w:r>
            <w:r>
              <w:fldChar w:fldCharType="end"/>
            </w:r>
          </w:hyperlink>
        </w:p>
        <w:p w:rsidR="00CF60E1" w:rsidP="76B95402" w:rsidRDefault="0003047F" w14:paraId="634969DD" w14:textId="342182F3">
          <w:pPr>
            <w:pStyle w:val="Obsah1"/>
            <w:tabs>
              <w:tab w:val="right" w:leader="dot" w:pos="8490"/>
            </w:tabs>
            <w:rPr>
              <w:rStyle w:val="Hypertextovprepojenie"/>
              <w:lang w:eastAsia="sk-SK" w:bidi="lo-LA"/>
            </w:rPr>
          </w:pPr>
          <w:hyperlink w:anchor="_Toc1574580978">
            <w:r w:rsidRPr="62081BAA" w:rsidR="62081BAA">
              <w:rPr>
                <w:rStyle w:val="Hypertextovprepojenie"/>
              </w:rPr>
              <w:t>Zadanie ZP</w:t>
            </w:r>
            <w:r>
              <w:tab/>
            </w:r>
            <w:r>
              <w:fldChar w:fldCharType="begin"/>
            </w:r>
            <w:r>
              <w:instrText xml:space="preserve">PAGEREF _Toc1574580978 \h</w:instrText>
            </w:r>
            <w:r>
              <w:fldChar w:fldCharType="separate"/>
            </w:r>
            <w:r w:rsidRPr="62081BAA" w:rsidR="62081BAA">
              <w:rPr>
                <w:rStyle w:val="Hypertextovprepojenie"/>
              </w:rPr>
              <w:t>2</w:t>
            </w:r>
            <w:r>
              <w:fldChar w:fldCharType="end"/>
            </w:r>
          </w:hyperlink>
        </w:p>
        <w:p w:rsidR="00CF60E1" w:rsidP="76B95402" w:rsidRDefault="0003047F" w14:paraId="126F3DF2" w14:textId="5A039046">
          <w:pPr>
            <w:pStyle w:val="Obsah1"/>
            <w:tabs>
              <w:tab w:val="right" w:leader="dot" w:pos="8490"/>
            </w:tabs>
            <w:rPr>
              <w:rStyle w:val="Hypertextovprepojenie"/>
              <w:lang w:eastAsia="sk-SK" w:bidi="lo-LA"/>
            </w:rPr>
          </w:pPr>
          <w:hyperlink w:anchor="_Toc1680181705">
            <w:r w:rsidRPr="62081BAA" w:rsidR="62081BAA">
              <w:rPr>
                <w:rStyle w:val="Hypertextovprepojenie"/>
              </w:rPr>
              <w:t>ABSTRAKT</w:t>
            </w:r>
            <w:r>
              <w:tab/>
            </w:r>
            <w:r>
              <w:fldChar w:fldCharType="begin"/>
            </w:r>
            <w:r>
              <w:instrText xml:space="preserve">PAGEREF _Toc1680181705 \h</w:instrText>
            </w:r>
            <w:r>
              <w:fldChar w:fldCharType="separate"/>
            </w:r>
            <w:r w:rsidRPr="62081BAA" w:rsidR="62081BAA">
              <w:rPr>
                <w:rStyle w:val="Hypertextovprepojenie"/>
              </w:rPr>
              <w:t>3</w:t>
            </w:r>
            <w:r>
              <w:fldChar w:fldCharType="end"/>
            </w:r>
          </w:hyperlink>
        </w:p>
        <w:p w:rsidR="00CF60E1" w:rsidP="76B95402" w:rsidRDefault="0003047F" w14:paraId="50A82DA7" w14:textId="4FC7F814">
          <w:pPr>
            <w:pStyle w:val="Obsah1"/>
            <w:tabs>
              <w:tab w:val="right" w:leader="dot" w:pos="8490"/>
            </w:tabs>
            <w:rPr>
              <w:rStyle w:val="Hypertextovprepojenie"/>
              <w:lang w:eastAsia="sk-SK" w:bidi="lo-LA"/>
            </w:rPr>
          </w:pPr>
          <w:hyperlink w:anchor="_Toc1520508516">
            <w:r w:rsidRPr="62081BAA" w:rsidR="62081BAA">
              <w:rPr>
                <w:rStyle w:val="Hypertextovprepojenie"/>
              </w:rPr>
              <w:t>ABSTRACT</w:t>
            </w:r>
            <w:r>
              <w:tab/>
            </w:r>
            <w:r>
              <w:fldChar w:fldCharType="begin"/>
            </w:r>
            <w:r>
              <w:instrText xml:space="preserve">PAGEREF _Toc1520508516 \h</w:instrText>
            </w:r>
            <w:r>
              <w:fldChar w:fldCharType="separate"/>
            </w:r>
            <w:r w:rsidRPr="62081BAA" w:rsidR="62081BAA">
              <w:rPr>
                <w:rStyle w:val="Hypertextovprepojenie"/>
              </w:rPr>
              <w:t>4</w:t>
            </w:r>
            <w:r>
              <w:fldChar w:fldCharType="end"/>
            </w:r>
          </w:hyperlink>
        </w:p>
        <w:p w:rsidR="00CF60E1" w:rsidP="76B95402" w:rsidRDefault="0003047F" w14:paraId="5EEC371C" w14:textId="57A8E5C3">
          <w:pPr>
            <w:pStyle w:val="Obsah1"/>
            <w:tabs>
              <w:tab w:val="right" w:leader="dot" w:pos="8490"/>
            </w:tabs>
            <w:rPr>
              <w:rStyle w:val="Hypertextovprepojenie"/>
              <w:lang w:eastAsia="sk-SK" w:bidi="lo-LA"/>
            </w:rPr>
          </w:pPr>
          <w:hyperlink w:anchor="_Toc1123457848">
            <w:r w:rsidRPr="62081BAA" w:rsidR="62081BAA">
              <w:rPr>
                <w:rStyle w:val="Hypertextovprepojenie"/>
              </w:rPr>
              <w:t>Obsah</w:t>
            </w:r>
            <w:r>
              <w:tab/>
            </w:r>
            <w:r>
              <w:fldChar w:fldCharType="begin"/>
            </w:r>
            <w:r>
              <w:instrText xml:space="preserve">PAGEREF _Toc1123457848 \h</w:instrText>
            </w:r>
            <w:r>
              <w:fldChar w:fldCharType="separate"/>
            </w:r>
            <w:r w:rsidRPr="62081BAA" w:rsidR="62081BAA">
              <w:rPr>
                <w:rStyle w:val="Hypertextovprepojenie"/>
              </w:rPr>
              <w:t>5</w:t>
            </w:r>
            <w:r>
              <w:fldChar w:fldCharType="end"/>
            </w:r>
          </w:hyperlink>
        </w:p>
        <w:p w:rsidR="00CF60E1" w:rsidP="76B95402" w:rsidRDefault="0003047F" w14:paraId="270B060A" w14:textId="794F4860">
          <w:pPr>
            <w:pStyle w:val="Obsah1"/>
            <w:tabs>
              <w:tab w:val="right" w:leader="dot" w:pos="8490"/>
            </w:tabs>
            <w:rPr>
              <w:rStyle w:val="Hypertextovprepojenie"/>
              <w:lang w:eastAsia="sk-SK" w:bidi="lo-LA"/>
            </w:rPr>
          </w:pPr>
          <w:hyperlink w:anchor="_Toc1981224879">
            <w:r w:rsidRPr="62081BAA" w:rsidR="62081BAA">
              <w:rPr>
                <w:rStyle w:val="Hypertextovprepojenie"/>
              </w:rPr>
              <w:t>Zoznam ilustrácií a tabuliek</w:t>
            </w:r>
            <w:r>
              <w:tab/>
            </w:r>
            <w:r>
              <w:fldChar w:fldCharType="begin"/>
            </w:r>
            <w:r>
              <w:instrText xml:space="preserve">PAGEREF _Toc1981224879 \h</w:instrText>
            </w:r>
            <w:r>
              <w:fldChar w:fldCharType="separate"/>
            </w:r>
            <w:r w:rsidRPr="62081BAA" w:rsidR="62081BAA">
              <w:rPr>
                <w:rStyle w:val="Hypertextovprepojenie"/>
              </w:rPr>
              <w:t>6</w:t>
            </w:r>
            <w:r>
              <w:fldChar w:fldCharType="end"/>
            </w:r>
          </w:hyperlink>
        </w:p>
        <w:p w:rsidR="00CF60E1" w:rsidP="76B95402" w:rsidRDefault="0003047F" w14:paraId="6CF37171" w14:textId="1A80DBBF">
          <w:pPr>
            <w:pStyle w:val="Obsah1"/>
            <w:tabs>
              <w:tab w:val="right" w:leader="dot" w:pos="8490"/>
            </w:tabs>
            <w:rPr>
              <w:rStyle w:val="Hypertextovprepojenie"/>
              <w:lang w:eastAsia="sk-SK" w:bidi="lo-LA"/>
            </w:rPr>
          </w:pPr>
          <w:hyperlink w:anchor="_Toc1073846218">
            <w:r w:rsidRPr="62081BAA" w:rsidR="62081BAA">
              <w:rPr>
                <w:rStyle w:val="Hypertextovprepojenie"/>
              </w:rPr>
              <w:t>Úvod</w:t>
            </w:r>
            <w:r>
              <w:tab/>
            </w:r>
            <w:r>
              <w:fldChar w:fldCharType="begin"/>
            </w:r>
            <w:r>
              <w:instrText xml:space="preserve">PAGEREF _Toc1073846218 \h</w:instrText>
            </w:r>
            <w:r>
              <w:fldChar w:fldCharType="separate"/>
            </w:r>
            <w:r w:rsidRPr="62081BAA" w:rsidR="62081BAA">
              <w:rPr>
                <w:rStyle w:val="Hypertextovprepojenie"/>
              </w:rPr>
              <w:t>8</w:t>
            </w:r>
            <w:r>
              <w:fldChar w:fldCharType="end"/>
            </w:r>
          </w:hyperlink>
        </w:p>
        <w:p w:rsidR="00CF60E1" w:rsidP="76B95402" w:rsidRDefault="0003047F" w14:paraId="5253E4A6" w14:textId="12F2E87C">
          <w:pPr>
            <w:pStyle w:val="Obsah1"/>
            <w:tabs>
              <w:tab w:val="right" w:leader="dot" w:pos="8490"/>
            </w:tabs>
            <w:rPr>
              <w:rStyle w:val="Hypertextovprepojenie"/>
              <w:lang w:eastAsia="sk-SK" w:bidi="lo-LA"/>
            </w:rPr>
          </w:pPr>
          <w:hyperlink w:anchor="_Toc2052028607">
            <w:r w:rsidRPr="62081BAA" w:rsidR="62081BAA">
              <w:rPr>
                <w:rStyle w:val="Hypertextovprepojenie"/>
              </w:rPr>
              <w:t>1Analýza súčasného stavu</w:t>
            </w:r>
            <w:r>
              <w:tab/>
            </w:r>
            <w:r>
              <w:fldChar w:fldCharType="begin"/>
            </w:r>
            <w:r>
              <w:instrText xml:space="preserve">PAGEREF _Toc2052028607 \h</w:instrText>
            </w:r>
            <w:r>
              <w:fldChar w:fldCharType="separate"/>
            </w:r>
            <w:r w:rsidRPr="62081BAA" w:rsidR="62081BAA">
              <w:rPr>
                <w:rStyle w:val="Hypertextovprepojenie"/>
              </w:rPr>
              <w:t>8</w:t>
            </w:r>
            <w:r>
              <w:fldChar w:fldCharType="end"/>
            </w:r>
          </w:hyperlink>
        </w:p>
        <w:p w:rsidR="00CF60E1" w:rsidP="76B95402" w:rsidRDefault="0003047F" w14:paraId="7777A405" w14:textId="46803A89">
          <w:pPr>
            <w:pStyle w:val="Obsah2"/>
            <w:tabs>
              <w:tab w:val="right" w:leader="dot" w:pos="8490"/>
            </w:tabs>
            <w:rPr>
              <w:rStyle w:val="Hypertextovprepojenie"/>
              <w:lang w:eastAsia="sk-SK" w:bidi="lo-LA"/>
            </w:rPr>
          </w:pPr>
          <w:hyperlink w:anchor="_Toc1751678218">
            <w:r w:rsidRPr="62081BAA" w:rsidR="62081BAA">
              <w:rPr>
                <w:rStyle w:val="Hypertextovprepojenie"/>
              </w:rPr>
              <w:t>1.1Predchádzajúce priemyselné revolúcie</w:t>
            </w:r>
            <w:r>
              <w:tab/>
            </w:r>
            <w:r>
              <w:fldChar w:fldCharType="begin"/>
            </w:r>
            <w:r>
              <w:instrText xml:space="preserve">PAGEREF _Toc1751678218 \h</w:instrText>
            </w:r>
            <w:r>
              <w:fldChar w:fldCharType="separate"/>
            </w:r>
            <w:r w:rsidRPr="62081BAA" w:rsidR="62081BAA">
              <w:rPr>
                <w:rStyle w:val="Hypertextovprepojenie"/>
              </w:rPr>
              <w:t>9</w:t>
            </w:r>
            <w:r>
              <w:fldChar w:fldCharType="end"/>
            </w:r>
          </w:hyperlink>
        </w:p>
        <w:p w:rsidR="00CF60E1" w:rsidP="76B95402" w:rsidRDefault="0003047F" w14:paraId="43DC4D5A" w14:textId="1D12E07A">
          <w:pPr>
            <w:pStyle w:val="Obsah2"/>
            <w:tabs>
              <w:tab w:val="right" w:leader="dot" w:pos="8490"/>
            </w:tabs>
            <w:rPr>
              <w:rStyle w:val="Hypertextovprepojenie"/>
              <w:lang w:eastAsia="sk-SK" w:bidi="lo-LA"/>
            </w:rPr>
          </w:pPr>
          <w:hyperlink w:anchor="_Toc1328909811">
            <w:r w:rsidRPr="62081BAA" w:rsidR="62081BAA">
              <w:rPr>
                <w:rStyle w:val="Hypertextovprepojenie"/>
              </w:rPr>
              <w:t>1.2 Industry 4.0</w:t>
            </w:r>
            <w:r>
              <w:tab/>
            </w:r>
            <w:r>
              <w:fldChar w:fldCharType="begin"/>
            </w:r>
            <w:r>
              <w:instrText xml:space="preserve">PAGEREF _Toc1328909811 \h</w:instrText>
            </w:r>
            <w:r>
              <w:fldChar w:fldCharType="separate"/>
            </w:r>
            <w:r w:rsidRPr="62081BAA" w:rsidR="62081BAA">
              <w:rPr>
                <w:rStyle w:val="Hypertextovprepojenie"/>
              </w:rPr>
              <w:t>10</w:t>
            </w:r>
            <w:r>
              <w:fldChar w:fldCharType="end"/>
            </w:r>
          </w:hyperlink>
        </w:p>
        <w:p w:rsidR="00CF60E1" w:rsidP="76B95402" w:rsidRDefault="0003047F" w14:paraId="75904125" w14:textId="7950539C">
          <w:pPr>
            <w:pStyle w:val="Obsah2"/>
            <w:tabs>
              <w:tab w:val="right" w:leader="dot" w:pos="8490"/>
            </w:tabs>
            <w:rPr>
              <w:rStyle w:val="Hypertextovprepojenie"/>
              <w:lang w:eastAsia="sk-SK" w:bidi="lo-LA"/>
            </w:rPr>
          </w:pPr>
          <w:hyperlink w:anchor="_Toc2008665198">
            <w:r w:rsidRPr="62081BAA" w:rsidR="62081BAA">
              <w:rPr>
                <w:rStyle w:val="Hypertextovprepojenie"/>
              </w:rPr>
              <w:t>1.3Internet vecí</w:t>
            </w:r>
            <w:r>
              <w:tab/>
            </w:r>
            <w:r>
              <w:fldChar w:fldCharType="begin"/>
            </w:r>
            <w:r>
              <w:instrText xml:space="preserve">PAGEREF _Toc2008665198 \h</w:instrText>
            </w:r>
            <w:r>
              <w:fldChar w:fldCharType="separate"/>
            </w:r>
            <w:r w:rsidRPr="62081BAA" w:rsidR="62081BAA">
              <w:rPr>
                <w:rStyle w:val="Hypertextovprepojenie"/>
              </w:rPr>
              <w:t>13</w:t>
            </w:r>
            <w:r>
              <w:fldChar w:fldCharType="end"/>
            </w:r>
          </w:hyperlink>
        </w:p>
        <w:p w:rsidR="00CF60E1" w:rsidP="76B95402" w:rsidRDefault="0003047F" w14:paraId="3A202546" w14:textId="3A9C6375">
          <w:pPr>
            <w:pStyle w:val="Obsah2"/>
            <w:tabs>
              <w:tab w:val="right" w:leader="dot" w:pos="8490"/>
            </w:tabs>
            <w:rPr>
              <w:rStyle w:val="Hypertextovprepojenie"/>
              <w:lang w:eastAsia="sk-SK" w:bidi="lo-LA"/>
            </w:rPr>
          </w:pPr>
          <w:hyperlink w:anchor="_Toc1841766785">
            <w:r w:rsidRPr="62081BAA" w:rsidR="62081BAA">
              <w:rPr>
                <w:rStyle w:val="Hypertextovprepojenie"/>
              </w:rPr>
              <w:t>1.4Smart factory</w:t>
            </w:r>
            <w:r>
              <w:tab/>
            </w:r>
            <w:r>
              <w:fldChar w:fldCharType="begin"/>
            </w:r>
            <w:r>
              <w:instrText xml:space="preserve">PAGEREF _Toc1841766785 \h</w:instrText>
            </w:r>
            <w:r>
              <w:fldChar w:fldCharType="separate"/>
            </w:r>
            <w:r w:rsidRPr="62081BAA" w:rsidR="62081BAA">
              <w:rPr>
                <w:rStyle w:val="Hypertextovprepojenie"/>
              </w:rPr>
              <w:t>21</w:t>
            </w:r>
            <w:r>
              <w:fldChar w:fldCharType="end"/>
            </w:r>
          </w:hyperlink>
        </w:p>
        <w:p w:rsidR="00CF60E1" w:rsidP="76B95402" w:rsidRDefault="0003047F" w14:paraId="7E42B994" w14:textId="1BE1EFC4">
          <w:pPr>
            <w:pStyle w:val="Obsah2"/>
            <w:tabs>
              <w:tab w:val="right" w:leader="dot" w:pos="8490"/>
            </w:tabs>
            <w:rPr>
              <w:rStyle w:val="Hypertextovprepojenie"/>
              <w:lang w:eastAsia="sk-SK" w:bidi="lo-LA"/>
            </w:rPr>
          </w:pPr>
          <w:hyperlink w:anchor="_Toc1013569210">
            <w:r w:rsidRPr="62081BAA" w:rsidR="62081BAA">
              <w:rPr>
                <w:rStyle w:val="Hypertextovprepojenie"/>
              </w:rPr>
              <w:t>1.5Odpadový priemysel</w:t>
            </w:r>
            <w:r>
              <w:tab/>
            </w:r>
            <w:r>
              <w:fldChar w:fldCharType="begin"/>
            </w:r>
            <w:r>
              <w:instrText xml:space="preserve">PAGEREF _Toc1013569210 \h</w:instrText>
            </w:r>
            <w:r>
              <w:fldChar w:fldCharType="separate"/>
            </w:r>
            <w:r w:rsidRPr="62081BAA" w:rsidR="62081BAA">
              <w:rPr>
                <w:rStyle w:val="Hypertextovprepojenie"/>
              </w:rPr>
              <w:t>23</w:t>
            </w:r>
            <w:r>
              <w:fldChar w:fldCharType="end"/>
            </w:r>
          </w:hyperlink>
        </w:p>
        <w:p w:rsidR="00CF60E1" w:rsidP="76B95402" w:rsidRDefault="0003047F" w14:paraId="60D66A16" w14:textId="313C6C46">
          <w:pPr>
            <w:pStyle w:val="Obsah3"/>
            <w:tabs>
              <w:tab w:val="right" w:leader="dot" w:pos="8490"/>
            </w:tabs>
            <w:rPr>
              <w:rStyle w:val="Hypertextovprepojenie"/>
              <w:lang w:eastAsia="sk-SK" w:bidi="lo-LA"/>
            </w:rPr>
          </w:pPr>
          <w:hyperlink w:anchor="_Toc882457137">
            <w:r w:rsidRPr="62081BAA" w:rsidR="62081BAA">
              <w:rPr>
                <w:rStyle w:val="Hypertextovprepojenie"/>
              </w:rPr>
              <w:t>1.5.1Triediace linky</w:t>
            </w:r>
            <w:r>
              <w:tab/>
            </w:r>
            <w:r>
              <w:fldChar w:fldCharType="begin"/>
            </w:r>
            <w:r>
              <w:instrText xml:space="preserve">PAGEREF _Toc882457137 \h</w:instrText>
            </w:r>
            <w:r>
              <w:fldChar w:fldCharType="separate"/>
            </w:r>
            <w:r w:rsidRPr="62081BAA" w:rsidR="62081BAA">
              <w:rPr>
                <w:rStyle w:val="Hypertextovprepojenie"/>
              </w:rPr>
              <w:t>23</w:t>
            </w:r>
            <w:r>
              <w:fldChar w:fldCharType="end"/>
            </w:r>
          </w:hyperlink>
        </w:p>
        <w:p w:rsidR="00CF60E1" w:rsidP="76B95402" w:rsidRDefault="0003047F" w14:paraId="1CB0A9A2" w14:textId="02AAC26A">
          <w:pPr>
            <w:pStyle w:val="Obsah3"/>
            <w:tabs>
              <w:tab w:val="right" w:leader="dot" w:pos="8490"/>
            </w:tabs>
            <w:rPr>
              <w:rStyle w:val="Hypertextovprepojenie"/>
              <w:lang w:eastAsia="sk-SK" w:bidi="lo-LA"/>
            </w:rPr>
          </w:pPr>
          <w:hyperlink w:anchor="_Toc236300133">
            <w:r w:rsidRPr="62081BAA" w:rsidR="62081BAA">
              <w:rPr>
                <w:rStyle w:val="Hypertextovprepojenie"/>
              </w:rPr>
              <w:t>1.5.2Dopravné pásy</w:t>
            </w:r>
            <w:r>
              <w:tab/>
            </w:r>
            <w:r>
              <w:fldChar w:fldCharType="begin"/>
            </w:r>
            <w:r>
              <w:instrText xml:space="preserve">PAGEREF _Toc236300133 \h</w:instrText>
            </w:r>
            <w:r>
              <w:fldChar w:fldCharType="separate"/>
            </w:r>
            <w:r w:rsidRPr="62081BAA" w:rsidR="62081BAA">
              <w:rPr>
                <w:rStyle w:val="Hypertextovprepojenie"/>
              </w:rPr>
              <w:t>25</w:t>
            </w:r>
            <w:r>
              <w:fldChar w:fldCharType="end"/>
            </w:r>
          </w:hyperlink>
        </w:p>
        <w:p w:rsidR="00CF60E1" w:rsidP="76B95402" w:rsidRDefault="0003047F" w14:paraId="7FF5817C" w14:textId="5169C159">
          <w:pPr>
            <w:pStyle w:val="Obsah2"/>
            <w:tabs>
              <w:tab w:val="right" w:leader="dot" w:pos="8490"/>
            </w:tabs>
            <w:rPr>
              <w:rStyle w:val="Hypertextovprepojenie"/>
              <w:lang w:eastAsia="sk-SK" w:bidi="lo-LA"/>
            </w:rPr>
          </w:pPr>
          <w:hyperlink w:anchor="_Toc1174490868">
            <w:r w:rsidRPr="62081BAA" w:rsidR="62081BAA">
              <w:rPr>
                <w:rStyle w:val="Hypertextovprepojenie"/>
              </w:rPr>
              <w:t>1.6Related Works</w:t>
            </w:r>
            <w:r>
              <w:tab/>
            </w:r>
            <w:r>
              <w:fldChar w:fldCharType="begin"/>
            </w:r>
            <w:r>
              <w:instrText xml:space="preserve">PAGEREF _Toc1174490868 \h</w:instrText>
            </w:r>
            <w:r>
              <w:fldChar w:fldCharType="separate"/>
            </w:r>
            <w:r w:rsidRPr="62081BAA" w:rsidR="62081BAA">
              <w:rPr>
                <w:rStyle w:val="Hypertextovprepojenie"/>
              </w:rPr>
              <w:t>26</w:t>
            </w:r>
            <w:r>
              <w:fldChar w:fldCharType="end"/>
            </w:r>
          </w:hyperlink>
        </w:p>
        <w:p w:rsidR="00CF60E1" w:rsidP="76B95402" w:rsidRDefault="0003047F" w14:paraId="08756FA1" w14:textId="75E5DFB3">
          <w:pPr>
            <w:pStyle w:val="Obsah1"/>
            <w:tabs>
              <w:tab w:val="right" w:leader="dot" w:pos="8490"/>
            </w:tabs>
            <w:rPr>
              <w:rStyle w:val="Hypertextovprepojenie"/>
              <w:lang w:eastAsia="sk-SK" w:bidi="lo-LA"/>
            </w:rPr>
          </w:pPr>
          <w:hyperlink w:anchor="_Toc889355925">
            <w:r w:rsidRPr="62081BAA" w:rsidR="62081BAA">
              <w:rPr>
                <w:rStyle w:val="Hypertextovprepojenie"/>
              </w:rPr>
              <w:t>2Ciele záverečnej práce</w:t>
            </w:r>
            <w:r>
              <w:tab/>
            </w:r>
            <w:r>
              <w:fldChar w:fldCharType="begin"/>
            </w:r>
            <w:r>
              <w:instrText xml:space="preserve">PAGEREF _Toc889355925 \h</w:instrText>
            </w:r>
            <w:r>
              <w:fldChar w:fldCharType="separate"/>
            </w:r>
            <w:r w:rsidRPr="62081BAA" w:rsidR="62081BAA">
              <w:rPr>
                <w:rStyle w:val="Hypertextovprepojenie"/>
              </w:rPr>
              <w:t>28</w:t>
            </w:r>
            <w:r>
              <w:fldChar w:fldCharType="end"/>
            </w:r>
          </w:hyperlink>
        </w:p>
        <w:p w:rsidR="00CF60E1" w:rsidP="76B95402" w:rsidRDefault="0003047F" w14:paraId="1C483773" w14:textId="584A16E9">
          <w:pPr>
            <w:pStyle w:val="Obsah1"/>
            <w:tabs>
              <w:tab w:val="right" w:leader="dot" w:pos="8490"/>
            </w:tabs>
            <w:rPr>
              <w:rStyle w:val="Hypertextovprepojenie"/>
              <w:lang w:eastAsia="sk-SK" w:bidi="lo-LA"/>
            </w:rPr>
          </w:pPr>
          <w:hyperlink w:anchor="_Toc1977290943">
            <w:r w:rsidRPr="62081BAA" w:rsidR="62081BAA">
              <w:rPr>
                <w:rStyle w:val="Hypertextovprepojenie"/>
              </w:rPr>
              <w:t>3Návrh a metodika</w:t>
            </w:r>
            <w:r>
              <w:tab/>
            </w:r>
            <w:r>
              <w:fldChar w:fldCharType="begin"/>
            </w:r>
            <w:r>
              <w:instrText xml:space="preserve">PAGEREF _Toc1977290943 \h</w:instrText>
            </w:r>
            <w:r>
              <w:fldChar w:fldCharType="separate"/>
            </w:r>
            <w:r w:rsidRPr="62081BAA" w:rsidR="62081BAA">
              <w:rPr>
                <w:rStyle w:val="Hypertextovprepojenie"/>
              </w:rPr>
              <w:t>29</w:t>
            </w:r>
            <w:r>
              <w:fldChar w:fldCharType="end"/>
            </w:r>
          </w:hyperlink>
        </w:p>
        <w:p w:rsidR="00CF60E1" w:rsidP="76B95402" w:rsidRDefault="0003047F" w14:paraId="198406F4" w14:textId="5E467608">
          <w:pPr>
            <w:pStyle w:val="Obsah2"/>
            <w:tabs>
              <w:tab w:val="right" w:leader="dot" w:pos="8490"/>
            </w:tabs>
            <w:rPr>
              <w:rStyle w:val="Hypertextovprepojenie"/>
              <w:lang w:eastAsia="sk-SK" w:bidi="lo-LA"/>
            </w:rPr>
          </w:pPr>
          <w:hyperlink w:anchor="_Toc1896817640">
            <w:r w:rsidRPr="62081BAA" w:rsidR="62081BAA">
              <w:rPr>
                <w:rStyle w:val="Hypertextovprepojenie"/>
              </w:rPr>
              <w:t>3.1Triediaca linka</w:t>
            </w:r>
            <w:r>
              <w:tab/>
            </w:r>
            <w:r>
              <w:fldChar w:fldCharType="begin"/>
            </w:r>
            <w:r>
              <w:instrText xml:space="preserve">PAGEREF _Toc1896817640 \h</w:instrText>
            </w:r>
            <w:r>
              <w:fldChar w:fldCharType="separate"/>
            </w:r>
            <w:r w:rsidRPr="62081BAA" w:rsidR="62081BAA">
              <w:rPr>
                <w:rStyle w:val="Hypertextovprepojenie"/>
              </w:rPr>
              <w:t>30</w:t>
            </w:r>
            <w:r>
              <w:fldChar w:fldCharType="end"/>
            </w:r>
          </w:hyperlink>
        </w:p>
        <w:p w:rsidR="20C0FB8F" w:rsidP="76B95402" w:rsidRDefault="0003047F" w14:paraId="7866718A" w14:textId="395C037F">
          <w:pPr>
            <w:pStyle w:val="Obsah3"/>
            <w:tabs>
              <w:tab w:val="right" w:leader="dot" w:pos="8490"/>
            </w:tabs>
            <w:rPr>
              <w:rStyle w:val="Hypertextovprepojenie"/>
            </w:rPr>
          </w:pPr>
          <w:hyperlink w:anchor="_Toc1895484530">
            <w:r w:rsidRPr="62081BAA" w:rsidR="62081BAA">
              <w:rPr>
                <w:rStyle w:val="Hypertextovprepojenie"/>
              </w:rPr>
              <w:t>3.1.1Návrh triediacej linky</w:t>
            </w:r>
            <w:r>
              <w:tab/>
            </w:r>
            <w:r>
              <w:fldChar w:fldCharType="begin"/>
            </w:r>
            <w:r>
              <w:instrText xml:space="preserve">PAGEREF _Toc1895484530 \h</w:instrText>
            </w:r>
            <w:r>
              <w:fldChar w:fldCharType="separate"/>
            </w:r>
            <w:r w:rsidRPr="62081BAA" w:rsidR="62081BAA">
              <w:rPr>
                <w:rStyle w:val="Hypertextovprepojenie"/>
              </w:rPr>
              <w:t>30</w:t>
            </w:r>
            <w:r>
              <w:fldChar w:fldCharType="end"/>
            </w:r>
          </w:hyperlink>
        </w:p>
        <w:p w:rsidR="20C0FB8F" w:rsidP="76B95402" w:rsidRDefault="0003047F" w14:paraId="7047492B" w14:textId="65EAEB52">
          <w:pPr>
            <w:pStyle w:val="Obsah3"/>
            <w:tabs>
              <w:tab w:val="right" w:leader="dot" w:pos="8490"/>
            </w:tabs>
            <w:rPr>
              <w:rStyle w:val="Hypertextovprepojenie"/>
            </w:rPr>
          </w:pPr>
          <w:hyperlink w:anchor="_Toc1659504844">
            <w:r w:rsidRPr="62081BAA" w:rsidR="62081BAA">
              <w:rPr>
                <w:rStyle w:val="Hypertextovprepojenie"/>
              </w:rPr>
              <w:t>3.1.2Návrh dopravného pásu</w:t>
            </w:r>
            <w:r>
              <w:tab/>
            </w:r>
            <w:r>
              <w:fldChar w:fldCharType="begin"/>
            </w:r>
            <w:r>
              <w:instrText xml:space="preserve">PAGEREF _Toc1659504844 \h</w:instrText>
            </w:r>
            <w:r>
              <w:fldChar w:fldCharType="separate"/>
            </w:r>
            <w:r w:rsidRPr="62081BAA" w:rsidR="62081BAA">
              <w:rPr>
                <w:rStyle w:val="Hypertextovprepojenie"/>
              </w:rPr>
              <w:t>36</w:t>
            </w:r>
            <w:r>
              <w:fldChar w:fldCharType="end"/>
            </w:r>
          </w:hyperlink>
        </w:p>
        <w:p w:rsidR="20C0FB8F" w:rsidP="76B95402" w:rsidRDefault="0003047F" w14:paraId="35FAB1DC" w14:textId="4FA61835">
          <w:pPr>
            <w:pStyle w:val="Obsah3"/>
            <w:tabs>
              <w:tab w:val="right" w:leader="dot" w:pos="8490"/>
            </w:tabs>
            <w:rPr>
              <w:rStyle w:val="Hypertextovprepojenie"/>
            </w:rPr>
          </w:pPr>
          <w:hyperlink w:anchor="_Toc1792958740">
            <w:r w:rsidRPr="62081BAA" w:rsidR="62081BAA">
              <w:rPr>
                <w:rStyle w:val="Hypertextovprepojenie"/>
              </w:rPr>
              <w:t>3.1.3Vytvorenie triediacej linky</w:t>
            </w:r>
            <w:r>
              <w:tab/>
            </w:r>
            <w:r>
              <w:fldChar w:fldCharType="begin"/>
            </w:r>
            <w:r>
              <w:instrText xml:space="preserve">PAGEREF _Toc1792958740 \h</w:instrText>
            </w:r>
            <w:r>
              <w:fldChar w:fldCharType="separate"/>
            </w:r>
            <w:r w:rsidRPr="62081BAA" w:rsidR="62081BAA">
              <w:rPr>
                <w:rStyle w:val="Hypertextovprepojenie"/>
              </w:rPr>
              <w:t>38</w:t>
            </w:r>
            <w:r>
              <w:fldChar w:fldCharType="end"/>
            </w:r>
          </w:hyperlink>
        </w:p>
        <w:p w:rsidR="20C0FB8F" w:rsidP="76B95402" w:rsidRDefault="0003047F" w14:paraId="7069BD6B" w14:textId="1523808A">
          <w:pPr>
            <w:pStyle w:val="Obsah2"/>
            <w:tabs>
              <w:tab w:val="right" w:leader="dot" w:pos="8490"/>
            </w:tabs>
            <w:rPr>
              <w:rStyle w:val="Hypertextovprepojenie"/>
            </w:rPr>
          </w:pPr>
          <w:hyperlink w:anchor="_Toc1826166169">
            <w:r w:rsidRPr="62081BAA" w:rsidR="62081BAA">
              <w:rPr>
                <w:rStyle w:val="Hypertextovprepojenie"/>
              </w:rPr>
              <w:t>3.2Opis vybraného hardvéru</w:t>
            </w:r>
            <w:r>
              <w:tab/>
            </w:r>
            <w:r>
              <w:fldChar w:fldCharType="begin"/>
            </w:r>
            <w:r>
              <w:instrText xml:space="preserve">PAGEREF _Toc1826166169 \h</w:instrText>
            </w:r>
            <w:r>
              <w:fldChar w:fldCharType="separate"/>
            </w:r>
            <w:r w:rsidRPr="62081BAA" w:rsidR="62081BAA">
              <w:rPr>
                <w:rStyle w:val="Hypertextovprepojenie"/>
              </w:rPr>
              <w:t>42</w:t>
            </w:r>
            <w:r>
              <w:fldChar w:fldCharType="end"/>
            </w:r>
          </w:hyperlink>
        </w:p>
        <w:p w:rsidR="20C0FB8F" w:rsidP="76B95402" w:rsidRDefault="0003047F" w14:paraId="6ABE79F1" w14:textId="2BAD628B">
          <w:pPr>
            <w:pStyle w:val="Obsah3"/>
            <w:tabs>
              <w:tab w:val="right" w:leader="dot" w:pos="8490"/>
            </w:tabs>
            <w:rPr>
              <w:rStyle w:val="Hypertextovprepojenie"/>
            </w:rPr>
          </w:pPr>
          <w:hyperlink w:anchor="_Toc1120060040">
            <w:r w:rsidRPr="62081BAA" w:rsidR="62081BAA">
              <w:rPr>
                <w:rStyle w:val="Hypertextovprepojenie"/>
              </w:rPr>
              <w:t>3.2.1Arduino UNO WIFI Rev2</w:t>
            </w:r>
            <w:r>
              <w:tab/>
            </w:r>
            <w:r>
              <w:fldChar w:fldCharType="begin"/>
            </w:r>
            <w:r>
              <w:instrText xml:space="preserve">PAGEREF _Toc1120060040 \h</w:instrText>
            </w:r>
            <w:r>
              <w:fldChar w:fldCharType="separate"/>
            </w:r>
            <w:r w:rsidRPr="62081BAA" w:rsidR="62081BAA">
              <w:rPr>
                <w:rStyle w:val="Hypertextovprepojenie"/>
              </w:rPr>
              <w:t>43</w:t>
            </w:r>
            <w:r>
              <w:fldChar w:fldCharType="end"/>
            </w:r>
          </w:hyperlink>
        </w:p>
        <w:p w:rsidR="20C0FB8F" w:rsidP="76B95402" w:rsidRDefault="0003047F" w14:paraId="20504ECB" w14:textId="7401FD5C">
          <w:pPr>
            <w:pStyle w:val="Obsah3"/>
            <w:tabs>
              <w:tab w:val="right" w:leader="dot" w:pos="8490"/>
            </w:tabs>
            <w:rPr>
              <w:rStyle w:val="Hypertextovprepojenie"/>
            </w:rPr>
          </w:pPr>
          <w:hyperlink w:anchor="_Toc1866652436">
            <w:r w:rsidRPr="62081BAA" w:rsidR="62081BAA">
              <w:rPr>
                <w:rStyle w:val="Hypertextovprepojenie"/>
              </w:rPr>
              <w:t>3.2.2Senzor farby TCS230</w:t>
            </w:r>
            <w:r>
              <w:tab/>
            </w:r>
            <w:r>
              <w:fldChar w:fldCharType="begin"/>
            </w:r>
            <w:r>
              <w:instrText xml:space="preserve">PAGEREF _Toc1866652436 \h</w:instrText>
            </w:r>
            <w:r>
              <w:fldChar w:fldCharType="separate"/>
            </w:r>
            <w:r w:rsidRPr="62081BAA" w:rsidR="62081BAA">
              <w:rPr>
                <w:rStyle w:val="Hypertextovprepojenie"/>
              </w:rPr>
              <w:t>43</w:t>
            </w:r>
            <w:r>
              <w:fldChar w:fldCharType="end"/>
            </w:r>
          </w:hyperlink>
        </w:p>
        <w:p w:rsidR="20C0FB8F" w:rsidP="76B95402" w:rsidRDefault="0003047F" w14:paraId="34344304" w14:textId="030A65E0">
          <w:pPr>
            <w:pStyle w:val="Obsah3"/>
            <w:tabs>
              <w:tab w:val="right" w:leader="dot" w:pos="8490"/>
            </w:tabs>
            <w:rPr>
              <w:rStyle w:val="Hypertextovprepojenie"/>
            </w:rPr>
          </w:pPr>
          <w:hyperlink w:anchor="_Toc849995753">
            <w:r w:rsidRPr="62081BAA" w:rsidR="62081BAA">
              <w:rPr>
                <w:rStyle w:val="Hypertextovprepojenie"/>
              </w:rPr>
              <w:t>3.2.3Senzor vzdialenosti HC-SR04</w:t>
            </w:r>
            <w:r>
              <w:tab/>
            </w:r>
            <w:r>
              <w:fldChar w:fldCharType="begin"/>
            </w:r>
            <w:r>
              <w:instrText xml:space="preserve">PAGEREF _Toc849995753 \h</w:instrText>
            </w:r>
            <w:r>
              <w:fldChar w:fldCharType="separate"/>
            </w:r>
            <w:r w:rsidRPr="62081BAA" w:rsidR="62081BAA">
              <w:rPr>
                <w:rStyle w:val="Hypertextovprepojenie"/>
              </w:rPr>
              <w:t>49</w:t>
            </w:r>
            <w:r>
              <w:fldChar w:fldCharType="end"/>
            </w:r>
          </w:hyperlink>
        </w:p>
        <w:p w:rsidR="20C0FB8F" w:rsidP="76B95402" w:rsidRDefault="0003047F" w14:paraId="342806B8" w14:textId="44C5128A">
          <w:pPr>
            <w:pStyle w:val="Obsah3"/>
            <w:tabs>
              <w:tab w:val="right" w:leader="dot" w:pos="8490"/>
            </w:tabs>
            <w:rPr>
              <w:rStyle w:val="Hypertextovprepojenie"/>
            </w:rPr>
          </w:pPr>
          <w:hyperlink w:anchor="_Toc893272045">
            <w:r w:rsidRPr="62081BAA" w:rsidR="62081BAA">
              <w:rPr>
                <w:rStyle w:val="Hypertextovprepojenie"/>
              </w:rPr>
              <w:t>3.2.4Servo motor 360°</w:t>
            </w:r>
            <w:r>
              <w:tab/>
            </w:r>
            <w:r>
              <w:fldChar w:fldCharType="begin"/>
            </w:r>
            <w:r>
              <w:instrText xml:space="preserve">PAGEREF _Toc893272045 \h</w:instrText>
            </w:r>
            <w:r>
              <w:fldChar w:fldCharType="separate"/>
            </w:r>
            <w:r w:rsidRPr="62081BAA" w:rsidR="62081BAA">
              <w:rPr>
                <w:rStyle w:val="Hypertextovprepojenie"/>
              </w:rPr>
              <w:t>51</w:t>
            </w:r>
            <w:r>
              <w:fldChar w:fldCharType="end"/>
            </w:r>
          </w:hyperlink>
        </w:p>
        <w:p w:rsidR="20C0FB8F" w:rsidP="76B95402" w:rsidRDefault="0003047F" w14:paraId="46A77F70" w14:textId="24EF64AD">
          <w:pPr>
            <w:pStyle w:val="Obsah2"/>
            <w:tabs>
              <w:tab w:val="right" w:leader="dot" w:pos="8490"/>
            </w:tabs>
            <w:rPr>
              <w:rStyle w:val="Hypertextovprepojenie"/>
            </w:rPr>
          </w:pPr>
          <w:hyperlink w:anchor="_Toc1718126291">
            <w:r w:rsidRPr="62081BAA" w:rsidR="62081BAA">
              <w:rPr>
                <w:rStyle w:val="Hypertextovprepojenie"/>
              </w:rPr>
              <w:t>3.3Databázový systém</w:t>
            </w:r>
            <w:r>
              <w:tab/>
            </w:r>
            <w:r>
              <w:fldChar w:fldCharType="begin"/>
            </w:r>
            <w:r>
              <w:instrText xml:space="preserve">PAGEREF _Toc1718126291 \h</w:instrText>
            </w:r>
            <w:r>
              <w:fldChar w:fldCharType="separate"/>
            </w:r>
            <w:r w:rsidRPr="62081BAA" w:rsidR="62081BAA">
              <w:rPr>
                <w:rStyle w:val="Hypertextovprepojenie"/>
              </w:rPr>
              <w:t>52</w:t>
            </w:r>
            <w:r>
              <w:fldChar w:fldCharType="end"/>
            </w:r>
          </w:hyperlink>
        </w:p>
        <w:p w:rsidR="20C0FB8F" w:rsidP="5765E740" w:rsidRDefault="0003047F" w14:paraId="01143CD1" w14:textId="1C9694F6">
          <w:pPr>
            <w:pStyle w:val="Obsah3"/>
            <w:tabs>
              <w:tab w:val="right" w:leader="dot" w:pos="8490"/>
            </w:tabs>
            <w:rPr>
              <w:rStyle w:val="Hypertextovprepojenie"/>
            </w:rPr>
          </w:pPr>
          <w:hyperlink w:anchor="_Toc1867205282">
            <w:r w:rsidRPr="62081BAA" w:rsidR="62081BAA">
              <w:rPr>
                <w:rStyle w:val="Hypertextovprepojenie"/>
              </w:rPr>
              <w:t>3.3.1Firebase</w:t>
            </w:r>
            <w:r>
              <w:tab/>
            </w:r>
            <w:r>
              <w:fldChar w:fldCharType="begin"/>
            </w:r>
            <w:r>
              <w:instrText xml:space="preserve">PAGEREF _Toc1867205282 \h</w:instrText>
            </w:r>
            <w:r>
              <w:fldChar w:fldCharType="separate"/>
            </w:r>
            <w:r w:rsidRPr="62081BAA" w:rsidR="62081BAA">
              <w:rPr>
                <w:rStyle w:val="Hypertextovprepojenie"/>
              </w:rPr>
              <w:t>53</w:t>
            </w:r>
            <w:r>
              <w:fldChar w:fldCharType="end"/>
            </w:r>
          </w:hyperlink>
        </w:p>
        <w:p w:rsidR="20C0FB8F" w:rsidP="76B95402" w:rsidRDefault="0003047F" w14:paraId="3476EB13" w14:textId="788D7D57">
          <w:pPr>
            <w:pStyle w:val="Obsah3"/>
            <w:tabs>
              <w:tab w:val="right" w:leader="dot" w:pos="8490"/>
            </w:tabs>
            <w:rPr>
              <w:rStyle w:val="Hypertextovprepojenie"/>
            </w:rPr>
          </w:pPr>
          <w:hyperlink w:anchor="_Toc329467399">
            <w:r w:rsidRPr="62081BAA" w:rsidR="62081BAA">
              <w:rPr>
                <w:rStyle w:val="Hypertextovprepojenie"/>
              </w:rPr>
              <w:t>3.3.2Vytvorenie databázy</w:t>
            </w:r>
            <w:r>
              <w:tab/>
            </w:r>
            <w:r>
              <w:fldChar w:fldCharType="begin"/>
            </w:r>
            <w:r>
              <w:instrText xml:space="preserve">PAGEREF _Toc329467399 \h</w:instrText>
            </w:r>
            <w:r>
              <w:fldChar w:fldCharType="separate"/>
            </w:r>
            <w:r w:rsidRPr="62081BAA" w:rsidR="62081BAA">
              <w:rPr>
                <w:rStyle w:val="Hypertextovprepojenie"/>
              </w:rPr>
              <w:t>53</w:t>
            </w:r>
            <w:r>
              <w:fldChar w:fldCharType="end"/>
            </w:r>
          </w:hyperlink>
        </w:p>
        <w:p w:rsidR="20C0FB8F" w:rsidP="76B95402" w:rsidRDefault="0003047F" w14:paraId="4A905A8C" w14:textId="08F14F41">
          <w:pPr>
            <w:pStyle w:val="Obsah3"/>
            <w:tabs>
              <w:tab w:val="right" w:leader="dot" w:pos="8490"/>
            </w:tabs>
            <w:rPr>
              <w:rStyle w:val="Hypertextovprepojenie"/>
            </w:rPr>
          </w:pPr>
          <w:hyperlink w:anchor="_Toc2137669549">
            <w:r w:rsidRPr="62081BAA" w:rsidR="62081BAA">
              <w:rPr>
                <w:rStyle w:val="Hypertextovprepojenie"/>
              </w:rPr>
              <w:t>3.3.3 Prepojenie mikrokontroléra s databázou</w:t>
            </w:r>
            <w:r>
              <w:tab/>
            </w:r>
            <w:r>
              <w:fldChar w:fldCharType="begin"/>
            </w:r>
            <w:r>
              <w:instrText xml:space="preserve">PAGEREF _Toc2137669549 \h</w:instrText>
            </w:r>
            <w:r>
              <w:fldChar w:fldCharType="separate"/>
            </w:r>
            <w:r w:rsidRPr="62081BAA" w:rsidR="62081BAA">
              <w:rPr>
                <w:rStyle w:val="Hypertextovprepojenie"/>
              </w:rPr>
              <w:t>54</w:t>
            </w:r>
            <w:r>
              <w:fldChar w:fldCharType="end"/>
            </w:r>
          </w:hyperlink>
        </w:p>
        <w:p w:rsidR="20C0FB8F" w:rsidP="5765E740" w:rsidRDefault="0003047F" w14:paraId="7BF8EEA2" w14:textId="70001CB7">
          <w:pPr>
            <w:pStyle w:val="Obsah2"/>
            <w:tabs>
              <w:tab w:val="right" w:leader="dot" w:pos="8490"/>
            </w:tabs>
            <w:rPr>
              <w:rStyle w:val="Hypertextovprepojenie"/>
            </w:rPr>
          </w:pPr>
          <w:hyperlink w:anchor="_Toc2065268130">
            <w:r w:rsidRPr="62081BAA" w:rsidR="62081BAA">
              <w:rPr>
                <w:rStyle w:val="Hypertextovprepojenie"/>
              </w:rPr>
              <w:t>3.4 Mobilná aplikácia</w:t>
            </w:r>
            <w:r>
              <w:tab/>
            </w:r>
            <w:r>
              <w:fldChar w:fldCharType="begin"/>
            </w:r>
            <w:r>
              <w:instrText xml:space="preserve">PAGEREF _Toc2065268130 \h</w:instrText>
            </w:r>
            <w:r>
              <w:fldChar w:fldCharType="separate"/>
            </w:r>
            <w:r w:rsidRPr="62081BAA" w:rsidR="62081BAA">
              <w:rPr>
                <w:rStyle w:val="Hypertextovprepojenie"/>
              </w:rPr>
              <w:t>56</w:t>
            </w:r>
            <w:r>
              <w:fldChar w:fldCharType="end"/>
            </w:r>
          </w:hyperlink>
        </w:p>
        <w:p w:rsidR="20C0FB8F" w:rsidP="5765E740" w:rsidRDefault="0003047F" w14:paraId="2038F168" w14:textId="04CA9E20">
          <w:pPr>
            <w:pStyle w:val="Obsah3"/>
            <w:tabs>
              <w:tab w:val="right" w:leader="dot" w:pos="8490"/>
            </w:tabs>
            <w:rPr>
              <w:rStyle w:val="Hypertextovprepojenie"/>
            </w:rPr>
          </w:pPr>
          <w:hyperlink w:anchor="_Toc1021159514">
            <w:r w:rsidRPr="62081BAA" w:rsidR="62081BAA">
              <w:rPr>
                <w:rStyle w:val="Hypertextovprepojenie"/>
              </w:rPr>
              <w:t>3.4.1Vývoj mobilnej aplikácie</w:t>
            </w:r>
            <w:r>
              <w:tab/>
            </w:r>
            <w:r>
              <w:fldChar w:fldCharType="begin"/>
            </w:r>
            <w:r>
              <w:instrText xml:space="preserve">PAGEREF _Toc1021159514 \h</w:instrText>
            </w:r>
            <w:r>
              <w:fldChar w:fldCharType="separate"/>
            </w:r>
            <w:r w:rsidRPr="62081BAA" w:rsidR="62081BAA">
              <w:rPr>
                <w:rStyle w:val="Hypertextovprepojenie"/>
              </w:rPr>
              <w:t>56</w:t>
            </w:r>
            <w:r>
              <w:fldChar w:fldCharType="end"/>
            </w:r>
          </w:hyperlink>
        </w:p>
        <w:p w:rsidR="20C0FB8F" w:rsidP="10679A86" w:rsidRDefault="0003047F" w14:paraId="5ABA207E" w14:textId="4F41CF41">
          <w:pPr>
            <w:pStyle w:val="Obsah3"/>
            <w:tabs>
              <w:tab w:val="right" w:leader="dot" w:pos="8490"/>
            </w:tabs>
            <w:rPr>
              <w:rStyle w:val="Hypertextovprepojenie"/>
            </w:rPr>
          </w:pPr>
          <w:hyperlink w:anchor="_Toc1070358416">
            <w:r w:rsidRPr="62081BAA" w:rsidR="62081BAA">
              <w:rPr>
                <w:rStyle w:val="Hypertextovprepojenie"/>
              </w:rPr>
              <w:t>3.4.2 Prepojenie databázy s aplikáciou</w:t>
            </w:r>
            <w:r>
              <w:tab/>
            </w:r>
            <w:r>
              <w:fldChar w:fldCharType="begin"/>
            </w:r>
            <w:r>
              <w:instrText xml:space="preserve">PAGEREF _Toc1070358416 \h</w:instrText>
            </w:r>
            <w:r>
              <w:fldChar w:fldCharType="separate"/>
            </w:r>
            <w:r w:rsidRPr="62081BAA" w:rsidR="62081BAA">
              <w:rPr>
                <w:rStyle w:val="Hypertextovprepojenie"/>
              </w:rPr>
              <w:t>58</w:t>
            </w:r>
            <w:r>
              <w:fldChar w:fldCharType="end"/>
            </w:r>
          </w:hyperlink>
        </w:p>
        <w:p w:rsidR="20C0FB8F" w:rsidP="62081BAA" w:rsidRDefault="0003047F" w14:paraId="6BA35535" w14:textId="16046646">
          <w:pPr>
            <w:pStyle w:val="Obsah2"/>
            <w:tabs>
              <w:tab w:val="right" w:leader="dot" w:pos="8490"/>
            </w:tabs>
            <w:rPr>
              <w:rStyle w:val="Hypertextovprepojenie"/>
            </w:rPr>
          </w:pPr>
          <w:hyperlink w:anchor="_Toc2142495525">
            <w:r w:rsidRPr="62081BAA" w:rsidR="62081BAA">
              <w:rPr>
                <w:rStyle w:val="Hypertextovprepojenie"/>
              </w:rPr>
              <w:t>3.5 Testovanie</w:t>
            </w:r>
            <w:r>
              <w:tab/>
            </w:r>
            <w:r>
              <w:fldChar w:fldCharType="begin"/>
            </w:r>
            <w:r>
              <w:instrText xml:space="preserve">PAGEREF _Toc2142495525 \h</w:instrText>
            </w:r>
            <w:r>
              <w:fldChar w:fldCharType="separate"/>
            </w:r>
            <w:r w:rsidRPr="62081BAA" w:rsidR="62081BAA">
              <w:rPr>
                <w:rStyle w:val="Hypertextovprepojenie"/>
              </w:rPr>
              <w:t>60</w:t>
            </w:r>
            <w:r>
              <w:fldChar w:fldCharType="end"/>
            </w:r>
          </w:hyperlink>
        </w:p>
        <w:p w:rsidR="20C0FB8F" w:rsidP="5765E740" w:rsidRDefault="0003047F" w14:paraId="62DB4715" w14:textId="52421C02">
          <w:pPr>
            <w:pStyle w:val="Obsah1"/>
            <w:tabs>
              <w:tab w:val="right" w:leader="dot" w:pos="8490"/>
            </w:tabs>
            <w:rPr>
              <w:rStyle w:val="Hypertextovprepojenie"/>
            </w:rPr>
          </w:pPr>
          <w:hyperlink w:anchor="_Toc952498495">
            <w:r w:rsidRPr="62081BAA" w:rsidR="62081BAA">
              <w:rPr>
                <w:rStyle w:val="Hypertextovprepojenie"/>
              </w:rPr>
              <w:t>4Výsledky</w:t>
            </w:r>
            <w:r>
              <w:tab/>
            </w:r>
            <w:r>
              <w:fldChar w:fldCharType="begin"/>
            </w:r>
            <w:r>
              <w:instrText xml:space="preserve">PAGEREF _Toc952498495 \h</w:instrText>
            </w:r>
            <w:r>
              <w:fldChar w:fldCharType="separate"/>
            </w:r>
            <w:r w:rsidRPr="62081BAA" w:rsidR="62081BAA">
              <w:rPr>
                <w:rStyle w:val="Hypertextovprepojenie"/>
              </w:rPr>
              <w:t>60</w:t>
            </w:r>
            <w:r>
              <w:fldChar w:fldCharType="end"/>
            </w:r>
          </w:hyperlink>
        </w:p>
        <w:p w:rsidR="20C0FB8F" w:rsidP="5765E740" w:rsidRDefault="0003047F" w14:paraId="7A87412F" w14:textId="389A0E5A">
          <w:pPr>
            <w:pStyle w:val="Obsah1"/>
            <w:tabs>
              <w:tab w:val="right" w:leader="dot" w:pos="8490"/>
            </w:tabs>
            <w:rPr>
              <w:rStyle w:val="Hypertextovprepojenie"/>
            </w:rPr>
          </w:pPr>
          <w:hyperlink w:anchor="_Toc640142863">
            <w:r w:rsidRPr="62081BAA" w:rsidR="62081BAA">
              <w:rPr>
                <w:rStyle w:val="Hypertextovprepojenie"/>
              </w:rPr>
              <w:t>Záver</w:t>
            </w:r>
            <w:r>
              <w:tab/>
            </w:r>
            <w:r>
              <w:fldChar w:fldCharType="begin"/>
            </w:r>
            <w:r>
              <w:instrText xml:space="preserve">PAGEREF _Toc640142863 \h</w:instrText>
            </w:r>
            <w:r>
              <w:fldChar w:fldCharType="separate"/>
            </w:r>
            <w:r w:rsidRPr="62081BAA" w:rsidR="62081BAA">
              <w:rPr>
                <w:rStyle w:val="Hypertextovprepojenie"/>
              </w:rPr>
              <w:t>64</w:t>
            </w:r>
            <w:r>
              <w:fldChar w:fldCharType="end"/>
            </w:r>
          </w:hyperlink>
        </w:p>
        <w:p w:rsidR="62081BAA" w:rsidP="62081BAA" w:rsidRDefault="62081BAA" w14:paraId="3F13BA55" w14:textId="4991ED01">
          <w:pPr>
            <w:pStyle w:val="Obsah1"/>
            <w:tabs>
              <w:tab w:val="right" w:leader="dot" w:pos="8490"/>
            </w:tabs>
            <w:rPr>
              <w:rStyle w:val="Hypertextovprepojenie"/>
            </w:rPr>
          </w:pPr>
          <w:hyperlink w:anchor="_Toc1537052337">
            <w:r w:rsidRPr="62081BAA" w:rsidR="62081BAA">
              <w:rPr>
                <w:rStyle w:val="Hypertextovprepojenie"/>
              </w:rPr>
              <w:t>Zoznam bibliografických odkazov</w:t>
            </w:r>
            <w:r>
              <w:tab/>
            </w:r>
            <w:r>
              <w:fldChar w:fldCharType="begin"/>
            </w:r>
            <w:r>
              <w:instrText xml:space="preserve">PAGEREF _Toc1537052337 \h</w:instrText>
            </w:r>
            <w:r>
              <w:fldChar w:fldCharType="separate"/>
            </w:r>
            <w:r w:rsidRPr="62081BAA" w:rsidR="62081BAA">
              <w:rPr>
                <w:rStyle w:val="Hypertextovprepojenie"/>
              </w:rPr>
              <w:t>65</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1981224879" w:id="1308286393"/>
      <w:r w:rsidRPr="62081BAA" w:rsidR="2C62DFF8">
        <w:rPr>
          <w:rStyle w:val="Nadpis1Char"/>
        </w:rPr>
        <w:t>Zoznam ilustrácií a tabuliek</w:t>
      </w:r>
      <w:bookmarkEnd w:id="1308286393"/>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1073846218" w:id="348850628"/>
      <w:r w:rsidR="2C62DFF8">
        <w:rPr/>
        <w:t>Úvod</w:t>
      </w:r>
      <w:bookmarkEnd w:id="87"/>
      <w:bookmarkEnd w:id="88"/>
      <w:bookmarkEnd w:id="89"/>
      <w:bookmarkEnd w:id="90"/>
      <w:bookmarkEnd w:id="91"/>
      <w:bookmarkEnd w:id="92"/>
      <w:bookmarkEnd w:id="348850628"/>
    </w:p>
    <w:p w:rsidRPr="00E31089" w:rsidR="006E386F" w:rsidP="10679A86" w:rsidRDefault="006E386F" w14:paraId="7960BB0C" w14:textId="4DE733BE">
      <w:pPr>
        <w:pStyle w:val="Normlny"/>
      </w:pPr>
      <w:bookmarkStart w:name="_Toc195670724" w:id="94"/>
      <w:bookmarkStart w:name="_Toc195684472" w:id="95"/>
      <w:r w:rsidR="58FC528E">
        <w:rPr/>
        <w:t>Priemyselný faktor sa skladá z rôznych, rovnako podstatných častí. Každá časť pritom čelí vlastným problémom, kt</w:t>
      </w:r>
      <w:r w:rsidR="7E9F6A5C">
        <w:rPr/>
        <w:t>orým sa musí a</w:t>
      </w:r>
      <w:r w:rsidR="683FDB13">
        <w:rPr/>
        <w:t>by zachovali</w:t>
      </w:r>
      <w:r w:rsidR="7E9F6A5C">
        <w:rPr/>
        <w:t xml:space="preserve"> správny chod cel</w:t>
      </w:r>
      <w:r w:rsidR="69EB720A">
        <w:rPr/>
        <w:t>ého</w:t>
      </w:r>
      <w:r w:rsidR="7E9F6A5C">
        <w:rPr/>
        <w:t xml:space="preserve"> priemyslu. V tejto práci sa zameriame na odpadový priemysel, konk</w:t>
      </w:r>
      <w:r w:rsidR="792BCEC4">
        <w:rPr/>
        <w:t xml:space="preserve">rétne na spracovanie plastového odpadu. Plastový materiál tvorí najväčšie množstvo celkového odpadu na zemi. Túto prácu som si vybral práve </w:t>
      </w:r>
      <w:r w:rsidR="3349F239">
        <w:rPr/>
        <w:t>kvôli jej aktuálnosti a dôležitosti. V práci sa zameriame na vytvorenie plne automatizovanej triediacej linky</w:t>
      </w:r>
      <w:r w:rsidR="0CBA0090">
        <w:rPr/>
        <w:t xml:space="preserve"> na triedenie plastových PET fliaš podľa ich farby.</w:t>
      </w:r>
      <w:r w:rsidR="079572AD">
        <w:rPr/>
        <w:t xml:space="preserve"> Takáto linka môže vo výsledku poslúžiť ako inšpirácia pre neskoršie profesionálnejšie vyhot</w:t>
      </w:r>
      <w:r w:rsidR="445B92A4">
        <w:rPr/>
        <w:t>ovenie triediacej linky.</w:t>
      </w:r>
      <w:r w:rsidR="63541E54">
        <w:rPr/>
        <w:t xml:space="preserve"> Ďalej práca bude demonštrovať využitie pojmu “Internet of </w:t>
      </w:r>
      <w:r w:rsidR="63541E54">
        <w:rPr/>
        <w:t>Things</w:t>
      </w:r>
      <w:r w:rsidR="63541E54">
        <w:rPr/>
        <w:t>”</w:t>
      </w:r>
      <w:r w:rsidR="44F30F64">
        <w:rPr/>
        <w:t xml:space="preserve"> v priemysle a navrhne reálne a dostupné riešenia pre </w:t>
      </w:r>
      <w:r w:rsidR="09EB405C">
        <w:rPr/>
        <w:t>zavedenie komunikácie a zobrazenia informácií.</w:t>
      </w:r>
      <w:r w:rsidR="445B92A4">
        <w:rPr/>
        <w:t xml:space="preserve"> </w:t>
      </w:r>
      <w:r w:rsidR="0CBA0090">
        <w:rPr/>
        <w:t>Na zabezpečenie automatizovaných úkonov použijeme</w:t>
      </w:r>
      <w:r w:rsidR="0CBA0090">
        <w:rPr/>
        <w:t xml:space="preserve"> </w:t>
      </w:r>
      <w:r w:rsidR="0CBA0090">
        <w:rPr/>
        <w:t>mikrokontrolér</w:t>
      </w:r>
      <w:r w:rsidR="0CBA0090">
        <w:rPr/>
        <w:t xml:space="preserve"> </w:t>
      </w:r>
      <w:r w:rsidR="0CBA0090">
        <w:rPr/>
        <w:t>Arduino</w:t>
      </w:r>
      <w:r w:rsidR="0D9791E4">
        <w:rPr/>
        <w:t xml:space="preserve">, ktorý bude súčasťou internetu vecí. Na dosiahnutie tohto cieľu sa v prvej kapitole dôkladne oboznámime </w:t>
      </w:r>
      <w:r w:rsidR="040BFD39">
        <w:rPr/>
        <w:t xml:space="preserve">s </w:t>
      </w:r>
      <w:r w:rsidR="0D9791E4">
        <w:rPr/>
        <w:t>pojmami</w:t>
      </w:r>
      <w:r w:rsidR="26FB9B52">
        <w:rPr/>
        <w:t>, ktoré úzko súvisia s internetom vecí.</w:t>
      </w:r>
      <w:r w:rsidR="49368134">
        <w:rPr/>
        <w:t xml:space="preserve"> Po jasnom zadefinovaní cieľov práce v druhej kapitole</w:t>
      </w:r>
      <w:r w:rsidR="342EB3EB">
        <w:rPr/>
        <w:t xml:space="preserve"> začneme s vypracovávaním úloh. Tretia kapitola predstavuje </w:t>
      </w:r>
      <w:r w:rsidR="2EBB1853">
        <w:rPr/>
        <w:t>nami navrhnuté riešenie za pomoci využitia rôznych technológií. V poslednej kapitole zhrnie</w:t>
      </w:r>
      <w:r w:rsidR="4C43A773">
        <w:rPr/>
        <w:t>me dosiahnuté výsledky práce, opíšeme komplikácie, ktoré počas plnenia úloh nastali a navrhneme vylepšenia a alte</w:t>
      </w:r>
      <w:r w:rsidR="295CE633">
        <w:rPr/>
        <w:t>rnatívy, ktoré bude možné aplikovať na náš výsledný produkt.</w:t>
      </w:r>
      <w:r w:rsidR="4E7289CF">
        <w:rPr/>
        <w:t xml:space="preserve"> Na záver práce kriticky zhodnotíme </w:t>
      </w:r>
      <w:r w:rsidR="1028CC93">
        <w:rPr/>
        <w:t>náš prínos a overíme splnenie zadefinovaných cieľov.</w:t>
      </w: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10679A86" w:rsidRDefault="006E386F" w14:paraId="20E35090" w14:textId="110F3D89">
      <w:pPr>
        <w:pStyle w:val="Normlny"/>
        <w:ind/>
        <w:rPr>
          <w:highlight w:val="green"/>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2052028607" w:id="1145346096"/>
      <w:r w:rsidR="2C62DFF8">
        <w:rPr/>
        <w:t>1</w:t>
      </w:r>
      <w:r>
        <w:tab/>
      </w:r>
      <w:r w:rsidR="2C62DFF8">
        <w:rPr/>
        <w:t>Analýza súčasného stavu</w:t>
      </w:r>
      <w:bookmarkEnd w:id="94"/>
      <w:bookmarkEnd w:id="95"/>
      <w:bookmarkEnd w:id="96"/>
      <w:bookmarkEnd w:id="97"/>
      <w:bookmarkEnd w:id="98"/>
      <w:bookmarkEnd w:id="99"/>
      <w:bookmarkEnd w:id="1145346096"/>
    </w:p>
    <w:p w:rsidR="58EC55A4" w:rsidP="01144220" w:rsidRDefault="568FCC49" w14:paraId="38997F9B" w14:textId="6192AE8D">
      <w:pPr>
        <w:rPr>
          <w:lang w:eastAsia="sk-SK"/>
        </w:rPr>
      </w:pPr>
      <w:r w:rsidRPr="62081BAA" w:rsid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62081BAA" w:rsidR="568FCC49">
        <w:rPr>
          <w:lang w:eastAsia="sk-SK"/>
        </w:rPr>
        <w:t>ang</w:t>
      </w:r>
      <w:r w:rsidRPr="62081BAA" w:rsidR="568FCC49">
        <w:rPr>
          <w:lang w:eastAsia="sk-SK"/>
        </w:rPr>
        <w:t xml:space="preserve">.: Internet of </w:t>
      </w:r>
      <w:r w:rsidRPr="62081BAA" w:rsidR="568FCC49">
        <w:rPr>
          <w:lang w:eastAsia="sk-SK"/>
        </w:rPr>
        <w:t>Things</w:t>
      </w:r>
      <w:r w:rsidRPr="62081BAA" w:rsidR="568FCC49">
        <w:rPr>
          <w:lang w:eastAsia="sk-SK"/>
        </w:rPr>
        <w:t xml:space="preserve">, </w:t>
      </w:r>
      <w:r w:rsidRPr="62081BAA" w:rsidR="568FCC49">
        <w:rPr>
          <w:lang w:eastAsia="sk-SK"/>
        </w:rPr>
        <w:t>IoT</w:t>
      </w:r>
      <w:r w:rsidRPr="62081BAA" w:rsidR="568FCC49">
        <w:rPr>
          <w:lang w:eastAsia="sk-SK"/>
        </w:rPr>
        <w:t xml:space="preserve">), ktorý je veľmi dôležitý v dnešnom priemysle a je zároveň predmetom záujmu tejto diplomovej práce. Spolu s </w:t>
      </w:r>
      <w:r w:rsidRPr="62081BAA" w:rsidR="568FCC49">
        <w:rPr>
          <w:lang w:eastAsia="sk-SK"/>
        </w:rPr>
        <w:t>IoT</w:t>
      </w:r>
      <w:r w:rsidRPr="62081BAA" w:rsidR="568FCC49">
        <w:rPr>
          <w:lang w:eastAsia="sk-SK"/>
        </w:rPr>
        <w:t xml:space="preserve"> si predstavíme aj ďalšie časti I4.0, ktoré v našej práci budeme neskôr potrebovať ako je </w:t>
      </w:r>
      <w:r w:rsidRPr="62081BAA" w:rsidR="568FCC49">
        <w:rPr>
          <w:lang w:eastAsia="sk-SK"/>
        </w:rPr>
        <w:t>kyberneticko</w:t>
      </w:r>
      <w:r w:rsidRPr="62081BAA" w:rsidR="568FCC49">
        <w:rPr>
          <w:lang w:eastAsia="sk-SK"/>
        </w:rPr>
        <w:t xml:space="preserve">-fyzikálne systémy a </w:t>
      </w:r>
      <w:r w:rsidRPr="62081BAA" w:rsidR="568FCC49">
        <w:rPr>
          <w:lang w:eastAsia="sk-SK"/>
        </w:rPr>
        <w:t>smart</w:t>
      </w:r>
      <w:r w:rsidRPr="62081BAA" w:rsidR="568FCC49">
        <w:rPr>
          <w:lang w:eastAsia="sk-SK"/>
        </w:rPr>
        <w:t xml:space="preserve"> </w:t>
      </w:r>
      <w:r w:rsidRPr="62081BAA" w:rsidR="568FCC49">
        <w:rPr>
          <w:lang w:eastAsia="sk-SK"/>
        </w:rPr>
        <w:t>factory</w:t>
      </w:r>
      <w:r w:rsidRPr="62081BAA" w:rsidR="568FCC49">
        <w:rPr>
          <w:lang w:eastAsia="sk-SK"/>
        </w:rPr>
        <w:t>.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751678218" w:id="1018042248"/>
      <w:r w:rsidR="2C62DFF8">
        <w:rPr/>
        <w:t>1.1</w:t>
      </w:r>
      <w:r>
        <w:tab/>
      </w:r>
      <w:r w:rsidR="2C62DFF8">
        <w:rPr/>
        <w:t>Predchádzajúce priemyselné revolúcie</w:t>
      </w:r>
      <w:bookmarkEnd w:id="1018042248"/>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328909811" w:id="1313037853"/>
      <w:r w:rsidR="2C62DFF8">
        <w:rPr/>
        <w:t xml:space="preserve">1.2 </w:t>
      </w:r>
      <w:r>
        <w:tab/>
      </w:r>
      <w:r w:rsidR="2C62DFF8">
        <w:rPr/>
        <w:t>Industry 4.0</w:t>
      </w:r>
      <w:bookmarkEnd w:id="1313037853"/>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2008665198" w:id="450329427"/>
      <w:r w:rsidR="2C62DFF8">
        <w:rPr/>
        <w:t>1.3</w:t>
      </w:r>
      <w:r>
        <w:tab/>
      </w:r>
      <w:r w:rsidR="2C62DFF8">
        <w:rPr/>
        <w:t>Internet vecí</w:t>
      </w:r>
      <w:bookmarkEnd w:id="450329427"/>
      <w:r w:rsidR="2C62DFF8">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5F6DDA48" w:rsidP="62081BAA" w:rsidRDefault="5F6DDA48" w14:paraId="624AFE3F" w14:textId="7D199D8B">
      <w:pPr>
        <w:ind w:left="320"/>
        <w:jc w:val="center"/>
        <w:rPr>
          <w:i w:val="1"/>
          <w:iCs w:val="1"/>
          <w:sz w:val="22"/>
          <w:szCs w:val="22"/>
          <w:vertAlign w:val="superscript"/>
        </w:rPr>
      </w:pPr>
      <w:r w:rsidR="06A28A79">
        <w:drawing>
          <wp:inline wp14:editId="427105EA" wp14:anchorId="2E3EAF72">
            <wp:extent cx="4572000" cy="2743200"/>
            <wp:effectExtent l="0" t="0" r="0" b="0"/>
            <wp:docPr id="537142999" name="Obrázok 537142999" title=""/>
            <wp:cNvGraphicFramePr>
              <a:graphicFrameLocks noChangeAspect="1"/>
            </wp:cNvGraphicFramePr>
            <a:graphic>
              <a:graphicData uri="http://schemas.openxmlformats.org/drawingml/2006/picture">
                <pic:pic>
                  <pic:nvPicPr>
                    <pic:cNvPr id="0" name="Obrázok 537142999"/>
                    <pic:cNvPicPr/>
                  </pic:nvPicPr>
                  <pic:blipFill>
                    <a:blip r:embed="Re9c8193392bb4eb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43200"/>
                    </a:xfrm>
                    <a:prstGeom prst="rect">
                      <a:avLst/>
                    </a:prstGeom>
                  </pic:spPr>
                </pic:pic>
              </a:graphicData>
            </a:graphic>
          </wp:inline>
        </w:drawing>
      </w:r>
      <w:r w:rsidRPr="62081BAA" w:rsidR="5F6DDA48">
        <w:rPr>
          <w:i w:val="1"/>
          <w:iCs w:val="1"/>
          <w:sz w:val="22"/>
          <w:szCs w:val="22"/>
        </w:rPr>
        <w:t xml:space="preserve">Obrázok 2 4-vrstvová architektúra </w:t>
      </w:r>
      <w:r w:rsidRPr="62081BAA" w:rsidR="5F6DDA48">
        <w:rPr>
          <w:i w:val="1"/>
          <w:iCs w:val="1"/>
          <w:sz w:val="22"/>
          <w:szCs w:val="22"/>
        </w:rPr>
        <w:t>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1841766785" w:id="1792502302"/>
      <w:r w:rsidR="2C62DFF8">
        <w:rPr/>
        <w:t>1.4</w:t>
      </w:r>
      <w:r>
        <w:tab/>
      </w:r>
      <w:r w:rsidR="2C62DFF8">
        <w:rPr/>
        <w:t xml:space="preserve">Smart </w:t>
      </w:r>
      <w:r w:rsidR="2C62DFF8">
        <w:rPr/>
        <w:t>factory</w:t>
      </w:r>
      <w:bookmarkEnd w:id="1792502302"/>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3A361CE2">
      <w:pPr>
        <w:pStyle w:val="Nadpis2"/>
        <w:spacing w:before="0" w:after="0"/>
      </w:pPr>
      <w:bookmarkStart w:name="_Toc1013569210" w:id="1105178524"/>
      <w:r w:rsidR="2C62DFF8">
        <w:rPr/>
        <w:t>1.5</w:t>
      </w:r>
      <w:r>
        <w:tab/>
      </w:r>
      <w:r w:rsidR="2C62DFF8">
        <w:rPr/>
        <w:t>Odpadový priemysel</w:t>
      </w:r>
      <w:bookmarkEnd w:id="1105178524"/>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882457137" w:id="727810751"/>
      <w:r w:rsidR="2C62DFF8">
        <w:rPr/>
        <w:t>1.5.1</w:t>
      </w:r>
      <w:r>
        <w:tab/>
      </w:r>
      <w:r w:rsidR="2C62DFF8">
        <w:rPr/>
        <w:t>Triediace linky</w:t>
      </w:r>
      <w:bookmarkEnd w:id="727810751"/>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568FCC49" w14:paraId="39781058" w14:textId="1B32E5DE">
      <w:pPr>
        <w:jc w:val="center"/>
      </w:pPr>
      <w:r w:rsidR="006E386F">
        <w:drawing>
          <wp:inline wp14:editId="4ADBE09C" wp14:anchorId="12C6DBAA">
            <wp:extent cx="4524375" cy="4166195"/>
            <wp:effectExtent l="0" t="0" r="0" b="0"/>
            <wp:docPr id="1379957033" name="Obrázok 1379957033" title=""/>
            <wp:cNvGraphicFramePr>
              <a:graphicFrameLocks noChangeAspect="1"/>
            </wp:cNvGraphicFramePr>
            <a:graphic>
              <a:graphicData uri="http://schemas.openxmlformats.org/drawingml/2006/picture">
                <pic:pic>
                  <pic:nvPicPr>
                    <pic:cNvPr id="0" name="Obrázok 1379957033"/>
                    <pic:cNvPicPr/>
                  </pic:nvPicPr>
                  <pic:blipFill>
                    <a:blip r:embed="R6b77916cd19d43d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24375" cy="4166195"/>
                    </a:xfrm>
                    <a:prstGeom prst="rect">
                      <a:avLst/>
                    </a:prstGeom>
                  </pic:spPr>
                </pic:pic>
              </a:graphicData>
            </a:graphic>
          </wp:inline>
        </w:drawing>
      </w:r>
      <w:r w:rsidRPr="62081BAA" w:rsidR="568FCC49">
        <w:rPr>
          <w:i w:val="1"/>
          <w:iCs w:val="1"/>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236300133" w:id="33772372"/>
      <w:r w:rsidR="2C62DFF8">
        <w:rPr/>
        <w:t>1.5.2</w:t>
      </w:r>
      <w:r>
        <w:tab/>
      </w:r>
      <w:r w:rsidR="2C62DFF8">
        <w:rPr/>
        <w:t>Dopravné pásy</w:t>
      </w:r>
      <w:bookmarkEnd w:id="33772372"/>
      <w:r w:rsidR="2C62DFF8">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rsidR="0D879D63">
        <w:rPr/>
        <w:t>Autori (</w:t>
      </w:r>
      <w:r w:rsidR="0D879D63">
        <w:rPr/>
        <w:t>Woźniak</w:t>
      </w:r>
      <w:r w:rsidR="0D879D63">
        <w:rPr/>
        <w:t xml:space="preserve"> a </w:t>
      </w:r>
      <w:r w:rsidR="0D879D63">
        <w:rPr/>
        <w:t>Hardygóra</w:t>
      </w:r>
      <w:r w:rsidR="0D879D63">
        <w:rPr/>
        <w:t>,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5FCA6CCE" w:rsidP="5765E740" w:rsidRDefault="5FCA6CCE" w14:paraId="3C01A75E" w14:textId="33ABF659">
      <w:pPr>
        <w:pStyle w:val="Normlny"/>
        <w:rPr>
          <w:noProof w:val="0"/>
          <w:lang w:val="sk-SK"/>
        </w:rPr>
      </w:pPr>
      <w:r w:rsidR="3B09E10A">
        <w:rPr/>
        <w:t>Z predložen</w:t>
      </w:r>
      <w:r w:rsidR="7FFFF327">
        <w:rPr/>
        <w:t>ých</w:t>
      </w:r>
      <w:r w:rsidR="3B09E10A">
        <w:rPr/>
        <w:t xml:space="preserve"> definíci</w:t>
      </w:r>
      <w:r w:rsidR="06DB87FF">
        <w:rPr/>
        <w:t>í jednotlivých autorov</w:t>
      </w:r>
      <w:r w:rsidR="33CBE3FB">
        <w:rPr/>
        <w:t xml:space="preserve"> </w:t>
      </w:r>
      <w:r w:rsidR="3B09E10A">
        <w:rPr/>
        <w:t xml:space="preserve">je jasné, že práve dopravný pás je jeden z najdôležitejších </w:t>
      </w:r>
      <w:r w:rsidR="5AE30C59">
        <w:rPr/>
        <w:t xml:space="preserve">komponentov </w:t>
      </w:r>
      <w:r w:rsidR="2D8C3017">
        <w:rPr/>
        <w:t xml:space="preserve">dopravníka. Okrem prepravy rôzneho typu materiálov zároveň slúži ako podpora pre </w:t>
      </w:r>
      <w:r w:rsidR="7EA450A2">
        <w:rPr/>
        <w:t>prepravovaný materiál</w:t>
      </w:r>
      <w:r w:rsidR="74BF5CC5">
        <w:rPr/>
        <w:t>, zastáva spojovaciu funkciu</w:t>
      </w:r>
      <w:r w:rsidR="7EA450A2">
        <w:rPr/>
        <w:t xml:space="preserve"> </w:t>
      </w:r>
      <w:r w:rsidR="0923EF87">
        <w:rPr/>
        <w:t>a</w:t>
      </w:r>
      <w:r w:rsidR="7EA450A2">
        <w:rPr/>
        <w:t xml:space="preserve"> p</w:t>
      </w:r>
      <w:r w:rsidR="2888159A">
        <w:rPr/>
        <w:t>renáša</w:t>
      </w:r>
      <w:r w:rsidR="01E3C9E6">
        <w:rPr/>
        <w:t xml:space="preserve"> vytváraný</w:t>
      </w:r>
      <w:r w:rsidR="7EA450A2">
        <w:rPr/>
        <w:t xml:space="preserve"> pohon</w:t>
      </w:r>
      <w:r w:rsidR="19F1BC1E">
        <w:rPr/>
        <w:t>.</w:t>
      </w:r>
      <w:r w:rsidR="5214FBDB">
        <w:rPr/>
        <w:t xml:space="preserve"> </w:t>
      </w:r>
      <w:r w:rsidRPr="62081BAA" w:rsidR="5FCA6CCE">
        <w:rPr>
          <w:noProof w:val="0"/>
          <w:lang w:val="sk-SK"/>
        </w:rPr>
        <w:t>Podľa</w:t>
      </w:r>
      <w:r w:rsidRPr="62081BAA" w:rsidR="5FCA6CCE">
        <w:rPr>
          <w:noProof w:val="0"/>
          <w:lang w:val="sk-SK"/>
        </w:rPr>
        <w:t xml:space="preserve"> (HDV </w:t>
      </w:r>
      <w:r w:rsidRPr="62081BAA" w:rsidR="5FCA6CCE">
        <w:rPr>
          <w:noProof w:val="0"/>
          <w:lang w:val="sk-SK"/>
        </w:rPr>
        <w:t>Engineering</w:t>
      </w:r>
      <w:r w:rsidRPr="62081BAA" w:rsidR="5FCA6CCE">
        <w:rPr>
          <w:noProof w:val="0"/>
          <w:lang w:val="sk-SK"/>
        </w:rPr>
        <w:t xml:space="preserve"> </w:t>
      </w:r>
      <w:r w:rsidRPr="62081BAA" w:rsidR="5FCA6CCE">
        <w:rPr>
          <w:noProof w:val="0"/>
          <w:lang w:val="sk-SK"/>
        </w:rPr>
        <w:t>Consulting</w:t>
      </w:r>
      <w:r w:rsidRPr="62081BAA" w:rsidR="5FCA6CCE">
        <w:rPr>
          <w:noProof w:val="0"/>
          <w:lang w:val="sk-SK"/>
        </w:rPr>
        <w:t xml:space="preserve">, 2013) </w:t>
      </w:r>
      <w:r w:rsidRPr="62081BAA" w:rsidR="1F56D08D">
        <w:rPr>
          <w:noProof w:val="0"/>
          <w:lang w:val="sk-SK"/>
        </w:rPr>
        <w:t>rozdeľujeme</w:t>
      </w:r>
      <w:r w:rsidRPr="62081BAA" w:rsidR="5FCA6CCE">
        <w:rPr>
          <w:noProof w:val="0"/>
          <w:lang w:val="sk-SK"/>
        </w:rPr>
        <w:t xml:space="preserve"> </w:t>
      </w:r>
      <w:r w:rsidRPr="62081BAA" w:rsidR="5FCA6CCE">
        <w:rPr>
          <w:noProof w:val="0"/>
          <w:lang w:val="sk-SK"/>
        </w:rPr>
        <w:t>pásy</w:t>
      </w:r>
      <w:r w:rsidRPr="62081BAA" w:rsidR="5FCA6CCE">
        <w:rPr>
          <w:noProof w:val="0"/>
          <w:lang w:val="sk-SK"/>
        </w:rPr>
        <w:t xml:space="preserve"> </w:t>
      </w:r>
      <w:r w:rsidRPr="62081BAA" w:rsidR="5FCA6CCE">
        <w:rPr>
          <w:noProof w:val="0"/>
          <w:lang w:val="sk-SK"/>
        </w:rPr>
        <w:t>na</w:t>
      </w:r>
      <w:r w:rsidRPr="62081BAA" w:rsidR="5FCA6CCE">
        <w:rPr>
          <w:noProof w:val="0"/>
          <w:lang w:val="sk-SK"/>
        </w:rPr>
        <w:t xml:space="preserve"> </w:t>
      </w:r>
      <w:r w:rsidRPr="62081BAA" w:rsidR="5FCA6CCE">
        <w:rPr>
          <w:noProof w:val="0"/>
          <w:lang w:val="sk-SK"/>
        </w:rPr>
        <w:t>tieto</w:t>
      </w:r>
      <w:r w:rsidRPr="62081BAA" w:rsidR="5FCA6CCE">
        <w:rPr>
          <w:noProof w:val="0"/>
          <w:lang w:val="sk-SK"/>
        </w:rPr>
        <w:t xml:space="preserve"> typy:</w:t>
      </w:r>
    </w:p>
    <w:p w:rsidR="5FCA6CCE" w:rsidP="5765E740" w:rsidRDefault="5FCA6CCE" w14:paraId="2CCB88BD" w14:textId="0FAF6671">
      <w:pPr>
        <w:pStyle w:val="Odsekzoznamu"/>
        <w:numPr>
          <w:ilvl w:val="0"/>
          <w:numId w:val="66"/>
        </w:numPr>
        <w:rPr>
          <w:noProof w:val="0"/>
          <w:lang w:val="sk-SK"/>
        </w:rPr>
      </w:pPr>
      <w:r w:rsidRPr="5765E740" w:rsidR="5FCA6CCE">
        <w:rPr>
          <w:noProof w:val="0"/>
          <w:lang w:val="sk-SK"/>
        </w:rPr>
        <w:t>Doprav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281FA8DB" w14:textId="67299EDB">
      <w:pPr>
        <w:pStyle w:val="Odsekzoznamu"/>
        <w:numPr>
          <w:ilvl w:val="0"/>
          <w:numId w:val="66"/>
        </w:numPr>
        <w:rPr>
          <w:noProof w:val="0"/>
          <w:lang w:val="sk-SK"/>
        </w:rPr>
      </w:pPr>
      <w:r w:rsidRPr="5765E740" w:rsidR="5FCA6CCE">
        <w:rPr>
          <w:noProof w:val="0"/>
          <w:lang w:val="sk-SK"/>
        </w:rPr>
        <w:t>Pohon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1C28848D" w14:textId="1AFE8445">
      <w:pPr>
        <w:pStyle w:val="Odsekzoznamu"/>
        <w:numPr>
          <w:ilvl w:val="0"/>
          <w:numId w:val="66"/>
        </w:numPr>
        <w:rPr>
          <w:noProof w:val="0"/>
          <w:lang w:val="sk-SK"/>
        </w:rPr>
      </w:pPr>
      <w:r w:rsidRPr="5765E740" w:rsidR="5FCA6CCE">
        <w:rPr>
          <w:noProof w:val="0"/>
          <w:lang w:val="sk-SK"/>
        </w:rPr>
        <w:t>Modulárne</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13D654EA" w:rsidP="5765E740" w:rsidRDefault="13D654EA" w14:paraId="42652A4F" w14:textId="4BBF888A">
      <w:pPr>
        <w:pStyle w:val="Odsekzoznamu"/>
        <w:numPr>
          <w:ilvl w:val="0"/>
          <w:numId w:val="66"/>
        </w:numPr>
        <w:rPr>
          <w:noProof w:val="0"/>
          <w:lang w:val="sk-SK"/>
        </w:rPr>
      </w:pPr>
      <w:r w:rsidRPr="5765E740" w:rsidR="13D654EA">
        <w:rPr>
          <w:noProof w:val="0"/>
          <w:lang w:val="sk-SK"/>
        </w:rPr>
        <w:t>Krokové</w:t>
      </w:r>
      <w:r w:rsidRPr="5765E740" w:rsidR="13D654EA">
        <w:rPr>
          <w:noProof w:val="0"/>
          <w:lang w:val="sk-SK"/>
        </w:rPr>
        <w:t xml:space="preserve"> </w:t>
      </w:r>
      <w:r w:rsidRPr="5765E740" w:rsidR="13D654EA">
        <w:rPr>
          <w:noProof w:val="0"/>
          <w:lang w:val="sk-SK"/>
        </w:rPr>
        <w:t>pásy</w:t>
      </w:r>
      <w:r w:rsidRPr="5765E740" w:rsidR="13D654EA">
        <w:rPr>
          <w:noProof w:val="0"/>
          <w:lang w:val="sk-SK"/>
        </w:rPr>
        <w:t>,</w:t>
      </w:r>
    </w:p>
    <w:p w:rsidR="13D654EA" w:rsidP="62081BAA" w:rsidRDefault="13D654EA" w14:paraId="1D7E790E" w14:textId="2032E440">
      <w:pPr>
        <w:pStyle w:val="Odsekzoznamu"/>
        <w:numPr>
          <w:ilvl w:val="0"/>
          <w:numId w:val="66"/>
        </w:numPr>
        <w:rPr>
          <w:noProof w:val="0"/>
          <w:lang w:val="sk-SK"/>
        </w:rPr>
      </w:pPr>
      <w:r w:rsidRPr="62081BAA" w:rsidR="13D654EA">
        <w:rPr>
          <w:noProof w:val="0"/>
          <w:lang w:val="sk-SK"/>
        </w:rPr>
        <w:t>Dopravné</w:t>
      </w:r>
      <w:r w:rsidRPr="62081BAA" w:rsidR="13D654EA">
        <w:rPr>
          <w:noProof w:val="0"/>
          <w:lang w:val="sk-SK"/>
        </w:rPr>
        <w:t xml:space="preserve"> </w:t>
      </w:r>
      <w:r w:rsidRPr="62081BAA" w:rsidR="13D654EA">
        <w:rPr>
          <w:noProof w:val="0"/>
          <w:lang w:val="sk-SK"/>
        </w:rPr>
        <w:t>pásy</w:t>
      </w:r>
      <w:r w:rsidRPr="62081BAA" w:rsidR="13D654EA">
        <w:rPr>
          <w:noProof w:val="0"/>
          <w:lang w:val="sk-SK"/>
        </w:rPr>
        <w:t xml:space="preserve"> pre </w:t>
      </w:r>
      <w:r w:rsidRPr="62081BAA" w:rsidR="13D654EA">
        <w:rPr>
          <w:noProof w:val="0"/>
          <w:lang w:val="sk-SK"/>
        </w:rPr>
        <w:t>brúsky</w:t>
      </w:r>
      <w:r w:rsidRPr="62081BAA" w:rsidR="13D654EA">
        <w:rPr>
          <w:noProof w:val="0"/>
          <w:lang w:val="sk-SK"/>
        </w:rPr>
        <w:t>.</w:t>
      </w:r>
    </w:p>
    <w:p w:rsidR="6CEC3938" w:rsidP="62081BAA" w:rsidRDefault="6CEC3938" w14:paraId="0E651F49" w14:textId="2399041A">
      <w:pPr>
        <w:pStyle w:val="Normlny"/>
        <w:ind w:left="0" w:firstLine="0"/>
      </w:pPr>
    </w:p>
    <w:p w:rsidR="3FF5B12B" w:rsidP="62081BAA" w:rsidRDefault="3FF5B12B" w14:paraId="72419DAA" w14:textId="09E89F8F">
      <w:pPr>
        <w:pStyle w:val="Normlny"/>
        <w:ind w:left="0" w:firstLine="0"/>
        <w:rPr>
          <w:i w:val="1"/>
          <w:iCs w:val="1"/>
          <w:noProof w:val="0"/>
          <w:lang w:val="sk-SK"/>
        </w:rPr>
      </w:pPr>
      <w:r w:rsidRPr="62081BAA" w:rsidR="3FF5B12B">
        <w:rPr>
          <w:i w:val="1"/>
          <w:iCs w:val="1"/>
          <w:noProof w:val="0"/>
          <w:lang w:val="sk-SK"/>
        </w:rPr>
        <w:t>Modulárne dopravné pásy</w:t>
      </w:r>
    </w:p>
    <w:p w:rsidR="3FF5B12B" w:rsidP="62081BAA" w:rsidRDefault="3FF5B12B" w14:paraId="0D5942C1" w14:textId="0EFDD675">
      <w:pPr>
        <w:pStyle w:val="Normlny"/>
        <w:ind w:left="0" w:firstLine="0"/>
        <w:rPr>
          <w:noProof w:val="0"/>
          <w:lang w:val="sk-SK"/>
        </w:rPr>
      </w:pPr>
      <w:r w:rsidRPr="62081BAA" w:rsidR="6B1394EF">
        <w:rPr>
          <w:noProof w:val="0"/>
          <w:lang w:val="sk-SK"/>
        </w:rPr>
        <w:t>Plastové modulárne dopravné pásy sú v priemysle používané v širokej miere ako efektívny prostriedok na prepravu a podporu materi</w:t>
      </w:r>
      <w:r w:rsidRPr="62081BAA" w:rsidR="653130AD">
        <w:rPr>
          <w:noProof w:val="0"/>
          <w:lang w:val="sk-SK"/>
        </w:rPr>
        <w:t xml:space="preserve">álu. Hlavné výhody týchto pásov sú schopnosť zakrivenia dopravnej </w:t>
      </w:r>
      <w:r w:rsidRPr="62081BAA" w:rsidR="3C680B2B">
        <w:rPr>
          <w:noProof w:val="0"/>
          <w:lang w:val="sk-SK"/>
        </w:rPr>
        <w:t xml:space="preserve">trajektórie, ľahkosť, mechanická a chemická pevnosť, pružnosť a jednoduchá údržba. </w:t>
      </w:r>
      <w:r w:rsidRPr="62081BAA" w:rsidR="685D5F52">
        <w:rPr>
          <w:noProof w:val="0"/>
          <w:lang w:val="sk-SK"/>
        </w:rPr>
        <w:t>Vďaka ich konštrukcií sú celkovo vhodné vo vlhkých prost</w:t>
      </w:r>
      <w:r w:rsidRPr="62081BAA" w:rsidR="2ABFCEF8">
        <w:rPr>
          <w:noProof w:val="0"/>
          <w:lang w:val="sk-SK"/>
        </w:rPr>
        <w:t xml:space="preserve">rediach, potravinárstve a v chemických odvetviach. Konštrukcia modulárnych pásov je tvorená </w:t>
      </w:r>
      <w:r w:rsidRPr="62081BAA" w:rsidR="2D67CB7B">
        <w:rPr>
          <w:noProof w:val="0"/>
          <w:lang w:val="sk-SK"/>
        </w:rPr>
        <w:t>viacerými článkami, ktoré sú navzájom spojené klinom</w:t>
      </w:r>
      <w:r w:rsidRPr="62081BAA" w:rsidR="5FC4C573">
        <w:rPr>
          <w:noProof w:val="0"/>
          <w:lang w:val="sk-SK"/>
        </w:rPr>
        <w:t xml:space="preserve"> alebo osovým čapom (</w:t>
      </w:r>
      <w:r w:rsidRPr="62081BAA" w:rsidR="5FC4C573">
        <w:rPr>
          <w:noProof w:val="0"/>
          <w:lang w:val="sk-SK"/>
        </w:rPr>
        <w:t>Sanchez-</w:t>
      </w:r>
      <w:r w:rsidRPr="62081BAA" w:rsidR="0DAE484D">
        <w:rPr>
          <w:noProof w:val="0"/>
          <w:lang w:val="sk-SK"/>
        </w:rPr>
        <w:t>Caballera</w:t>
      </w:r>
      <w:r w:rsidRPr="62081BAA" w:rsidR="0DAE484D">
        <w:rPr>
          <w:noProof w:val="0"/>
          <w:lang w:val="sk-SK"/>
        </w:rPr>
        <w:t xml:space="preserve"> a spol., 2018</w:t>
      </w:r>
      <w:r w:rsidRPr="62081BAA" w:rsidR="5FC4C573">
        <w:rPr>
          <w:noProof w:val="0"/>
          <w:lang w:val="sk-SK"/>
        </w:rPr>
        <w:t>).</w:t>
      </w:r>
    </w:p>
    <w:p w:rsidR="25807315" w:rsidP="568FCC49" w:rsidRDefault="51450EF3" w14:paraId="63B58C63" w14:textId="46B7293A">
      <w:pPr>
        <w:pStyle w:val="Nadpis2"/>
      </w:pPr>
      <w:bookmarkStart w:name="_Toc1174490868" w:id="699707482"/>
      <w:r w:rsidR="2C62DFF8">
        <w:rPr/>
        <w:t>1.6</w:t>
      </w:r>
      <w:r>
        <w:tab/>
      </w:r>
      <w:r w:rsidR="2C62DFF8">
        <w:rPr/>
        <w:t>Related Works</w:t>
      </w:r>
      <w:bookmarkEnd w:id="69970748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bookmarkEnd w:id="104"/>
    <w:bookmarkEnd w:id="105"/>
    <w:bookmarkEnd w:id="106"/>
    <w:bookmarkEnd w:id="107"/>
    <w:bookmarkEnd w:id="108"/>
    <w:bookmarkEnd w:id="109"/>
    <w:p w:rsidR="58EC55A4" w:rsidP="58EC55A4" w:rsidRDefault="58EC55A4" w14:paraId="0E4B45AF" w14:textId="2276BBCD">
      <w:pPr/>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65CC810F" w:rsidP="62081BAA" w:rsidRDefault="65CC810F" w14:paraId="71D98A8D" w14:textId="40488DF5">
      <w:pPr>
        <w:pStyle w:val="Normlny"/>
      </w:pPr>
      <w:r w:rsidR="65CC810F">
        <w:rPr/>
        <w:t>Vo výsledkoch tejto práce sa autori vyjadrujú k dosiahnutým výsledkom. V rámci testovania zistili, že vytvorený triediaci robot má inú presno</w:t>
      </w:r>
      <w:r w:rsidR="0340B625">
        <w:rPr/>
        <w:t>sť triedenia vo vnútri a vonku</w:t>
      </w:r>
      <w:r w:rsidR="443AAFAF">
        <w:rPr/>
        <w:t>. Konkrétne výsledky testovania presnosti vložili vo svojej práci do tabuľky. Ďalej boli identi</w:t>
      </w:r>
      <w:r w:rsidR="27A51B5B">
        <w:rPr/>
        <w:t>fikované možné vylepšenia, ktoré by mohli zvýšiť kvalitu robota.</w:t>
      </w:r>
      <w:r w:rsidR="41847A12">
        <w:rPr/>
        <w:t xml:space="preserve"> Záver projektu hovorí o úspešnom dosiahnutí všetkých stanovených cieľov.</w:t>
      </w:r>
    </w:p>
    <w:p w:rsidR="62081BAA" w:rsidP="62081BAA" w:rsidRDefault="62081BAA" w14:paraId="0E39FBA0" w14:textId="063ABA80">
      <w:pPr>
        <w:pStyle w:val="Normlny"/>
      </w:pPr>
    </w:p>
    <w:p w:rsidR="62081BAA" w:rsidP="62081BAA" w:rsidRDefault="62081BAA" w14:paraId="2D8AC41B" w14:textId="13AEB856">
      <w:pPr>
        <w:pStyle w:val="Normlny"/>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889355925" w:id="2081563608"/>
      <w:r w:rsidR="2C62DFF8">
        <w:rPr/>
        <w:t>2</w:t>
      </w:r>
      <w:r>
        <w:tab/>
      </w:r>
      <w:r w:rsidR="2C62DFF8">
        <w:rPr/>
        <w:t>Ciele záverečnej práce</w:t>
      </w:r>
      <w:bookmarkEnd w:id="119"/>
      <w:bookmarkEnd w:id="120"/>
      <w:bookmarkEnd w:id="121"/>
      <w:bookmarkEnd w:id="122"/>
      <w:bookmarkEnd w:id="2081563608"/>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376E07C7" w14:textId="1E875E9A">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62081BAA" w:rsidR="7AB69604">
        <w:rPr>
          <w:lang w:eastAsia="sk-SK"/>
        </w:rPr>
        <w:t>Otestovať zostavenú triediacu linku</w:t>
      </w:r>
      <w:r w:rsidRPr="62081BAA" w:rsidR="183088C9">
        <w:rPr>
          <w:lang w:eastAsia="sk-SK"/>
        </w:rPr>
        <w:t>.</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977290943" w:id="106009001"/>
      <w:r w:rsidR="2C62DFF8">
        <w:rPr/>
        <w:t>3</w:t>
      </w:r>
      <w:r>
        <w:tab/>
      </w:r>
      <w:bookmarkEnd w:id="129"/>
      <w:r w:rsidR="2C62DFF8">
        <w:rPr/>
        <w:t>Návrh a metodika</w:t>
      </w:r>
      <w:bookmarkEnd w:id="106009001"/>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292BC2CA" w:rsidP="31E22D9E" w:rsidRDefault="292BC2CA" w14:paraId="5BCF9240" w14:textId="332D8053">
      <w:pPr>
        <w:pStyle w:val="Normlny"/>
        <w:rPr>
          <w:rFonts w:ascii="Times New Roman" w:hAnsi="Times New Roman" w:eastAsia="Times New Roman" w:cs="Times New Roman"/>
          <w:noProof w:val="0"/>
          <w:sz w:val="24"/>
          <w:szCs w:val="24"/>
          <w:lang w:val="sk-SK"/>
        </w:rPr>
      </w:pPr>
      <w:r w:rsidRPr="31E22D9E" w:rsidR="292BC2CA">
        <w:rPr>
          <w:rFonts w:ascii="Times New Roman" w:hAnsi="Times New Roman" w:eastAsia="Times New Roman" w:cs="Times New Roman"/>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1103FA6A" w:rsidP="1103FA6A" w:rsidRDefault="1103FA6A" w14:paraId="02118BB2" w14:textId="56DCABBA"/>
    <w:p w:rsidR="20C0FB8F" w:rsidP="20C0FB8F" w:rsidRDefault="51450EF3" w14:paraId="402BCA2A" w14:textId="20C3CCE0">
      <w:pPr>
        <w:pStyle w:val="Nadpis2"/>
      </w:pPr>
      <w:bookmarkStart w:name="_Toc1896817640" w:id="1979063718"/>
      <w:r w:rsidR="4917DF0E">
        <w:rPr/>
        <w:t>3.1</w:t>
      </w:r>
      <w:r>
        <w:tab/>
      </w:r>
      <w:r w:rsidR="4917DF0E">
        <w:rPr/>
        <w:t>Triediaca linka</w:t>
      </w:r>
      <w:bookmarkEnd w:id="1979063718"/>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1895484530" w:id="253517652"/>
      <w:r w:rsidR="4917DF0E">
        <w:rPr/>
        <w:t>3.1.1</w:t>
      </w:r>
      <w:r>
        <w:tab/>
      </w:r>
      <w:r w:rsidR="4917DF0E">
        <w:rPr/>
        <w:t>Návrh triediacej linky</w:t>
      </w:r>
      <w:bookmarkEnd w:id="253517652"/>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2F16FAB0" w:rsidRDefault="7C64BF3F" w14:paraId="3DF0B62B" w14:textId="4409B476">
      <w:pPr>
        <w:pStyle w:val="Normlny"/>
        <w:jc w:val="both"/>
        <w:rPr>
          <w:i w:val="0"/>
          <w:iCs w:val="0"/>
        </w:rPr>
      </w:pPr>
      <w:r w:rsidR="04708B53">
        <w:drawing>
          <wp:inline wp14:editId="0129A7F8" wp14:anchorId="7E494198">
            <wp:extent cx="3657600" cy="274320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60ff97e1fa6f4c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57600" cy="2743200"/>
                    </a:xfrm>
                    <a:prstGeom prst="rect">
                      <a:avLst/>
                    </a:prstGeom>
                  </pic:spPr>
                </pic:pic>
              </a:graphicData>
            </a:graphic>
          </wp:inline>
        </w:drawing>
      </w:r>
    </w:p>
    <w:p w:rsidR="7C64BF3F" w:rsidP="62081BAA" w:rsidRDefault="7C64BF3F" w14:paraId="15B8C774" w14:textId="2652FE03">
      <w:pPr>
        <w:pStyle w:val="Normlny"/>
        <w:jc w:val="center"/>
        <w:rPr>
          <w:i w:val="1"/>
          <w:iCs w:val="1"/>
        </w:rPr>
      </w:pPr>
      <w:r w:rsidRPr="62081BAA" w:rsidR="7C64BF3F">
        <w:rPr>
          <w:i w:val="1"/>
          <w:iCs w:val="1"/>
        </w:rPr>
        <w:t xml:space="preserve">Obrázok </w:t>
      </w:r>
      <w:r w:rsidRPr="62081BAA" w:rsidR="1F419A11">
        <w:rPr>
          <w:i w:val="1"/>
          <w:iCs w:val="1"/>
        </w:rPr>
        <w:t>6</w:t>
      </w:r>
      <w:r w:rsidRPr="62081BAA" w:rsidR="7C64BF3F">
        <w:rPr>
          <w:i w:val="1"/>
          <w:iCs w:val="1"/>
        </w:rPr>
        <w:t xml:space="preserve"> Návrh hlavnej časti linky v nástroji </w:t>
      </w:r>
      <w:r w:rsidRPr="62081BAA" w:rsidR="7C64BF3F">
        <w:rPr>
          <w:i w:val="1"/>
          <w:iCs w:val="1"/>
        </w:rPr>
        <w:t>TinkerCAD</w:t>
      </w:r>
    </w:p>
    <w:p w:rsidR="3A74A4DC" w:rsidP="3A74A4DC" w:rsidRDefault="3A74A4DC" w14:paraId="105D8C29" w14:textId="2B5D090F">
      <w:pPr>
        <w:pStyle w:val="Normlny"/>
        <w:jc w:val="center"/>
        <w:rPr>
          <w:i w:val="1"/>
          <w:iCs w:val="1"/>
        </w:rPr>
      </w:pPr>
    </w:p>
    <w:p w:rsidR="2AD0D31A" w:rsidP="62081BAA" w:rsidRDefault="2AD0D31A" w14:paraId="64B93748" w14:textId="1C8D333A">
      <w:pPr>
        <w:pStyle w:val="Normlny"/>
        <w:suppressLineNumbers w:val="0"/>
        <w:bidi w:val="0"/>
        <w:spacing w:before="0" w:beforeAutospacing="off" w:after="0" w:afterAutospacing="off" w:line="360" w:lineRule="auto"/>
        <w:ind w:left="0" w:right="0" w:firstLine="680"/>
        <w:jc w:val="both"/>
        <w:rPr>
          <w:i w:val="0"/>
          <w:iCs w:val="0"/>
        </w:rPr>
      </w:pPr>
      <w:r w:rsidRPr="62081BAA" w:rsidR="2AD0D31A">
        <w:rPr>
          <w:i w:val="0"/>
          <w:iCs w:val="0"/>
        </w:rPr>
        <w:t xml:space="preserve">Obrázok </w:t>
      </w:r>
      <w:r w:rsidRPr="62081BAA" w:rsidR="63D63EFD">
        <w:rPr>
          <w:i w:val="0"/>
          <w:iCs w:val="0"/>
        </w:rPr>
        <w:t>6</w:t>
      </w:r>
      <w:r w:rsidRPr="62081BAA" w:rsidR="2AD0D31A">
        <w:rPr>
          <w:i w:val="0"/>
          <w:iCs w:val="0"/>
        </w:rPr>
        <w:t xml:space="preserve"> zachytáva po</w:t>
      </w:r>
      <w:r w:rsidRPr="62081BAA" w:rsidR="7967E35A">
        <w:rPr>
          <w:i w:val="0"/>
          <w:iCs w:val="0"/>
        </w:rPr>
        <w:t>s</w:t>
      </w:r>
      <w:r w:rsidRPr="62081BAA" w:rsidR="2AD0D31A">
        <w:rPr>
          <w:i w:val="0"/>
          <w:iCs w:val="0"/>
        </w:rPr>
        <w:t>tup modelovania hlavnej časti linky. Hlavná časť linky tvorí kostru celej triediacej linky. Bo</w:t>
      </w:r>
      <w:r w:rsidRPr="62081BAA" w:rsidR="596F6D3C">
        <w:rPr>
          <w:i w:val="0"/>
          <w:iCs w:val="0"/>
        </w:rPr>
        <w:t>č</w:t>
      </w:r>
      <w:r w:rsidRPr="62081BAA" w:rsidR="2AD0D31A">
        <w:rPr>
          <w:i w:val="0"/>
          <w:iCs w:val="0"/>
        </w:rPr>
        <w:t>né výstrihy sú určené na</w:t>
      </w:r>
      <w:r w:rsidRPr="62081BAA" w:rsidR="6E76E158">
        <w:rPr>
          <w:i w:val="0"/>
          <w:iCs w:val="0"/>
        </w:rPr>
        <w:t xml:space="preserve"> umiestnenie posuvných valcov, ktoré budú mať za úlohu posúvať dopravný pás po obvode linky. Hlavná časť linky je pritom spojená s horizontálnou plochou čas</w:t>
      </w:r>
      <w:r w:rsidRPr="62081BAA" w:rsidR="7C254955">
        <w:rPr>
          <w:i w:val="0"/>
          <w:iCs w:val="0"/>
        </w:rPr>
        <w:t>ťou, ktorá je určená na podopretie posuvn</w:t>
      </w:r>
      <w:r w:rsidRPr="62081BAA" w:rsidR="7C254955">
        <w:rPr>
          <w:i w:val="0"/>
          <w:iCs w:val="0"/>
        </w:rPr>
        <w:t>ého dopravného pásu</w:t>
      </w:r>
      <w:r w:rsidRPr="62081BAA" w:rsidR="40AC92C9">
        <w:rPr>
          <w:i w:val="0"/>
          <w:iCs w:val="0"/>
        </w:rPr>
        <w:t>. Pri návrhu tejto časti sme museli brať do úvahy</w:t>
      </w:r>
      <w:r w:rsidRPr="62081BAA" w:rsidR="0DD3A67A">
        <w:rPr>
          <w:i w:val="0"/>
          <w:iCs w:val="0"/>
        </w:rPr>
        <w:t xml:space="preserve"> niekoľko dôležitých faktorov. Za prvé to bola vzdialenosť bo</w:t>
      </w:r>
      <w:r w:rsidRPr="62081BAA" w:rsidR="2E04321D">
        <w:rPr>
          <w:i w:val="0"/>
          <w:iCs w:val="0"/>
        </w:rPr>
        <w:t>č</w:t>
      </w:r>
      <w:r w:rsidRPr="62081BAA" w:rsidR="0DD3A67A">
        <w:rPr>
          <w:i w:val="0"/>
          <w:iCs w:val="0"/>
        </w:rPr>
        <w:t xml:space="preserve">ných stien </w:t>
      </w:r>
      <w:r w:rsidRPr="62081BAA"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2F16FAB0" w:rsidRDefault="022EC08D" w14:paraId="0588C37A" w14:textId="64A3D9B8">
      <w:pPr>
        <w:pStyle w:val="Normlny"/>
        <w:bidi w:val="0"/>
        <w:spacing w:before="0" w:beforeAutospacing="off" w:after="0" w:afterAutospacing="off" w:line="360" w:lineRule="auto"/>
        <w:ind w:left="0" w:right="0" w:firstLine="680"/>
        <w:jc w:val="both"/>
        <w:rPr>
          <w:i w:val="0"/>
          <w:iCs w:val="0"/>
        </w:rPr>
      </w:pPr>
      <w:r w:rsidR="678C4164">
        <w:drawing>
          <wp:inline wp14:editId="2BFC922E" wp14:anchorId="68CD436C">
            <wp:extent cx="3914775" cy="2838212"/>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66cad232af4742d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38212"/>
                    </a:xfrm>
                    <a:prstGeom prst="rect">
                      <a:avLst/>
                    </a:prstGeom>
                  </pic:spPr>
                </pic:pic>
              </a:graphicData>
            </a:graphic>
          </wp:inline>
        </w:drawing>
      </w:r>
    </w:p>
    <w:p w:rsidR="022EC08D" w:rsidP="62081BAA" w:rsidRDefault="022EC08D" w14:paraId="7F14E19D" w14:textId="3B07DAF6">
      <w:pPr>
        <w:pStyle w:val="Normlny"/>
        <w:jc w:val="center"/>
        <w:rPr>
          <w:i w:val="1"/>
          <w:iCs w:val="1"/>
        </w:rPr>
      </w:pPr>
      <w:r w:rsidRPr="62081BAA" w:rsidR="022EC08D">
        <w:rPr>
          <w:i w:val="1"/>
          <w:iCs w:val="1"/>
        </w:rPr>
        <w:t xml:space="preserve">Obrázok </w:t>
      </w:r>
      <w:r w:rsidRPr="62081BAA" w:rsidR="48D09E84">
        <w:rPr>
          <w:i w:val="1"/>
          <w:iCs w:val="1"/>
        </w:rPr>
        <w:t>7</w:t>
      </w:r>
      <w:r w:rsidRPr="62081BAA" w:rsidR="022EC08D">
        <w:rPr>
          <w:i w:val="1"/>
          <w:iCs w:val="1"/>
        </w:rPr>
        <w:t xml:space="preserve"> Hlavná časť linky s posuvnými valcami</w:t>
      </w:r>
    </w:p>
    <w:p w:rsidR="3A74A4DC" w:rsidP="3A74A4DC" w:rsidRDefault="3A74A4DC" w14:paraId="3657C533" w14:textId="2BCA748F">
      <w:pPr>
        <w:pStyle w:val="Normlny"/>
        <w:jc w:val="center"/>
        <w:rPr>
          <w:i w:val="1"/>
          <w:iCs w:val="1"/>
        </w:rPr>
      </w:pPr>
    </w:p>
    <w:p w:rsidR="022EC08D" w:rsidP="62081BAA" w:rsidRDefault="022EC08D" w14:paraId="509CE1B3" w14:textId="2B6E5E58">
      <w:pPr>
        <w:pStyle w:val="Normlny"/>
        <w:jc w:val="both"/>
        <w:rPr>
          <w:i w:val="0"/>
          <w:iCs w:val="0"/>
        </w:rPr>
      </w:pPr>
      <w:r w:rsidRPr="62081BAA" w:rsidR="022EC08D">
        <w:rPr>
          <w:i w:val="0"/>
          <w:iCs w:val="0"/>
        </w:rPr>
        <w:t xml:space="preserve">Obrázok </w:t>
      </w:r>
      <w:r w:rsidRPr="62081BAA" w:rsidR="5ACC40CC">
        <w:rPr>
          <w:i w:val="0"/>
          <w:iCs w:val="0"/>
        </w:rPr>
        <w:t>7</w:t>
      </w:r>
      <w:r w:rsidRPr="62081BAA" w:rsidR="022EC08D">
        <w:rPr>
          <w:i w:val="0"/>
          <w:iCs w:val="0"/>
        </w:rPr>
        <w:t xml:space="preserve"> ukazuje pokročilý návrh hlavnej časti linky spolu s posuvnými valcami. Pri tomto návrhu sme museli zvážiť celkovú šírku dopravného pásu</w:t>
      </w:r>
      <w:r w:rsidRPr="62081BAA" w:rsidR="7CCF7EFF">
        <w:rPr>
          <w:i w:val="0"/>
          <w:iCs w:val="0"/>
        </w:rPr>
        <w:t xml:space="preserve">. Pri posúvaní sa celý dopravný pás bude točiť práve okolo posuvných valcov, takže bolo nutné prispôsobiť celkový priemer valcov </w:t>
      </w:r>
      <w:r w:rsidRPr="62081BAA"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2F16FAB0" w:rsidRDefault="1F9575DE" w14:paraId="331AF52D" w14:textId="073F3F96">
      <w:pPr>
        <w:pStyle w:val="Normlny"/>
        <w:jc w:val="both"/>
        <w:rPr>
          <w:i w:val="0"/>
          <w:iCs w:val="0"/>
        </w:rPr>
      </w:pPr>
      <w:r w:rsidR="7491B534">
        <w:drawing>
          <wp:inline wp14:editId="4797F601" wp14:anchorId="2BF9F141">
            <wp:extent cx="3416644" cy="2825849"/>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9bc1e6a0a00d41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6644" cy="2825849"/>
                    </a:xfrm>
                    <a:prstGeom prst="rect">
                      <a:avLst/>
                    </a:prstGeom>
                  </pic:spPr>
                </pic:pic>
              </a:graphicData>
            </a:graphic>
          </wp:inline>
        </w:drawing>
      </w:r>
    </w:p>
    <w:p w:rsidR="1F9575DE" w:rsidP="62081BAA" w:rsidRDefault="1F9575DE" w14:paraId="6F2AA8FF" w14:textId="7CE54AA6">
      <w:pPr>
        <w:pStyle w:val="Normlny"/>
        <w:jc w:val="center"/>
        <w:rPr>
          <w:i w:val="0"/>
          <w:iCs w:val="0"/>
        </w:rPr>
      </w:pPr>
      <w:r w:rsidRPr="62081BAA" w:rsidR="1F9575DE">
        <w:rPr>
          <w:i w:val="1"/>
          <w:iCs w:val="1"/>
        </w:rPr>
        <w:t xml:space="preserve">Obrázok </w:t>
      </w:r>
      <w:r w:rsidRPr="62081BAA" w:rsidR="4A32616A">
        <w:rPr>
          <w:i w:val="1"/>
          <w:iCs w:val="1"/>
        </w:rPr>
        <w:t>8</w:t>
      </w:r>
      <w:r w:rsidRPr="62081BAA" w:rsidR="1F9575DE">
        <w:rPr>
          <w:i w:val="1"/>
          <w:iCs w:val="1"/>
        </w:rPr>
        <w:t xml:space="preserve"> Podporná konštrukcia pre umiestnenie senzora TCS230</w:t>
      </w:r>
    </w:p>
    <w:p w:rsidR="48082518" w:rsidP="48082518" w:rsidRDefault="48082518" w14:paraId="1469E00B" w14:textId="44EEB8DA">
      <w:pPr>
        <w:pStyle w:val="Normlny"/>
        <w:jc w:val="center"/>
        <w:rPr>
          <w:i w:val="1"/>
          <w:iCs w:val="1"/>
        </w:rPr>
      </w:pPr>
    </w:p>
    <w:p w:rsidR="48082518" w:rsidP="62081BAA" w:rsidRDefault="48082518" w14:paraId="72C6E10D" w14:textId="6A072F88">
      <w:pPr>
        <w:pStyle w:val="Normlny"/>
        <w:jc w:val="both"/>
        <w:rPr>
          <w:i w:val="0"/>
          <w:iCs w:val="0"/>
        </w:rPr>
      </w:pPr>
      <w:r w:rsidRPr="62081BAA" w:rsidR="7491B534">
        <w:rPr>
          <w:i w:val="0"/>
          <w:iCs w:val="0"/>
        </w:rPr>
        <w:t>Ako ďalšie sme museli zvážiť umiestnenie senzorov na linke a akým spôsobom budú merať dáta. Hlavný senzor, ktorý sme využili v našej práci je senzor farby TCS230, ktor</w:t>
      </w:r>
      <w:r w:rsidRPr="62081BAA" w:rsidR="15E2912B">
        <w:rPr>
          <w:i w:val="0"/>
          <w:iCs w:val="0"/>
        </w:rPr>
        <w:t>ý si podrobne opíšeme v nasledujúcich podkapitolách. Optimálnym umiestnením senzora sa ukázalo byť umiestnenie nad meraným objektom. To zn</w:t>
      </w:r>
      <w:r w:rsidRPr="62081BAA" w:rsidR="4892B479">
        <w:rPr>
          <w:i w:val="0"/>
          <w:iCs w:val="0"/>
        </w:rPr>
        <w:t xml:space="preserve">amená, že sme museli navrhnúť konštrukciu, ktorá bude držať využitý senzor nad pohybujúcimi sa objektami. Na obrázku </w:t>
      </w:r>
      <w:r w:rsidRPr="62081BAA" w:rsidR="683B4B36">
        <w:rPr>
          <w:i w:val="0"/>
          <w:iCs w:val="0"/>
        </w:rPr>
        <w:t>8</w:t>
      </w:r>
      <w:r w:rsidRPr="62081BAA" w:rsidR="4892B479">
        <w:rPr>
          <w:i w:val="0"/>
          <w:iCs w:val="0"/>
        </w:rPr>
        <w:t xml:space="preserve"> je zobrazen</w:t>
      </w:r>
      <w:r w:rsidRPr="62081BAA" w:rsidR="1793A031">
        <w:rPr>
          <w:i w:val="0"/>
          <w:iCs w:val="0"/>
        </w:rPr>
        <w:t>ý</w:t>
      </w:r>
      <w:r w:rsidRPr="62081BAA" w:rsidR="4892B479">
        <w:rPr>
          <w:i w:val="0"/>
          <w:iCs w:val="0"/>
        </w:rPr>
        <w:t xml:space="preserve"> návrh </w:t>
      </w:r>
      <w:r w:rsidRPr="62081BAA" w:rsidR="19EA0036">
        <w:rPr>
          <w:i w:val="0"/>
          <w:iCs w:val="0"/>
        </w:rPr>
        <w:t>konštrukcie, ktorá bude zodpovedná za umiestnenie použitého senzora TCS230. Pri tomto návrhu sme museli počítať s konkrétnymi rozmermi senzora, n</w:t>
      </w:r>
      <w:r w:rsidRPr="62081BAA" w:rsidR="4D63B581">
        <w:rPr>
          <w:i w:val="0"/>
          <w:iCs w:val="0"/>
        </w:rPr>
        <w:t>akoľko sme chceli navrhnúť rám, v ktorom bude senzor umiestnený. Rovnako sme museli počítať aj s celkovou výškou kon</w:t>
      </w:r>
      <w:r w:rsidRPr="62081BAA" w:rsidR="682BD6C5">
        <w:rPr>
          <w:i w:val="0"/>
          <w:iCs w:val="0"/>
        </w:rPr>
        <w:t xml:space="preserve">štrukcie a s výškou, v ktorej bude senzor umiestnený. Výška umiestnenia senzora bola kritická z 2 hlavných dôvodov. Prvým </w:t>
      </w:r>
      <w:r w:rsidRPr="62081BAA" w:rsidR="396446D2">
        <w:rPr>
          <w:i w:val="0"/>
          <w:iCs w:val="0"/>
        </w:rPr>
        <w:t xml:space="preserve">je výška posúvaného objektu. Konštrukcia musí byť dostatočne veľká, aby bol pohyb objektov plynulý a bezproblémový. </w:t>
      </w:r>
      <w:r w:rsidRPr="62081BAA" w:rsidR="7C72D016">
        <w:rPr>
          <w:i w:val="0"/>
          <w:iCs w:val="0"/>
        </w:rPr>
        <w:t>Príliš nízka konštrukcia rámu by mohla prekážať posúvanému objektu a mohla by ho zhadzovať z linky</w:t>
      </w:r>
      <w:r w:rsidRPr="62081BAA" w:rsidR="5A228DED">
        <w:rPr>
          <w:i w:val="0"/>
          <w:iCs w:val="0"/>
        </w:rPr>
        <w:t xml:space="preserve"> alebo by sa mohol objekt zachytiť pod konštrukciou rámu a upchať linku. Ďalší </w:t>
      </w:r>
      <w:r w:rsidRPr="62081BAA" w:rsidR="5CAD9BAC">
        <w:rPr>
          <w:i w:val="0"/>
          <w:iCs w:val="0"/>
        </w:rPr>
        <w:t>problém bol príliš veľká výška konštrukcie rámu pre senzor. Pokiaľ by sme navrhli príliš veľkú vzdialenosť medzi senzorom a objektom, mohlo by doc</w:t>
      </w:r>
      <w:r w:rsidRPr="62081BAA" w:rsidR="7D2BD898">
        <w:rPr>
          <w:i w:val="0"/>
          <w:iCs w:val="0"/>
        </w:rPr>
        <w:t xml:space="preserve">hádzať k chybným nameraným hodnotám a  tým pádom by sa znižovala presnosť našej triediacej linky. Do výpočtov </w:t>
      </w:r>
      <w:r w:rsidRPr="62081BAA" w:rsidR="2AAB27EA">
        <w:rPr>
          <w:i w:val="0"/>
          <w:iCs w:val="0"/>
        </w:rPr>
        <w:t>sme však museli pridať aj výšku podpornej časti pre dopravný pás a výšku samotného dopravného pásu. Pre optimálne podmienky pre tlač 3D objektov s</w:t>
      </w:r>
      <w:r w:rsidRPr="62081BAA" w:rsidR="4143CA92">
        <w:rPr>
          <w:i w:val="0"/>
          <w:iCs w:val="0"/>
        </w:rPr>
        <w:t>me sa zároveň snažili navrhnúť časti linky v dostatočne veľkej, resp. malej veľkosti.</w:t>
      </w: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1659504844" w:id="1765214414"/>
      <w:r w:rsidR="2C62DFF8">
        <w:rPr/>
        <w:t>3.1.2</w:t>
      </w:r>
      <w:r>
        <w:tab/>
      </w:r>
      <w:r w:rsidR="2C62DFF8">
        <w:rPr/>
        <w:t>Návrh dopravného pásu</w:t>
      </w:r>
      <w:bookmarkEnd w:id="1765214414"/>
    </w:p>
    <w:p w:rsidR="1811E54C" w:rsidP="6C45E6EA" w:rsidRDefault="1811E54C" w14:paraId="2A2D905D" w14:textId="5E501001">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6C45E6EA" w:rsidR="71D27481">
        <w:rPr>
          <w:noProof w:val="0"/>
          <w:lang w:val="sk-SK"/>
        </w:rPr>
        <w:t xml:space="preserve"> Takýmto </w:t>
      </w:r>
      <w:r w:rsidRPr="6C45E6EA" w:rsidR="2EA6CD93">
        <w:rPr>
          <w:noProof w:val="0"/>
          <w:lang w:val="sk-SK"/>
        </w:rPr>
        <w:t>p</w:t>
      </w:r>
      <w:r w:rsidRPr="6C45E6EA"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6C45E6EA" w:rsidR="2F985A77">
        <w:rPr>
          <w:noProof w:val="0"/>
          <w:lang w:val="sk-SK"/>
        </w:rPr>
        <w:t>jedného</w:t>
      </w:r>
      <w:r w:rsidRPr="6C45E6EA" w:rsidR="71D27481">
        <w:rPr>
          <w:noProof w:val="0"/>
          <w:lang w:val="sk-SK"/>
        </w:rPr>
        <w:t xml:space="preserve"> </w:t>
      </w:r>
      <w:r w:rsidRPr="6C45E6EA" w:rsidR="3B9F6523">
        <w:rPr>
          <w:noProof w:val="0"/>
          <w:lang w:val="sk-SK"/>
        </w:rPr>
        <w:t>m</w:t>
      </w:r>
      <w:r w:rsidRPr="6C45E6EA" w:rsidR="71D27481">
        <w:rPr>
          <w:noProof w:val="0"/>
          <w:lang w:val="sk-SK"/>
        </w:rPr>
        <w:t xml:space="preserve">iesta na </w:t>
      </w:r>
      <w:r w:rsidRPr="6C45E6EA" w:rsidR="409EFA06">
        <w:rPr>
          <w:noProof w:val="0"/>
          <w:lang w:val="sk-SK"/>
        </w:rPr>
        <w:t>druhé.</w:t>
      </w:r>
      <w:r w:rsidRPr="6C45E6EA" w:rsidR="71D27481">
        <w:rPr>
          <w:noProof w:val="0"/>
          <w:lang w:val="sk-SK"/>
        </w:rPr>
        <w:t xml:space="preserve"> Pri riešení tohto problému sme sa inšpirovali pomerne známou a </w:t>
      </w:r>
      <w:r w:rsidRPr="6C45E6EA" w:rsidR="76C1A268">
        <w:rPr>
          <w:noProof w:val="0"/>
          <w:lang w:val="sk-SK"/>
        </w:rPr>
        <w:t>jednou</w:t>
      </w:r>
      <w:r w:rsidRPr="6C45E6EA" w:rsidR="71D27481">
        <w:rPr>
          <w:noProof w:val="0"/>
          <w:lang w:val="sk-SK"/>
        </w:rPr>
        <w:t xml:space="preserve"> z najpoužívanejších metód, ktorá sa používa v priemysle a to je dopravný pás. </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6C45E6EA" w:rsidRDefault="2EA80B75" w14:paraId="1924ABC3" w14:textId="2DEBD8B1">
      <w:pPr>
        <w:pStyle w:val="Normlny"/>
        <w:bidi w:val="0"/>
        <w:spacing w:before="0" w:beforeAutospacing="off" w:after="0" w:afterAutospacing="off" w:line="360" w:lineRule="auto"/>
        <w:ind w:left="0" w:right="0" w:firstLine="680"/>
        <w:jc w:val="both"/>
        <w:rPr>
          <w:noProof w:val="0"/>
          <w:lang w:val="sk-SK"/>
        </w:rPr>
      </w:pPr>
      <w:r w:rsidR="610A66B2">
        <w:drawing>
          <wp:inline wp14:editId="36E520B4" wp14:anchorId="53FD18A8">
            <wp:extent cx="3382422" cy="253365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1aca6fbd2f414f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2422" cy="2533650"/>
                    </a:xfrm>
                    <a:prstGeom prst="rect">
                      <a:avLst/>
                    </a:prstGeom>
                  </pic:spPr>
                </pic:pic>
              </a:graphicData>
            </a:graphic>
          </wp:inline>
        </w:drawing>
      </w:r>
    </w:p>
    <w:p w:rsidR="2EA80B75" w:rsidP="62081BAA" w:rsidRDefault="2EA80B75" w14:paraId="708A7F1F" w14:textId="2A0A44BD">
      <w:pPr>
        <w:pStyle w:val="Normlny"/>
        <w:bidi w:val="0"/>
        <w:spacing w:before="0" w:beforeAutospacing="off" w:after="0" w:afterAutospacing="off" w:line="360" w:lineRule="auto"/>
        <w:ind w:left="0" w:right="0" w:firstLine="680"/>
        <w:jc w:val="both"/>
        <w:rPr>
          <w:i w:val="1"/>
          <w:iCs w:val="1"/>
          <w:noProof w:val="0"/>
          <w:lang w:val="sk-SK"/>
        </w:rPr>
      </w:pPr>
      <w:r w:rsidRPr="62081BAA" w:rsidR="2EA80B75">
        <w:rPr>
          <w:i w:val="1"/>
          <w:iCs w:val="1"/>
          <w:noProof w:val="0"/>
          <w:lang w:val="sk-SK"/>
        </w:rPr>
        <w:t xml:space="preserve">Obrázok </w:t>
      </w:r>
      <w:r w:rsidRPr="62081BAA" w:rsidR="62E62568">
        <w:rPr>
          <w:i w:val="1"/>
          <w:iCs w:val="1"/>
          <w:noProof w:val="0"/>
          <w:lang w:val="sk-SK"/>
        </w:rPr>
        <w:t>9</w:t>
      </w:r>
      <w:r w:rsidRPr="62081BAA" w:rsidR="2EA80B75">
        <w:rPr>
          <w:i w:val="1"/>
          <w:iCs w:val="1"/>
          <w:noProof w:val="0"/>
          <w:lang w:val="sk-SK"/>
        </w:rPr>
        <w:t xml:space="preserve"> Plastový dopravný pás </w:t>
      </w:r>
      <w:r w:rsidRPr="62081BAA" w:rsidR="2EA80B75">
        <w:rPr>
          <w:i w:val="1"/>
          <w:iCs w:val="1"/>
          <w:noProof w:val="0"/>
          <w:lang w:val="sk-SK"/>
        </w:rPr>
        <w:t>Rexnord</w:t>
      </w:r>
      <w:r w:rsidRPr="62081BAA" w:rsidR="2EA80B75">
        <w:rPr>
          <w:i w:val="1"/>
          <w:iCs w:val="1"/>
          <w:noProof w:val="0"/>
          <w:lang w:val="sk-SK"/>
        </w:rPr>
        <w:t xml:space="preserve"> 1015 </w:t>
      </w:r>
      <w:r w:rsidRPr="62081BAA" w:rsidR="2EA80B75">
        <w:rPr>
          <w:i w:val="1"/>
          <w:iCs w:val="1"/>
          <w:noProof w:val="0"/>
          <w:lang w:val="sk-SK"/>
        </w:rPr>
        <w:t>Flat</w:t>
      </w:r>
      <w:r w:rsidRPr="62081BAA" w:rsidR="2EA80B75">
        <w:rPr>
          <w:i w:val="1"/>
          <w:iCs w:val="1"/>
          <w:noProof w:val="0"/>
          <w:lang w:val="sk-SK"/>
        </w:rPr>
        <w:t xml:space="preserve"> </w:t>
      </w:r>
      <w:r w:rsidRPr="62081BAA" w:rsidR="2EA80B75">
        <w:rPr>
          <w:i w:val="1"/>
          <w:iCs w:val="1"/>
          <w:noProof w:val="0"/>
          <w:lang w:val="sk-SK"/>
        </w:rPr>
        <w:t>Klean</w:t>
      </w:r>
      <w:r w:rsidRPr="62081BAA" w:rsidR="2EA80B75">
        <w:rPr>
          <w:i w:val="1"/>
          <w:iCs w:val="1"/>
          <w:noProof w:val="0"/>
          <w:lang w:val="sk-SK"/>
        </w:rPr>
        <w:t xml:space="preserve"> Top</w:t>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10679A86" w:rsidRDefault="2D91FFCB" w14:paraId="338D464D" w14:textId="50A2E026">
      <w:pPr>
        <w:pStyle w:val="Normlny"/>
        <w:bidi w:val="0"/>
        <w:spacing w:before="0" w:beforeAutospacing="off" w:after="0" w:afterAutospacing="off" w:line="360" w:lineRule="auto"/>
        <w:ind w:left="0" w:right="0" w:firstLine="680"/>
        <w:jc w:val="both"/>
        <w:rPr>
          <w:i w:val="0"/>
          <w:iCs w:val="0"/>
          <w:noProof w:val="0"/>
          <w:lang w:val="sk-SK"/>
        </w:rPr>
      </w:pPr>
      <w:r w:rsidRPr="10679A86" w:rsidR="552B95DA">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10679A86" w:rsidR="3B36E016">
        <w:rPr>
          <w:i w:val="0"/>
          <w:iCs w:val="0"/>
          <w:noProof w:val="0"/>
          <w:lang w:val="sk-SK"/>
        </w:rPr>
        <w:t xml:space="preserve"> a verzií</w:t>
      </w:r>
      <w:r w:rsidRPr="10679A86" w:rsidR="552B95DA">
        <w:rPr>
          <w:i w:val="0"/>
          <w:iCs w:val="0"/>
          <w:noProof w:val="0"/>
          <w:lang w:val="sk-SK"/>
        </w:rPr>
        <w:t>.</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6C45E6EA" w:rsidRDefault="7FE96587" w14:paraId="0AB48DC0" w14:textId="431C4E1C">
      <w:pPr>
        <w:pStyle w:val="Normlny"/>
      </w:pPr>
      <w:r w:rsidR="7FE96587">
        <w:drawing>
          <wp:inline wp14:editId="2312050C"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93b2c044ad3b4b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62081BAA" w:rsidRDefault="7FE96587" w14:paraId="43547FEE" w14:textId="2F3764D3">
      <w:pPr>
        <w:pStyle w:val="Normlny"/>
        <w:jc w:val="center"/>
        <w:rPr>
          <w:i w:val="1"/>
          <w:iCs w:val="1"/>
        </w:rPr>
      </w:pPr>
      <w:r w:rsidRPr="62081BAA" w:rsidR="11E90B95">
        <w:rPr>
          <w:i w:val="1"/>
          <w:iCs w:val="1"/>
        </w:rPr>
        <w:t xml:space="preserve">Obrázok </w:t>
      </w:r>
      <w:r w:rsidRPr="62081BAA" w:rsidR="64C7D8C8">
        <w:rPr>
          <w:i w:val="1"/>
          <w:iCs w:val="1"/>
        </w:rPr>
        <w:t>10</w:t>
      </w:r>
      <w:r w:rsidRPr="62081BAA" w:rsidR="11E90B95">
        <w:rPr>
          <w:i w:val="1"/>
          <w:iCs w:val="1"/>
        </w:rPr>
        <w:t xml:space="preserve"> Postup návrhu dopravného pásu a klinu v prostredí </w:t>
      </w:r>
      <w:r w:rsidRPr="62081BAA" w:rsidR="11E90B95">
        <w:rPr>
          <w:i w:val="1"/>
          <w:iCs w:val="1"/>
        </w:rPr>
        <w:t>TinkerCAD</w:t>
      </w:r>
    </w:p>
    <w:p w:rsidR="6C45E6EA" w:rsidP="2F16FAB0" w:rsidRDefault="6C45E6EA" w14:paraId="1DCF730A" w14:textId="700FAF1D">
      <w:pPr>
        <w:pStyle w:val="Normlny"/>
        <w:jc w:val="center"/>
        <w:rPr>
          <w:i w:val="1"/>
          <w:iCs w:val="1"/>
        </w:rPr>
      </w:pPr>
    </w:p>
    <w:p w:rsidR="6C45E6EA" w:rsidP="62081BAA" w:rsidRDefault="6C45E6EA" w14:paraId="44D38E05" w14:textId="2E58A1CA">
      <w:pPr>
        <w:pStyle w:val="Normlny"/>
        <w:bidi w:val="0"/>
        <w:spacing w:before="0" w:beforeAutospacing="off" w:after="0" w:afterAutospacing="off" w:line="360" w:lineRule="auto"/>
        <w:ind w:left="0" w:right="0" w:firstLine="680"/>
        <w:jc w:val="both"/>
        <w:rPr>
          <w:i w:val="0"/>
          <w:iCs w:val="0"/>
          <w:noProof w:val="0"/>
          <w:lang w:val="sk-SK"/>
        </w:rPr>
      </w:pPr>
      <w:r w:rsidRPr="62081BAA" w:rsidR="04525F5D">
        <w:rPr>
          <w:i w:val="0"/>
          <w:iCs w:val="0"/>
          <w:noProof w:val="0"/>
          <w:lang w:val="sk-SK"/>
        </w:rPr>
        <w:t xml:space="preserve">Na obrázku </w:t>
      </w:r>
      <w:r w:rsidRPr="62081BAA" w:rsidR="77AA6429">
        <w:rPr>
          <w:i w:val="0"/>
          <w:iCs w:val="0"/>
          <w:noProof w:val="0"/>
          <w:lang w:val="sk-SK"/>
        </w:rPr>
        <w:t>10</w:t>
      </w:r>
      <w:r w:rsidRPr="62081BAA" w:rsidR="04525F5D">
        <w:rPr>
          <w:i w:val="0"/>
          <w:iCs w:val="0"/>
          <w:noProof w:val="0"/>
          <w:lang w:val="sk-SK"/>
        </w:rPr>
        <w:t xml:space="preserve">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62081BAA" w:rsidR="04525F5D">
        <w:rPr>
          <w:i w:val="0"/>
          <w:iCs w:val="0"/>
          <w:noProof w:val="0"/>
          <w:lang w:val="sk-SK"/>
        </w:rPr>
        <w:t>.</w:t>
      </w:r>
      <w:r w:rsidRPr="62081BAA" w:rsidR="04525F5D">
        <w:rPr>
          <w:i w:val="0"/>
          <w:iCs w:val="0"/>
          <w:noProof w:val="0"/>
          <w:lang w:val="sk-SK"/>
        </w:rPr>
        <w:t>s</w:t>
      </w:r>
      <w:r w:rsidRPr="62081BAA" w:rsidR="04525F5D">
        <w:rPr>
          <w:i w:val="0"/>
          <w:iCs w:val="0"/>
          <w:noProof w:val="0"/>
          <w:lang w:val="sk-SK"/>
        </w:rPr>
        <w:t>t</w:t>
      </w:r>
      <w:r w:rsidRPr="62081BAA" w:rsidR="04525F5D">
        <w:rPr>
          <w:i w:val="0"/>
          <w:iCs w:val="0"/>
          <w:noProof w:val="0"/>
          <w:lang w:val="sk-SK"/>
        </w:rPr>
        <w:t>l</w:t>
      </w:r>
      <w:r w:rsidRPr="62081BAA" w:rsidR="04525F5D">
        <w:rPr>
          <w:i w:val="0"/>
          <w:iCs w:val="0"/>
          <w:noProof w:val="0"/>
          <w:lang w:val="sk-SK"/>
        </w:rPr>
        <w:t>.</w:t>
      </w:r>
      <w:r w:rsidRPr="62081BAA" w:rsidR="04525F5D">
        <w:rPr>
          <w:i w:val="0"/>
          <w:iCs w:val="0"/>
          <w:noProof w:val="0"/>
          <w:lang w:val="sk-SK"/>
        </w:rPr>
        <w:t xml:space="preserve"> Keďže je možné nastaviť celkovú šírku pásu len v palcoch, potrebovali sme stiahnutý model upraviť podľa vlastných požiadaviek. Stiahnutý súbor sme vložili do modelovacieho prostredia</w:t>
      </w:r>
      <w:r w:rsidRPr="62081BAA" w:rsidR="04525F5D">
        <w:rPr>
          <w:i w:val="0"/>
          <w:iCs w:val="0"/>
          <w:noProof w:val="0"/>
          <w:lang w:val="sk-SK"/>
        </w:rPr>
        <w:t xml:space="preserve"> </w:t>
      </w:r>
      <w:r w:rsidRPr="62081BAA" w:rsidR="04525F5D">
        <w:rPr>
          <w:i w:val="0"/>
          <w:iCs w:val="0"/>
          <w:noProof w:val="0"/>
          <w:lang w:val="sk-SK"/>
        </w:rPr>
        <w:t>T</w:t>
      </w:r>
      <w:r w:rsidRPr="62081BAA" w:rsidR="04525F5D">
        <w:rPr>
          <w:i w:val="0"/>
          <w:iCs w:val="0"/>
          <w:noProof w:val="0"/>
          <w:lang w:val="sk-SK"/>
        </w:rPr>
        <w:t>inkerCA</w:t>
      </w:r>
      <w:r w:rsidRPr="62081BAA" w:rsidR="04525F5D">
        <w:rPr>
          <w:i w:val="0"/>
          <w:iCs w:val="0"/>
          <w:noProof w:val="0"/>
          <w:lang w:val="sk-SK"/>
        </w:rPr>
        <w:t>D</w:t>
      </w:r>
      <w:r w:rsidRPr="62081BAA" w:rsidR="04525F5D">
        <w:rPr>
          <w:i w:val="0"/>
          <w:iCs w:val="0"/>
          <w:noProof w:val="0"/>
          <w:lang w:val="sk-SK"/>
        </w:rPr>
        <w:t>,</w:t>
      </w:r>
      <w:r w:rsidRPr="62081BAA" w:rsidR="04525F5D">
        <w:rPr>
          <w:i w:val="0"/>
          <w:iCs w:val="0"/>
          <w:noProof w:val="0"/>
          <w:lang w:val="sk-SK"/>
        </w:rPr>
        <w:t xml:space="preserve"> kde sme ho upravili na požadované rozmery.</w:t>
      </w:r>
    </w:p>
    <w:p w:rsidR="2F16FAB0" w:rsidP="2F16FAB0" w:rsidRDefault="2F16FAB0" w14:paraId="534FF9F1" w14:textId="31BEAE77">
      <w:pPr>
        <w:pStyle w:val="Normlny"/>
        <w:bidi w:val="0"/>
        <w:spacing w:before="0" w:beforeAutospacing="off" w:after="0" w:afterAutospacing="off" w:line="360" w:lineRule="auto"/>
        <w:ind w:left="0" w:right="0" w:firstLine="680"/>
        <w:jc w:val="both"/>
        <w:rPr>
          <w:i w:val="0"/>
          <w:iCs w:val="0"/>
          <w:noProof w:val="0"/>
          <w:lang w:val="sk-SK"/>
        </w:rPr>
      </w:pPr>
    </w:p>
    <w:p w:rsidR="20C0FB8F" w:rsidP="20C0FB8F" w:rsidRDefault="51450EF3" w14:paraId="0680795D" w14:textId="037A9E5F">
      <w:pPr>
        <w:pStyle w:val="Nadpis3"/>
      </w:pPr>
      <w:bookmarkStart w:name="_Toc1792958740" w:id="1660421714"/>
      <w:r w:rsidR="2C62DFF8">
        <w:rPr/>
        <w:t>3.1.3</w:t>
      </w:r>
      <w:r>
        <w:tab/>
      </w:r>
      <w:r w:rsidR="2C62DFF8">
        <w:rPr/>
        <w:t>Vytvorenie triediacej linky</w:t>
      </w:r>
      <w:bookmarkEnd w:id="1660421714"/>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62081BAA" w:rsidRDefault="19D53696" w14:paraId="78D4A520" w14:textId="5E0CB84A">
      <w:pPr>
        <w:pStyle w:val="Normlny"/>
        <w:jc w:val="center"/>
        <w:rPr>
          <w:i w:val="1"/>
          <w:iCs w:val="1"/>
        </w:rPr>
      </w:pPr>
      <w:r w:rsidR="49A6A4EF">
        <w:drawing>
          <wp:inline wp14:editId="1CDA5425" wp14:anchorId="1F9493F1">
            <wp:extent cx="4346058" cy="3114675"/>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fb1348ffbc14497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46058" cy="3114675"/>
                    </a:xfrm>
                    <a:prstGeom prst="rect">
                      <a:avLst/>
                    </a:prstGeom>
                  </pic:spPr>
                </pic:pic>
              </a:graphicData>
            </a:graphic>
          </wp:inline>
        </w:drawing>
      </w:r>
      <w:r w:rsidRPr="62081BAA" w:rsidR="49A6A4EF">
        <w:rPr>
          <w:i w:val="1"/>
          <w:iCs w:val="1"/>
        </w:rPr>
        <w:t xml:space="preserve">Obrázok </w:t>
      </w:r>
      <w:r w:rsidRPr="62081BAA" w:rsidR="496C8309">
        <w:rPr>
          <w:i w:val="1"/>
          <w:iCs w:val="1"/>
        </w:rPr>
        <w:t>11</w:t>
      </w:r>
      <w:r w:rsidRPr="62081BAA" w:rsidR="49A6A4EF">
        <w:rPr>
          <w:i w:val="1"/>
          <w:iCs w:val="1"/>
        </w:rPr>
        <w:t xml:space="preserve"> Modelovacie prostredie </w:t>
      </w:r>
      <w:r w:rsidRPr="62081BAA" w:rsidR="49A6A4EF">
        <w:rPr>
          <w:i w:val="1"/>
          <w:iCs w:val="1"/>
        </w:rPr>
        <w:t>PrusaSlicer</w:t>
      </w:r>
    </w:p>
    <w:p w:rsidR="0E208299" w:rsidP="0E208299" w:rsidRDefault="0E208299" w14:paraId="6FC0687D" w14:textId="7C83C00C">
      <w:pPr>
        <w:pStyle w:val="Normlny"/>
        <w:jc w:val="center"/>
        <w:rPr>
          <w:i w:val="1"/>
          <w:iCs w:val="1"/>
        </w:rPr>
      </w:pPr>
    </w:p>
    <w:p w:rsidR="19D53696" w:rsidP="62081BAA" w:rsidRDefault="19D53696" w14:paraId="5C69937F" w14:textId="0CB37DB7">
      <w:pPr>
        <w:pStyle w:val="Normlny"/>
        <w:jc w:val="both"/>
        <w:rPr>
          <w:i w:val="0"/>
          <w:iCs w:val="0"/>
        </w:rPr>
      </w:pPr>
      <w:r w:rsidRPr="62081BAA" w:rsidR="19D53696">
        <w:rPr>
          <w:i w:val="0"/>
          <w:iCs w:val="0"/>
        </w:rPr>
        <w:t xml:space="preserve">Na obrázku </w:t>
      </w:r>
      <w:r w:rsidRPr="62081BAA" w:rsidR="4D1D3ECE">
        <w:rPr>
          <w:i w:val="0"/>
          <w:iCs w:val="0"/>
        </w:rPr>
        <w:t>11</w:t>
      </w:r>
      <w:r w:rsidRPr="62081BAA" w:rsidR="19D53696">
        <w:rPr>
          <w:i w:val="0"/>
          <w:iCs w:val="0"/>
        </w:rPr>
        <w:t xml:space="preserve"> je zobrazený postup prípravy tlačenia spojovacích klinov dopravného pásu v modelovacom prostredí </w:t>
      </w:r>
      <w:r w:rsidRPr="62081BAA" w:rsidR="19D53696">
        <w:rPr>
          <w:i w:val="0"/>
          <w:iCs w:val="0"/>
        </w:rPr>
        <w:t>PrusaSli</w:t>
      </w:r>
      <w:r w:rsidRPr="62081BAA" w:rsidR="3345CCA3">
        <w:rPr>
          <w:i w:val="0"/>
          <w:iCs w:val="0"/>
        </w:rPr>
        <w:t>c</w:t>
      </w:r>
      <w:r w:rsidRPr="62081BAA" w:rsidR="19D53696">
        <w:rPr>
          <w:i w:val="0"/>
          <w:iCs w:val="0"/>
        </w:rPr>
        <w:t>er</w:t>
      </w:r>
      <w:r w:rsidRPr="62081BAA" w:rsidR="19D53696">
        <w:rPr>
          <w:i w:val="0"/>
          <w:iCs w:val="0"/>
        </w:rPr>
        <w:t xml:space="preserve">. </w:t>
      </w:r>
      <w:r w:rsidRPr="62081BAA" w:rsidR="725B587F">
        <w:rPr>
          <w:i w:val="0"/>
          <w:iCs w:val="0"/>
        </w:rPr>
        <w:t xml:space="preserve">Vďaka </w:t>
      </w:r>
      <w:r w:rsidRPr="62081BAA" w:rsidR="01CCCD4D">
        <w:rPr>
          <w:i w:val="0"/>
          <w:iCs w:val="0"/>
        </w:rPr>
        <w:t xml:space="preserve">jednoduchému a </w:t>
      </w:r>
      <w:r w:rsidRPr="62081BAA" w:rsidR="5F518DD3">
        <w:rPr>
          <w:i w:val="0"/>
          <w:iCs w:val="0"/>
        </w:rPr>
        <w:t xml:space="preserve">intuitívnemu modelovaciemu prostrediu bol celý proces pomerne jednoduchý a rýchly. Pred 3D tlačou sme nastavili potrebné parametre ako je typ filamentu, výplň komponentov a </w:t>
      </w:r>
      <w:r w:rsidRPr="62081BAA" w:rsidR="20C68753">
        <w:rPr>
          <w:i w:val="0"/>
          <w:iCs w:val="0"/>
        </w:rPr>
        <w:t>podporu komponentov pri tlačení.</w:t>
      </w:r>
    </w:p>
    <w:p w:rsidR="20C68753" w:rsidP="2F16FAB0" w:rsidRDefault="20C68753" w14:paraId="2BCCBC43" w14:textId="5BB7227F">
      <w:pPr>
        <w:pStyle w:val="Normlny"/>
        <w:jc w:val="both"/>
        <w:rPr>
          <w:i w:val="0"/>
          <w:iCs w:val="0"/>
        </w:rPr>
      </w:pPr>
      <w:r w:rsidRPr="2F16FAB0" w:rsidR="3225D83E">
        <w:rPr>
          <w:i w:val="0"/>
          <w:iCs w:val="0"/>
        </w:rPr>
        <w:t>Počas prípravy komponentov na tlač sme museli uvažovať nad správnou orientáciou častí na pracovnej ploche. Nakoľko sa celá triediaca linka skladá z rôznych</w:t>
      </w:r>
      <w:r w:rsidRPr="2F16FAB0" w:rsidR="73A225E6">
        <w:rPr>
          <w:i w:val="0"/>
          <w:iCs w:val="0"/>
        </w:rPr>
        <w:t xml:space="preserve"> nerovnomerných komponentov, pre úspešné vytlačenie bolo nutné nastaviť rôznym častiam linky samostatné podporné parametre. Podporné</w:t>
      </w:r>
      <w:r w:rsidRPr="2F16FAB0" w:rsidR="300FCBD0">
        <w:rPr>
          <w:i w:val="0"/>
          <w:iCs w:val="0"/>
        </w:rPr>
        <w:t xml:space="preserve"> časti, ktoré vo výsledku podopierajú určité časti komponentov počas tlačenia, sú dôležité pre správne vytlačenie predmetu. </w:t>
      </w:r>
      <w:r w:rsidRPr="2F16FAB0" w:rsidR="6424DC0D">
        <w:rPr>
          <w:i w:val="0"/>
          <w:iCs w:val="0"/>
        </w:rPr>
        <w:t>Preto bolo nutné uvažovať nad správnym otočením komponentov v modelovacom prostredí. Správne otočenie komponentov znižuje celkové množstvo použitého</w:t>
      </w:r>
      <w:r w:rsidRPr="2F16FAB0" w:rsidR="38FEB4DA">
        <w:rPr>
          <w:i w:val="0"/>
          <w:iCs w:val="0"/>
        </w:rPr>
        <w:t xml:space="preserve"> filamentu a samotný čas tlačenia.</w:t>
      </w:r>
    </w:p>
    <w:p w:rsidR="4981F68C" w:rsidP="2F16FAB0" w:rsidRDefault="4981F68C" w14:paraId="3392B131" w14:textId="4EAAAA5F">
      <w:pPr>
        <w:pStyle w:val="Normlny"/>
        <w:jc w:val="both"/>
        <w:rPr>
          <w:i w:val="0"/>
          <w:iCs w:val="0"/>
        </w:rPr>
      </w:pPr>
      <w:r w:rsidR="7C298D5A">
        <w:drawing>
          <wp:inline wp14:editId="0BEF794B" wp14:anchorId="17B75B45">
            <wp:extent cx="3252963" cy="3124200"/>
            <wp:effectExtent l="0" t="0" r="0" b="0"/>
            <wp:docPr id="1180759045" name="" title=""/>
            <wp:cNvGraphicFramePr>
              <a:graphicFrameLocks noChangeAspect="1"/>
            </wp:cNvGraphicFramePr>
            <a:graphic>
              <a:graphicData uri="http://schemas.openxmlformats.org/drawingml/2006/picture">
                <pic:pic>
                  <pic:nvPicPr>
                    <pic:cNvPr id="0" name=""/>
                    <pic:cNvPicPr/>
                  </pic:nvPicPr>
                  <pic:blipFill>
                    <a:blip r:embed="Re49e7d969da145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252963" cy="3124200"/>
                    </a:xfrm>
                    <a:prstGeom prst="rect">
                      <a:avLst/>
                    </a:prstGeom>
                  </pic:spPr>
                </pic:pic>
              </a:graphicData>
            </a:graphic>
          </wp:inline>
        </w:drawing>
      </w:r>
    </w:p>
    <w:p w:rsidR="751D4A6E" w:rsidP="62081BAA" w:rsidRDefault="751D4A6E" w14:paraId="3440067A" w14:textId="30957E50">
      <w:pPr>
        <w:pStyle w:val="Normlny"/>
        <w:jc w:val="center"/>
        <w:rPr>
          <w:i w:val="1"/>
          <w:iCs w:val="1"/>
        </w:rPr>
      </w:pPr>
      <w:r w:rsidRPr="62081BAA" w:rsidR="751D4A6E">
        <w:rPr>
          <w:i w:val="1"/>
          <w:iCs w:val="1"/>
        </w:rPr>
        <w:t>Obrázok 1</w:t>
      </w:r>
      <w:r w:rsidRPr="62081BAA" w:rsidR="67CD3B35">
        <w:rPr>
          <w:i w:val="1"/>
          <w:iCs w:val="1"/>
        </w:rPr>
        <w:t>2</w:t>
      </w:r>
      <w:r w:rsidRPr="62081BAA" w:rsidR="751D4A6E">
        <w:rPr>
          <w:i w:val="1"/>
          <w:iCs w:val="1"/>
        </w:rPr>
        <w:t xml:space="preserve"> Tlač spodnej vrstvy časti dopravného pásu</w:t>
      </w:r>
    </w:p>
    <w:p w:rsidR="2F16FAB0" w:rsidP="2F16FAB0" w:rsidRDefault="2F16FAB0" w14:paraId="2A91522E" w14:textId="51BB0008">
      <w:pPr>
        <w:pStyle w:val="Normlny"/>
        <w:jc w:val="center"/>
        <w:rPr>
          <w:i w:val="0"/>
          <w:iCs w:val="0"/>
        </w:rPr>
      </w:pPr>
    </w:p>
    <w:p w:rsidR="751D4A6E" w:rsidP="2F16FAB0" w:rsidRDefault="751D4A6E" w14:paraId="1A2A3C55" w14:textId="6F9A3092">
      <w:pPr>
        <w:pStyle w:val="Normlny"/>
        <w:jc w:val="both"/>
        <w:rPr>
          <w:i w:val="0"/>
          <w:iCs w:val="0"/>
        </w:rPr>
      </w:pPr>
      <w:r w:rsidRPr="2F16FAB0" w:rsidR="751D4A6E">
        <w:rPr>
          <w:i w:val="0"/>
          <w:iCs w:val="0"/>
        </w:rPr>
        <w:t xml:space="preserve">Na predchádzajúcom obrázku je možné vidieť začiatok tlače jednej časti dopravného </w:t>
      </w:r>
      <w:r w:rsidRPr="2F16FAB0" w:rsidR="751D4A6E">
        <w:rPr>
          <w:i w:val="0"/>
          <w:iCs w:val="0"/>
        </w:rPr>
        <w:t>pásu. Počas</w:t>
      </w:r>
      <w:r w:rsidRPr="2F16FAB0" w:rsidR="751D4A6E">
        <w:rPr>
          <w:i w:val="0"/>
          <w:iCs w:val="0"/>
        </w:rPr>
        <w:t xml:space="preserve"> tlače sme testovali, ktoré nastavenia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opätovne spustiť odznova.</w:t>
      </w:r>
    </w:p>
    <w:p w:rsidR="2F16FAB0" w:rsidP="2F16FAB0" w:rsidRDefault="2F16FAB0" w14:paraId="7772C738" w14:textId="6EA742F7">
      <w:pPr>
        <w:pStyle w:val="Normlny"/>
        <w:jc w:val="both"/>
        <w:rPr>
          <w:i w:val="0"/>
          <w:iCs w:val="0"/>
        </w:rPr>
      </w:pPr>
    </w:p>
    <w:p w:rsidR="4981F68C" w:rsidP="2F16FAB0" w:rsidRDefault="4981F68C" w14:paraId="35FE3A36" w14:textId="7AF7CC03">
      <w:pPr>
        <w:pStyle w:val="Normlny"/>
        <w:jc w:val="both"/>
        <w:rPr>
          <w:i w:val="0"/>
          <w:iCs w:val="0"/>
        </w:rPr>
      </w:pPr>
      <w:r w:rsidR="7C298D5A">
        <w:drawing>
          <wp:inline wp14:editId="1D73231E" wp14:anchorId="2A1F5F6B">
            <wp:extent cx="3356728" cy="3457575"/>
            <wp:effectExtent l="0" t="0" r="0" b="0"/>
            <wp:docPr id="1297335176" name="" title=""/>
            <wp:cNvGraphicFramePr>
              <a:graphicFrameLocks noChangeAspect="1"/>
            </wp:cNvGraphicFramePr>
            <a:graphic>
              <a:graphicData uri="http://schemas.openxmlformats.org/drawingml/2006/picture">
                <pic:pic>
                  <pic:nvPicPr>
                    <pic:cNvPr id="0" name=""/>
                    <pic:cNvPicPr/>
                  </pic:nvPicPr>
                  <pic:blipFill>
                    <a:blip r:embed="Rc1332754843f4ac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6728" cy="3457575"/>
                    </a:xfrm>
                    <a:prstGeom prst="rect">
                      <a:avLst/>
                    </a:prstGeom>
                  </pic:spPr>
                </pic:pic>
              </a:graphicData>
            </a:graphic>
          </wp:inline>
        </w:drawing>
      </w:r>
    </w:p>
    <w:p w:rsidR="79D95056" w:rsidP="62081BAA" w:rsidRDefault="79D95056" w14:paraId="383E75D7" w14:textId="202331F0">
      <w:pPr>
        <w:pStyle w:val="Normlny"/>
        <w:jc w:val="center"/>
        <w:rPr>
          <w:i w:val="1"/>
          <w:iCs w:val="1"/>
        </w:rPr>
      </w:pPr>
      <w:r w:rsidRPr="62081BAA" w:rsidR="79D95056">
        <w:rPr>
          <w:i w:val="1"/>
          <w:iCs w:val="1"/>
        </w:rPr>
        <w:t>Obrázok 1</w:t>
      </w:r>
      <w:r w:rsidRPr="62081BAA" w:rsidR="7119057B">
        <w:rPr>
          <w:i w:val="1"/>
          <w:iCs w:val="1"/>
        </w:rPr>
        <w:t>3</w:t>
      </w:r>
      <w:r w:rsidRPr="62081BAA" w:rsidR="79D95056">
        <w:rPr>
          <w:i w:val="1"/>
          <w:iCs w:val="1"/>
        </w:rPr>
        <w:t xml:space="preserve"> Tlač posledných vrstiev časti dopravného </w:t>
      </w:r>
      <w:r w:rsidRPr="62081BAA" w:rsidR="79D95056">
        <w:rPr>
          <w:i w:val="1"/>
          <w:iCs w:val="1"/>
        </w:rPr>
        <w:t>pásu</w:t>
      </w:r>
    </w:p>
    <w:p w:rsidR="2F16FAB0" w:rsidP="2F16FAB0" w:rsidRDefault="2F16FAB0" w14:paraId="2F4B9836" w14:textId="66C82CEB">
      <w:pPr>
        <w:pStyle w:val="Normlny"/>
        <w:jc w:val="center"/>
        <w:rPr>
          <w:i w:val="1"/>
          <w:iCs w:val="1"/>
        </w:rPr>
      </w:pPr>
    </w:p>
    <w:p w:rsidR="79D95056" w:rsidP="62081BAA" w:rsidRDefault="79D95056" w14:paraId="2F6BD1C6" w14:textId="1356ABAC">
      <w:pPr>
        <w:pStyle w:val="Normlny"/>
        <w:jc w:val="both"/>
        <w:rPr>
          <w:i w:val="0"/>
          <w:iCs w:val="0"/>
        </w:rPr>
      </w:pPr>
      <w:r w:rsidRPr="62081BAA" w:rsidR="79D95056">
        <w:rPr>
          <w:i w:val="0"/>
          <w:iCs w:val="0"/>
        </w:rPr>
        <w:t>Obrázok 1</w:t>
      </w:r>
      <w:r w:rsidRPr="62081BAA" w:rsidR="7794366C">
        <w:rPr>
          <w:i w:val="0"/>
          <w:iCs w:val="0"/>
        </w:rPr>
        <w:t>3</w:t>
      </w:r>
      <w:r w:rsidRPr="62081BAA" w:rsidR="79D95056">
        <w:rPr>
          <w:i w:val="0"/>
          <w:iCs w:val="0"/>
        </w:rPr>
        <w:t xml:space="preserve"> zobrazuje už takmer vytlačenú časť, ktorá je súčasťou dopravného pásu. </w:t>
      </w:r>
      <w:r w:rsidRPr="62081BAA" w:rsidR="2DEC055C">
        <w:rPr>
          <w:i w:val="0"/>
          <w:iCs w:val="0"/>
        </w:rPr>
        <w:t>Počet týchto častí sme museli dopredu zvážiť, aby sme zabezpečili jedn</w:t>
      </w:r>
      <w:r w:rsidRPr="62081BAA" w:rsidR="6C8FDB20">
        <w:rPr>
          <w:i w:val="0"/>
          <w:iCs w:val="0"/>
        </w:rPr>
        <w:t>o</w:t>
      </w:r>
      <w:r w:rsidRPr="62081BAA" w:rsidR="2DEC055C">
        <w:rPr>
          <w:i w:val="0"/>
          <w:iCs w:val="0"/>
        </w:rPr>
        <w:t xml:space="preserve">duchý posun celého dopravného pásu. </w:t>
      </w:r>
      <w:r w:rsidRPr="62081BAA" w:rsidR="0D3E77F5">
        <w:rPr>
          <w:i w:val="0"/>
          <w:iCs w:val="0"/>
        </w:rPr>
        <w:t>Spolu bolo vytlačených 26 čast</w:t>
      </w:r>
      <w:r w:rsidRPr="62081BAA" w:rsidR="47CA54A6">
        <w:rPr>
          <w:i w:val="0"/>
          <w:iCs w:val="0"/>
        </w:rPr>
        <w:t>í.</w:t>
      </w:r>
    </w:p>
    <w:p w:rsidR="2F16FAB0" w:rsidP="2F16FAB0" w:rsidRDefault="2F16FAB0" w14:paraId="39D5F7FE" w14:textId="00EDE539">
      <w:pPr>
        <w:pStyle w:val="Normlny"/>
        <w:jc w:val="both"/>
        <w:rPr>
          <w:i w:val="0"/>
          <w:iCs w:val="0"/>
        </w:rPr>
      </w:pPr>
    </w:p>
    <w:p w:rsidR="0853C733" w:rsidP="48082518" w:rsidRDefault="0853C733" w14:paraId="7CD60344" w14:textId="545F0B08">
      <w:pPr>
        <w:pStyle w:val="Normlny"/>
        <w:jc w:val="both"/>
      </w:pPr>
      <w:r w:rsidR="0853C733">
        <w:drawing>
          <wp:inline wp14:editId="1C4E64F4" wp14:anchorId="2A8E9A85">
            <wp:extent cx="4040909" cy="3333750"/>
            <wp:effectExtent l="0" t="0" r="0" b="0"/>
            <wp:docPr id="839351311" name="" title=""/>
            <wp:cNvGraphicFramePr>
              <a:graphicFrameLocks noChangeAspect="1"/>
            </wp:cNvGraphicFramePr>
            <a:graphic>
              <a:graphicData uri="http://schemas.openxmlformats.org/drawingml/2006/picture">
                <pic:pic>
                  <pic:nvPicPr>
                    <pic:cNvPr id="0" name=""/>
                    <pic:cNvPicPr/>
                  </pic:nvPicPr>
                  <pic:blipFill>
                    <a:blip r:embed="Rfc079e16a60c43eb">
                      <a:extLst>
                        <a:ext xmlns:a="http://schemas.openxmlformats.org/drawingml/2006/main" uri="{28A0092B-C50C-407E-A947-70E740481C1C}">
                          <a14:useLocalDpi val="0"/>
                        </a:ext>
                      </a:extLst>
                    </a:blip>
                    <a:stretch>
                      <a:fillRect/>
                    </a:stretch>
                  </pic:blipFill>
                  <pic:spPr>
                    <a:xfrm>
                      <a:off x="0" y="0"/>
                      <a:ext cx="4040909" cy="3333750"/>
                    </a:xfrm>
                    <a:prstGeom prst="rect">
                      <a:avLst/>
                    </a:prstGeom>
                  </pic:spPr>
                </pic:pic>
              </a:graphicData>
            </a:graphic>
          </wp:inline>
        </w:drawing>
      </w:r>
    </w:p>
    <w:p w:rsidR="0853C733" w:rsidP="62081BAA" w:rsidRDefault="0853C733" w14:paraId="679E0C0D" w14:textId="741AA7CF">
      <w:pPr>
        <w:pStyle w:val="Normlny"/>
        <w:suppressLineNumbers w:val="0"/>
        <w:bidi w:val="0"/>
        <w:spacing w:before="0" w:beforeAutospacing="off" w:after="0" w:afterAutospacing="off" w:line="360" w:lineRule="auto"/>
        <w:ind w:left="0" w:right="0" w:firstLine="680"/>
        <w:jc w:val="center"/>
        <w:rPr>
          <w:i w:val="1"/>
          <w:iCs w:val="1"/>
        </w:rPr>
      </w:pPr>
      <w:r w:rsidRPr="62081BAA" w:rsidR="0853C733">
        <w:rPr>
          <w:i w:val="1"/>
          <w:iCs w:val="1"/>
        </w:rPr>
        <w:t xml:space="preserve">Obrázok </w:t>
      </w:r>
      <w:r w:rsidRPr="62081BAA" w:rsidR="170C84AA">
        <w:rPr>
          <w:i w:val="1"/>
          <w:iCs w:val="1"/>
        </w:rPr>
        <w:t>14</w:t>
      </w:r>
      <w:r w:rsidRPr="62081BAA" w:rsidR="0853C733">
        <w:rPr>
          <w:i w:val="1"/>
          <w:iCs w:val="1"/>
        </w:rPr>
        <w:t xml:space="preserve"> Časti triediacej linky pripravené na 3D tlač</w:t>
      </w:r>
    </w:p>
    <w:p w:rsidR="48082518" w:rsidP="48082518" w:rsidRDefault="48082518" w14:paraId="7CDE7267" w14:textId="73F7D3D0">
      <w:pPr>
        <w:pStyle w:val="Normlny"/>
        <w:suppressLineNumbers w:val="0"/>
        <w:bidi w:val="0"/>
        <w:spacing w:before="0" w:beforeAutospacing="off" w:after="0" w:afterAutospacing="off" w:line="360" w:lineRule="auto"/>
        <w:ind w:left="0" w:right="0" w:firstLine="680"/>
        <w:jc w:val="both"/>
        <w:rPr>
          <w:i w:val="1"/>
          <w:iCs w:val="1"/>
        </w:rPr>
      </w:pPr>
    </w:p>
    <w:p w:rsidR="0853C733" w:rsidP="62081BAA" w:rsidRDefault="0853C733" w14:paraId="6905ED31" w14:textId="37EC27FC">
      <w:pPr>
        <w:pStyle w:val="Normlny"/>
        <w:ind w:firstLine="680"/>
        <w:jc w:val="both"/>
        <w:rPr>
          <w:i w:val="0"/>
          <w:iCs w:val="0"/>
        </w:rPr>
      </w:pPr>
      <w:r w:rsidRPr="62081BAA" w:rsidR="0853C733">
        <w:rPr>
          <w:i w:val="0"/>
          <w:iCs w:val="0"/>
        </w:rPr>
        <w:t xml:space="preserve">Nakoľko niektoré časti linky presahovali maximálne rozmery podložky na 3D tlač, rozhodli sme sa osloviť súkromnú spoločnosť, ktorá sa zaoberá 3D tlačou rôznych modelov a predmetov. Spoločnosti bolo možné </w:t>
      </w:r>
      <w:r w:rsidRPr="62081BAA" w:rsidR="0853C733">
        <w:rPr>
          <w:i w:val="0"/>
          <w:iCs w:val="0"/>
        </w:rPr>
        <w:t>zazdielať</w:t>
      </w:r>
      <w:r w:rsidRPr="62081BAA" w:rsidR="0853C733">
        <w:rPr>
          <w:i w:val="0"/>
          <w:iCs w:val="0"/>
        </w:rPr>
        <w:t xml:space="preserve"> požadované vytlačené časti buď vo forme prvotného návrhu. V našom prípade sme boli schopný odoslať namodelované časti vo forme .</w:t>
      </w:r>
      <w:r w:rsidRPr="62081BAA" w:rsidR="0853C733">
        <w:rPr>
          <w:i w:val="0"/>
          <w:iCs w:val="0"/>
        </w:rPr>
        <w:t>stl</w:t>
      </w:r>
      <w:r w:rsidRPr="62081BAA" w:rsidR="0853C733">
        <w:rPr>
          <w:i w:val="0"/>
          <w:iCs w:val="0"/>
        </w:rPr>
        <w:t xml:space="preserve"> súboru, ktorý sa používa na 3D tlač. Pred zahájením tlače nám oslovená spoločnosť poskytla obrázok </w:t>
      </w:r>
      <w:r w:rsidRPr="62081BAA" w:rsidR="1A81D0D8">
        <w:rPr>
          <w:i w:val="0"/>
          <w:iCs w:val="0"/>
        </w:rPr>
        <w:t>14</w:t>
      </w:r>
      <w:r w:rsidRPr="62081BAA" w:rsidR="0853C733">
        <w:rPr>
          <w:i w:val="0"/>
          <w:iCs w:val="0"/>
        </w:rPr>
        <w:t>, ktorý zobrazuje, ako sa budú dané časti tlačiť.</w:t>
      </w:r>
    </w:p>
    <w:p w:rsidR="48082518" w:rsidP="48082518" w:rsidRDefault="48082518" w14:paraId="4B4CDF07" w14:textId="34BA35EF">
      <w:pPr>
        <w:pStyle w:val="Normlny"/>
        <w:ind w:firstLine="680"/>
        <w:jc w:val="both"/>
      </w:pPr>
    </w:p>
    <w:p w:rsidR="358C2C75" w:rsidP="62081BAA" w:rsidRDefault="358C2C75" w14:paraId="2ECC3266" w14:textId="520873F0">
      <w:pPr>
        <w:pStyle w:val="Normlny"/>
        <w:spacing w:before="0" w:beforeAutospacing="off" w:after="0" w:afterAutospacing="off" w:line="360" w:lineRule="auto"/>
        <w:ind w:left="0" w:right="0" w:firstLine="680"/>
        <w:jc w:val="center"/>
        <w:rPr>
          <w:i w:val="1"/>
          <w:iCs w:val="1"/>
        </w:rPr>
      </w:pPr>
      <w:r w:rsidR="358C2C75">
        <w:drawing>
          <wp:inline wp14:editId="248B705E" wp14:anchorId="2AB33A08">
            <wp:extent cx="4572000" cy="2990850"/>
            <wp:effectExtent l="0" t="0" r="0" b="0"/>
            <wp:docPr id="841980275" name="" title=""/>
            <wp:cNvGraphicFramePr>
              <a:graphicFrameLocks noChangeAspect="1"/>
            </wp:cNvGraphicFramePr>
            <a:graphic>
              <a:graphicData uri="http://schemas.openxmlformats.org/drawingml/2006/picture">
                <pic:pic>
                  <pic:nvPicPr>
                    <pic:cNvPr id="0" name=""/>
                    <pic:cNvPicPr/>
                  </pic:nvPicPr>
                  <pic:blipFill>
                    <a:blip r:embed="R825027387d934a1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90850"/>
                    </a:xfrm>
                    <a:prstGeom prst="rect">
                      <a:avLst/>
                    </a:prstGeom>
                  </pic:spPr>
                </pic:pic>
              </a:graphicData>
            </a:graphic>
          </wp:inline>
        </w:drawing>
      </w:r>
      <w:r w:rsidRPr="62081BAA" w:rsidR="40F78295">
        <w:rPr>
          <w:i w:val="1"/>
          <w:iCs w:val="1"/>
        </w:rPr>
        <w:t xml:space="preserve">Obrázok </w:t>
      </w:r>
      <w:r w:rsidRPr="62081BAA" w:rsidR="3E658216">
        <w:rPr>
          <w:i w:val="1"/>
          <w:iCs w:val="1"/>
        </w:rPr>
        <w:t>15</w:t>
      </w:r>
      <w:r w:rsidRPr="62081BAA" w:rsidR="40F78295">
        <w:rPr>
          <w:i w:val="1"/>
          <w:iCs w:val="1"/>
        </w:rPr>
        <w:t xml:space="preserve"> Priebeh tlače </w:t>
      </w:r>
      <w:r w:rsidRPr="62081BAA" w:rsidR="2FDE593F">
        <w:rPr>
          <w:i w:val="1"/>
          <w:iCs w:val="1"/>
        </w:rPr>
        <w:t>valcov a hlavnej časti triediacej linky</w:t>
      </w:r>
    </w:p>
    <w:p w:rsidR="358C2C75" w:rsidP="10679A86" w:rsidRDefault="358C2C75" w14:paraId="437F15FA" w14:textId="2DDBAF74">
      <w:pPr>
        <w:pStyle w:val="Normlny"/>
        <w:spacing w:before="0" w:beforeAutospacing="off" w:after="0" w:afterAutospacing="off" w:line="360" w:lineRule="auto"/>
        <w:ind w:left="0" w:right="0" w:firstLine="680"/>
        <w:jc w:val="center"/>
        <w:rPr>
          <w:i w:val="1"/>
          <w:iCs w:val="1"/>
        </w:rPr>
      </w:pPr>
    </w:p>
    <w:p w:rsidR="358C2C75" w:rsidP="62081BAA" w:rsidRDefault="358C2C75" w14:paraId="380C8137" w14:textId="4B4D1079">
      <w:pPr>
        <w:pStyle w:val="Normlny"/>
        <w:spacing w:before="0" w:beforeAutospacing="off" w:after="0" w:afterAutospacing="off" w:line="360" w:lineRule="auto"/>
        <w:ind w:left="680" w:right="0" w:firstLine="680"/>
        <w:jc w:val="both"/>
        <w:rPr>
          <w:i w:val="0"/>
          <w:iCs w:val="0"/>
        </w:rPr>
      </w:pPr>
      <w:r w:rsidRPr="62081BAA" w:rsidR="2FDE593F">
        <w:rPr>
          <w:i w:val="0"/>
          <w:iCs w:val="0"/>
        </w:rPr>
        <w:t xml:space="preserve">Spoločnosť </w:t>
      </w:r>
      <w:r w:rsidRPr="62081BAA" w:rsidR="59AE199A">
        <w:rPr>
          <w:i w:val="0"/>
          <w:iCs w:val="0"/>
        </w:rPr>
        <w:t xml:space="preserve">Luneta </w:t>
      </w:r>
      <w:r w:rsidRPr="62081BAA" w:rsidR="59AE199A">
        <w:rPr>
          <w:i w:val="0"/>
          <w:iCs w:val="0"/>
        </w:rPr>
        <w:t>s.r.o</w:t>
      </w:r>
      <w:r w:rsidRPr="62081BAA" w:rsidR="59AE199A">
        <w:rPr>
          <w:i w:val="0"/>
          <w:iCs w:val="0"/>
        </w:rPr>
        <w:t>., ktorú sme oslovili za cieľom vytlačenia niektorých rozmerovo väčších častí</w:t>
      </w:r>
      <w:r w:rsidRPr="62081BAA" w:rsidR="0DE7B9F3">
        <w:rPr>
          <w:i w:val="0"/>
          <w:iCs w:val="0"/>
        </w:rPr>
        <w:t xml:space="preserve">, nás počas celého priebehu tlače informovala o aktuálnom priebehu tlače. Obrázok </w:t>
      </w:r>
      <w:r w:rsidRPr="62081BAA" w:rsidR="5F911E24">
        <w:rPr>
          <w:i w:val="0"/>
          <w:iCs w:val="0"/>
        </w:rPr>
        <w:t>15</w:t>
      </w:r>
      <w:r w:rsidRPr="62081BAA" w:rsidR="0DE7B9F3">
        <w:rPr>
          <w:i w:val="0"/>
          <w:iCs w:val="0"/>
        </w:rPr>
        <w:t xml:space="preserve"> zachytáva priebeh tlače</w:t>
      </w:r>
      <w:r w:rsidRPr="62081BAA" w:rsidR="77A57164">
        <w:rPr>
          <w:i w:val="0"/>
          <w:iCs w:val="0"/>
        </w:rPr>
        <w:t xml:space="preserve"> valcov</w:t>
      </w:r>
      <w:r w:rsidRPr="62081BAA" w:rsidR="0123DC63">
        <w:rPr>
          <w:i w:val="0"/>
          <w:iCs w:val="0"/>
        </w:rPr>
        <w:t xml:space="preserve"> a hlavnej časti triediacej linky, ktoré sme kvôli rozmerom a časovej zaťaženosti</w:t>
      </w:r>
      <w:r w:rsidRPr="62081BAA" w:rsidR="47F9C327">
        <w:rPr>
          <w:i w:val="0"/>
          <w:iCs w:val="0"/>
        </w:rPr>
        <w:t xml:space="preserve"> dali vytlačiť spomenutej spoločnosti.</w:t>
      </w:r>
    </w:p>
    <w:p w:rsidR="48082518" w:rsidP="48082518" w:rsidRDefault="48082518" w14:paraId="558608A6" w14:textId="4259088D">
      <w:pPr>
        <w:pStyle w:val="Normlny"/>
        <w:jc w:val="both"/>
        <w:rPr>
          <w:i w:val="0"/>
          <w:iCs w:val="0"/>
        </w:rPr>
      </w:pPr>
    </w:p>
    <w:p w:rsidR="1103FA6A" w:rsidP="1103FA6A" w:rsidRDefault="1103FA6A" w14:paraId="58572BA2" w14:textId="372ACFE7"/>
    <w:p w:rsidR="20C0FB8F" w:rsidP="20C0FB8F" w:rsidRDefault="51450EF3" w14:paraId="1DA3266E" w14:textId="08301121">
      <w:pPr>
        <w:pStyle w:val="Nadpis2"/>
      </w:pPr>
      <w:bookmarkStart w:name="_Toc1826166169" w:id="57609121"/>
      <w:r w:rsidR="2C62DFF8">
        <w:rPr/>
        <w:t>3.2</w:t>
      </w:r>
      <w:r>
        <w:tab/>
      </w:r>
      <w:r w:rsidR="2C62DFF8">
        <w:rPr/>
        <w:t>Opis vybraného hardvéru</w:t>
      </w:r>
      <w:bookmarkEnd w:id="57609121"/>
    </w:p>
    <w:p w:rsidR="1103FA6A" w:rsidP="1103FA6A" w:rsidRDefault="1103FA6A" w14:paraId="0CFE5B7E" w14:textId="1A851DAC">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120060040" w:id="1855845019"/>
      <w:r w:rsidR="405351AD">
        <w:rPr/>
        <w:t>3.2.1</w:t>
      </w:r>
      <w:r>
        <w:tab/>
      </w:r>
      <w:r w:rsidR="405351AD">
        <w:rPr/>
        <w:t>Arduino UNO WIFI Rev2</w:t>
      </w:r>
      <w:bookmarkEnd w:id="1855845019"/>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1866652436" w:id="324919820"/>
      <w:r w:rsidR="2C62DFF8">
        <w:rPr/>
        <w:t>3.2.2</w:t>
      </w:r>
      <w:r>
        <w:tab/>
      </w:r>
      <w:r w:rsidR="2C62DFF8">
        <w:rPr/>
        <w:t>Senzor farby TCS230</w:t>
      </w:r>
      <w:bookmarkEnd w:id="324919820"/>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62081BAA" w:rsidRDefault="3825713D" w14:paraId="53005B25" w14:textId="286B8EE5">
      <w:pPr>
        <w:jc w:val="center"/>
        <w:rPr>
          <w:i w:val="1"/>
          <w:iCs w:val="1"/>
          <w:sz w:val="22"/>
          <w:szCs w:val="22"/>
        </w:rPr>
      </w:pPr>
      <w:r w:rsidRPr="62081BAA" w:rsidR="3825713D">
        <w:rPr>
          <w:i w:val="1"/>
          <w:iCs w:val="1"/>
          <w:sz w:val="22"/>
          <w:szCs w:val="22"/>
        </w:rPr>
        <w:t xml:space="preserve">Obrázok </w:t>
      </w:r>
      <w:r w:rsidRPr="62081BAA" w:rsidR="53EB1280">
        <w:rPr>
          <w:i w:val="1"/>
          <w:iCs w:val="1"/>
          <w:sz w:val="22"/>
          <w:szCs w:val="22"/>
        </w:rPr>
        <w:t>16</w:t>
      </w:r>
      <w:r w:rsidRPr="62081BAA" w:rsidR="3825713D">
        <w:rPr>
          <w:i w:val="1"/>
          <w:iCs w:val="1"/>
          <w:sz w:val="22"/>
          <w:szCs w:val="22"/>
        </w:rPr>
        <w:t xml:space="preserve">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62081BAA" w:rsidRDefault="3825713D" w14:paraId="4CDD4C6F" w14:textId="15CFF764">
      <w:pPr>
        <w:pStyle w:val="Normlny"/>
        <w:suppressLineNumbers w:val="0"/>
        <w:bidi w:val="0"/>
        <w:spacing w:before="0" w:beforeAutospacing="off" w:after="0" w:afterAutospacing="off" w:line="360" w:lineRule="auto"/>
        <w:ind w:left="0" w:right="0" w:firstLine="680"/>
        <w:jc w:val="center"/>
        <w:rPr>
          <w:i w:val="1"/>
          <w:iCs w:val="1"/>
          <w:sz w:val="22"/>
          <w:szCs w:val="22"/>
        </w:rPr>
      </w:pPr>
      <w:r w:rsidR="198FEA7F">
        <w:drawing>
          <wp:inline wp14:editId="4B8D8D46" wp14:anchorId="2CDEB782">
            <wp:extent cx="4572000" cy="3009900"/>
            <wp:effectExtent l="0" t="0" r="0" b="0"/>
            <wp:docPr id="381619191" name="Obrázok 381619191" title=""/>
            <wp:cNvGraphicFramePr>
              <a:graphicFrameLocks noChangeAspect="1"/>
            </wp:cNvGraphicFramePr>
            <a:graphic>
              <a:graphicData uri="http://schemas.openxmlformats.org/drawingml/2006/picture">
                <pic:pic>
                  <pic:nvPicPr>
                    <pic:cNvPr id="0" name="Obrázok 381619191"/>
                    <pic:cNvPicPr/>
                  </pic:nvPicPr>
                  <pic:blipFill>
                    <a:blip r:embed="Rb2bcca268c6643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009900"/>
                    </a:xfrm>
                    <a:prstGeom prst="rect">
                      <a:avLst/>
                    </a:prstGeom>
                  </pic:spPr>
                </pic:pic>
              </a:graphicData>
            </a:graphic>
          </wp:inline>
        </w:drawing>
      </w:r>
      <w:r w:rsidRPr="62081BAA" w:rsidR="23999C85">
        <w:rPr>
          <w:i w:val="1"/>
          <w:iCs w:val="1"/>
          <w:sz w:val="22"/>
          <w:szCs w:val="22"/>
        </w:rPr>
        <w:t xml:space="preserve"> </w:t>
      </w:r>
      <w:r w:rsidRPr="62081BAA" w:rsidR="198FEA7F">
        <w:rPr>
          <w:i w:val="1"/>
          <w:iCs w:val="1"/>
          <w:sz w:val="22"/>
          <w:szCs w:val="22"/>
        </w:rPr>
        <w:t xml:space="preserve">Obrázok </w:t>
      </w:r>
      <w:r w:rsidRPr="62081BAA" w:rsidR="0785891A">
        <w:rPr>
          <w:i w:val="1"/>
          <w:iCs w:val="1"/>
          <w:sz w:val="22"/>
          <w:szCs w:val="22"/>
        </w:rPr>
        <w:t>17</w:t>
      </w:r>
      <w:r w:rsidRPr="62081BAA" w:rsidR="198FEA7F">
        <w:rPr>
          <w:i w:val="1"/>
          <w:iCs w:val="1"/>
          <w:sz w:val="22"/>
          <w:szCs w:val="22"/>
        </w:rPr>
        <w:t xml:space="preserve"> Schéma zapojenia senzora farby TCS230</w:t>
      </w:r>
    </w:p>
    <w:p w:rsidR="3825713D" w:rsidP="3825713D" w:rsidRDefault="3825713D" w14:paraId="239E9A43" w14:textId="4A0697CA">
      <w:pPr>
        <w:jc w:val="center"/>
      </w:pPr>
    </w:p>
    <w:p w:rsidR="3825713D" w:rsidP="3825713D" w:rsidRDefault="2106D1AF" w14:paraId="0671BE22" w14:textId="462933BC">
      <w:r w:rsidR="2106D1AF">
        <w:rPr/>
        <w:t xml:space="preserve">Na obrázku </w:t>
      </w:r>
      <w:r w:rsidR="13BC5F41">
        <w:rPr/>
        <w:t>17</w:t>
      </w:r>
      <w:r w:rsidR="2106D1AF">
        <w:rPr/>
        <w:t xml:space="preserve"> je zobrazená aktuálna schéma zapojenia senzora farby TCS230. Ako môžeme vidieť, </w:t>
      </w:r>
      <w:r w:rsidR="2106D1AF">
        <w:rPr/>
        <w:t>piny</w:t>
      </w:r>
      <w:r w:rsidR="2106D1AF">
        <w:rPr/>
        <w:t xml:space="preserve"> S0-S3 sme zapojili do analógových vstupov </w:t>
      </w:r>
      <w:r w:rsidR="2106D1AF">
        <w:rPr/>
        <w:t>Arduina</w:t>
      </w:r>
      <w:r w:rsidR="2106D1AF">
        <w:rPr/>
        <w:t xml:space="preserve"> A0-A3, no vo výsledku ich používame ako digitálne </w:t>
      </w:r>
      <w:r w:rsidR="2106D1AF">
        <w:rPr/>
        <w:t>piny</w:t>
      </w:r>
      <w:r w:rsidR="2106D1AF">
        <w:rPr/>
        <w:t xml:space="preserve">, ktoré neskôr v kóde zadefinujeme. Výstupný </w:t>
      </w:r>
      <w:r w:rsidR="2106D1AF">
        <w:rPr/>
        <w:t>pin</w:t>
      </w:r>
      <w:r w:rsidR="2106D1AF">
        <w:rPr/>
        <w:t xml:space="preserve"> senzora OUT sme pripojili na </w:t>
      </w:r>
      <w:r w:rsidR="2106D1AF">
        <w:rPr/>
        <w:t>Arduino</w:t>
      </w:r>
      <w:r w:rsidR="2106D1AF">
        <w:rPr/>
        <w:t xml:space="preserve"> </w:t>
      </w:r>
      <w:r w:rsidR="2106D1AF">
        <w:rPr/>
        <w:t>pin</w:t>
      </w:r>
      <w:r w:rsidR="2106D1AF">
        <w:rPr/>
        <w:t xml:space="preserve"> 5. Zvyšné </w:t>
      </w:r>
      <w:r w:rsidR="2106D1AF">
        <w:rPr/>
        <w:t>piny</w:t>
      </w:r>
      <w:r w:rsidR="2106D1AF">
        <w:rPr/>
        <w:t xml:space="preserve"> senzora VCC a GND sme prepojili s doskou </w:t>
      </w:r>
      <w:r w:rsidR="2106D1AF">
        <w:rPr/>
        <w:t>Arduino</w:t>
      </w:r>
      <w:r w:rsidR="2106D1AF">
        <w:rPr/>
        <w:t xml:space="preserve">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3825713D" w:rsidP="10679A86" w:rsidRDefault="3825713D" w14:paraId="7D822E67" w14:textId="22BEB27F">
      <w:pPr>
        <w:pStyle w:val="Normlny"/>
        <w:suppressLineNumbers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0679A86" w:rsidR="2BBC5601">
        <w:rPr>
          <w:i w:val="1"/>
          <w:iCs w:val="1"/>
        </w:rPr>
        <w:t>if</w:t>
      </w:r>
      <w:r w:rsidRPr="10679A86" w:rsidR="2BBC5601">
        <w:rPr>
          <w:i w:val="1"/>
          <w:iCs w:val="1"/>
        </w:rPr>
        <w:t>().</w:t>
      </w:r>
      <w:r w:rsidRPr="10679A86" w:rsidR="42CDC9A9">
        <w:rPr>
          <w:i w:val="1"/>
          <w:iCs w:val="1"/>
        </w:rPr>
        <w:t xml:space="preserve"> </w:t>
      </w:r>
      <w:r w:rsidRPr="10679A86" w:rsidR="42CDC9A9">
        <w:rPr>
          <w:i w:val="0"/>
          <w:iCs w:val="0"/>
        </w:rPr>
        <w:t>Časť programového kódu</w:t>
      </w:r>
      <w:r w:rsidRPr="10679A86" w:rsidR="722626E9">
        <w:rPr>
          <w:i w:val="0"/>
          <w:iCs w:val="0"/>
        </w:rPr>
        <w:t xml:space="preserve"> zobrazený</w:t>
      </w:r>
      <w:r w:rsidRPr="10679A86" w:rsidR="42CDC9A9">
        <w:rPr>
          <w:i w:val="0"/>
          <w:iCs w:val="0"/>
        </w:rPr>
        <w:t xml:space="preserve"> vyššie zachytáva stav, v ktorom </w:t>
      </w:r>
      <w:r w:rsidRPr="10679A86" w:rsidR="676DE83E">
        <w:rPr>
          <w:i w:val="0"/>
          <w:iCs w:val="0"/>
        </w:rPr>
        <w:t>sa predmet určí červenou farbou a následne sa vykonajú patričn</w:t>
      </w:r>
      <w:r w:rsidRPr="10679A86" w:rsidR="38C60EC7">
        <w:rPr>
          <w:i w:val="0"/>
          <w:iCs w:val="0"/>
        </w:rPr>
        <w:t>é funkcie.</w:t>
      </w:r>
    </w:p>
    <w:p w:rsidR="3825713D" w:rsidP="10679A86" w:rsidRDefault="3825713D" w14:paraId="192F48B2" w14:textId="25FDD15A">
      <w:pPr>
        <w:ind w:firstLine="0"/>
      </w:pPr>
    </w:p>
    <w:p w:rsidR="20C0FB8F" w:rsidP="20C0FB8F" w:rsidRDefault="51450EF3" w14:paraId="76EC892E" w14:textId="071CB0B0">
      <w:pPr>
        <w:pStyle w:val="Nadpis3"/>
      </w:pPr>
      <w:bookmarkStart w:name="_Toc849995753" w:id="458663629"/>
      <w:r w:rsidR="2C62DFF8">
        <w:rPr/>
        <w:t>3.2.3</w:t>
      </w:r>
      <w:r>
        <w:tab/>
      </w:r>
      <w:r w:rsidR="2C62DFF8">
        <w:rPr/>
        <w:t>Senzor vzdialenosti HC-SR04</w:t>
      </w:r>
      <w:bookmarkEnd w:id="458663629"/>
    </w:p>
    <w:p w:rsidR="7D7ECFB0" w:rsidP="5765E740" w:rsidRDefault="7D7ECFB0" w14:paraId="1DCF6F5F" w14:textId="7C7BD7D2">
      <w:pPr>
        <w:pStyle w:val="Normlny"/>
      </w:pPr>
      <w:r w:rsidR="7D7ECFB0">
        <w:rPr/>
        <w:t>Nakoľko sme sa rozhodli, že senzor farby bude v našej linke umiestnený staticky na jednom mieste, museli sme zabezpečiť, že dopravný pás sa s prepravovaným materiálom zast</w:t>
      </w:r>
      <w:r w:rsidR="15A613C0">
        <w:rPr/>
        <w:t xml:space="preserve">aví na požadovanom mieste. </w:t>
      </w:r>
      <w:r w:rsidR="693F4C26">
        <w:rPr/>
        <w:t xml:space="preserve">To znamená, že sme museli vytvoriť logiku, ktorá bude sledovať zmenu svojho okolia a na to následne reagovať. Preto sme sa rozhodli </w:t>
      </w:r>
      <w:r w:rsidR="136D2DDF">
        <w:rPr/>
        <w:t>p</w:t>
      </w:r>
      <w:r w:rsidR="693F4C26">
        <w:rPr/>
        <w:t>oužiť</w:t>
      </w:r>
      <w:r w:rsidR="77CAB617">
        <w:rPr/>
        <w:t xml:space="preserve"> ultrazv</w:t>
      </w:r>
      <w:r w:rsidR="67AB8E36">
        <w:rPr/>
        <w:t>ukový</w:t>
      </w:r>
      <w:r w:rsidR="77CAB617">
        <w:rPr/>
        <w:t xml:space="preserve"> senzor vzdialenosti HC-SR04.</w:t>
      </w:r>
      <w:r w:rsidR="6EFC3245">
        <w:rPr/>
        <w:t xml:space="preserve"> </w:t>
      </w:r>
      <w:r w:rsidR="2A79C5F5">
        <w:rPr/>
        <w:t>Tento senzor je pomerne známy a často používaný, preto s</w:t>
      </w:r>
      <w:r w:rsidR="0457D872">
        <w:rPr/>
        <w:t>me sa rozhodli neopisovať jeho definíciu</w:t>
      </w:r>
      <w:r w:rsidR="6C53115F">
        <w:rPr/>
        <w:t xml:space="preserve"> ale len jeho využitie a zámer v našej práci.</w:t>
      </w:r>
    </w:p>
    <w:p w:rsidR="1CF38863" w:rsidP="5765E740" w:rsidRDefault="1CF38863" w14:paraId="3A4ACA38" w14:textId="1B7F34B5">
      <w:pPr>
        <w:pStyle w:val="Normlny"/>
      </w:pPr>
      <w:r w:rsidR="1CF38863">
        <w:drawing>
          <wp:inline wp14:editId="43F6C3B5" wp14:anchorId="0E0F1AD2">
            <wp:extent cx="3665240" cy="2514600"/>
            <wp:effectExtent l="0" t="0" r="0" b="0"/>
            <wp:docPr id="1401363069" name="" title=""/>
            <wp:cNvGraphicFramePr>
              <a:graphicFrameLocks noChangeAspect="1"/>
            </wp:cNvGraphicFramePr>
            <a:graphic>
              <a:graphicData uri="http://schemas.openxmlformats.org/drawingml/2006/picture">
                <pic:pic>
                  <pic:nvPicPr>
                    <pic:cNvPr id="0" name=""/>
                    <pic:cNvPicPr/>
                  </pic:nvPicPr>
                  <pic:blipFill>
                    <a:blip r:embed="Rfb38707840f4418e">
                      <a:extLst>
                        <a:ext xmlns:a="http://schemas.openxmlformats.org/drawingml/2006/main" uri="{28A0092B-C50C-407E-A947-70E740481C1C}">
                          <a14:useLocalDpi val="0"/>
                        </a:ext>
                      </a:extLst>
                    </a:blip>
                    <a:stretch>
                      <a:fillRect/>
                    </a:stretch>
                  </pic:blipFill>
                  <pic:spPr>
                    <a:xfrm>
                      <a:off x="0" y="0"/>
                      <a:ext cx="3665240" cy="2514600"/>
                    </a:xfrm>
                    <a:prstGeom prst="rect">
                      <a:avLst/>
                    </a:prstGeom>
                  </pic:spPr>
                </pic:pic>
              </a:graphicData>
            </a:graphic>
          </wp:inline>
        </w:drawing>
      </w:r>
    </w:p>
    <w:p w:rsidR="1CF38863" w:rsidP="62081BAA" w:rsidRDefault="1CF38863" w14:paraId="3C3F7046" w14:textId="39E05BAC">
      <w:pPr>
        <w:pStyle w:val="Normlny"/>
        <w:suppressLineNumbers w:val="0"/>
        <w:bidi w:val="0"/>
        <w:jc w:val="center"/>
        <w:rPr>
          <w:i w:val="1"/>
          <w:iCs w:val="1"/>
          <w:sz w:val="22"/>
          <w:szCs w:val="22"/>
        </w:rPr>
      </w:pPr>
      <w:r w:rsidRPr="62081BAA" w:rsidR="1CF38863">
        <w:rPr>
          <w:i w:val="1"/>
          <w:iCs w:val="1"/>
          <w:sz w:val="22"/>
          <w:szCs w:val="22"/>
        </w:rPr>
        <w:t xml:space="preserve">Obrázok </w:t>
      </w:r>
      <w:r w:rsidRPr="62081BAA" w:rsidR="32C20FBE">
        <w:rPr>
          <w:i w:val="1"/>
          <w:iCs w:val="1"/>
          <w:sz w:val="22"/>
          <w:szCs w:val="22"/>
        </w:rPr>
        <w:t>18</w:t>
      </w:r>
      <w:r w:rsidRPr="62081BAA" w:rsidR="1CF38863">
        <w:rPr>
          <w:i w:val="1"/>
          <w:iCs w:val="1"/>
          <w:sz w:val="22"/>
          <w:szCs w:val="22"/>
        </w:rPr>
        <w:t xml:space="preserve"> Schéma zapojenia ultrazvukového senzora HC-RS04</w:t>
      </w:r>
    </w:p>
    <w:p w:rsidR="5765E740" w:rsidP="5765E740" w:rsidRDefault="5765E740" w14:paraId="2F129411" w14:textId="1059603E">
      <w:pPr>
        <w:pStyle w:val="Normlny"/>
        <w:suppressLineNumbers w:val="0"/>
        <w:bidi w:val="0"/>
        <w:jc w:val="center"/>
        <w:rPr>
          <w:i w:val="1"/>
          <w:iCs w:val="1"/>
          <w:sz w:val="22"/>
          <w:szCs w:val="22"/>
        </w:rPr>
      </w:pPr>
    </w:p>
    <w:tbl>
      <w:tblPr>
        <w:tblStyle w:val="Mriekatabuky"/>
        <w:tblW w:w="0" w:type="auto"/>
        <w:tblLayout w:type="fixed"/>
        <w:tblLook w:val="06A0" w:firstRow="1" w:lastRow="0" w:firstColumn="1" w:lastColumn="0" w:noHBand="1" w:noVBand="1"/>
      </w:tblPr>
      <w:tblGrid>
        <w:gridCol w:w="8490"/>
      </w:tblGrid>
      <w:tr w:rsidR="5765E740" w:rsidTr="5765E740" w14:paraId="7BDD5F0A">
        <w:trPr>
          <w:trHeight w:val="300"/>
        </w:trPr>
        <w:tc>
          <w:tcPr>
            <w:tcW w:w="8490" w:type="dxa"/>
            <w:tcMar/>
          </w:tcPr>
          <w:p w:rsidR="4A45B67B" w:rsidP="5765E740" w:rsidRDefault="4A45B67B" w14:paraId="6FD06701" w14:textId="40341F1A">
            <w:pPr>
              <w:pStyle w:val="Normlny"/>
            </w:pPr>
            <w:r w:rsidR="4A45B67B">
              <w:rPr/>
              <w:t>const</w:t>
            </w:r>
            <w:r w:rsidR="4A45B67B">
              <w:rPr/>
              <w:t xml:space="preserve"> </w:t>
            </w:r>
            <w:r w:rsidR="4A45B67B">
              <w:rPr/>
              <w:t>int</w:t>
            </w:r>
            <w:r w:rsidR="4A45B67B">
              <w:rPr/>
              <w:t xml:space="preserve"> </w:t>
            </w:r>
            <w:r w:rsidR="4A45B67B">
              <w:rPr/>
              <w:t>trigPin</w:t>
            </w:r>
            <w:r w:rsidR="4A45B67B">
              <w:rPr/>
              <w:t xml:space="preserve"> = 8;</w:t>
            </w:r>
          </w:p>
          <w:p w:rsidR="4A45B67B" w:rsidP="5765E740" w:rsidRDefault="4A45B67B" w14:paraId="7CAF2374" w14:textId="3E46B9C5">
            <w:pPr>
              <w:pStyle w:val="Normlny"/>
            </w:pPr>
            <w:r w:rsidR="4A45B67B">
              <w:rPr/>
              <w:t>const</w:t>
            </w:r>
            <w:r w:rsidR="4A45B67B">
              <w:rPr/>
              <w:t xml:space="preserve"> </w:t>
            </w:r>
            <w:r w:rsidR="4A45B67B">
              <w:rPr/>
              <w:t>int</w:t>
            </w:r>
            <w:r w:rsidR="4A45B67B">
              <w:rPr/>
              <w:t xml:space="preserve"> </w:t>
            </w:r>
            <w:r w:rsidR="4A45B67B">
              <w:rPr/>
              <w:t>echoPin</w:t>
            </w:r>
            <w:r w:rsidR="4A45B67B">
              <w:rPr/>
              <w:t xml:space="preserve"> = 9;</w:t>
            </w:r>
          </w:p>
          <w:p w:rsidR="4A45B67B" w:rsidP="5765E740" w:rsidRDefault="4A45B67B" w14:paraId="1480F5AB" w14:textId="51CF6A25">
            <w:pPr>
              <w:pStyle w:val="Normlny"/>
            </w:pPr>
            <w:r w:rsidR="4A45B67B">
              <w:rPr/>
              <w:t>float</w:t>
            </w:r>
            <w:r w:rsidR="4A45B67B">
              <w:rPr/>
              <w:t xml:space="preserve"> </w:t>
            </w:r>
            <w:r w:rsidR="4A45B67B">
              <w:rPr/>
              <w:t>duration</w:t>
            </w:r>
            <w:r w:rsidR="4A45B67B">
              <w:rPr/>
              <w:t>, distance;</w:t>
            </w:r>
          </w:p>
          <w:p w:rsidR="5765E740" w:rsidP="5765E740" w:rsidRDefault="5765E740" w14:paraId="138BEA54" w14:textId="16E2F4E3">
            <w:pPr>
              <w:pStyle w:val="Normlny"/>
            </w:pPr>
          </w:p>
          <w:p w:rsidR="4A45B67B" w:rsidP="5765E740" w:rsidRDefault="4A45B67B" w14:paraId="79A5BCA2" w14:textId="5A36BE91">
            <w:pPr>
              <w:pStyle w:val="Normlny"/>
            </w:pPr>
            <w:r w:rsidR="4A45B67B">
              <w:rPr/>
              <w:t>void</w:t>
            </w:r>
            <w:r w:rsidR="4A45B67B">
              <w:rPr/>
              <w:t xml:space="preserve"> </w:t>
            </w:r>
            <w:r w:rsidR="4A45B67B">
              <w:rPr/>
              <w:t>setup</w:t>
            </w:r>
            <w:r w:rsidR="4A45B67B">
              <w:rPr/>
              <w:t>() {</w:t>
            </w:r>
          </w:p>
          <w:p w:rsidR="4A45B67B" w:rsidP="5765E740" w:rsidRDefault="4A45B67B" w14:paraId="5E51B4C5" w14:textId="1EEBED10">
            <w:pPr>
              <w:pStyle w:val="Normlny"/>
            </w:pPr>
            <w:r w:rsidR="4A45B67B">
              <w:rPr/>
              <w:t xml:space="preserve">   </w:t>
            </w:r>
            <w:r w:rsidR="4A45B67B">
              <w:rPr/>
              <w:t>pinMode</w:t>
            </w:r>
            <w:r w:rsidR="4A45B67B">
              <w:rPr/>
              <w:t>(</w:t>
            </w:r>
            <w:r w:rsidR="4A45B67B">
              <w:rPr/>
              <w:t>trigPin,</w:t>
            </w:r>
            <w:r w:rsidR="4A45B67B">
              <w:rPr/>
              <w:t xml:space="preserve"> OUTPUT);</w:t>
            </w:r>
          </w:p>
          <w:p w:rsidR="4A45B67B" w:rsidP="5765E740" w:rsidRDefault="4A45B67B" w14:paraId="6B109403" w14:textId="4C431531">
            <w:pPr>
              <w:pStyle w:val="Normlny"/>
            </w:pPr>
            <w:r w:rsidR="4A45B67B">
              <w:rPr/>
              <w:t xml:space="preserve">   </w:t>
            </w:r>
            <w:r w:rsidR="4A45B67B">
              <w:rPr/>
              <w:t>pinMode</w:t>
            </w:r>
            <w:r w:rsidR="4A45B67B">
              <w:rPr/>
              <w:t>(</w:t>
            </w:r>
            <w:r w:rsidR="4A45B67B">
              <w:rPr/>
              <w:t>echoPin,</w:t>
            </w:r>
            <w:r w:rsidR="4A45B67B">
              <w:rPr/>
              <w:t xml:space="preserve"> INPUT);</w:t>
            </w:r>
          </w:p>
          <w:p w:rsidR="4A45B67B" w:rsidP="5765E740" w:rsidRDefault="4A45B67B" w14:paraId="250A358A" w14:textId="5EAD4E29">
            <w:pPr>
              <w:pStyle w:val="Normlny"/>
            </w:pPr>
            <w:r w:rsidR="4A45B67B">
              <w:rPr/>
              <w:t>}</w:t>
            </w:r>
          </w:p>
        </w:tc>
      </w:tr>
    </w:tbl>
    <w:p w:rsidR="4A45B67B" w:rsidP="5765E740" w:rsidRDefault="4A45B67B" w14:paraId="20310F9D" w14:textId="52F6E003">
      <w:pPr>
        <w:pStyle w:val="Normlny"/>
      </w:pPr>
      <w:r w:rsidR="4A45B67B">
        <w:rPr/>
        <w:t>Nastavenie a zadefinovanie senzora v navrhnutom kóde sme zabezpečili všeobecne známym postupo</w:t>
      </w:r>
      <w:r w:rsidR="0A4712FC">
        <w:rPr/>
        <w:t>m.</w:t>
      </w:r>
      <w:r w:rsidR="35736889">
        <w:rPr/>
        <w:t xml:space="preserve"> Po zapojení do schémy, ktorá je zobrazená na obrázku </w:t>
      </w:r>
      <w:r w:rsidR="49B380B9">
        <w:rPr/>
        <w:t>18</w:t>
      </w:r>
      <w:r w:rsidR="35736889">
        <w:rPr/>
        <w:t xml:space="preserve"> sme si</w:t>
      </w:r>
      <w:r w:rsidR="0A4712FC">
        <w:rPr/>
        <w:t xml:space="preserve"> </w:t>
      </w:r>
      <w:r w:rsidR="74DD83E1">
        <w:rPr/>
        <w:t>z</w:t>
      </w:r>
      <w:r w:rsidR="0A4712FC">
        <w:rPr/>
        <w:t>adefinovali potrebné premenné “</w:t>
      </w:r>
      <w:r w:rsidR="0A4712FC">
        <w:rPr/>
        <w:t>duration</w:t>
      </w:r>
      <w:r w:rsidR="0A4712FC">
        <w:rPr/>
        <w:t>” a “</w:t>
      </w:r>
      <w:r w:rsidR="0A4712FC">
        <w:rPr/>
        <w:t>distance</w:t>
      </w:r>
      <w:r w:rsidR="0A4712FC">
        <w:rPr/>
        <w:t>”</w:t>
      </w:r>
      <w:r w:rsidR="00D13953">
        <w:rPr/>
        <w:t xml:space="preserve"> údajového typu </w:t>
      </w:r>
      <w:r w:rsidR="00D13953">
        <w:rPr/>
        <w:t>float</w:t>
      </w:r>
      <w:r w:rsidR="00D13953">
        <w:rPr/>
        <w:t>. Taktiež sme nastavili č</w:t>
      </w:r>
      <w:r w:rsidR="46D36F2A">
        <w:rPr/>
        <w:t>í</w:t>
      </w:r>
      <w:r w:rsidR="00D13953">
        <w:rPr/>
        <w:t>sl</w:t>
      </w:r>
      <w:r w:rsidR="2C586E72">
        <w:rPr/>
        <w:t>a</w:t>
      </w:r>
      <w:r w:rsidR="00D13953">
        <w:rPr/>
        <w:t xml:space="preserve"> </w:t>
      </w:r>
      <w:r w:rsidR="00D13953">
        <w:rPr/>
        <w:t>pinov</w:t>
      </w:r>
      <w:r w:rsidR="00D13953">
        <w:rPr/>
        <w:t xml:space="preserve">, do ktorých sme ich </w:t>
      </w:r>
      <w:r w:rsidR="3F341981">
        <w:rPr/>
        <w:t>podľa schémy</w:t>
      </w:r>
      <w:r w:rsidR="4CB60236">
        <w:rPr/>
        <w:t xml:space="preserve"> zapojili</w:t>
      </w:r>
      <w:r w:rsidR="58A39F21">
        <w:rPr/>
        <w:t xml:space="preserve">. </w:t>
      </w:r>
    </w:p>
    <w:tbl>
      <w:tblPr>
        <w:tblStyle w:val="Mriekatabuky"/>
        <w:tblW w:w="0" w:type="auto"/>
        <w:tblLayout w:type="fixed"/>
        <w:tblLook w:val="06A0" w:firstRow="1" w:lastRow="0" w:firstColumn="1" w:lastColumn="0" w:noHBand="1" w:noVBand="1"/>
      </w:tblPr>
      <w:tblGrid>
        <w:gridCol w:w="8490"/>
      </w:tblGrid>
      <w:tr w:rsidR="5765E740" w:rsidTr="5765E740" w14:paraId="44EABDB0">
        <w:trPr>
          <w:trHeight w:val="300"/>
        </w:trPr>
        <w:tc>
          <w:tcPr>
            <w:tcW w:w="8490" w:type="dxa"/>
            <w:tcMar/>
          </w:tcPr>
          <w:p w:rsidR="416500A1" w:rsidP="5765E740" w:rsidRDefault="416500A1" w14:paraId="52095C9D" w14:textId="6AA7182E">
            <w:pPr>
              <w:pStyle w:val="Normlny"/>
            </w:pPr>
            <w:r w:rsidR="416500A1">
              <w:rPr/>
              <w:t>void</w:t>
            </w:r>
            <w:r w:rsidR="416500A1">
              <w:rPr/>
              <w:t xml:space="preserve"> </w:t>
            </w:r>
            <w:r w:rsidR="416500A1">
              <w:rPr/>
              <w:t>loop</w:t>
            </w:r>
            <w:r w:rsidR="416500A1">
              <w:rPr/>
              <w:t>() {</w:t>
            </w:r>
          </w:p>
          <w:p w:rsidR="416500A1" w:rsidP="5765E740" w:rsidRDefault="416500A1" w14:paraId="2A9DF292" w14:textId="3E3E0B14">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64D8F2D7" w14:textId="7C9E7AD8">
            <w:pPr>
              <w:pStyle w:val="Normlny"/>
            </w:pPr>
            <w:r w:rsidR="416500A1">
              <w:rPr/>
              <w:t xml:space="preserve">   d</w:t>
            </w:r>
            <w:r w:rsidR="416500A1">
              <w:rPr/>
              <w:t>elayMicroseconds</w:t>
            </w:r>
            <w:r w:rsidR="416500A1">
              <w:rPr/>
              <w:t>(2);</w:t>
            </w:r>
          </w:p>
          <w:p w:rsidR="416500A1" w:rsidP="5765E740" w:rsidRDefault="416500A1" w14:paraId="2062154B" w14:textId="3DFD087E">
            <w:pPr>
              <w:pStyle w:val="Normlny"/>
            </w:pPr>
            <w:r w:rsidR="416500A1">
              <w:rPr/>
              <w:t xml:space="preserve">   d</w:t>
            </w:r>
            <w:r w:rsidR="416500A1">
              <w:rPr/>
              <w:t>igitalWrite</w:t>
            </w:r>
            <w:r w:rsidR="416500A1">
              <w:rPr/>
              <w:t>(</w:t>
            </w:r>
            <w:r w:rsidR="416500A1">
              <w:rPr/>
              <w:t>trigPin</w:t>
            </w:r>
            <w:r w:rsidR="416500A1">
              <w:rPr/>
              <w:t>, HIGH);</w:t>
            </w:r>
          </w:p>
          <w:p w:rsidR="416500A1" w:rsidP="5765E740" w:rsidRDefault="416500A1" w14:paraId="5DAA4446" w14:textId="517A4F6A">
            <w:pPr>
              <w:pStyle w:val="Normlny"/>
            </w:pPr>
            <w:r w:rsidR="416500A1">
              <w:rPr/>
              <w:t xml:space="preserve">   d</w:t>
            </w:r>
            <w:r w:rsidR="416500A1">
              <w:rPr/>
              <w:t>elayMicroseconds</w:t>
            </w:r>
            <w:r w:rsidR="416500A1">
              <w:rPr/>
              <w:t>(10);</w:t>
            </w:r>
          </w:p>
          <w:p w:rsidR="416500A1" w:rsidP="5765E740" w:rsidRDefault="416500A1" w14:paraId="0EED1A4F" w14:textId="46AFA773">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36223142" w14:textId="5CAC993F">
            <w:pPr>
              <w:pStyle w:val="Normlny"/>
            </w:pPr>
            <w:r w:rsidR="416500A1">
              <w:rPr/>
              <w:t xml:space="preserve">   d</w:t>
            </w:r>
            <w:r w:rsidR="416500A1">
              <w:rPr/>
              <w:t>uration</w:t>
            </w:r>
            <w:r w:rsidR="416500A1">
              <w:rPr/>
              <w:t xml:space="preserve"> = </w:t>
            </w:r>
            <w:r w:rsidR="416500A1">
              <w:rPr/>
              <w:t>pulseIn</w:t>
            </w:r>
            <w:r w:rsidR="416500A1">
              <w:rPr/>
              <w:t>(</w:t>
            </w:r>
            <w:r w:rsidR="416500A1">
              <w:rPr/>
              <w:t>echoPin</w:t>
            </w:r>
            <w:r w:rsidR="416500A1">
              <w:rPr/>
              <w:t>, HIGH);</w:t>
            </w:r>
          </w:p>
          <w:p w:rsidR="416500A1" w:rsidP="5765E740" w:rsidRDefault="416500A1" w14:paraId="05FA32A7" w14:textId="60DD1978">
            <w:pPr>
              <w:pStyle w:val="Normlny"/>
            </w:pPr>
            <w:r w:rsidR="416500A1">
              <w:rPr/>
              <w:t xml:space="preserve">   distance = (</w:t>
            </w:r>
            <w:r w:rsidR="416500A1">
              <w:rPr/>
              <w:t>duration</w:t>
            </w:r>
            <w:r w:rsidR="416500A1">
              <w:rPr/>
              <w:t>*.0343)/2;</w:t>
            </w:r>
          </w:p>
          <w:p w:rsidR="416500A1" w:rsidP="5765E740" w:rsidRDefault="416500A1" w14:paraId="65ED5D68" w14:textId="1B5D7AAF">
            <w:pPr>
              <w:pStyle w:val="Normlny"/>
            </w:pPr>
            <w:r w:rsidR="416500A1">
              <w:rPr/>
              <w:t xml:space="preserve">   s</w:t>
            </w:r>
            <w:r w:rsidR="416500A1">
              <w:rPr/>
              <w:t>erial.print</w:t>
            </w:r>
            <w:r w:rsidR="416500A1">
              <w:rPr/>
              <w:t>(“</w:t>
            </w:r>
            <w:r w:rsidR="416500A1">
              <w:rPr/>
              <w:t>Distance</w:t>
            </w:r>
            <w:r w:rsidR="416500A1">
              <w:rPr/>
              <w:t>: ”);</w:t>
            </w:r>
          </w:p>
          <w:p w:rsidR="416500A1" w:rsidP="5765E740" w:rsidRDefault="416500A1" w14:paraId="766DBED6" w14:textId="6F627DB1">
            <w:pPr>
              <w:pStyle w:val="Normlny"/>
            </w:pPr>
            <w:r w:rsidR="416500A1">
              <w:rPr/>
              <w:t xml:space="preserve">   s</w:t>
            </w:r>
            <w:r w:rsidR="416500A1">
              <w:rPr/>
              <w:t>erial.println</w:t>
            </w:r>
            <w:r w:rsidR="416500A1">
              <w:rPr/>
              <w:t>(</w:t>
            </w:r>
            <w:r w:rsidR="416500A1">
              <w:rPr/>
              <w:t>distance</w:t>
            </w:r>
            <w:r w:rsidR="416500A1">
              <w:rPr/>
              <w:t>);</w:t>
            </w:r>
          </w:p>
          <w:p w:rsidR="416500A1" w:rsidP="5765E740" w:rsidRDefault="416500A1" w14:paraId="45D55706" w14:textId="1DB2AE44">
            <w:pPr>
              <w:pStyle w:val="Normlny"/>
            </w:pPr>
            <w:r w:rsidR="416500A1">
              <w:rPr/>
              <w:t xml:space="preserve">   </w:t>
            </w:r>
            <w:r w:rsidR="416500A1">
              <w:rPr/>
              <w:t>delay</w:t>
            </w:r>
            <w:r w:rsidR="416500A1">
              <w:rPr/>
              <w:t>(500);</w:t>
            </w:r>
          </w:p>
          <w:p w:rsidR="5765E740" w:rsidP="5765E740" w:rsidRDefault="5765E740" w14:paraId="16440673" w14:textId="6313E3B0">
            <w:pPr>
              <w:pStyle w:val="Normlny"/>
            </w:pPr>
          </w:p>
          <w:p w:rsidR="416500A1" w:rsidP="5765E740" w:rsidRDefault="416500A1" w14:paraId="3002EDB6" w14:textId="6CBFC8C1">
            <w:pPr>
              <w:pStyle w:val="Normlny"/>
            </w:pPr>
            <w:r w:rsidR="416500A1">
              <w:rPr/>
              <w:t xml:space="preserve">   i</w:t>
            </w:r>
            <w:r w:rsidR="416500A1">
              <w:rPr/>
              <w:t>f</w:t>
            </w:r>
            <w:r w:rsidR="416500A1">
              <w:rPr/>
              <w:t xml:space="preserve"> (</w:t>
            </w:r>
            <w:r w:rsidR="416500A1">
              <w:rPr/>
              <w:t>distance</w:t>
            </w:r>
            <w:r w:rsidR="416500A1">
              <w:rPr/>
              <w:t xml:space="preserve"> &lt; 10 &amp; </w:t>
            </w:r>
            <w:r w:rsidR="416500A1">
              <w:rPr/>
              <w:t>distance</w:t>
            </w:r>
            <w:r w:rsidR="416500A1">
              <w:rPr/>
              <w:t xml:space="preserve"> &gt; 3) {</w:t>
            </w:r>
          </w:p>
          <w:p w:rsidR="416500A1" w:rsidP="5765E740" w:rsidRDefault="416500A1" w14:paraId="703EE587" w14:textId="63D5CD3D">
            <w:pPr>
              <w:pStyle w:val="Normlny"/>
            </w:pPr>
            <w:r w:rsidR="416500A1">
              <w:rPr/>
              <w:t xml:space="preserve">      ...</w:t>
            </w:r>
          </w:p>
          <w:p w:rsidR="416500A1" w:rsidP="5765E740" w:rsidRDefault="416500A1" w14:paraId="2CE3BEAF" w14:textId="4510050D">
            <w:pPr>
              <w:pStyle w:val="Normlny"/>
            </w:pPr>
            <w:r w:rsidR="416500A1">
              <w:rPr/>
              <w:t xml:space="preserve">   }</w:t>
            </w:r>
          </w:p>
          <w:p w:rsidR="416500A1" w:rsidP="5765E740" w:rsidRDefault="416500A1" w14:paraId="10CF9D47" w14:textId="7B75015A">
            <w:pPr>
              <w:pStyle w:val="Normlny"/>
            </w:pPr>
            <w:r w:rsidR="416500A1">
              <w:rPr/>
              <w:t>}</w:t>
            </w:r>
          </w:p>
        </w:tc>
      </w:tr>
    </w:tbl>
    <w:p w:rsidR="0134A050" w:rsidP="5765E740" w:rsidRDefault="0134A050" w14:paraId="4909F2F5" w14:textId="361F7C35">
      <w:pPr>
        <w:pStyle w:val="Normlny"/>
      </w:pPr>
      <w:r w:rsidR="0134A050">
        <w:rPr/>
        <w:t>Snímka kódu vyššie je taktiež všeobecne známa pri práci s ultrazvukovým senzorom. Celkovým v</w:t>
      </w:r>
      <w:r w:rsidR="4382B5EA">
        <w:rPr/>
        <w:t>ýsledkom tejto časti kódu je premenná “</w:t>
      </w:r>
      <w:r w:rsidR="4382B5EA">
        <w:rPr/>
        <w:t>distance</w:t>
      </w:r>
      <w:r w:rsidR="4382B5EA">
        <w:rPr/>
        <w:t xml:space="preserve">”, ktorá určuje, ako ďaleko sa nachádza najbližší predmet pred senzorom. </w:t>
      </w:r>
      <w:r w:rsidR="46401BE5">
        <w:rPr/>
        <w:t xml:space="preserve">V našom kóde sme sa testovaním dopracovali k optimálnemu časovému oknu, v ktorom senzor meria </w:t>
      </w:r>
      <w:r w:rsidR="5B97A972">
        <w:rPr/>
        <w:t xml:space="preserve">vzdialenosť objektu. Hodnoty z tohoto senzora sa však niekedy nemusia zhodovať so skutočnosťou </w:t>
      </w:r>
      <w:r w:rsidR="3AEA1C0B">
        <w:rPr/>
        <w:t xml:space="preserve">a na výsledku bolo možné sledovať občasné extrémne hodnoty. Preto sme </w:t>
      </w:r>
      <w:r w:rsidR="5AABDF04">
        <w:rPr/>
        <w:t>v podmienke “</w:t>
      </w:r>
      <w:r w:rsidR="5AABDF04">
        <w:rPr/>
        <w:t>if</w:t>
      </w:r>
      <w:r w:rsidR="5AABDF04">
        <w:rPr/>
        <w:t xml:space="preserve">” zadefinovali len tie hodnoty, v ktorých sa prepravovaný objekt po páse môže teoreticky nachádzať. </w:t>
      </w:r>
      <w:r w:rsidR="29B1B7EF">
        <w:rPr/>
        <w:t>Pokiaľ sa teda na výstupe senzora objaví taká hodnota, ktorá spadá do našej podmienky, vykoná sa určitá časť kódu.</w:t>
      </w:r>
    </w:p>
    <w:p w:rsidR="5765E740" w:rsidP="5765E740" w:rsidRDefault="5765E740" w14:paraId="5C4998A5" w14:textId="153AA975">
      <w:pPr>
        <w:pStyle w:val="Normlny"/>
      </w:pPr>
    </w:p>
    <w:p w:rsidR="20C0FB8F" w:rsidP="20C0FB8F" w:rsidRDefault="51450EF3" w14:paraId="0C6AA895" w14:textId="74424267">
      <w:pPr>
        <w:pStyle w:val="Nadpis3"/>
      </w:pPr>
      <w:bookmarkStart w:name="_Toc893272045" w:id="568888650"/>
      <w:r w:rsidR="2C62DFF8">
        <w:rPr/>
        <w:t>3.2.4</w:t>
      </w:r>
      <w:r>
        <w:tab/>
      </w:r>
      <w:r w:rsidR="38A2AF18">
        <w:rPr/>
        <w:t>Servo motor 360°</w:t>
      </w:r>
      <w:bookmarkEnd w:id="568888650"/>
    </w:p>
    <w:p w:rsidR="20C0FB8F" w:rsidP="5765E740" w:rsidRDefault="2106D1AF" w14:paraId="0B861EC1" w14:textId="22A235E1">
      <w:pPr>
        <w:pStyle w:val="Normlny"/>
      </w:pPr>
      <w:r w:rsidR="5F152384">
        <w:rPr/>
        <w:t xml:space="preserve">Ako sme sa dozvedeli z analýzy súčasného stavu, primárnou funkciou dopravného pásu je prepravovať materiál z miesta A na miesto B. V našej práci sme </w:t>
      </w:r>
      <w:r w:rsidR="05C9C2C9">
        <w:rPr/>
        <w:t xml:space="preserve">vyžadovali od navrhnutého dopravného pásu, aby prepravoval vybraný materiál po celej dĺžke triediacej linky. </w:t>
      </w:r>
      <w:r w:rsidR="0F5C87D2">
        <w:rPr/>
        <w:t>Pomocou krútiaceho momentu, ktorý bol privedený na navrhnuté hlavné valce, sme vedeli dosiahnuť požadované posúvanie pásu. Vybrali sme nie</w:t>
      </w:r>
      <w:r w:rsidR="3918A820">
        <w:rPr/>
        <w:t xml:space="preserve">koľko komponentov, </w:t>
      </w:r>
      <w:r w:rsidR="6D546752">
        <w:rPr/>
        <w:t xml:space="preserve">ktoré sa v rámci projektov </w:t>
      </w:r>
      <w:r w:rsidR="6D546752">
        <w:rPr/>
        <w:t>Arduino</w:t>
      </w:r>
      <w:r w:rsidR="6D546752">
        <w:rPr/>
        <w:t xml:space="preserve"> najčastejšie využívajú. Medzi nami skúšané komponenty patrili DC motor, krokový</w:t>
      </w:r>
      <w:r w:rsidR="382CDDB2">
        <w:rPr/>
        <w:t xml:space="preserve"> motor a </w:t>
      </w:r>
      <w:r w:rsidR="382CDDB2">
        <w:rPr/>
        <w:t>servo</w:t>
      </w:r>
      <w:r w:rsidR="382CDDB2">
        <w:rPr/>
        <w:t xml:space="preserve"> motor. Najvýkonnejší z nich sa ukázal byť </w:t>
      </w:r>
      <w:r w:rsidR="382CDDB2">
        <w:rPr/>
        <w:t>servo</w:t>
      </w:r>
      <w:r w:rsidR="382CDDB2">
        <w:rPr/>
        <w:t xml:space="preserve"> motor s uhlom otáčania 360°. Takéto </w:t>
      </w:r>
      <w:r w:rsidR="382CDDB2">
        <w:rPr/>
        <w:t>servo</w:t>
      </w:r>
      <w:r w:rsidR="382CDDB2">
        <w:rPr/>
        <w:t xml:space="preserve"> motory sa </w:t>
      </w:r>
      <w:r w:rsidR="0F63B830">
        <w:rPr/>
        <w:t>môžu použiť na vytváranie krútiaceho momentu nakoľko nemajú uvedený maximálny uhol otočenia.</w:t>
      </w:r>
    </w:p>
    <w:tbl>
      <w:tblPr>
        <w:tblStyle w:val="Mriekatabuky"/>
        <w:tblW w:w="0" w:type="auto"/>
        <w:tblLayout w:type="fixed"/>
        <w:tblLook w:val="06A0" w:firstRow="1" w:lastRow="0" w:firstColumn="1" w:lastColumn="0" w:noHBand="1" w:noVBand="1"/>
      </w:tblPr>
      <w:tblGrid>
        <w:gridCol w:w="8490"/>
      </w:tblGrid>
      <w:tr w:rsidR="5765E740" w:rsidTr="5765E740" w14:paraId="329C7C15">
        <w:trPr>
          <w:trHeight w:val="300"/>
        </w:trPr>
        <w:tc>
          <w:tcPr>
            <w:tcW w:w="8490" w:type="dxa"/>
            <w:tcMar/>
          </w:tcPr>
          <w:p w:rsidR="4234363F" w:rsidP="5765E740" w:rsidRDefault="4234363F" w14:paraId="2D328BB5" w14:textId="5D6A9AB4">
            <w:pPr>
              <w:pStyle w:val="Normlny"/>
            </w:pPr>
            <w:r w:rsidR="4234363F">
              <w:rPr/>
              <w:t>#include &lt;</w:t>
            </w:r>
            <w:r w:rsidR="4234363F">
              <w:rPr/>
              <w:t>Servo</w:t>
            </w:r>
            <w:r w:rsidR="4234363F">
              <w:rPr/>
              <w:t>.h</w:t>
            </w:r>
            <w:r w:rsidR="4234363F">
              <w:rPr/>
              <w:t>&gt;</w:t>
            </w:r>
          </w:p>
          <w:p w:rsidR="4234363F" w:rsidP="5765E740" w:rsidRDefault="4234363F" w14:paraId="608057BD" w14:textId="01907B16">
            <w:pPr>
              <w:pStyle w:val="Normlny"/>
            </w:pPr>
            <w:r w:rsidR="4234363F">
              <w:rPr/>
              <w:t>Servo</w:t>
            </w:r>
            <w:r w:rsidR="4234363F">
              <w:rPr/>
              <w:t xml:space="preserve"> servo360;</w:t>
            </w:r>
          </w:p>
          <w:p w:rsidR="5765E740" w:rsidP="5765E740" w:rsidRDefault="5765E740" w14:paraId="63CDCBD2" w14:textId="7ABC458C">
            <w:pPr>
              <w:pStyle w:val="Normlny"/>
            </w:pPr>
          </w:p>
          <w:p w:rsidR="6C602EA4" w:rsidP="5765E740" w:rsidRDefault="6C602EA4" w14:paraId="31682DA6" w14:textId="7FBD603E">
            <w:pPr>
              <w:pStyle w:val="Normlny"/>
            </w:pPr>
            <w:r w:rsidR="6C602EA4">
              <w:rPr/>
              <w:t>void</w:t>
            </w:r>
            <w:r w:rsidR="6C602EA4">
              <w:rPr/>
              <w:t xml:space="preserve"> </w:t>
            </w:r>
            <w:r w:rsidR="6C602EA4">
              <w:rPr/>
              <w:t>setup</w:t>
            </w:r>
            <w:r w:rsidR="6C602EA4">
              <w:rPr/>
              <w:t>() {</w:t>
            </w:r>
          </w:p>
          <w:p w:rsidR="6C602EA4" w:rsidP="5765E740" w:rsidRDefault="6C602EA4" w14:paraId="153E1B70" w14:textId="42CCF7BB">
            <w:pPr>
              <w:pStyle w:val="Normlny"/>
            </w:pPr>
            <w:r w:rsidR="6C602EA4">
              <w:rPr/>
              <w:t xml:space="preserve">   servo360.attach(11);</w:t>
            </w:r>
          </w:p>
          <w:p w:rsidR="6C602EA4" w:rsidP="5765E740" w:rsidRDefault="6C602EA4" w14:paraId="104CA255" w14:textId="4040E89F">
            <w:pPr>
              <w:pStyle w:val="Normlny"/>
            </w:pPr>
            <w:r w:rsidR="6C602EA4">
              <w:rPr/>
              <w:t xml:space="preserve">   servo360.write(90);</w:t>
            </w:r>
          </w:p>
          <w:p w:rsidR="6C602EA4" w:rsidP="5765E740" w:rsidRDefault="6C602EA4" w14:paraId="324677AC" w14:textId="77E63850">
            <w:pPr>
              <w:pStyle w:val="Normlny"/>
            </w:pPr>
            <w:r w:rsidR="6C602EA4">
              <w:rPr/>
              <w:t>}</w:t>
            </w:r>
          </w:p>
        </w:tc>
      </w:tr>
    </w:tbl>
    <w:p w:rsidR="20C0FB8F" w:rsidP="5765E740" w:rsidRDefault="2106D1AF" w14:paraId="0EE2F4CD" w14:textId="08C072B9">
      <w:pPr>
        <w:pStyle w:val="Normlny"/>
        <w:suppressLineNumbers w:val="0"/>
        <w:bidi w:val="0"/>
        <w:jc w:val="both"/>
        <w:rPr>
          <w:i w:val="0"/>
          <w:iCs w:val="0"/>
          <w:sz w:val="22"/>
          <w:szCs w:val="22"/>
        </w:rPr>
      </w:pPr>
      <w:r w:rsidRPr="5765E740" w:rsidR="6C602EA4">
        <w:rPr>
          <w:i w:val="0"/>
          <w:iCs w:val="0"/>
          <w:sz w:val="22"/>
          <w:szCs w:val="22"/>
        </w:rPr>
        <w:t xml:space="preserve">Na to, aby sme mohli používať funkcie určené pre </w:t>
      </w:r>
      <w:r w:rsidRPr="5765E740" w:rsidR="6C602EA4">
        <w:rPr>
          <w:i w:val="0"/>
          <w:iCs w:val="0"/>
          <w:sz w:val="22"/>
          <w:szCs w:val="22"/>
        </w:rPr>
        <w:t>servo</w:t>
      </w:r>
      <w:r w:rsidRPr="5765E740" w:rsidR="6C602EA4">
        <w:rPr>
          <w:i w:val="0"/>
          <w:iCs w:val="0"/>
          <w:sz w:val="22"/>
          <w:szCs w:val="22"/>
        </w:rPr>
        <w:t xml:space="preserve"> motory, museli sme do </w:t>
      </w:r>
      <w:r w:rsidRPr="5765E740" w:rsidR="6E55EA7C">
        <w:rPr>
          <w:i w:val="0"/>
          <w:iCs w:val="0"/>
          <w:sz w:val="22"/>
          <w:szCs w:val="22"/>
        </w:rPr>
        <w:t>nášho</w:t>
      </w:r>
      <w:r w:rsidRPr="5765E740" w:rsidR="6C602EA4">
        <w:rPr>
          <w:i w:val="0"/>
          <w:iCs w:val="0"/>
          <w:sz w:val="22"/>
          <w:szCs w:val="22"/>
        </w:rPr>
        <w:t xml:space="preserve"> kódu vložiť knižnicu “</w:t>
      </w:r>
      <w:r w:rsidRPr="5765E740" w:rsidR="6C602EA4">
        <w:rPr>
          <w:i w:val="0"/>
          <w:iCs w:val="0"/>
          <w:sz w:val="22"/>
          <w:szCs w:val="22"/>
        </w:rPr>
        <w:t>Servo.h</w:t>
      </w:r>
      <w:r w:rsidRPr="5765E740" w:rsidR="6C602EA4">
        <w:rPr>
          <w:i w:val="0"/>
          <w:iCs w:val="0"/>
          <w:sz w:val="22"/>
          <w:szCs w:val="22"/>
        </w:rPr>
        <w:t>”.</w:t>
      </w:r>
      <w:r w:rsidRPr="5765E740" w:rsidR="700DAE5A">
        <w:rPr>
          <w:i w:val="0"/>
          <w:iCs w:val="0"/>
          <w:sz w:val="22"/>
          <w:szCs w:val="22"/>
        </w:rPr>
        <w:t xml:space="preserve"> Následne sme v metóde “</w:t>
      </w:r>
      <w:r w:rsidRPr="5765E740" w:rsidR="700DAE5A">
        <w:rPr>
          <w:i w:val="0"/>
          <w:iCs w:val="0"/>
          <w:sz w:val="22"/>
          <w:szCs w:val="22"/>
        </w:rPr>
        <w:t>setup</w:t>
      </w:r>
      <w:r w:rsidRPr="5765E740" w:rsidR="700DAE5A">
        <w:rPr>
          <w:i w:val="0"/>
          <w:iCs w:val="0"/>
          <w:sz w:val="22"/>
          <w:szCs w:val="22"/>
        </w:rPr>
        <w:t xml:space="preserve">()” nastavili </w:t>
      </w:r>
      <w:r w:rsidRPr="5765E740" w:rsidR="33D02EBC">
        <w:rPr>
          <w:i w:val="0"/>
          <w:iCs w:val="0"/>
          <w:sz w:val="22"/>
          <w:szCs w:val="22"/>
        </w:rPr>
        <w:t>nášmu</w:t>
      </w:r>
      <w:r w:rsidRPr="5765E740" w:rsidR="700DAE5A">
        <w:rPr>
          <w:i w:val="0"/>
          <w:iCs w:val="0"/>
          <w:sz w:val="22"/>
          <w:szCs w:val="22"/>
        </w:rPr>
        <w:t xml:space="preserve"> </w:t>
      </w:r>
      <w:r w:rsidRPr="5765E740" w:rsidR="700DAE5A">
        <w:rPr>
          <w:i w:val="0"/>
          <w:iCs w:val="0"/>
          <w:sz w:val="22"/>
          <w:szCs w:val="22"/>
        </w:rPr>
        <w:t>servo</w:t>
      </w:r>
      <w:r w:rsidRPr="5765E740" w:rsidR="700DAE5A">
        <w:rPr>
          <w:i w:val="0"/>
          <w:iCs w:val="0"/>
          <w:sz w:val="22"/>
          <w:szCs w:val="22"/>
        </w:rPr>
        <w:t xml:space="preserve"> motoru </w:t>
      </w:r>
      <w:r w:rsidRPr="5765E740" w:rsidR="700DAE5A">
        <w:rPr>
          <w:i w:val="0"/>
          <w:iCs w:val="0"/>
          <w:sz w:val="22"/>
          <w:szCs w:val="22"/>
        </w:rPr>
        <w:t>pin</w:t>
      </w:r>
      <w:r w:rsidRPr="5765E740" w:rsidR="700DAE5A">
        <w:rPr>
          <w:i w:val="0"/>
          <w:iCs w:val="0"/>
          <w:sz w:val="22"/>
          <w:szCs w:val="22"/>
        </w:rPr>
        <w:t xml:space="preserve"> 11. </w:t>
      </w:r>
      <w:r w:rsidRPr="5765E740" w:rsidR="4E161652">
        <w:rPr>
          <w:i w:val="0"/>
          <w:iCs w:val="0"/>
          <w:sz w:val="22"/>
          <w:szCs w:val="22"/>
        </w:rPr>
        <w:t xml:space="preserve">Časť kódu “servo360.write(90);” je zodpovedná za to, že </w:t>
      </w:r>
      <w:r w:rsidRPr="5765E740" w:rsidR="4E161652">
        <w:rPr>
          <w:i w:val="0"/>
          <w:iCs w:val="0"/>
          <w:sz w:val="22"/>
          <w:szCs w:val="22"/>
        </w:rPr>
        <w:t>servo</w:t>
      </w:r>
      <w:r w:rsidRPr="5765E740" w:rsidR="4E161652">
        <w:rPr>
          <w:i w:val="0"/>
          <w:iCs w:val="0"/>
          <w:sz w:val="22"/>
          <w:szCs w:val="22"/>
        </w:rPr>
        <w:t xml:space="preserve"> je v </w:t>
      </w:r>
      <w:r w:rsidRPr="5765E740" w:rsidR="6C9A34BB">
        <w:rPr>
          <w:i w:val="0"/>
          <w:iCs w:val="0"/>
          <w:sz w:val="22"/>
          <w:szCs w:val="22"/>
        </w:rPr>
        <w:t>inicializácií</w:t>
      </w:r>
      <w:r w:rsidRPr="5765E740" w:rsidR="4E161652">
        <w:rPr>
          <w:i w:val="0"/>
          <w:iCs w:val="0"/>
          <w:sz w:val="22"/>
          <w:szCs w:val="22"/>
        </w:rPr>
        <w:t xml:space="preserve"> nečinné. </w:t>
      </w:r>
      <w:r w:rsidRPr="5765E740" w:rsidR="4E161652">
        <w:rPr>
          <w:i w:val="0"/>
          <w:iCs w:val="0"/>
          <w:sz w:val="22"/>
          <w:szCs w:val="22"/>
        </w:rPr>
        <w:t>Servo</w:t>
      </w:r>
      <w:r w:rsidRPr="5765E740" w:rsidR="4E161652">
        <w:rPr>
          <w:i w:val="0"/>
          <w:iCs w:val="0"/>
          <w:sz w:val="22"/>
          <w:szCs w:val="22"/>
        </w:rPr>
        <w:t xml:space="preserve"> motory, ktoré m</w:t>
      </w:r>
      <w:r w:rsidRPr="5765E740" w:rsidR="58F023D5">
        <w:rPr>
          <w:i w:val="0"/>
          <w:iCs w:val="0"/>
          <w:sz w:val="22"/>
          <w:szCs w:val="22"/>
        </w:rPr>
        <w:t>ajú uhol otáčania 360°</w:t>
      </w:r>
      <w:r w:rsidRPr="5765E740" w:rsidR="4304ED55">
        <w:rPr>
          <w:i w:val="0"/>
          <w:iCs w:val="0"/>
          <w:sz w:val="22"/>
          <w:szCs w:val="22"/>
        </w:rPr>
        <w:t xml:space="preserve"> totižto fungujú tak, že </w:t>
      </w:r>
      <w:r w:rsidRPr="5765E740" w:rsidR="42CF9BBF">
        <w:rPr>
          <w:i w:val="0"/>
          <w:iCs w:val="0"/>
          <w:sz w:val="22"/>
          <w:szCs w:val="22"/>
        </w:rPr>
        <w:t xml:space="preserve">namiesto udávania pozície, na ktorej sa má </w:t>
      </w:r>
      <w:r w:rsidRPr="5765E740" w:rsidR="42CF9BBF">
        <w:rPr>
          <w:i w:val="0"/>
          <w:iCs w:val="0"/>
          <w:sz w:val="22"/>
          <w:szCs w:val="22"/>
        </w:rPr>
        <w:t>servo</w:t>
      </w:r>
      <w:r w:rsidRPr="5765E740" w:rsidR="42CF9BBF">
        <w:rPr>
          <w:i w:val="0"/>
          <w:iCs w:val="0"/>
          <w:sz w:val="22"/>
          <w:szCs w:val="22"/>
        </w:rPr>
        <w:t xml:space="preserve"> motor zastaviť určujeme smer a rýchlosť otáčania. Hodnoty od 0 až po 80 zapríčinia to, že </w:t>
      </w:r>
      <w:r w:rsidRPr="5765E740" w:rsidR="4F78E935">
        <w:rPr>
          <w:i w:val="0"/>
          <w:iCs w:val="0"/>
          <w:sz w:val="22"/>
          <w:szCs w:val="22"/>
        </w:rPr>
        <w:t>servo</w:t>
      </w:r>
      <w:r w:rsidRPr="5765E740" w:rsidR="4F78E935">
        <w:rPr>
          <w:i w:val="0"/>
          <w:iCs w:val="0"/>
          <w:sz w:val="22"/>
          <w:szCs w:val="22"/>
        </w:rPr>
        <w:t xml:space="preserve"> sa bude otáčať v proti smere hodinových ručičiek, kde 0 je najväčšia rýchlosť a 80 je najmenšia. </w:t>
      </w:r>
      <w:r w:rsidRPr="5765E740" w:rsidR="7105175D">
        <w:rPr>
          <w:i w:val="0"/>
          <w:iCs w:val="0"/>
          <w:sz w:val="22"/>
          <w:szCs w:val="22"/>
        </w:rPr>
        <w:t xml:space="preserve">Hodnoty od 100 do 180 majú za následok otáčanie sa </w:t>
      </w:r>
      <w:r w:rsidRPr="5765E740" w:rsidR="7105175D">
        <w:rPr>
          <w:i w:val="0"/>
          <w:iCs w:val="0"/>
          <w:sz w:val="22"/>
          <w:szCs w:val="22"/>
        </w:rPr>
        <w:t>servo</w:t>
      </w:r>
      <w:r w:rsidRPr="5765E740" w:rsidR="7105175D">
        <w:rPr>
          <w:i w:val="0"/>
          <w:iCs w:val="0"/>
          <w:sz w:val="22"/>
          <w:szCs w:val="22"/>
        </w:rPr>
        <w:t xml:space="preserve"> motora v smere hodinových ručičiek, kde 100 je najpomalšia rýchlosť a 180 najrýchlejšia. Hodnoty medzi týmito intervalmi </w:t>
      </w:r>
      <w:r w:rsidRPr="5765E740" w:rsidR="695847EC">
        <w:rPr>
          <w:i w:val="0"/>
          <w:iCs w:val="0"/>
          <w:sz w:val="22"/>
          <w:szCs w:val="22"/>
        </w:rPr>
        <w:t xml:space="preserve">uvedú </w:t>
      </w:r>
      <w:r w:rsidRPr="5765E740" w:rsidR="695847EC">
        <w:rPr>
          <w:i w:val="0"/>
          <w:iCs w:val="0"/>
          <w:sz w:val="22"/>
          <w:szCs w:val="22"/>
        </w:rPr>
        <w:t>servo</w:t>
      </w:r>
      <w:r w:rsidRPr="5765E740" w:rsidR="695847EC">
        <w:rPr>
          <w:i w:val="0"/>
          <w:iCs w:val="0"/>
          <w:sz w:val="22"/>
          <w:szCs w:val="22"/>
        </w:rPr>
        <w:t xml:space="preserve"> motor do stavu pokoja, takže naše </w:t>
      </w:r>
      <w:r w:rsidRPr="5765E740" w:rsidR="695847EC">
        <w:rPr>
          <w:i w:val="0"/>
          <w:iCs w:val="0"/>
          <w:sz w:val="22"/>
          <w:szCs w:val="22"/>
        </w:rPr>
        <w:t>servo</w:t>
      </w:r>
      <w:r w:rsidRPr="5765E740" w:rsidR="695847EC">
        <w:rPr>
          <w:i w:val="0"/>
          <w:iCs w:val="0"/>
          <w:sz w:val="22"/>
          <w:szCs w:val="22"/>
        </w:rPr>
        <w:t xml:space="preserve"> nebude vykonávať žiadny krútiaci pohyb.</w:t>
      </w:r>
    </w:p>
    <w:p w:rsidR="2106D1AF" w:rsidP="2106D1AF" w:rsidRDefault="2106D1AF" w14:paraId="51E4BAC7" w14:textId="45C2357C"/>
    <w:p w:rsidR="20C0FB8F" w:rsidP="20C0FB8F" w:rsidRDefault="2106D1AF" w14:paraId="6E558FD9" w14:textId="15C60803">
      <w:pPr>
        <w:pStyle w:val="Nadpis2"/>
      </w:pPr>
      <w:bookmarkStart w:name="_Toc1718126291" w:id="1807257567"/>
      <w:r w:rsidR="405351AD">
        <w:rPr/>
        <w:t>3.</w:t>
      </w:r>
      <w:r w:rsidR="4A6823EF">
        <w:rPr/>
        <w:t>3</w:t>
      </w:r>
      <w:r>
        <w:tab/>
      </w:r>
      <w:r w:rsidR="405351AD">
        <w:rPr/>
        <w:t>Databázový systém</w:t>
      </w:r>
      <w:bookmarkEnd w:id="1807257567"/>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5674BB70">
      <w:r w:rsidR="2BBC5601">
        <w:rPr/>
        <w:t xml:space="preserve">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w:t>
      </w:r>
      <w:r w:rsidR="34F08FFD">
        <w:rPr/>
        <w:t xml:space="preserve"> </w:t>
      </w:r>
      <w:r w:rsidR="400FAFCF">
        <w:rPr/>
        <w:t xml:space="preserve"> </w:t>
      </w:r>
      <w:r w:rsidR="2BBC5601">
        <w:rPr/>
        <w:t>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52CE9C1A">
      <w:pPr>
        <w:pStyle w:val="Nadpis3"/>
      </w:pPr>
      <w:bookmarkStart w:name="_Toc1867205282" w:id="1943466990"/>
      <w:r w:rsidR="071D1699">
        <w:rPr/>
        <w:t>3.</w:t>
      </w:r>
      <w:r w:rsidR="0E9FD483">
        <w:rPr/>
        <w:t>3</w:t>
      </w:r>
      <w:r w:rsidR="071D1699">
        <w:rPr/>
        <w:t>.1</w:t>
      </w:r>
      <w:r>
        <w:tab/>
      </w:r>
      <w:r w:rsidR="071D1699">
        <w:rPr/>
        <w:t>Firebase</w:t>
      </w:r>
      <w:bookmarkEnd w:id="1943466990"/>
    </w:p>
    <w:p w:rsidR="20C0FB8F" w:rsidP="76B95402" w:rsidRDefault="3895985E" w14:paraId="0D583F25" w14:textId="3F33D3EC">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P="10679A86" w:rsidRDefault="49957C28" w14:paraId="7137AC1C" w14:textId="35B7BE91">
      <w:pPr>
        <w:rPr>
          <w:rStyle w:val="Nadpis3Char"/>
        </w:rPr>
      </w:pPr>
      <w:bookmarkStart w:name="_Toc329467399" w:id="405766026"/>
      <w:r w:rsidRPr="62081BAA" w:rsidR="4917DF0E">
        <w:rPr>
          <w:rStyle w:val="Nadpis3Char"/>
        </w:rPr>
        <w:t>3.</w:t>
      </w:r>
      <w:r w:rsidRPr="62081BAA" w:rsidR="2E022804">
        <w:rPr>
          <w:rStyle w:val="Nadpis3Char"/>
        </w:rPr>
        <w:t>3</w:t>
      </w:r>
      <w:r w:rsidRPr="62081BAA" w:rsidR="4917DF0E">
        <w:rPr>
          <w:rStyle w:val="Nadpis3Char"/>
        </w:rPr>
        <w:t>.2</w:t>
      </w:r>
      <w:r>
        <w:tab/>
      </w:r>
      <w:r w:rsidRPr="62081BAA" w:rsidR="4917DF0E">
        <w:rPr>
          <w:rStyle w:val="Nadpis3Char"/>
        </w:rPr>
        <w:t>Vytvorenie databázy</w:t>
      </w:r>
      <w:bookmarkEnd w:id="405766026"/>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0BF7A6E7" w:rsidP="10679A86" w:rsidRDefault="0BF7A6E7" w14:paraId="40AA3AFD" w14:textId="788429D6">
      <w:pPr>
        <w:pStyle w:val="Normlny"/>
        <w:rPr>
          <w:b w:val="0"/>
          <w:bCs w:val="0"/>
        </w:rPr>
      </w:pPr>
      <w:r w:rsidR="7F252DBE">
        <w:rPr/>
        <w:t>Firebase</w:t>
      </w:r>
      <w:r w:rsidR="7F252DBE">
        <w:rPr/>
        <w:t xml:space="preserve"> </w:t>
      </w:r>
      <w:r w:rsidR="7F252DBE">
        <w:rPr/>
        <w:t>realtime</w:t>
      </w:r>
      <w:r w:rsidR="7F252DBE">
        <w:rPr/>
        <w:t xml:space="preserve"> databáza bola pre nás vhodným výberom pre uchovávanie dá</w:t>
      </w:r>
      <w:r w:rsidR="79B19226">
        <w:rPr/>
        <w:t>t, nakoľko sme boli schopný posielať a zobrazovať údaje v aktuálnom čase.</w:t>
      </w:r>
      <w:r w:rsidR="361E52EC">
        <w:rPr/>
        <w:t xml:space="preserve"> To znamená, že od okamihu, ke</w:t>
      </w:r>
      <w:r w:rsidR="62859E04">
        <w:rPr/>
        <w:t>dy zapojený senzor zachyt</w:t>
      </w:r>
      <w:r w:rsidR="1FBA86A6">
        <w:rPr/>
        <w:t>il</w:t>
      </w:r>
      <w:r w:rsidR="62859E04">
        <w:rPr/>
        <w:t xml:space="preserve"> informáciu, po</w:t>
      </w:r>
      <w:r w:rsidR="148E0D4D">
        <w:rPr/>
        <w:t>slal</w:t>
      </w:r>
      <w:r w:rsidR="62859E04">
        <w:rPr/>
        <w:t xml:space="preserve"> ju do vybranej databázy až po zobrazenie tejto informácie </w:t>
      </w:r>
      <w:r w:rsidR="73C5327E">
        <w:rPr/>
        <w:t>vo vytvorenej mobilnej aplikácií</w:t>
      </w:r>
      <w:r w:rsidR="5612B6DA">
        <w:rPr/>
        <w:t xml:space="preserve"> ubehlo zopár sekúnd.</w:t>
      </w:r>
      <w:r w:rsidR="220923F7">
        <w:rPr/>
        <w:t xml:space="preserve"> Ďalšou veľkou výhodou výberu databázy </w:t>
      </w:r>
      <w:r w:rsidR="220923F7">
        <w:rPr/>
        <w:t>Firebase</w:t>
      </w:r>
      <w:r w:rsidR="220923F7">
        <w:rPr/>
        <w:t xml:space="preserve"> bolo uchovávanie neštruktúrovaných dát. V </w:t>
      </w:r>
      <w:r w:rsidR="7A1D8FC8">
        <w:rPr/>
        <w:t xml:space="preserve">rámci </w:t>
      </w:r>
      <w:r w:rsidR="220923F7">
        <w:rPr/>
        <w:t>inter</w:t>
      </w:r>
      <w:r w:rsidR="793FFE74">
        <w:rPr/>
        <w:t>net</w:t>
      </w:r>
      <w:r w:rsidR="79643D41">
        <w:rPr/>
        <w:t>u</w:t>
      </w:r>
      <w:r w:rsidR="793FFE74">
        <w:rPr/>
        <w:t xml:space="preserve"> vecí sa môžeme často stretnúť s týmto pojmom.</w:t>
      </w:r>
      <w:r w:rsidR="430D4689">
        <w:rPr/>
        <w:t xml:space="preserve"> Využívané senzory, ktoré generujú dáta nemajú presne a vopred definovanú štruktúru, </w:t>
      </w:r>
      <w:r w:rsidR="6C7A020A">
        <w:rPr/>
        <w:t xml:space="preserve">v ktorej by bolo možné ich efektívne uchovávať. Tým, že </w:t>
      </w:r>
      <w:r w:rsidR="6C7A020A">
        <w:rPr/>
        <w:t>Firebase</w:t>
      </w:r>
      <w:r w:rsidR="6C7A020A">
        <w:rPr/>
        <w:t xml:space="preserve"> je založená na princípe </w:t>
      </w:r>
      <w:r w:rsidR="6C7A020A">
        <w:rPr/>
        <w:t>NoSQL</w:t>
      </w:r>
      <w:r w:rsidR="6C7A020A">
        <w:rPr/>
        <w:t xml:space="preserve">, </w:t>
      </w:r>
      <w:r w:rsidR="645E69EF">
        <w:rPr/>
        <w:t>dokáže spracovávať tieto neštruktúrované dáta ale aj polo</w:t>
      </w:r>
      <w:r w:rsidR="3DCE7846">
        <w:rPr/>
        <w:t>-</w:t>
      </w:r>
      <w:r w:rsidR="3DCE7846">
        <w:rPr/>
        <w:t>štrukturované</w:t>
      </w:r>
      <w:r w:rsidR="3DCE7846">
        <w:rPr/>
        <w:t xml:space="preserve"> dáta, ako sú napríklad zložky s príponou .</w:t>
      </w:r>
      <w:r w:rsidR="3DCE7846">
        <w:rPr/>
        <w:t>json</w:t>
      </w:r>
      <w:r w:rsidR="3DCE7846">
        <w:rPr/>
        <w:t>.</w:t>
      </w:r>
      <w:r w:rsidR="3DCE7846">
        <w:rPr/>
        <w:t xml:space="preserve"> </w:t>
      </w:r>
    </w:p>
    <w:p w:rsidR="0BF7A6E7" w:rsidP="10679A86" w:rsidRDefault="0BF7A6E7" w14:paraId="15FBB363" w14:textId="10B4A2FF">
      <w:pPr>
        <w:pStyle w:val="Normlny"/>
        <w:rPr>
          <w:b w:val="0"/>
          <w:bCs w:val="0"/>
        </w:rPr>
      </w:pPr>
      <w:r w:rsidR="1BAFDEE2">
        <w:rPr/>
        <w:t xml:space="preserve">Na to, aby sme boli schopný zapisovať a v neskoršej fáze práce aj čítať dáta z tejto databázy, museli sme prepísať </w:t>
      </w:r>
      <w:r w:rsidR="34B1AC45">
        <w:rPr/>
        <w:t>predvolené pravidlá.</w:t>
      </w:r>
    </w:p>
    <w:tbl>
      <w:tblPr>
        <w:tblStyle w:val="Mriekatabuky"/>
        <w:tblW w:w="0" w:type="auto"/>
        <w:tblLayout w:type="fixed"/>
        <w:tblLook w:val="06A0" w:firstRow="1" w:lastRow="0" w:firstColumn="1" w:lastColumn="0" w:noHBand="1" w:noVBand="1"/>
      </w:tblPr>
      <w:tblGrid>
        <w:gridCol w:w="8490"/>
      </w:tblGrid>
      <w:tr w:rsidR="10679A86" w:rsidTr="10679A86" w14:paraId="22C3760B">
        <w:trPr>
          <w:trHeight w:val="300"/>
        </w:trPr>
        <w:tc>
          <w:tcPr>
            <w:tcW w:w="8490" w:type="dxa"/>
            <w:tcMar/>
          </w:tcPr>
          <w:p w:rsidR="34B1AC45" w:rsidP="10679A86" w:rsidRDefault="34B1AC45" w14:paraId="530046E2" w14:textId="1D7930F0">
            <w:pPr>
              <w:pStyle w:val="Normlny"/>
            </w:pPr>
            <w:r w:rsidR="34B1AC45">
              <w:rPr/>
              <w:t>{</w:t>
            </w:r>
          </w:p>
          <w:p w:rsidR="34B1AC45" w:rsidP="10679A86" w:rsidRDefault="34B1AC45" w14:paraId="08DCC5CC" w14:textId="5F501833">
            <w:pPr>
              <w:pStyle w:val="Normlny"/>
            </w:pPr>
            <w:r w:rsidR="34B1AC45">
              <w:rPr/>
              <w:t xml:space="preserve">  "rules": {</w:t>
            </w:r>
          </w:p>
          <w:p w:rsidR="34B1AC45" w:rsidP="10679A86" w:rsidRDefault="34B1AC45" w14:paraId="679FBF0C" w14:textId="1952677D">
            <w:pPr>
              <w:pStyle w:val="Normlny"/>
            </w:pPr>
            <w:r w:rsidR="34B1AC45">
              <w:rPr/>
              <w:t xml:space="preserve">    ".read": true,</w:t>
            </w:r>
          </w:p>
          <w:p w:rsidR="34B1AC45" w:rsidP="10679A86" w:rsidRDefault="34B1AC45" w14:paraId="261FA594" w14:textId="6D636137">
            <w:pPr>
              <w:pStyle w:val="Normlny"/>
            </w:pPr>
            <w:r w:rsidR="34B1AC45">
              <w:rPr/>
              <w:t xml:space="preserve">    ".write": true</w:t>
            </w:r>
          </w:p>
          <w:p w:rsidR="34B1AC45" w:rsidP="10679A86" w:rsidRDefault="34B1AC45" w14:paraId="04892597" w14:textId="104D50EE">
            <w:pPr>
              <w:pStyle w:val="Normlny"/>
            </w:pPr>
            <w:r w:rsidR="34B1AC45">
              <w:rPr/>
              <w:t xml:space="preserve">  }</w:t>
            </w:r>
          </w:p>
          <w:p w:rsidR="34B1AC45" w:rsidP="10679A86" w:rsidRDefault="34B1AC45" w14:paraId="5CF40D7C" w14:textId="23A509FC">
            <w:pPr>
              <w:pStyle w:val="Normlny"/>
            </w:pPr>
            <w:r w:rsidR="34B1AC45">
              <w:rPr/>
              <w:t>}</w:t>
            </w:r>
          </w:p>
        </w:tc>
      </w:tr>
    </w:tbl>
    <w:p w:rsidR="0BF7A6E7" w:rsidP="10679A86" w:rsidRDefault="0BF7A6E7" w14:paraId="2BB0F087" w14:textId="6614BCF0">
      <w:pPr>
        <w:pStyle w:val="Normlny"/>
      </w:pPr>
      <w:r w:rsidR="54E237E8">
        <w:rPr/>
        <w:t xml:space="preserve">Pravidlá používania </w:t>
      </w:r>
      <w:r w:rsidR="54E237E8">
        <w:rPr/>
        <w:t>Firebase</w:t>
      </w:r>
      <w:r w:rsidR="54E237E8">
        <w:rPr/>
        <w:t xml:space="preserve"> </w:t>
      </w:r>
      <w:r w:rsidR="54E237E8">
        <w:rPr/>
        <w:t>realtime</w:t>
      </w:r>
      <w:r w:rsidR="54E237E8">
        <w:rPr/>
        <w:t xml:space="preserve"> databázy majú jednoduché </w:t>
      </w:r>
      <w:r w:rsidR="54E237E8">
        <w:rPr/>
        <w:t>Booleove</w:t>
      </w:r>
      <w:r w:rsidR="54E237E8">
        <w:rPr/>
        <w:t xml:space="preserve"> znaky. Po vytvoren</w:t>
      </w:r>
      <w:r w:rsidR="06163ED8">
        <w:rPr/>
        <w:t>í takejto databázy sa funkcie “</w:t>
      </w:r>
      <w:r w:rsidR="06163ED8">
        <w:rPr/>
        <w:t>read</w:t>
      </w:r>
      <w:r w:rsidR="06163ED8">
        <w:rPr/>
        <w:t>” a “</w:t>
      </w:r>
      <w:r w:rsidR="06163ED8">
        <w:rPr/>
        <w:t>write</w:t>
      </w:r>
      <w:r w:rsidR="06163ED8">
        <w:rPr/>
        <w:t>” au</w:t>
      </w:r>
      <w:r w:rsidR="2E090364">
        <w:rPr/>
        <w:t>tomaticky nastavia na zápornú hodnotu “</w:t>
      </w:r>
      <w:r w:rsidR="2E090364">
        <w:rPr/>
        <w:t>false</w:t>
      </w:r>
      <w:r w:rsidR="2E090364">
        <w:rPr/>
        <w:t>”. To znamená, že v takomto štádiu nie je možn</w:t>
      </w:r>
      <w:r w:rsidR="393F9E60">
        <w:rPr/>
        <w:t xml:space="preserve">é ani zapisovať ani čítať databázové údaje. V našej práci sme potrebovali aktívne využívať obe spomenuté </w:t>
      </w:r>
      <w:r w:rsidR="67292139">
        <w:rPr/>
        <w:t>funkcie. Preto sme museli hodnoty “</w:t>
      </w:r>
      <w:r w:rsidR="67292139">
        <w:rPr/>
        <w:t>false</w:t>
      </w:r>
      <w:r w:rsidR="67292139">
        <w:rPr/>
        <w:t>” prepísať na “</w:t>
      </w:r>
      <w:r w:rsidR="67292139">
        <w:rPr/>
        <w:t>true</w:t>
      </w:r>
      <w:r w:rsidR="67292139">
        <w:rPr/>
        <w:t>”.</w:t>
      </w:r>
      <w:r w:rsidR="32716FB0">
        <w:rPr/>
        <w:t xml:space="preserve"> Po vykonaní tohto kroku</w:t>
      </w:r>
      <w:r w:rsidR="67292139">
        <w:rPr/>
        <w:t xml:space="preserve"> </w:t>
      </w:r>
      <w:r w:rsidR="29DFB337">
        <w:rPr/>
        <w:t>j</w:t>
      </w:r>
      <w:r w:rsidR="36FDDCEB">
        <w:rPr/>
        <w:t>e nutné mať na pamäti zabezpečenie databázy</w:t>
      </w:r>
      <w:r w:rsidR="6AAFBE7D">
        <w:rPr/>
        <w:t>. Nakoľko sme zmenili pravidlá používania databázy na “</w:t>
      </w:r>
      <w:r w:rsidR="6AAFBE7D">
        <w:rPr/>
        <w:t>true</w:t>
      </w:r>
      <w:r w:rsidR="6AAFBE7D">
        <w:rPr/>
        <w:t>”, databáza sa stala náchylnou na zne</w:t>
      </w:r>
      <w:r w:rsidR="182A78AD">
        <w:rPr/>
        <w:t>užitie a nechcené manipulovanie s dátami v nej. Preto sa často so spojením zmeny pravid</w:t>
      </w:r>
      <w:r w:rsidR="613883DD">
        <w:rPr/>
        <w:t>iel</w:t>
      </w:r>
      <w:r w:rsidR="182A78AD">
        <w:rPr/>
        <w:t xml:space="preserve"> používajú</w:t>
      </w:r>
      <w:r w:rsidR="22F54299">
        <w:rPr/>
        <w:t xml:space="preserve"> autentifikačné a autorizačné rozšírenia.</w:t>
      </w:r>
      <w:r w:rsidR="762148C0">
        <w:rPr/>
        <w:t xml:space="preserve"> </w:t>
      </w:r>
    </w:p>
    <w:p w:rsidR="0BF7A6E7" w:rsidP="10679A86" w:rsidRDefault="0BF7A6E7" w14:paraId="6CA81D6C" w14:textId="5197A2DB">
      <w:pPr>
        <w:pStyle w:val="Normlny"/>
      </w:pPr>
    </w:p>
    <w:p w:rsidR="0BF7A6E7" w:rsidP="10679A86" w:rsidRDefault="0BF7A6E7" w14:paraId="34479460" w14:textId="7F23139A">
      <w:pPr>
        <w:pStyle w:val="Nadpis3"/>
      </w:pPr>
      <w:bookmarkStart w:name="_Toc2137669549" w:id="564609692"/>
      <w:r w:rsidR="3577B3AA">
        <w:rPr/>
        <w:t>3.</w:t>
      </w:r>
      <w:r w:rsidR="6ED2DCFF">
        <w:rPr/>
        <w:t>3</w:t>
      </w:r>
      <w:r w:rsidR="3577B3AA">
        <w:rPr/>
        <w:t xml:space="preserve">.3 </w:t>
      </w:r>
      <w:r>
        <w:tab/>
      </w:r>
      <w:r w:rsidR="3577B3AA">
        <w:rPr/>
        <w:t xml:space="preserve">Prepojenie </w:t>
      </w:r>
      <w:r w:rsidR="3577B3AA">
        <w:rPr/>
        <w:t>mikrokontroléra</w:t>
      </w:r>
      <w:r w:rsidR="3577B3AA">
        <w:rPr/>
        <w:t xml:space="preserve"> s databázou</w:t>
      </w:r>
      <w:bookmarkEnd w:id="564609692"/>
    </w:p>
    <w:p w:rsidR="0BF7A6E7" w:rsidP="0BF7A6E7" w:rsidRDefault="0BF7A6E7" w14:paraId="0F20C4C6" w14:textId="70FAB9D7">
      <w:pPr>
        <w:pStyle w:val="Normlny"/>
      </w:pPr>
      <w:r w:rsidR="79949AE8">
        <w:rPr/>
        <w:t xml:space="preserve">Na to, aby sme mohli odosielať údaje z </w:t>
      </w:r>
      <w:r w:rsidR="79949AE8">
        <w:rPr/>
        <w:t>mikrokontroléra</w:t>
      </w:r>
      <w:r w:rsidR="79949AE8">
        <w:rPr/>
        <w:t xml:space="preserve"> do databázy, bolo nutné zabezpečiť stabilnú komunikáciu. Použitý </w:t>
      </w:r>
      <w:r w:rsidR="79949AE8">
        <w:rPr/>
        <w:t>mikrokontrolér</w:t>
      </w:r>
      <w:r w:rsidR="79949AE8">
        <w:rPr/>
        <w:t xml:space="preserve"> </w:t>
      </w:r>
      <w:r w:rsidR="79949AE8">
        <w:rPr/>
        <w:t>Arduino</w:t>
      </w:r>
      <w:r w:rsidR="79949AE8">
        <w:rPr/>
        <w:t xml:space="preserve"> UNO WiFi Rev2 má v sebe integrované čipy pre bezdrôtovú komunikáciu technológií WiFi a Bluetooth. Tým pádom nebolo potrebné použiť nadstavby a moduly, ktoré zabezpečujú takú komunikáciu so vzdialenými servermi. Na použitie technológie WiFi sa v </w:t>
      </w:r>
      <w:r w:rsidR="79949AE8">
        <w:rPr/>
        <w:t>Arduino</w:t>
      </w:r>
      <w:r w:rsidR="79949AE8">
        <w:rPr/>
        <w:t xml:space="preserve"> IDE používa knižnica </w:t>
      </w:r>
      <w:r w:rsidR="79949AE8">
        <w:rPr/>
        <w:t>WiFiNINA</w:t>
      </w:r>
      <w:r w:rsidR="79949AE8">
        <w:rPr/>
        <w:t xml:space="preserve">. Výberom databázy </w:t>
      </w:r>
      <w:r w:rsidR="79949AE8">
        <w:rPr/>
        <w:t>Firebase</w:t>
      </w:r>
      <w:r w:rsidR="79949AE8">
        <w:rPr/>
        <w:t xml:space="preserve"> sme si tiež uľahčili prácu. Projekty, ktoré sú súčasťou internetu vecí vo veľkej miere využívajú jednoduché prepojenie medzi </w:t>
      </w:r>
      <w:r w:rsidR="79949AE8">
        <w:rPr/>
        <w:t>mikrokontrolérom</w:t>
      </w:r>
      <w:r w:rsidR="79949AE8">
        <w:rPr/>
        <w:t xml:space="preserve"> </w:t>
      </w:r>
      <w:r w:rsidR="79949AE8">
        <w:rPr/>
        <w:t>Arduino</w:t>
      </w:r>
      <w:r w:rsidR="79949AE8">
        <w:rPr/>
        <w:t xml:space="preserve"> a </w:t>
      </w:r>
      <w:r w:rsidR="79949AE8">
        <w:rPr/>
        <w:t>Firebase</w:t>
      </w:r>
      <w:r w:rsidR="79949AE8">
        <w:rPr/>
        <w:t xml:space="preserve"> platformou. Za týmto účelom sa využíva knižnica </w:t>
      </w:r>
      <w:r w:rsidR="79949AE8">
        <w:rPr/>
        <w:t>Firebase_Arduino_WiFiNINA.h</w:t>
      </w:r>
      <w:r w:rsidR="79949AE8">
        <w:rPr/>
        <w:t>.</w:t>
      </w:r>
    </w:p>
    <w:tbl>
      <w:tblPr>
        <w:tblStyle w:val="Mriekatabuky"/>
        <w:tblW w:w="0" w:type="auto"/>
        <w:tblLayout w:type="fixed"/>
        <w:tblLook w:val="06A0" w:firstRow="1" w:lastRow="0" w:firstColumn="1" w:lastColumn="0" w:noHBand="1" w:noVBand="1"/>
      </w:tblPr>
      <w:tblGrid>
        <w:gridCol w:w="8490"/>
      </w:tblGrid>
      <w:tr w:rsidR="10679A86" w:rsidTr="10679A86" w14:paraId="5063F9A0">
        <w:trPr>
          <w:trHeight w:val="300"/>
        </w:trPr>
        <w:tc>
          <w:tcPr>
            <w:tcW w:w="8490" w:type="dxa"/>
            <w:tcMar/>
          </w:tcPr>
          <w:p w:rsidR="2847550B" w:rsidP="10679A86" w:rsidRDefault="2847550B" w14:paraId="2F56B49C" w14:textId="20EB306E">
            <w:pPr>
              <w:pStyle w:val="Normlny"/>
            </w:pPr>
            <w:r w:rsidR="2847550B">
              <w:rPr/>
              <w:t>#include &lt;Firebase_Arduino_WiFiNINA.h&gt;</w:t>
            </w:r>
          </w:p>
          <w:p w:rsidR="10679A86" w:rsidP="10679A86" w:rsidRDefault="10679A86" w14:paraId="091CFF54" w14:textId="1A1C7818">
            <w:pPr>
              <w:pStyle w:val="Normlny"/>
            </w:pPr>
          </w:p>
          <w:p w:rsidR="2847550B" w:rsidP="10679A86" w:rsidRDefault="2847550B" w14:paraId="75F7C1EE" w14:textId="42E931D8">
            <w:pPr>
              <w:pStyle w:val="Normlny"/>
            </w:pPr>
            <w:r w:rsidR="2847550B">
              <w:rPr/>
              <w:t>#define FIREBASE_HOST “”</w:t>
            </w:r>
          </w:p>
          <w:p w:rsidR="2847550B" w:rsidP="10679A86" w:rsidRDefault="2847550B" w14:paraId="7CAEA49B" w14:textId="622D138E">
            <w:pPr>
              <w:pStyle w:val="Normlny"/>
            </w:pPr>
            <w:r w:rsidR="2847550B">
              <w:rPr/>
              <w:t>#define FIREBASE_AUTH “”</w:t>
            </w:r>
          </w:p>
          <w:p w:rsidR="2847550B" w:rsidP="10679A86" w:rsidRDefault="2847550B" w14:paraId="1117FCE5" w14:textId="31AEFF7C">
            <w:pPr>
              <w:pStyle w:val="Normlny"/>
            </w:pPr>
            <w:r w:rsidR="2847550B">
              <w:rPr/>
              <w:t>#define WIFI_SSID “”</w:t>
            </w:r>
          </w:p>
          <w:p w:rsidR="2847550B" w:rsidP="10679A86" w:rsidRDefault="2847550B" w14:paraId="3627C3A9" w14:textId="47DD9C1E">
            <w:pPr>
              <w:pStyle w:val="Normlny"/>
            </w:pPr>
            <w:r w:rsidR="2847550B">
              <w:rPr/>
              <w:t>#define WIFI_PASSWORD</w:t>
            </w:r>
          </w:p>
          <w:p w:rsidR="10679A86" w:rsidP="10679A86" w:rsidRDefault="10679A86" w14:paraId="25ECFC96" w14:textId="16DA507D">
            <w:pPr>
              <w:pStyle w:val="Normlny"/>
            </w:pPr>
          </w:p>
          <w:p w:rsidR="2847550B" w:rsidP="10679A86" w:rsidRDefault="2847550B" w14:paraId="2F7AD450" w14:textId="3A8FB562">
            <w:pPr>
              <w:pStyle w:val="Normlny"/>
            </w:pPr>
            <w:r w:rsidR="2847550B">
              <w:rPr/>
              <w:t>FirebaseData</w:t>
            </w:r>
            <w:r w:rsidR="2847550B">
              <w:rPr/>
              <w:t xml:space="preserve"> </w:t>
            </w:r>
            <w:r w:rsidR="2847550B">
              <w:rPr/>
              <w:t>firebaseData</w:t>
            </w:r>
            <w:r w:rsidR="2847550B">
              <w:rPr/>
              <w:t>;</w:t>
            </w:r>
          </w:p>
        </w:tc>
      </w:tr>
    </w:tbl>
    <w:p w:rsidR="0BF7A6E7" w:rsidP="10679A86" w:rsidRDefault="0BF7A6E7" w14:paraId="731FAC75" w14:textId="659CF812">
      <w:pPr>
        <w:pStyle w:val="Normlny"/>
        <w:suppressLineNumbers w:val="0"/>
        <w:bidi w:val="0"/>
        <w:spacing w:before="0" w:beforeAutospacing="off" w:after="0" w:afterAutospacing="off" w:line="360" w:lineRule="auto"/>
        <w:ind w:left="0" w:right="0" w:firstLine="680"/>
        <w:jc w:val="both"/>
      </w:pPr>
      <w:r w:rsidR="79949AE8">
        <w:rPr/>
        <w:t xml:space="preserve">Knižnicu </w:t>
      </w:r>
      <w:r w:rsidR="79949AE8">
        <w:rPr/>
        <w:t>Firebase_Arduino_WiFiNINA.h</w:t>
      </w:r>
      <w:r w:rsidR="79949AE8">
        <w:rPr/>
        <w:t xml:space="preserve"> sme použili aj v našej práci. Na pripojenie k sieti WiFi sme potrebovali definovať premenné názov siete WIFI_SSID a heslo WIFI_PASSWORD. Na vytvorenie komunikačného kanála medzi použitým </w:t>
      </w:r>
      <w:r w:rsidR="79949AE8">
        <w:rPr/>
        <w:t>mikrokontrolérom</w:t>
      </w:r>
      <w:r w:rsidR="79949AE8">
        <w:rPr/>
        <w:t xml:space="preserve"> a databázou </w:t>
      </w:r>
      <w:r w:rsidR="79949AE8">
        <w:rPr/>
        <w:t>Firebase</w:t>
      </w:r>
      <w:r w:rsidR="79949AE8">
        <w:rPr/>
        <w:t xml:space="preserve"> sme potrebovali definovať ďalšie 2 premenné URL databázy FIREBASE_HOST a tajný kľúč FIREBASE_AUTH. Premennú </w:t>
      </w:r>
      <w:r w:rsidR="79949AE8">
        <w:rPr/>
        <w:t>FirebaseData</w:t>
      </w:r>
      <w:r w:rsidR="79949AE8">
        <w:rPr/>
        <w:t xml:space="preserve"> sme si </w:t>
      </w:r>
      <w:r w:rsidR="79949AE8">
        <w:rPr/>
        <w:t>zasdefibnovali</w:t>
      </w:r>
      <w:r w:rsidR="79949AE8">
        <w:rPr/>
        <w:t xml:space="preserve"> podľa použitej dokumentáciu, ktorá sa nachádza na verejne dostupnom </w:t>
      </w:r>
      <w:r w:rsidR="79949AE8">
        <w:rPr/>
        <w:t>GitHub</w:t>
      </w:r>
      <w:r w:rsidR="79949AE8">
        <w:rPr/>
        <w:t xml:space="preserve"> repozitári</w:t>
      </w:r>
      <w:r w:rsidR="4731A7A1">
        <w:rPr/>
        <w:t xml:space="preserve"> (</w:t>
      </w:r>
      <w:r w:rsidR="11A285B5">
        <w:rPr/>
        <w:t>Mobitz, 2019</w:t>
      </w:r>
      <w:r w:rsidR="4731A7A1">
        <w:rPr/>
        <w:t>)</w:t>
      </w:r>
      <w:r w:rsidR="79949AE8">
        <w:rPr/>
        <w:t xml:space="preserve"> a ktorú budeme potrebovať pri odosielaní údajov do databázy</w:t>
      </w:r>
      <w:r w:rsidR="0EF358D4">
        <w:rPr/>
        <w:t>.</w:t>
      </w:r>
    </w:p>
    <w:tbl>
      <w:tblPr>
        <w:tblStyle w:val="Mriekatabuky"/>
        <w:bidiVisual w:val="0"/>
        <w:tblW w:w="0" w:type="auto"/>
        <w:tblLayout w:type="fixed"/>
        <w:tblLook w:val="06A0" w:firstRow="1" w:lastRow="0" w:firstColumn="1" w:lastColumn="0" w:noHBand="1" w:noVBand="1"/>
      </w:tblPr>
      <w:tblGrid>
        <w:gridCol w:w="8490"/>
      </w:tblGrid>
      <w:tr w:rsidR="10679A86" w:rsidTr="10679A86" w14:paraId="0B1BD927">
        <w:trPr>
          <w:trHeight w:val="5970"/>
        </w:trPr>
        <w:tc>
          <w:tcPr>
            <w:tcW w:w="8490" w:type="dxa"/>
            <w:tcMar/>
          </w:tcPr>
          <w:p w:rsidR="6A113883" w:rsidP="10679A86" w:rsidRDefault="6A113883" w14:paraId="551E040C" w14:textId="6E23BB94">
            <w:pPr>
              <w:pStyle w:val="Normlny"/>
            </w:pPr>
            <w:r w:rsidR="6A113883">
              <w:rPr/>
              <w:t>void setup() {</w:t>
            </w:r>
          </w:p>
          <w:p w:rsidR="6A113883" w:rsidP="10679A86" w:rsidRDefault="6A113883" w14:paraId="2298DA1B" w14:textId="08A7CF72">
            <w:pPr>
              <w:pStyle w:val="Normlny"/>
            </w:pPr>
            <w:r w:rsidRPr="10679A86" w:rsidR="6A113883">
              <w:rPr>
                <w:lang w:val="en-US"/>
              </w:rPr>
              <w:t xml:space="preserve">   Serial.print(“Attempting to connect to WiFi...”)</w:t>
            </w:r>
          </w:p>
          <w:p w:rsidR="6A113883" w:rsidP="10679A86" w:rsidRDefault="6A113883" w14:paraId="269615FB" w14:textId="5693832E">
            <w:pPr>
              <w:pStyle w:val="Normlny"/>
              <w:bidi w:val="0"/>
              <w:rPr>
                <w:lang w:val="en-US"/>
              </w:rPr>
            </w:pPr>
            <w:r w:rsidRPr="10679A86" w:rsidR="6A113883">
              <w:rPr>
                <w:lang w:val="en-US"/>
              </w:rPr>
              <w:t xml:space="preserve">   Serial.println();</w:t>
            </w:r>
          </w:p>
          <w:p w:rsidR="6A113883" w:rsidP="10679A86" w:rsidRDefault="6A113883" w14:paraId="7D4BD322" w14:textId="00D33541">
            <w:pPr>
              <w:pStyle w:val="Normlny"/>
              <w:bidi w:val="0"/>
              <w:rPr>
                <w:lang w:val="sk-SK"/>
              </w:rPr>
            </w:pPr>
            <w:r w:rsidRPr="10679A86" w:rsidR="6A113883">
              <w:rPr>
                <w:lang w:val="sk-SK"/>
              </w:rPr>
              <w:t xml:space="preserve">   int </w:t>
            </w:r>
            <w:r w:rsidRPr="10679A86" w:rsidR="6A113883">
              <w:rPr>
                <w:lang w:val="sk-SK"/>
              </w:rPr>
              <w:t>wifi_status</w:t>
            </w:r>
            <w:r w:rsidRPr="10679A86" w:rsidR="6A113883">
              <w:rPr>
                <w:lang w:val="sk-SK"/>
              </w:rPr>
              <w:t xml:space="preserve"> = WL_IDLE_STATUS;</w:t>
            </w:r>
          </w:p>
          <w:p w:rsidR="6A113883" w:rsidP="10679A86" w:rsidRDefault="6A113883" w14:paraId="482141C0" w14:textId="12D11143">
            <w:pPr>
              <w:pStyle w:val="Normlny"/>
              <w:bidi w:val="0"/>
              <w:rPr>
                <w:lang w:val="sk-SK"/>
              </w:rPr>
            </w:pPr>
            <w:r w:rsidRPr="10679A86" w:rsidR="6A113883">
              <w:rPr>
                <w:lang w:val="sk-SK"/>
              </w:rPr>
              <w:t xml:space="preserve">   while (</w:t>
            </w:r>
            <w:r w:rsidRPr="10679A86" w:rsidR="6A113883">
              <w:rPr>
                <w:lang w:val="sk-SK"/>
              </w:rPr>
              <w:t>wifi_status</w:t>
            </w:r>
            <w:r w:rsidRPr="10679A86" w:rsidR="6A113883">
              <w:rPr>
                <w:lang w:val="sk-SK"/>
              </w:rPr>
              <w:t xml:space="preserve"> != WL_CONNECTED) {</w:t>
            </w:r>
          </w:p>
          <w:p w:rsidR="6A113883" w:rsidP="10679A86" w:rsidRDefault="6A113883" w14:paraId="205F9851" w14:textId="3FDA07F8">
            <w:pPr>
              <w:pStyle w:val="Normlny"/>
              <w:bidi w:val="0"/>
              <w:rPr>
                <w:lang w:val="sk-SK"/>
              </w:rPr>
            </w:pPr>
            <w:r w:rsidRPr="10679A86" w:rsidR="6A113883">
              <w:rPr>
                <w:lang w:val="sk-SK"/>
              </w:rPr>
              <w:t xml:space="preserve">      </w:t>
            </w:r>
            <w:r w:rsidRPr="10679A86" w:rsidR="6A113883">
              <w:rPr>
                <w:lang w:val="sk-SK"/>
              </w:rPr>
              <w:t>wifi_status</w:t>
            </w:r>
            <w:r w:rsidRPr="10679A86" w:rsidR="6A113883">
              <w:rPr>
                <w:lang w:val="sk-SK"/>
              </w:rPr>
              <w:t xml:space="preserve"> = </w:t>
            </w:r>
            <w:r w:rsidRPr="10679A86" w:rsidR="6A113883">
              <w:rPr>
                <w:lang w:val="sk-SK"/>
              </w:rPr>
              <w:t>WiFi.begin</w:t>
            </w:r>
            <w:r w:rsidRPr="10679A86" w:rsidR="6A113883">
              <w:rPr>
                <w:lang w:val="sk-SK"/>
              </w:rPr>
              <w:t>(WIFI_SSID, WIFI_PASSWORD);</w:t>
            </w:r>
          </w:p>
          <w:p w:rsidR="6A113883" w:rsidP="10679A86" w:rsidRDefault="6A113883" w14:paraId="78F02DFC" w14:textId="105345D0">
            <w:pPr>
              <w:pStyle w:val="Normlny"/>
              <w:bidi w:val="0"/>
              <w:rPr>
                <w:lang w:val="en-US"/>
              </w:rPr>
            </w:pPr>
            <w:r w:rsidRPr="10679A86" w:rsidR="6A113883">
              <w:rPr>
                <w:lang w:val="en-US"/>
              </w:rPr>
              <w:t xml:space="preserve">      delay(1000);</w:t>
            </w:r>
          </w:p>
          <w:p w:rsidR="6A113883" w:rsidP="10679A86" w:rsidRDefault="6A113883" w14:paraId="4C67FB34" w14:textId="0B12F0B3">
            <w:pPr>
              <w:pStyle w:val="Normlny"/>
              <w:bidi w:val="0"/>
              <w:rPr>
                <w:lang w:val="en-US"/>
              </w:rPr>
            </w:pPr>
            <w:r w:rsidRPr="10679A86" w:rsidR="6A113883">
              <w:rPr>
                <w:lang w:val="en-US"/>
              </w:rPr>
              <w:t xml:space="preserve">   }</w:t>
            </w:r>
          </w:p>
          <w:p w:rsidR="6A113883" w:rsidP="10679A86" w:rsidRDefault="6A113883" w14:paraId="64C4E4F8" w14:textId="57ECF9C4">
            <w:pPr>
              <w:pStyle w:val="Normlny"/>
              <w:bidi w:val="0"/>
              <w:rPr>
                <w:lang w:val="sk-SK"/>
              </w:rPr>
            </w:pPr>
            <w:r w:rsidRPr="10679A86" w:rsidR="6A113883">
              <w:rPr>
                <w:lang w:val="sk-SK"/>
              </w:rPr>
              <w:t xml:space="preserve">   </w:t>
            </w:r>
            <w:r w:rsidRPr="10679A86" w:rsidR="6A113883">
              <w:rPr>
                <w:lang w:val="sk-SK"/>
              </w:rPr>
              <w:t>Serial.print</w:t>
            </w:r>
            <w:r w:rsidRPr="10679A86" w:rsidR="6A113883">
              <w:rPr>
                <w:lang w:val="sk-SK"/>
              </w:rPr>
              <w:t>(“successfully connected to</w:t>
            </w:r>
            <w:r w:rsidRPr="10679A86" w:rsidR="6A113883">
              <w:rPr>
                <w:lang w:val="sk-SK"/>
              </w:rPr>
              <w:t xml:space="preserve"> IP</w:t>
            </w:r>
            <w:r w:rsidRPr="10679A86" w:rsidR="6A113883">
              <w:rPr>
                <w:lang w:val="sk-SK"/>
              </w:rPr>
              <w:t>: ”</w:t>
            </w:r>
            <w:r w:rsidRPr="10679A86" w:rsidR="6A113883">
              <w:rPr>
                <w:lang w:val="sk-SK"/>
              </w:rPr>
              <w:t>);</w:t>
            </w:r>
          </w:p>
          <w:p w:rsidR="6A113883" w:rsidP="10679A86" w:rsidRDefault="6A113883" w14:paraId="2D9284DC" w14:textId="3756C1ED">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r w:rsidRPr="10679A86" w:rsidR="6A113883">
              <w:rPr>
                <w:lang w:val="sk-SK"/>
              </w:rPr>
              <w:t>WiFi.localIP</w:t>
            </w:r>
            <w:r w:rsidRPr="10679A86" w:rsidR="6A113883">
              <w:rPr>
                <w:lang w:val="sk-SK"/>
              </w:rPr>
              <w:t>());</w:t>
            </w:r>
          </w:p>
          <w:p w:rsidR="6A113883" w:rsidP="10679A86" w:rsidRDefault="6A113883" w14:paraId="07BAEDC3" w14:textId="0290F547">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p>
          <w:p w:rsidR="6A113883" w:rsidP="10679A86" w:rsidRDefault="6A113883" w14:paraId="1CB8304D" w14:textId="7061F87C">
            <w:pPr>
              <w:pStyle w:val="Normlny"/>
              <w:bidi w:val="0"/>
              <w:rPr>
                <w:lang w:val="en-US"/>
              </w:rPr>
            </w:pPr>
            <w:r w:rsidRPr="10679A86" w:rsidR="6A113883">
              <w:rPr>
                <w:lang w:val="en-US"/>
              </w:rPr>
              <w:t xml:space="preserve"> Firebase.begin(FIREBASE_HOST, FIREBASE_AUTH, WIFI_SSID, WIFI_PASSWORD);</w:t>
            </w:r>
          </w:p>
          <w:p w:rsidR="6A113883" w:rsidP="10679A86" w:rsidRDefault="6A113883" w14:paraId="60788297" w14:textId="5AFFF6FB">
            <w:pPr>
              <w:pStyle w:val="Normlny"/>
              <w:bidi w:val="0"/>
              <w:rPr>
                <w:lang w:val="en-US"/>
              </w:rPr>
            </w:pPr>
            <w:r w:rsidRPr="10679A86" w:rsidR="6A113883">
              <w:rPr>
                <w:lang w:val="en-US"/>
              </w:rPr>
              <w:t xml:space="preserve">   Firebase.reconnectWiFi(true);</w:t>
            </w:r>
          </w:p>
          <w:p w:rsidR="6A113883" w:rsidP="10679A86" w:rsidRDefault="6A113883" w14:paraId="5D1C3BCA" w14:textId="778F5F43">
            <w:pPr>
              <w:pStyle w:val="Normlny"/>
            </w:pPr>
            <w:r w:rsidR="6A113883">
              <w:rPr/>
              <w:t>}</w:t>
            </w:r>
          </w:p>
        </w:tc>
      </w:tr>
    </w:tbl>
    <w:p w:rsidR="0BF7A6E7" w:rsidP="10679A86" w:rsidRDefault="0BF7A6E7" w14:paraId="28D48C47" w14:textId="60A9F874">
      <w:pPr>
        <w:pStyle w:val="Normlny"/>
        <w:rPr>
          <w:i w:val="0"/>
          <w:iCs w:val="0"/>
        </w:rPr>
      </w:pPr>
      <w:r w:rsidR="79949AE8">
        <w:rPr/>
        <w:t xml:space="preserve">Programový kód vyššie zachytáva proces pripojenia k sieti WiFi a následné vytvorenie komunikačného kanála s databázou. K sieti WiFi sa pripájame pomocou triedy </w:t>
      </w:r>
      <w:r w:rsidRPr="10679A86" w:rsidR="79949AE8">
        <w:rPr>
          <w:i w:val="1"/>
          <w:iCs w:val="1"/>
        </w:rPr>
        <w:t>WiFi.begin()</w:t>
      </w:r>
      <w:r w:rsidRPr="10679A86" w:rsidR="79949AE8">
        <w:rPr>
          <w:i w:val="0"/>
          <w:iCs w:val="0"/>
        </w:rPr>
        <w:t xml:space="preserve">. Hneď ako sme sa úspešne pripojili k sieti WiFi sme pokračovali pripojením sa k Firebase databáze pomocou tried </w:t>
      </w:r>
      <w:r w:rsidRPr="10679A86" w:rsidR="79949AE8">
        <w:rPr>
          <w:i w:val="1"/>
          <w:iCs w:val="1"/>
        </w:rPr>
        <w:t>Firebase.begin()</w:t>
      </w:r>
      <w:r w:rsidRPr="10679A86" w:rsidR="79949AE8">
        <w:rPr>
          <w:i w:val="0"/>
          <w:iCs w:val="0"/>
        </w:rPr>
        <w:t xml:space="preserve"> a </w:t>
      </w:r>
      <w:r w:rsidRPr="10679A86" w:rsidR="79949AE8">
        <w:rPr>
          <w:i w:val="1"/>
          <w:iCs w:val="1"/>
        </w:rPr>
        <w:t>Firebase.reconnectWiFi()</w:t>
      </w:r>
      <w:r w:rsidRPr="10679A86" w:rsidR="79949AE8">
        <w:rPr>
          <w:i w:val="0"/>
          <w:iCs w:val="0"/>
        </w:rPr>
        <w:t>.</w:t>
      </w:r>
    </w:p>
    <w:p w:rsidR="0BF7A6E7" w:rsidP="10679A86" w:rsidRDefault="0BF7A6E7" w14:paraId="12DF5DB5" w14:textId="58DC26B6">
      <w:pPr>
        <w:pStyle w:val="Normlny"/>
      </w:pPr>
    </w:p>
    <w:p w:rsidR="20C0FB8F" w:rsidP="20C0FB8F" w:rsidRDefault="51450EF3" w14:paraId="6C1D059C" w14:textId="161E2484">
      <w:pPr>
        <w:pStyle w:val="Nadpis2"/>
      </w:pPr>
      <w:bookmarkStart w:name="_Toc2065268130" w:id="128965615"/>
      <w:r w:rsidR="2C62DFF8">
        <w:rPr/>
        <w:t>3.</w:t>
      </w:r>
      <w:r w:rsidR="3F9F5CA6">
        <w:rPr/>
        <w:t>4</w:t>
      </w:r>
      <w:r w:rsidR="2C62DFF8">
        <w:rPr/>
        <w:t xml:space="preserve"> </w:t>
      </w:r>
      <w:r>
        <w:tab/>
      </w:r>
      <w:r w:rsidR="2C62DFF8">
        <w:rPr/>
        <w:t>Mobilná aplikácia</w:t>
      </w:r>
      <w:bookmarkEnd w:id="128965615"/>
    </w:p>
    <w:p w:rsidR="6908031D" w:rsidP="0BF7A6E7" w:rsidRDefault="6908031D" w14:paraId="10F95E3B" w14:textId="69A137C9">
      <w:pPr>
        <w:pStyle w:val="Normlny"/>
      </w:pPr>
      <w:r w:rsidR="6908031D">
        <w:rPr/>
        <w:t>Ako posledným nevyhneteným cieľom našej práce bolo vytvorenie aplikáci</w:t>
      </w:r>
      <w:r w:rsidR="5DC03C5D">
        <w:rPr/>
        <w:t xml:space="preserve">e, ktorá bude schopná komunikovať s </w:t>
      </w:r>
      <w:r w:rsidR="14B121C0">
        <w:rPr/>
        <w:t xml:space="preserve">navrhnutou </w:t>
      </w:r>
      <w:r w:rsidR="5DC03C5D">
        <w:rPr/>
        <w:t>databázou.</w:t>
      </w:r>
      <w:r w:rsidR="27C9B81C">
        <w:rPr/>
        <w:t xml:space="preserve"> V aplikačnej oblasti sa najčastejšie vytvárajú mobilné</w:t>
      </w:r>
      <w:r w:rsidR="5A7EA440">
        <w:rPr/>
        <w:t xml:space="preserve"> a webové aplikácie. Tieto aplikácie pritom môžu disponovať rozličnými</w:t>
      </w:r>
      <w:r w:rsidR="5DC03C5D">
        <w:rPr/>
        <w:t xml:space="preserve"> </w:t>
      </w:r>
      <w:r w:rsidR="6CAA0328">
        <w:rPr/>
        <w:t xml:space="preserve">funkciami, ako je ovládanie, kontrola, informovanie a iné. </w:t>
      </w:r>
      <w:r w:rsidR="027E927A">
        <w:rPr/>
        <w:t>Pri vývoji našej aplikácie sme museli zohľadniť p</w:t>
      </w:r>
      <w:r w:rsidR="07F22E12">
        <w:rPr/>
        <w:t>ráve spomenuté vlastnosti aby sme boli schopný navrhnúť stabilnú aplikáciu vo vybranom programovacom prostredí.</w:t>
      </w:r>
    </w:p>
    <w:p w:rsidR="1B71FF21" w:rsidP="0BF7A6E7" w:rsidRDefault="1B71FF21" w14:paraId="23D3A2B6" w14:textId="29F2C305">
      <w:pPr>
        <w:pStyle w:val="Normlny"/>
      </w:pPr>
      <w:r w:rsidR="1B71FF21">
        <w:rPr/>
        <w:t xml:space="preserve">V našom prípade sme sa rozhodli vytvoriť aplikáciu, ktorej úlohou je informovať používateľa o aktuálnom stave triediacej linky. </w:t>
      </w:r>
      <w:r w:rsidR="71A0755A">
        <w:rPr/>
        <w:t>Fakt, že aplikácia disponuje informačnou vlastnosťou, nás viedol k tomu, aby aplikácia bola navrhnutá na mobilné zariad</w:t>
      </w:r>
      <w:r w:rsidR="077504AC">
        <w:rPr/>
        <w:t>e</w:t>
      </w:r>
      <w:r w:rsidR="71A0755A">
        <w:rPr/>
        <w:t>ni</w:t>
      </w:r>
      <w:r w:rsidR="62ACC07D">
        <w:rPr/>
        <w:t>a</w:t>
      </w:r>
      <w:r w:rsidR="71A0755A">
        <w:rPr/>
        <w:t>.</w:t>
      </w:r>
      <w:r w:rsidR="6C3B12DC">
        <w:rPr/>
        <w:t xml:space="preserve"> Aplikácia zároveň dokáže komunikovať s databázovým systémom prostredníctvom bezdrôtovej komunikácie. To znamená, že používateľ dokáže sledov</w:t>
      </w:r>
      <w:r w:rsidR="598C913F">
        <w:rPr/>
        <w:t>ať aktuálny stav triediacej linky z ľubovoľného miesta, v ktorom sa dokáže pripojiť na internet</w:t>
      </w:r>
      <w:r w:rsidR="16BC685D">
        <w:rPr/>
        <w:t xml:space="preserve"> pomocou</w:t>
      </w:r>
      <w:r w:rsidR="598C913F">
        <w:rPr/>
        <w:t xml:space="preserve"> WiFi technológ</w:t>
      </w:r>
      <w:r w:rsidR="30548552">
        <w:rPr/>
        <w:t>ie</w:t>
      </w:r>
      <w:r w:rsidR="598C913F">
        <w:rPr/>
        <w:t>.</w:t>
      </w:r>
    </w:p>
    <w:p w:rsidR="35C42F6C" w:rsidP="0BF7A6E7" w:rsidRDefault="35C42F6C" w14:paraId="3394A195" w14:textId="53045451">
      <w:pPr>
        <w:pStyle w:val="Normlny"/>
        <w:suppressLineNumbers w:val="0"/>
        <w:bidi w:val="0"/>
        <w:spacing w:before="0" w:beforeAutospacing="off" w:after="0" w:afterAutospacing="off" w:line="360" w:lineRule="auto"/>
        <w:ind w:left="0" w:right="0" w:firstLine="680"/>
        <w:jc w:val="both"/>
      </w:pPr>
      <w:r w:rsidR="35C42F6C">
        <w:rPr/>
        <w:t>Výhodou takéhoto návrhu aplikácie je práve spomenutá</w:t>
      </w:r>
      <w:r w:rsidR="608183A0">
        <w:rPr/>
        <w:t xml:space="preserve"> bezdrôtová komunikáci</w:t>
      </w:r>
      <w:r w:rsidR="1B76080B">
        <w:rPr/>
        <w:t>a</w:t>
      </w:r>
      <w:r w:rsidR="608183A0">
        <w:rPr/>
        <w:t>.</w:t>
      </w:r>
      <w:r w:rsidR="558663C8">
        <w:rPr/>
        <w:t xml:space="preserve"> </w:t>
      </w:r>
      <w:r w:rsidR="71B13189">
        <w:rPr/>
        <w:t>Ako sme spomenuli v predchádzajúcich kapitolách,</w:t>
      </w:r>
      <w:r w:rsidR="24B6C878">
        <w:rPr/>
        <w:t xml:space="preserve"> s pomocou pojmov</w:t>
      </w:r>
      <w:r w:rsidR="608183A0">
        <w:rPr/>
        <w:t xml:space="preserve"> </w:t>
      </w:r>
      <w:r w:rsidR="608183A0">
        <w:rPr/>
        <w:t xml:space="preserve">“Internet of </w:t>
      </w:r>
      <w:r w:rsidR="608183A0">
        <w:rPr/>
        <w:t>Things</w:t>
      </w:r>
      <w:r w:rsidR="608183A0">
        <w:rPr/>
        <w:t>” a “</w:t>
      </w:r>
      <w:r w:rsidR="608183A0">
        <w:rPr/>
        <w:t>Smart</w:t>
      </w:r>
      <w:r w:rsidR="608183A0">
        <w:rPr/>
        <w:t xml:space="preserve"> </w:t>
      </w:r>
      <w:r w:rsidR="608183A0">
        <w:rPr/>
        <w:t>Factory</w:t>
      </w:r>
      <w:r w:rsidR="608183A0">
        <w:rPr/>
        <w:t>”</w:t>
      </w:r>
      <w:r w:rsidR="4D98A04C">
        <w:rPr/>
        <w:t xml:space="preserve"> je</w:t>
      </w:r>
      <w:r w:rsidR="608183A0">
        <w:rPr/>
        <w:t xml:space="preserve"> </w:t>
      </w:r>
      <w:r w:rsidR="38E92DB3">
        <w:rPr/>
        <w:t xml:space="preserve">pokrytie industriálnych objektov WiFi technológiou stále viac a viac </w:t>
      </w:r>
      <w:r w:rsidR="56EEBE97">
        <w:rPr/>
        <w:t>populárne</w:t>
      </w:r>
      <w:r w:rsidR="38E92DB3">
        <w:rPr/>
        <w:t>.</w:t>
      </w:r>
      <w:r w:rsidR="5E1913DB">
        <w:rPr/>
        <w:t xml:space="preserve"> </w:t>
      </w:r>
      <w:r w:rsidR="56EEBE97">
        <w:rPr/>
        <w:t>Tým pádom je veľmi pravdepodobné, že nech sa používateľ nachádza na ktoromkoľvek mieste, b</w:t>
      </w:r>
      <w:r w:rsidR="79D57FD7">
        <w:rPr/>
        <w:t>ude schopný komunikovať s prepojenou databázou a sledovať stav linky.</w:t>
      </w:r>
      <w:r w:rsidR="55170219">
        <w:rPr/>
        <w:t xml:space="preserve"> Na základe poskytnutých informácií sa následne používateľ môže rozhodnúť, aké kroky musí alebo v blízkej dobe bu</w:t>
      </w:r>
      <w:r w:rsidR="56E16D48">
        <w:rPr/>
        <w:t>de musieť vykonať, aby sa zachoval</w:t>
      </w:r>
      <w:r w:rsidR="56E16D48">
        <w:rPr/>
        <w:t xml:space="preserve"> </w:t>
      </w:r>
      <w:r w:rsidR="56E16D48">
        <w:rPr/>
        <w:t>neprerušený a bezproblémový chod celej priemyselnej linky.</w:t>
      </w:r>
      <w:r w:rsidR="5EF66E0A">
        <w:rPr/>
        <w:t xml:space="preserve"> </w:t>
      </w:r>
    </w:p>
    <w:p w:rsidR="0BF7A6E7" w:rsidP="10679A86" w:rsidRDefault="0BF7A6E7" w14:paraId="4F841E4B" w14:textId="61D43C67">
      <w:pPr>
        <w:pStyle w:val="Normlny"/>
        <w:suppressLineNumbers w:val="0"/>
        <w:spacing w:before="0" w:beforeAutospacing="off" w:after="0" w:afterAutospacing="off" w:line="360" w:lineRule="auto"/>
        <w:ind w:left="0" w:right="0" w:firstLine="680"/>
        <w:jc w:val="both"/>
      </w:pPr>
      <w:r w:rsidR="30891C4E">
        <w:rPr/>
        <w:t xml:space="preserve">Ďalšou výhodou mobilnej aplikácie je </w:t>
      </w:r>
      <w:r w:rsidR="536FDD8E">
        <w:rPr/>
        <w:t>jej dostupnosť. Nakoľko sú mobilné zariadenia bežným</w:t>
      </w:r>
      <w:r w:rsidR="0758FB14">
        <w:rPr/>
        <w:t xml:space="preserve"> a cenovo dostupným</w:t>
      </w:r>
      <w:r w:rsidR="4A614AA7">
        <w:rPr/>
        <w:t xml:space="preserve"> </w:t>
      </w:r>
      <w:r w:rsidR="4A614AA7">
        <w:rPr/>
        <w:t>komunikačným</w:t>
      </w:r>
      <w:r w:rsidR="536FDD8E">
        <w:rPr/>
        <w:t xml:space="preserve"> prostriedkom</w:t>
      </w:r>
      <w:r w:rsidR="7317CF47">
        <w:rPr/>
        <w:t xml:space="preserve">, </w:t>
      </w:r>
      <w:r w:rsidR="42094E27">
        <w:rPr/>
        <w:t>sú vhodné na zobrazovanie informácií a informovaní používateľov.</w:t>
      </w:r>
      <w:r w:rsidR="7E435F70">
        <w:rPr/>
        <w:t xml:space="preserve"> </w:t>
      </w:r>
      <w:r w:rsidR="00EB5BF4">
        <w:rPr/>
        <w:t>Používateľ tým pádom môže z pohodlia sledovať a kontrolovať stav linky</w:t>
      </w:r>
      <w:r w:rsidR="2ED4DECD">
        <w:rPr/>
        <w:t xml:space="preserve"> a v prípade nečakanej situácie kontaktovať</w:t>
      </w:r>
      <w:r w:rsidR="4C5D6DED">
        <w:rPr/>
        <w:t xml:space="preserve"> určitých ľudí.</w:t>
      </w:r>
    </w:p>
    <w:p w:rsidR="10679A86" w:rsidP="10679A86" w:rsidRDefault="10679A86" w14:paraId="5A03D476" w14:textId="3ABAFB69">
      <w:pPr>
        <w:pStyle w:val="Normlny"/>
        <w:suppressLineNumbers w:val="0"/>
        <w:bidi w:val="0"/>
        <w:spacing w:before="0" w:beforeAutospacing="off" w:after="0" w:afterAutospacing="off" w:line="360" w:lineRule="auto"/>
        <w:ind w:left="0" w:right="0" w:firstLine="680"/>
        <w:jc w:val="both"/>
      </w:pPr>
    </w:p>
    <w:p w:rsidR="20C0FB8F" w:rsidP="20C0FB8F" w:rsidRDefault="51450EF3" w14:paraId="0639400C" w14:textId="34EC0A0B">
      <w:pPr>
        <w:pStyle w:val="Nadpis3"/>
      </w:pPr>
      <w:bookmarkStart w:name="_Toc1021159514" w:id="665157440"/>
      <w:r w:rsidR="2C62DFF8">
        <w:rPr/>
        <w:t>3.</w:t>
      </w:r>
      <w:r w:rsidR="69A8FC9C">
        <w:rPr/>
        <w:t>4</w:t>
      </w:r>
      <w:r w:rsidR="2C62DFF8">
        <w:rPr/>
        <w:t>.1</w:t>
      </w:r>
      <w:r>
        <w:tab/>
      </w:r>
      <w:r w:rsidR="7BD343EF">
        <w:rPr/>
        <w:t>Vývoj mobilnej aplikácie</w:t>
      </w:r>
      <w:bookmarkEnd w:id="665157440"/>
    </w:p>
    <w:p w:rsidR="131DEB3A" w:rsidP="0BF7A6E7" w:rsidRDefault="131DEB3A" w14:paraId="5DD75E62" w14:textId="4A085BF2">
      <w:pPr>
        <w:pStyle w:val="Normlny"/>
      </w:pPr>
      <w:r w:rsidR="131DEB3A">
        <w:rPr/>
        <w:t xml:space="preserve">Posledným cieľom našej práce bolo navrhnutie a vytvorenie mobilnej aplikácie za účelom sledovania aktuálneho stavu triediacej linky. </w:t>
      </w:r>
      <w:r w:rsidR="57A534AD">
        <w:rPr/>
        <w:t xml:space="preserve">Vývoj mobilných aplikácií je </w:t>
      </w:r>
      <w:r w:rsidR="6D80F45C">
        <w:rPr/>
        <w:t xml:space="preserve">v </w:t>
      </w:r>
      <w:r w:rsidR="57A534AD">
        <w:rPr/>
        <w:t>dnešnej dobe pomerne bežná prax</w:t>
      </w:r>
      <w:r w:rsidR="4C4F34D3">
        <w:rPr/>
        <w:t>. P</w:t>
      </w:r>
      <w:r w:rsidR="57A534AD">
        <w:rPr/>
        <w:t>reto existuje na trhu hneď niekoľko spôsobov</w:t>
      </w:r>
      <w:r w:rsidR="3D5E3DAA">
        <w:rPr/>
        <w:t xml:space="preserve">, ako vytvoriť kompletnú a stabilnú </w:t>
      </w:r>
      <w:r w:rsidR="13323BEE">
        <w:rPr/>
        <w:t>mobilnú aplikáciu.</w:t>
      </w:r>
      <w:r w:rsidR="72767EC3">
        <w:rPr/>
        <w:t xml:space="preserve"> Pri vývoji sme mohli vyberať z niekoľkých programovacích jazykov ako aj z niekoľkých </w:t>
      </w:r>
      <w:r w:rsidR="794CED3E">
        <w:rPr/>
        <w:t xml:space="preserve">programovacích prostredí a predpripravených </w:t>
      </w:r>
      <w:r w:rsidR="794CED3E">
        <w:rPr/>
        <w:t>framework-ov</w:t>
      </w:r>
      <w:r w:rsidR="794CED3E">
        <w:rPr/>
        <w:t>.</w:t>
      </w:r>
    </w:p>
    <w:p w:rsidR="20C0FB8F" w:rsidP="10679A86" w:rsidRDefault="51450EF3" w14:paraId="41A09EE0" w14:textId="26EEEE9E">
      <w:pPr>
        <w:pStyle w:val="Normlny"/>
      </w:pPr>
      <w:r w:rsidR="794CED3E">
        <w:rPr/>
        <w:t xml:space="preserve">Za účelom zachovania konzistentnosti a jednoduchosti sme sa rozhodli </w:t>
      </w:r>
      <w:r w:rsidR="42A37C24">
        <w:rPr/>
        <w:t xml:space="preserve">použiť programovacie prostredie MIT </w:t>
      </w:r>
      <w:r w:rsidR="42A37C24">
        <w:rPr/>
        <w:t>App</w:t>
      </w:r>
      <w:r w:rsidR="42A37C24">
        <w:rPr/>
        <w:t xml:space="preserve"> </w:t>
      </w:r>
      <w:r w:rsidR="42A37C24">
        <w:rPr/>
        <w:t>Inventor</w:t>
      </w:r>
      <w:r w:rsidR="42A37C24">
        <w:rPr/>
        <w:t xml:space="preserve"> 2.</w:t>
      </w:r>
      <w:r w:rsidR="0D10C0E3">
        <w:rPr/>
        <w:t xml:space="preserve"> Toto programovacie prostredie je založené na </w:t>
      </w:r>
      <w:r w:rsidR="19C88433">
        <w:rPr/>
        <w:t>“</w:t>
      </w:r>
      <w:r w:rsidR="19C88433">
        <w:rPr/>
        <w:t>Drag</w:t>
      </w:r>
      <w:r w:rsidR="19C88433">
        <w:rPr/>
        <w:t xml:space="preserve"> and Drop” metóde, kde spájaním jednotlivých blokov kódu tvoríme a definujeme správanie aplikácie. </w:t>
      </w:r>
      <w:r w:rsidR="22D7171A">
        <w:rPr/>
        <w:t>Webové rozhranie tohto prostredia je zároveň intuitívne a veľmi jednoduché na používanie a</w:t>
      </w:r>
      <w:r w:rsidR="235B493C">
        <w:rPr/>
        <w:t>j</w:t>
      </w:r>
      <w:r w:rsidR="22D7171A">
        <w:rPr/>
        <w:t xml:space="preserve"> bez širokej znalosti programovania.</w:t>
      </w:r>
      <w:r w:rsidR="6A1BC688">
        <w:rPr/>
        <w:t xml:space="preserve"> Na to, aby sme mohli začať pracovať s MIT </w:t>
      </w:r>
      <w:r w:rsidR="6A1BC688">
        <w:rPr/>
        <w:t>App</w:t>
      </w:r>
      <w:r w:rsidR="6A1BC688">
        <w:rPr/>
        <w:t xml:space="preserve"> </w:t>
      </w:r>
      <w:r w:rsidR="6A1BC688">
        <w:rPr/>
        <w:t>Inventor-om</w:t>
      </w:r>
      <w:r w:rsidR="6A1BC688">
        <w:rPr/>
        <w:t xml:space="preserve"> sme potrebovali prístup na internet a mailovú </w:t>
      </w:r>
      <w:r w:rsidR="0555B858">
        <w:rPr/>
        <w:t>adresu.</w:t>
      </w:r>
    </w:p>
    <w:p w:rsidR="20C0FB8F" w:rsidP="62081BAA" w:rsidRDefault="51450EF3" w14:paraId="4667D765" w14:textId="4840126D">
      <w:pPr>
        <w:pStyle w:val="Normlny"/>
        <w:jc w:val="center"/>
        <w:rPr>
          <w:i w:val="1"/>
          <w:iCs w:val="1"/>
          <w:sz w:val="22"/>
          <w:szCs w:val="22"/>
        </w:rPr>
      </w:pPr>
      <w:r w:rsidR="67E8D384">
        <w:drawing>
          <wp:inline wp14:editId="5F18DAAD" wp14:anchorId="6CE3F466">
            <wp:extent cx="4999441" cy="4619622"/>
            <wp:effectExtent l="0" t="0" r="0" b="0"/>
            <wp:docPr id="1519647666" name="" title=""/>
            <wp:cNvGraphicFramePr>
              <a:graphicFrameLocks noChangeAspect="1"/>
            </wp:cNvGraphicFramePr>
            <a:graphic>
              <a:graphicData uri="http://schemas.openxmlformats.org/drawingml/2006/picture">
                <pic:pic>
                  <pic:nvPicPr>
                    <pic:cNvPr id="0" name=""/>
                    <pic:cNvPicPr/>
                  </pic:nvPicPr>
                  <pic:blipFill>
                    <a:blip r:embed="Rc31382e228ed4d8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999441" cy="4619622"/>
                    </a:xfrm>
                    <a:prstGeom prst="rect">
                      <a:avLst/>
                    </a:prstGeom>
                  </pic:spPr>
                </pic:pic>
              </a:graphicData>
            </a:graphic>
          </wp:inline>
        </w:drawing>
      </w:r>
      <w:r w:rsidRPr="62081BAA" w:rsidR="6B456B29">
        <w:rPr>
          <w:i w:val="1"/>
          <w:iCs w:val="1"/>
          <w:sz w:val="22"/>
          <w:szCs w:val="22"/>
        </w:rPr>
        <w:t>Obráz</w:t>
      </w:r>
      <w:r w:rsidRPr="62081BAA" w:rsidR="6B456B29">
        <w:rPr>
          <w:i w:val="1"/>
          <w:iCs w:val="1"/>
          <w:sz w:val="22"/>
          <w:szCs w:val="22"/>
        </w:rPr>
        <w:t xml:space="preserve">ok </w:t>
      </w:r>
      <w:r w:rsidRPr="62081BAA" w:rsidR="41BFB398">
        <w:rPr>
          <w:i w:val="1"/>
          <w:iCs w:val="1"/>
          <w:sz w:val="22"/>
          <w:szCs w:val="22"/>
        </w:rPr>
        <w:t>19</w:t>
      </w:r>
      <w:r w:rsidRPr="62081BAA" w:rsidR="6B456B29">
        <w:rPr>
          <w:i w:val="1"/>
          <w:iCs w:val="1"/>
          <w:sz w:val="22"/>
          <w:szCs w:val="22"/>
        </w:rPr>
        <w:t xml:space="preserve"> Ob</w:t>
      </w:r>
      <w:r w:rsidRPr="62081BAA" w:rsidR="6B456B29">
        <w:rPr>
          <w:i w:val="1"/>
          <w:iCs w:val="1"/>
          <w:sz w:val="22"/>
          <w:szCs w:val="22"/>
        </w:rPr>
        <w:t>razovka mobil</w:t>
      </w:r>
      <w:r w:rsidRPr="62081BAA" w:rsidR="6B456B29">
        <w:rPr>
          <w:i w:val="1"/>
          <w:iCs w:val="1"/>
          <w:sz w:val="22"/>
          <w:szCs w:val="22"/>
        </w:rPr>
        <w:t xml:space="preserve">nej aplikácie v prostredí MIT </w:t>
      </w:r>
      <w:r w:rsidRPr="62081BAA" w:rsidR="6B456B29">
        <w:rPr>
          <w:i w:val="1"/>
          <w:iCs w:val="1"/>
          <w:sz w:val="22"/>
          <w:szCs w:val="22"/>
        </w:rPr>
        <w:t>App</w:t>
      </w:r>
      <w:r w:rsidRPr="62081BAA" w:rsidR="6B456B29">
        <w:rPr>
          <w:i w:val="1"/>
          <w:iCs w:val="1"/>
          <w:sz w:val="22"/>
          <w:szCs w:val="22"/>
        </w:rPr>
        <w:t xml:space="preserve"> </w:t>
      </w:r>
      <w:r w:rsidRPr="62081BAA" w:rsidR="6B456B29">
        <w:rPr>
          <w:i w:val="1"/>
          <w:iCs w:val="1"/>
          <w:sz w:val="22"/>
          <w:szCs w:val="22"/>
        </w:rPr>
        <w:t>Inventor</w:t>
      </w:r>
      <w:r w:rsidRPr="62081BAA" w:rsidR="6B456B29">
        <w:rPr>
          <w:i w:val="1"/>
          <w:iCs w:val="1"/>
          <w:sz w:val="22"/>
          <w:szCs w:val="22"/>
        </w:rPr>
        <w:t xml:space="preserve"> 2</w:t>
      </w:r>
    </w:p>
    <w:p w:rsidR="20C0FB8F" w:rsidP="10679A86" w:rsidRDefault="51450EF3" w14:paraId="7FF61910" w14:textId="0D7111ED">
      <w:pPr>
        <w:pStyle w:val="Normlny"/>
        <w:jc w:val="center"/>
        <w:rPr>
          <w:i w:val="1"/>
          <w:iCs w:val="1"/>
          <w:sz w:val="22"/>
          <w:szCs w:val="22"/>
        </w:rPr>
      </w:pPr>
    </w:p>
    <w:p w:rsidR="20C0FB8F" w:rsidP="62081BAA" w:rsidRDefault="51450EF3" w14:paraId="127F2E16" w14:textId="67EE0B74">
      <w:pPr>
        <w:pStyle w:val="Normlny"/>
        <w:jc w:val="both"/>
        <w:rPr>
          <w:i w:val="0"/>
          <w:iCs w:val="0"/>
          <w:sz w:val="22"/>
          <w:szCs w:val="22"/>
        </w:rPr>
      </w:pPr>
      <w:r w:rsidRPr="62081BAA" w:rsidR="6B456B29">
        <w:rPr>
          <w:i w:val="0"/>
          <w:iCs w:val="0"/>
          <w:sz w:val="22"/>
          <w:szCs w:val="22"/>
        </w:rPr>
        <w:t xml:space="preserve">Vývoj mobilnej aplikácie v prostredí MIT </w:t>
      </w:r>
      <w:r w:rsidRPr="62081BAA" w:rsidR="6B456B29">
        <w:rPr>
          <w:i w:val="0"/>
          <w:iCs w:val="0"/>
          <w:sz w:val="22"/>
          <w:szCs w:val="22"/>
        </w:rPr>
        <w:t>App</w:t>
      </w:r>
      <w:r w:rsidRPr="62081BAA" w:rsidR="6B456B29">
        <w:rPr>
          <w:i w:val="0"/>
          <w:iCs w:val="0"/>
          <w:sz w:val="22"/>
          <w:szCs w:val="22"/>
        </w:rPr>
        <w:t xml:space="preserve"> </w:t>
      </w:r>
      <w:r w:rsidRPr="62081BAA" w:rsidR="6B456B29">
        <w:rPr>
          <w:i w:val="0"/>
          <w:iCs w:val="0"/>
          <w:sz w:val="22"/>
          <w:szCs w:val="22"/>
        </w:rPr>
        <w:t>Inventor</w:t>
      </w:r>
      <w:r w:rsidRPr="62081BAA" w:rsidR="6B456B29">
        <w:rPr>
          <w:i w:val="0"/>
          <w:iCs w:val="0"/>
          <w:sz w:val="22"/>
          <w:szCs w:val="22"/>
        </w:rPr>
        <w:t xml:space="preserve"> 2 sa zvyčajne začína tým, že si v časti “</w:t>
      </w:r>
      <w:r w:rsidRPr="62081BAA" w:rsidR="6B456B29">
        <w:rPr>
          <w:i w:val="0"/>
          <w:iCs w:val="0"/>
          <w:sz w:val="22"/>
          <w:szCs w:val="22"/>
        </w:rPr>
        <w:t>Desi</w:t>
      </w:r>
      <w:r w:rsidRPr="62081BAA" w:rsidR="2EDFDAC2">
        <w:rPr>
          <w:i w:val="0"/>
          <w:iCs w:val="0"/>
          <w:sz w:val="22"/>
          <w:szCs w:val="22"/>
        </w:rPr>
        <w:t>gner</w:t>
      </w:r>
      <w:r w:rsidRPr="62081BAA" w:rsidR="6B456B29">
        <w:rPr>
          <w:i w:val="0"/>
          <w:iCs w:val="0"/>
          <w:sz w:val="22"/>
          <w:szCs w:val="22"/>
        </w:rPr>
        <w:t>” na obrazovku</w:t>
      </w:r>
      <w:r w:rsidRPr="62081BAA" w:rsidR="462FEA1C">
        <w:rPr>
          <w:i w:val="0"/>
          <w:iCs w:val="0"/>
          <w:sz w:val="22"/>
          <w:szCs w:val="22"/>
        </w:rPr>
        <w:t xml:space="preserve"> vložíme potrebné komponenty. Ako je vidieť na obrázku </w:t>
      </w:r>
      <w:r w:rsidRPr="62081BAA" w:rsidR="528F6FFB">
        <w:rPr>
          <w:i w:val="0"/>
          <w:iCs w:val="0"/>
          <w:sz w:val="22"/>
          <w:szCs w:val="22"/>
        </w:rPr>
        <w:t>19</w:t>
      </w:r>
      <w:r w:rsidRPr="62081BAA" w:rsidR="462FEA1C">
        <w:rPr>
          <w:i w:val="0"/>
          <w:iCs w:val="0"/>
          <w:sz w:val="22"/>
          <w:szCs w:val="22"/>
        </w:rPr>
        <w:t xml:space="preserve">, v našej aplikácií </w:t>
      </w:r>
      <w:r w:rsidRPr="62081BAA" w:rsidR="0437F006">
        <w:rPr>
          <w:i w:val="0"/>
          <w:iCs w:val="0"/>
          <w:sz w:val="22"/>
          <w:szCs w:val="22"/>
        </w:rPr>
        <w:t xml:space="preserve">sme </w:t>
      </w:r>
      <w:r w:rsidRPr="62081BAA" w:rsidR="462FEA1C">
        <w:rPr>
          <w:i w:val="0"/>
          <w:iCs w:val="0"/>
          <w:sz w:val="22"/>
          <w:szCs w:val="22"/>
        </w:rPr>
        <w:t xml:space="preserve">okrem </w:t>
      </w:r>
      <w:r w:rsidRPr="62081BAA" w:rsidR="3FB0A692">
        <w:rPr>
          <w:i w:val="0"/>
          <w:iCs w:val="0"/>
          <w:sz w:val="22"/>
          <w:szCs w:val="22"/>
        </w:rPr>
        <w:t xml:space="preserve">viditeľných komponentov </w:t>
      </w:r>
      <w:r w:rsidRPr="62081BAA" w:rsidR="4EACA30A">
        <w:rPr>
          <w:i w:val="0"/>
          <w:iCs w:val="0"/>
          <w:sz w:val="22"/>
          <w:szCs w:val="22"/>
        </w:rPr>
        <w:t xml:space="preserve">použili aj neviditeľné komponenty. </w:t>
      </w:r>
      <w:r w:rsidRPr="62081BAA" w:rsidR="48BF3979">
        <w:rPr>
          <w:i w:val="0"/>
          <w:iCs w:val="0"/>
          <w:sz w:val="22"/>
          <w:szCs w:val="22"/>
        </w:rPr>
        <w:t>Z viditeľných komponentov sme si zvolili "</w:t>
      </w:r>
      <w:r w:rsidRPr="62081BAA" w:rsidR="48BF3979">
        <w:rPr>
          <w:i w:val="0"/>
          <w:iCs w:val="0"/>
          <w:sz w:val="22"/>
          <w:szCs w:val="22"/>
        </w:rPr>
        <w:t>ListView</w:t>
      </w:r>
      <w:r w:rsidRPr="62081BAA" w:rsidR="48BF3979">
        <w:rPr>
          <w:i w:val="0"/>
          <w:iCs w:val="0"/>
          <w:sz w:val="22"/>
          <w:szCs w:val="22"/>
        </w:rPr>
        <w:t>”</w:t>
      </w:r>
      <w:r w:rsidRPr="62081BAA" w:rsidR="6B1D41F4">
        <w:rPr>
          <w:i w:val="0"/>
          <w:iCs w:val="0"/>
          <w:sz w:val="22"/>
          <w:szCs w:val="22"/>
        </w:rPr>
        <w:t>,</w:t>
      </w:r>
      <w:r w:rsidRPr="62081BAA" w:rsidR="48BF3979">
        <w:rPr>
          <w:i w:val="0"/>
          <w:iCs w:val="0"/>
          <w:sz w:val="22"/>
          <w:szCs w:val="22"/>
        </w:rPr>
        <w:t xml:space="preserve"> ktorý je zodpovedný za zobrazenie údajov z databázy. Ďalej sme použili </w:t>
      </w:r>
      <w:r w:rsidRPr="62081BAA" w:rsidR="7CFAF8AB">
        <w:rPr>
          <w:i w:val="0"/>
          <w:iCs w:val="0"/>
          <w:sz w:val="22"/>
          <w:szCs w:val="22"/>
        </w:rPr>
        <w:t>analytické komponenty, ako sú “Chart1” a “ChartData2D1”. Tie majú</w:t>
      </w:r>
      <w:r w:rsidRPr="62081BAA" w:rsidR="160CE266">
        <w:rPr>
          <w:i w:val="0"/>
          <w:iCs w:val="0"/>
          <w:sz w:val="22"/>
          <w:szCs w:val="22"/>
        </w:rPr>
        <w:t xml:space="preserve"> za úlohu zobrazovať údaje z databázy vo vizuálnej podobe.</w:t>
      </w:r>
      <w:r w:rsidRPr="62081BAA" w:rsidR="686D05A6">
        <w:rPr>
          <w:i w:val="0"/>
          <w:iCs w:val="0"/>
          <w:sz w:val="22"/>
          <w:szCs w:val="22"/>
        </w:rPr>
        <w:t xml:space="preserve"> V tejto časti je takisto možné nastaviť základné vlastnosti vybraných komponentov. V našom prípade sme sa vl</w:t>
      </w:r>
      <w:r w:rsidRPr="62081BAA" w:rsidR="3B767D99">
        <w:rPr>
          <w:i w:val="0"/>
          <w:iCs w:val="0"/>
          <w:sz w:val="22"/>
          <w:szCs w:val="22"/>
        </w:rPr>
        <w:t>astnostiam komponentov venovali viac v blokovej časti.</w:t>
      </w:r>
    </w:p>
    <w:p w:rsidR="20C0FB8F" w:rsidP="10679A86" w:rsidRDefault="51450EF3" w14:paraId="758E8F04" w14:textId="2FD92DD2">
      <w:pPr>
        <w:pStyle w:val="Normlny"/>
        <w:jc w:val="both"/>
        <w:rPr>
          <w:i w:val="0"/>
          <w:iCs w:val="0"/>
          <w:sz w:val="22"/>
          <w:szCs w:val="22"/>
        </w:rPr>
      </w:pPr>
    </w:p>
    <w:p w:rsidR="20C0FB8F" w:rsidP="5765E740" w:rsidRDefault="51450EF3" w14:paraId="7ACC8291" w14:textId="1774E205">
      <w:pPr>
        <w:pStyle w:val="Nadpis3"/>
      </w:pPr>
      <w:bookmarkStart w:name="_Toc1070358416" w:id="2020012154"/>
      <w:r w:rsidR="4917DF0E">
        <w:rPr/>
        <w:t>3.</w:t>
      </w:r>
      <w:r w:rsidR="4B2D5F30">
        <w:rPr/>
        <w:t>4</w:t>
      </w:r>
      <w:r w:rsidR="4917DF0E">
        <w:rPr/>
        <w:t xml:space="preserve">.2 </w:t>
      </w:r>
      <w:r>
        <w:tab/>
      </w:r>
      <w:r w:rsidR="4917DF0E">
        <w:rPr/>
        <w:t>Prepojenie databázy s aplikáciou</w:t>
      </w:r>
      <w:bookmarkEnd w:id="2020012154"/>
    </w:p>
    <w:p w:rsidR="29535E7C" w:rsidP="10679A86" w:rsidRDefault="29535E7C" w14:paraId="500CC68C" w14:textId="14A7965B">
      <w:pPr>
        <w:pStyle w:val="Normlny"/>
      </w:pPr>
      <w:r w:rsidR="29535E7C">
        <w:rPr/>
        <w:t xml:space="preserve">Po navrhnutí dizajnovej časti našej aplikácie sme mohli vytvoriť programový kód zodpovedný za logiku celej aplikácie. Tento kód sa v </w:t>
      </w:r>
      <w:r w:rsidR="1D792C80">
        <w:rPr/>
        <w:t xml:space="preserve">prostredí </w:t>
      </w:r>
      <w:r w:rsidR="1D792C80">
        <w:rPr/>
        <w:t>App</w:t>
      </w:r>
      <w:r w:rsidR="1D792C80">
        <w:rPr/>
        <w:t xml:space="preserve"> </w:t>
      </w:r>
      <w:r w:rsidR="1D792C80">
        <w:rPr/>
        <w:t>Inventor</w:t>
      </w:r>
      <w:r w:rsidR="1D792C80">
        <w:rPr/>
        <w:t xml:space="preserve"> vytvára spájaním blokov v sekcií “</w:t>
      </w:r>
      <w:r w:rsidR="1D792C80">
        <w:rPr/>
        <w:t>Blocks</w:t>
      </w:r>
      <w:r w:rsidR="1D792C80">
        <w:rPr/>
        <w:t>”.</w:t>
      </w:r>
      <w:r w:rsidR="2036927B">
        <w:rPr/>
        <w:t xml:space="preserve"> Nakoľko je naša aplikácia závislá na prepojení s databázovým systémom, ako prvé sme museli zabezpečiť ko</w:t>
      </w:r>
      <w:r w:rsidR="3D4F4984">
        <w:rPr/>
        <w:t>munikáciu medzi nimi.</w:t>
      </w:r>
    </w:p>
    <w:p w:rsidR="10679A86" w:rsidP="10679A86" w:rsidRDefault="10679A86" w14:paraId="353B77B2" w14:textId="3BDD3D04">
      <w:pPr>
        <w:pStyle w:val="Normlny"/>
      </w:pPr>
    </w:p>
    <w:p w:rsidR="3D4F4984" w:rsidP="62081BAA" w:rsidRDefault="3D4F4984" w14:paraId="3B08110B" w14:textId="39040F16">
      <w:pPr>
        <w:pStyle w:val="Normlny"/>
        <w:jc w:val="center"/>
        <w:rPr>
          <w:i w:val="1"/>
          <w:iCs w:val="1"/>
          <w:sz w:val="22"/>
          <w:szCs w:val="22"/>
        </w:rPr>
      </w:pPr>
      <w:r w:rsidR="3D4F4984">
        <w:drawing>
          <wp:inline wp14:editId="7973F0B4" wp14:anchorId="4BD3C018">
            <wp:extent cx="4572000" cy="885825"/>
            <wp:effectExtent l="0" t="0" r="0" b="0"/>
            <wp:docPr id="2066930880" name="" title=""/>
            <wp:cNvGraphicFramePr>
              <a:graphicFrameLocks noChangeAspect="1"/>
            </wp:cNvGraphicFramePr>
            <a:graphic>
              <a:graphicData uri="http://schemas.openxmlformats.org/drawingml/2006/picture">
                <pic:pic>
                  <pic:nvPicPr>
                    <pic:cNvPr id="0" name=""/>
                    <pic:cNvPicPr/>
                  </pic:nvPicPr>
                  <pic:blipFill>
                    <a:blip r:embed="R1c748df0b11046b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885825"/>
                    </a:xfrm>
                    <a:prstGeom prst="rect">
                      <a:avLst/>
                    </a:prstGeom>
                  </pic:spPr>
                </pic:pic>
              </a:graphicData>
            </a:graphic>
          </wp:inline>
        </w:drawing>
      </w:r>
      <w:r w:rsidRPr="62081BAA" w:rsidR="3D4F4984">
        <w:rPr>
          <w:i w:val="1"/>
          <w:iCs w:val="1"/>
          <w:sz w:val="22"/>
          <w:szCs w:val="22"/>
        </w:rPr>
        <w:t xml:space="preserve">Obrázok </w:t>
      </w:r>
      <w:r w:rsidRPr="62081BAA" w:rsidR="38E32324">
        <w:rPr>
          <w:i w:val="1"/>
          <w:iCs w:val="1"/>
          <w:sz w:val="22"/>
          <w:szCs w:val="22"/>
        </w:rPr>
        <w:t>20</w:t>
      </w:r>
      <w:r w:rsidRPr="62081BAA" w:rsidR="3D4F4984">
        <w:rPr>
          <w:i w:val="1"/>
          <w:iCs w:val="1"/>
          <w:sz w:val="22"/>
          <w:szCs w:val="22"/>
        </w:rPr>
        <w:t xml:space="preserve"> Blok kódu zabezpečujúci komunikáciu s databázou</w:t>
      </w:r>
    </w:p>
    <w:p w:rsidR="10679A86" w:rsidP="10679A86" w:rsidRDefault="10679A86" w14:paraId="71180AB7" w14:textId="146BE02C">
      <w:pPr>
        <w:pStyle w:val="Normlny"/>
        <w:jc w:val="center"/>
        <w:rPr>
          <w:i w:val="1"/>
          <w:iCs w:val="1"/>
          <w:sz w:val="22"/>
          <w:szCs w:val="22"/>
        </w:rPr>
      </w:pPr>
    </w:p>
    <w:p w:rsidR="1F5F2218" w:rsidP="62081BAA" w:rsidRDefault="1F5F2218" w14:paraId="0A2AA9B9" w14:textId="679ACA14">
      <w:pPr>
        <w:pStyle w:val="Normlny"/>
        <w:jc w:val="both"/>
        <w:rPr>
          <w:i w:val="0"/>
          <w:iCs w:val="0"/>
          <w:sz w:val="22"/>
          <w:szCs w:val="22"/>
        </w:rPr>
      </w:pPr>
      <w:r w:rsidRPr="62081BAA" w:rsidR="1F5F2218">
        <w:rPr>
          <w:i w:val="0"/>
          <w:iCs w:val="0"/>
          <w:sz w:val="22"/>
          <w:szCs w:val="22"/>
        </w:rPr>
        <w:t xml:space="preserve">Pri vytváraní komunikačného kanálu sme mali k dispozícií viac možností. Nakoľko sme sa snažili sprostredkovať </w:t>
      </w:r>
      <w:r w:rsidRPr="62081BAA" w:rsidR="1F5F2218">
        <w:rPr>
          <w:i w:val="0"/>
          <w:iCs w:val="0"/>
          <w:sz w:val="22"/>
          <w:szCs w:val="22"/>
        </w:rPr>
        <w:t>spojeniue</w:t>
      </w:r>
      <w:r w:rsidRPr="62081BAA" w:rsidR="1F5F2218">
        <w:rPr>
          <w:i w:val="0"/>
          <w:iCs w:val="0"/>
          <w:sz w:val="22"/>
          <w:szCs w:val="22"/>
        </w:rPr>
        <w:t xml:space="preserve"> medzi </w:t>
      </w:r>
      <w:r w:rsidRPr="62081BAA" w:rsidR="1F5F2218">
        <w:rPr>
          <w:i w:val="0"/>
          <w:iCs w:val="0"/>
          <w:sz w:val="22"/>
          <w:szCs w:val="22"/>
        </w:rPr>
        <w:t>android</w:t>
      </w:r>
      <w:r w:rsidRPr="62081BAA" w:rsidR="1F5F2218">
        <w:rPr>
          <w:i w:val="0"/>
          <w:iCs w:val="0"/>
          <w:sz w:val="22"/>
          <w:szCs w:val="22"/>
        </w:rPr>
        <w:t xml:space="preserve"> apli</w:t>
      </w:r>
      <w:r w:rsidRPr="62081BAA" w:rsidR="7692CE4E">
        <w:rPr>
          <w:i w:val="0"/>
          <w:iCs w:val="0"/>
          <w:sz w:val="22"/>
          <w:szCs w:val="22"/>
        </w:rPr>
        <w:t xml:space="preserve">káciou a </w:t>
      </w:r>
      <w:r w:rsidRPr="62081BAA" w:rsidR="7692CE4E">
        <w:rPr>
          <w:i w:val="0"/>
          <w:iCs w:val="0"/>
          <w:sz w:val="22"/>
          <w:szCs w:val="22"/>
        </w:rPr>
        <w:t>Firebase</w:t>
      </w:r>
      <w:r w:rsidRPr="62081BAA" w:rsidR="7692CE4E">
        <w:rPr>
          <w:i w:val="0"/>
          <w:iCs w:val="0"/>
          <w:sz w:val="22"/>
          <w:szCs w:val="22"/>
        </w:rPr>
        <w:t xml:space="preserve"> databázou, </w:t>
      </w:r>
      <w:r w:rsidRPr="62081BAA" w:rsidR="7692CE4E">
        <w:rPr>
          <w:i w:val="0"/>
          <w:iCs w:val="0"/>
          <w:sz w:val="22"/>
          <w:szCs w:val="22"/>
        </w:rPr>
        <w:t>App</w:t>
      </w:r>
      <w:r w:rsidRPr="62081BAA" w:rsidR="7692CE4E">
        <w:rPr>
          <w:i w:val="0"/>
          <w:iCs w:val="0"/>
          <w:sz w:val="22"/>
          <w:szCs w:val="22"/>
        </w:rPr>
        <w:t xml:space="preserve"> </w:t>
      </w:r>
      <w:r w:rsidRPr="62081BAA" w:rsidR="7692CE4E">
        <w:rPr>
          <w:i w:val="0"/>
          <w:iCs w:val="0"/>
          <w:sz w:val="22"/>
          <w:szCs w:val="22"/>
        </w:rPr>
        <w:t>Inventor</w:t>
      </w:r>
      <w:r w:rsidRPr="62081BAA" w:rsidR="7692CE4E">
        <w:rPr>
          <w:i w:val="0"/>
          <w:iCs w:val="0"/>
          <w:sz w:val="22"/>
          <w:szCs w:val="22"/>
        </w:rPr>
        <w:t xml:space="preserve"> ponúka komponent “</w:t>
      </w:r>
      <w:r w:rsidRPr="62081BAA" w:rsidR="7692CE4E">
        <w:rPr>
          <w:i w:val="0"/>
          <w:iCs w:val="0"/>
          <w:sz w:val="22"/>
          <w:szCs w:val="22"/>
        </w:rPr>
        <w:t>FirebaseDB</w:t>
      </w:r>
      <w:r w:rsidRPr="62081BAA" w:rsidR="7692CE4E">
        <w:rPr>
          <w:i w:val="0"/>
          <w:iCs w:val="0"/>
          <w:sz w:val="22"/>
          <w:szCs w:val="22"/>
        </w:rPr>
        <w:t xml:space="preserve">”, ktorý bol vytvorený priamo na tento </w:t>
      </w:r>
      <w:r w:rsidRPr="62081BAA" w:rsidR="322EEBD0">
        <w:rPr>
          <w:i w:val="0"/>
          <w:iCs w:val="0"/>
          <w:sz w:val="22"/>
          <w:szCs w:val="22"/>
        </w:rPr>
        <w:t>účel. Nevýhodou tohto komponentu je to, že v čase</w:t>
      </w:r>
      <w:r w:rsidRPr="62081BAA" w:rsidR="6CE3FA50">
        <w:rPr>
          <w:i w:val="0"/>
          <w:iCs w:val="0"/>
          <w:sz w:val="22"/>
          <w:szCs w:val="22"/>
        </w:rPr>
        <w:t xml:space="preserve"> vývoja aplikácie patril medzi experimentálne komponenty, čo znamená, </w:t>
      </w:r>
      <w:r w:rsidRPr="62081BAA" w:rsidR="3A0B0E01">
        <w:rPr>
          <w:i w:val="0"/>
          <w:iCs w:val="0"/>
          <w:sz w:val="22"/>
          <w:szCs w:val="22"/>
        </w:rPr>
        <w:t xml:space="preserve">že bol v skúšobnej dobe. Tieto komponenty sa môžu často meniť, presúvať alebo dokonca odstraňovať. </w:t>
      </w:r>
      <w:r w:rsidRPr="62081BAA" w:rsidR="6C66F88C">
        <w:rPr>
          <w:i w:val="0"/>
          <w:iCs w:val="0"/>
          <w:sz w:val="22"/>
          <w:szCs w:val="22"/>
        </w:rPr>
        <w:t xml:space="preserve">Preto sme sa rozhodli použiť “Web” komponent. Ako je vidieť na obrázku </w:t>
      </w:r>
      <w:r w:rsidRPr="62081BAA" w:rsidR="7834A6A3">
        <w:rPr>
          <w:i w:val="0"/>
          <w:iCs w:val="0"/>
          <w:sz w:val="22"/>
          <w:szCs w:val="22"/>
        </w:rPr>
        <w:t>20</w:t>
      </w:r>
      <w:r w:rsidRPr="62081BAA" w:rsidR="6C66F88C">
        <w:rPr>
          <w:i w:val="0"/>
          <w:iCs w:val="0"/>
          <w:sz w:val="22"/>
          <w:szCs w:val="22"/>
        </w:rPr>
        <w:t xml:space="preserve">, hlavnou metódou tohoto komponentu je zadefinovanie URL, na ktorú sa má pripojiť. V našom prípade sme vložili </w:t>
      </w:r>
      <w:r w:rsidRPr="62081BAA" w:rsidR="16A74AFD">
        <w:rPr>
          <w:i w:val="0"/>
          <w:iCs w:val="0"/>
          <w:sz w:val="22"/>
          <w:szCs w:val="22"/>
        </w:rPr>
        <w:t>link</w:t>
      </w:r>
      <w:r w:rsidRPr="62081BAA" w:rsidR="16A74AFD">
        <w:rPr>
          <w:i w:val="0"/>
          <w:iCs w:val="0"/>
          <w:sz w:val="22"/>
          <w:szCs w:val="22"/>
        </w:rPr>
        <w:t xml:space="preserve"> priamo na</w:t>
      </w:r>
      <w:r w:rsidRPr="62081BAA" w:rsidR="06C979F9">
        <w:rPr>
          <w:i w:val="0"/>
          <w:iCs w:val="0"/>
          <w:sz w:val="22"/>
          <w:szCs w:val="22"/>
        </w:rPr>
        <w:t xml:space="preserve"> našu databázu v podobe </w:t>
      </w:r>
      <w:r w:rsidRPr="62081BAA" w:rsidR="06C979F9">
        <w:rPr>
          <w:i w:val="0"/>
          <w:iCs w:val="0"/>
          <w:sz w:val="22"/>
          <w:szCs w:val="22"/>
        </w:rPr>
        <w:t>json</w:t>
      </w:r>
      <w:r w:rsidRPr="62081BAA" w:rsidR="16A74AFD">
        <w:rPr>
          <w:i w:val="0"/>
          <w:iCs w:val="0"/>
          <w:sz w:val="22"/>
          <w:szCs w:val="22"/>
        </w:rPr>
        <w:t xml:space="preserve"> (</w:t>
      </w:r>
      <w:hyperlink r:id="Rd4e87d07db184ae1">
        <w:r w:rsidRPr="62081BAA" w:rsidR="16A74AFD">
          <w:rPr>
            <w:rStyle w:val="Hypertextovprepojenie"/>
            <w:i w:val="0"/>
            <w:iCs w:val="0"/>
            <w:sz w:val="22"/>
            <w:szCs w:val="22"/>
          </w:rPr>
          <w:t>https://myfirstproject-fa65c-default-rtdb.europe-west1.firebasedatabase.app/colors.json</w:t>
        </w:r>
      </w:hyperlink>
      <w:r w:rsidRPr="62081BAA" w:rsidR="16A74AFD">
        <w:rPr>
          <w:i w:val="0"/>
          <w:iCs w:val="0"/>
          <w:sz w:val="22"/>
          <w:szCs w:val="22"/>
        </w:rPr>
        <w:t>)</w:t>
      </w:r>
      <w:r w:rsidRPr="62081BAA" w:rsidR="4CF9E4DB">
        <w:rPr>
          <w:i w:val="0"/>
          <w:iCs w:val="0"/>
          <w:sz w:val="22"/>
          <w:szCs w:val="22"/>
        </w:rPr>
        <w:t>.</w:t>
      </w:r>
    </w:p>
    <w:p w:rsidR="10679A86" w:rsidP="10679A86" w:rsidRDefault="10679A86" w14:paraId="2E458F47" w14:textId="751B604F">
      <w:pPr>
        <w:pStyle w:val="Normlny"/>
        <w:jc w:val="both"/>
        <w:rPr>
          <w:i w:val="0"/>
          <w:iCs w:val="0"/>
          <w:sz w:val="22"/>
          <w:szCs w:val="22"/>
        </w:rPr>
      </w:pPr>
    </w:p>
    <w:p w:rsidR="45DD27D4" w:rsidP="62081BAA" w:rsidRDefault="45DD27D4" w14:paraId="2689CC50" w14:textId="6A0202A9">
      <w:pPr>
        <w:pStyle w:val="Normlny"/>
        <w:jc w:val="center"/>
        <w:rPr>
          <w:i w:val="1"/>
          <w:iCs w:val="1"/>
          <w:sz w:val="22"/>
          <w:szCs w:val="22"/>
        </w:rPr>
      </w:pPr>
      <w:r w:rsidR="45DD27D4">
        <w:drawing>
          <wp:inline wp14:editId="6EDA01F2" wp14:anchorId="56B798E1">
            <wp:extent cx="4572000" cy="1609725"/>
            <wp:effectExtent l="0" t="0" r="0" b="0"/>
            <wp:docPr id="1205247238" name="" title=""/>
            <wp:cNvGraphicFramePr>
              <a:graphicFrameLocks noChangeAspect="1"/>
            </wp:cNvGraphicFramePr>
            <a:graphic>
              <a:graphicData uri="http://schemas.openxmlformats.org/drawingml/2006/picture">
                <pic:pic>
                  <pic:nvPicPr>
                    <pic:cNvPr id="0" name=""/>
                    <pic:cNvPicPr/>
                  </pic:nvPicPr>
                  <pic:blipFill>
                    <a:blip r:embed="Rcf55a4f91a884b5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609725"/>
                    </a:xfrm>
                    <a:prstGeom prst="rect">
                      <a:avLst/>
                    </a:prstGeom>
                  </pic:spPr>
                </pic:pic>
              </a:graphicData>
            </a:graphic>
          </wp:inline>
        </w:drawing>
      </w:r>
      <w:r w:rsidRPr="62081BAA" w:rsidR="45DD27D4">
        <w:rPr>
          <w:i w:val="1"/>
          <w:iCs w:val="1"/>
          <w:sz w:val="22"/>
          <w:szCs w:val="22"/>
        </w:rPr>
        <w:t xml:space="preserve">Obrázok </w:t>
      </w:r>
      <w:r w:rsidRPr="62081BAA" w:rsidR="6D831DF9">
        <w:rPr>
          <w:i w:val="1"/>
          <w:iCs w:val="1"/>
          <w:sz w:val="22"/>
          <w:szCs w:val="22"/>
        </w:rPr>
        <w:t>21</w:t>
      </w:r>
      <w:r w:rsidRPr="62081BAA" w:rsidR="45DD27D4">
        <w:rPr>
          <w:i w:val="1"/>
          <w:iCs w:val="1"/>
          <w:sz w:val="22"/>
          <w:szCs w:val="22"/>
        </w:rPr>
        <w:t xml:space="preserve"> Dekódovanie </w:t>
      </w:r>
      <w:r w:rsidRPr="62081BAA" w:rsidR="45DD27D4">
        <w:rPr>
          <w:i w:val="1"/>
          <w:iCs w:val="1"/>
          <w:sz w:val="22"/>
          <w:szCs w:val="22"/>
        </w:rPr>
        <w:t>json</w:t>
      </w:r>
      <w:r w:rsidRPr="62081BAA" w:rsidR="45DD27D4">
        <w:rPr>
          <w:i w:val="1"/>
          <w:iCs w:val="1"/>
          <w:sz w:val="22"/>
          <w:szCs w:val="22"/>
        </w:rPr>
        <w:t xml:space="preserve"> súboru</w:t>
      </w:r>
    </w:p>
    <w:p w:rsidR="10679A86" w:rsidP="10679A86" w:rsidRDefault="10679A86" w14:paraId="3BD760D2" w14:textId="441524E4">
      <w:pPr>
        <w:pStyle w:val="Normlny"/>
        <w:jc w:val="center"/>
        <w:rPr>
          <w:i w:val="1"/>
          <w:iCs w:val="1"/>
          <w:sz w:val="22"/>
          <w:szCs w:val="22"/>
        </w:rPr>
      </w:pPr>
    </w:p>
    <w:p w:rsidR="4CF9E4DB" w:rsidP="62081BAA" w:rsidRDefault="4CF9E4DB" w14:paraId="4919BF1B" w14:textId="6F58AF4C">
      <w:pPr>
        <w:pStyle w:val="Normlny"/>
        <w:jc w:val="both"/>
        <w:rPr>
          <w:i w:val="0"/>
          <w:iCs w:val="0"/>
          <w:sz w:val="22"/>
          <w:szCs w:val="22"/>
        </w:rPr>
      </w:pPr>
      <w:r w:rsidRPr="62081BAA" w:rsidR="4CF9E4DB">
        <w:rPr>
          <w:i w:val="0"/>
          <w:iCs w:val="0"/>
          <w:sz w:val="22"/>
          <w:szCs w:val="22"/>
        </w:rPr>
        <w:t xml:space="preserve">Tento komponent totižto dokáže dekódovať </w:t>
      </w:r>
      <w:r w:rsidRPr="62081BAA" w:rsidR="4CF9E4DB">
        <w:rPr>
          <w:i w:val="0"/>
          <w:iCs w:val="0"/>
          <w:sz w:val="22"/>
          <w:szCs w:val="22"/>
        </w:rPr>
        <w:t>json</w:t>
      </w:r>
      <w:r w:rsidRPr="62081BAA" w:rsidR="4CF9E4DB">
        <w:rPr>
          <w:i w:val="0"/>
          <w:iCs w:val="0"/>
          <w:sz w:val="22"/>
          <w:szCs w:val="22"/>
        </w:rPr>
        <w:t xml:space="preserve"> dáta</w:t>
      </w:r>
      <w:r w:rsidRPr="62081BAA" w:rsidR="780C8356">
        <w:rPr>
          <w:i w:val="0"/>
          <w:iCs w:val="0"/>
          <w:sz w:val="22"/>
          <w:szCs w:val="22"/>
        </w:rPr>
        <w:t xml:space="preserve">. Po dekódovaní sme </w:t>
      </w:r>
      <w:r w:rsidRPr="62081BAA" w:rsidR="4CF9E4DB">
        <w:rPr>
          <w:i w:val="0"/>
          <w:iCs w:val="0"/>
          <w:sz w:val="22"/>
          <w:szCs w:val="22"/>
        </w:rPr>
        <w:t>ná</w:t>
      </w:r>
      <w:r w:rsidRPr="62081BAA" w:rsidR="17319E10">
        <w:rPr>
          <w:i w:val="0"/>
          <w:iCs w:val="0"/>
          <w:sz w:val="22"/>
          <w:szCs w:val="22"/>
        </w:rPr>
        <w:t>sledne tieto dáta vložili do zoznamu</w:t>
      </w:r>
      <w:r w:rsidRPr="62081BAA" w:rsidR="66059AD0">
        <w:rPr>
          <w:i w:val="0"/>
          <w:iCs w:val="0"/>
          <w:sz w:val="22"/>
          <w:szCs w:val="22"/>
        </w:rPr>
        <w:t xml:space="preserve"> ako ukazuje </w:t>
      </w:r>
      <w:r w:rsidRPr="62081BAA" w:rsidR="792AF66D">
        <w:rPr>
          <w:i w:val="0"/>
          <w:iCs w:val="0"/>
          <w:sz w:val="22"/>
          <w:szCs w:val="22"/>
        </w:rPr>
        <w:t xml:space="preserve"> </w:t>
      </w:r>
      <w:r w:rsidRPr="62081BAA" w:rsidR="66059AD0">
        <w:rPr>
          <w:i w:val="0"/>
          <w:iCs w:val="0"/>
          <w:sz w:val="22"/>
          <w:szCs w:val="22"/>
        </w:rPr>
        <w:t xml:space="preserve">obrázok </w:t>
      </w:r>
      <w:r w:rsidRPr="62081BAA" w:rsidR="499D3369">
        <w:rPr>
          <w:i w:val="0"/>
          <w:iCs w:val="0"/>
          <w:sz w:val="22"/>
          <w:szCs w:val="22"/>
        </w:rPr>
        <w:t>21</w:t>
      </w:r>
      <w:r w:rsidRPr="62081BAA" w:rsidR="66059AD0">
        <w:rPr>
          <w:i w:val="0"/>
          <w:iCs w:val="0"/>
          <w:sz w:val="22"/>
          <w:szCs w:val="22"/>
        </w:rPr>
        <w:t xml:space="preserve">. Jeden z parametrov, ktoré vstupujú do metódy pre vytvorenie zoznamu je názov uzla, </w:t>
      </w:r>
      <w:r w:rsidRPr="62081BAA" w:rsidR="261A7C92">
        <w:rPr>
          <w:i w:val="0"/>
          <w:iCs w:val="0"/>
          <w:sz w:val="22"/>
          <w:szCs w:val="22"/>
        </w:rPr>
        <w:t xml:space="preserve">k ktorom sa podľa </w:t>
      </w:r>
      <w:r w:rsidRPr="62081BAA" w:rsidR="261A7C92">
        <w:rPr>
          <w:i w:val="0"/>
          <w:iCs w:val="0"/>
          <w:sz w:val="22"/>
          <w:szCs w:val="22"/>
        </w:rPr>
        <w:t>json</w:t>
      </w:r>
      <w:r w:rsidRPr="62081BAA" w:rsidR="261A7C92">
        <w:rPr>
          <w:i w:val="0"/>
          <w:iCs w:val="0"/>
          <w:sz w:val="22"/>
          <w:szCs w:val="22"/>
        </w:rPr>
        <w:t xml:space="preserve"> </w:t>
      </w:r>
      <w:r w:rsidRPr="62081BAA" w:rsidR="2F290F79">
        <w:rPr>
          <w:i w:val="0"/>
          <w:iCs w:val="0"/>
          <w:sz w:val="22"/>
          <w:szCs w:val="22"/>
        </w:rPr>
        <w:t>architektúry</w:t>
      </w:r>
      <w:r w:rsidRPr="62081BAA" w:rsidR="261A7C92">
        <w:rPr>
          <w:i w:val="0"/>
          <w:iCs w:val="0"/>
          <w:sz w:val="22"/>
          <w:szCs w:val="22"/>
        </w:rPr>
        <w:t xml:space="preserve"> </w:t>
      </w:r>
      <w:r w:rsidRPr="62081BAA" w:rsidR="4EEF2721">
        <w:rPr>
          <w:i w:val="0"/>
          <w:iCs w:val="0"/>
          <w:sz w:val="22"/>
          <w:szCs w:val="22"/>
        </w:rPr>
        <w:t>ukladajú</w:t>
      </w:r>
      <w:r w:rsidRPr="62081BAA" w:rsidR="261A7C92">
        <w:rPr>
          <w:i w:val="0"/>
          <w:iCs w:val="0"/>
          <w:sz w:val="22"/>
          <w:szCs w:val="22"/>
        </w:rPr>
        <w:t xml:space="preserve"> hodnoty.</w:t>
      </w:r>
      <w:r w:rsidRPr="62081BAA" w:rsidR="42DE5E45">
        <w:rPr>
          <w:i w:val="0"/>
          <w:iCs w:val="0"/>
          <w:sz w:val="22"/>
          <w:szCs w:val="22"/>
        </w:rPr>
        <w:t xml:space="preserve"> Táto metodika je tiež známa ako “kľúč-hodnota”. Keďže </w:t>
      </w:r>
      <w:r w:rsidRPr="62081BAA" w:rsidR="78382A16">
        <w:rPr>
          <w:i w:val="0"/>
          <w:iCs w:val="0"/>
          <w:sz w:val="22"/>
          <w:szCs w:val="22"/>
        </w:rPr>
        <w:t>naša schéma zapojenia je navrhnutá tak, aby zachytávala len farbu predmetu a čas, v ktorom bola detekcia vykonaná, z dát sme extrahovali</w:t>
      </w:r>
      <w:r w:rsidRPr="62081BAA" w:rsidR="3CBF738A">
        <w:rPr>
          <w:i w:val="0"/>
          <w:iCs w:val="0"/>
          <w:sz w:val="22"/>
          <w:szCs w:val="22"/>
        </w:rPr>
        <w:t xml:space="preserve"> farbu a časový údaj.</w:t>
      </w:r>
    </w:p>
    <w:p w:rsidR="1680D612" w:rsidP="10679A86" w:rsidRDefault="1680D612" w14:paraId="66562055" w14:textId="2C1A04F5">
      <w:pPr>
        <w:pStyle w:val="Normlny"/>
        <w:jc w:val="both"/>
        <w:rPr>
          <w:i w:val="0"/>
          <w:iCs w:val="0"/>
          <w:sz w:val="22"/>
          <w:szCs w:val="22"/>
        </w:rPr>
      </w:pPr>
      <w:r w:rsidR="1680D612">
        <w:drawing>
          <wp:inline wp14:editId="65FCAF04" wp14:anchorId="7A28A507">
            <wp:extent cx="3467100" cy="4572000"/>
            <wp:effectExtent l="0" t="0" r="0" b="0"/>
            <wp:docPr id="1054569720" name="" title=""/>
            <wp:cNvGraphicFramePr>
              <a:graphicFrameLocks noChangeAspect="1"/>
            </wp:cNvGraphicFramePr>
            <a:graphic>
              <a:graphicData uri="http://schemas.openxmlformats.org/drawingml/2006/picture">
                <pic:pic>
                  <pic:nvPicPr>
                    <pic:cNvPr id="0" name=""/>
                    <pic:cNvPicPr/>
                  </pic:nvPicPr>
                  <pic:blipFill>
                    <a:blip r:embed="R326f379b14aa4fe1">
                      <a:extLst>
                        <a:ext xmlns:a="http://schemas.openxmlformats.org/drawingml/2006/main" uri="{28A0092B-C50C-407E-A947-70E740481C1C}">
                          <a14:useLocalDpi val="0"/>
                        </a:ext>
                      </a:extLst>
                    </a:blip>
                    <a:stretch>
                      <a:fillRect/>
                    </a:stretch>
                  </pic:blipFill>
                  <pic:spPr>
                    <a:xfrm>
                      <a:off x="0" y="0"/>
                      <a:ext cx="3467100" cy="4572000"/>
                    </a:xfrm>
                    <a:prstGeom prst="rect">
                      <a:avLst/>
                    </a:prstGeom>
                  </pic:spPr>
                </pic:pic>
              </a:graphicData>
            </a:graphic>
          </wp:inline>
        </w:drawing>
      </w:r>
    </w:p>
    <w:p w:rsidR="1680D612" w:rsidP="62081BAA" w:rsidRDefault="1680D612" w14:paraId="438303B2" w14:textId="059C2978">
      <w:pPr>
        <w:pStyle w:val="Normlny"/>
        <w:jc w:val="center"/>
        <w:rPr>
          <w:i w:val="1"/>
          <w:iCs w:val="1"/>
          <w:sz w:val="22"/>
          <w:szCs w:val="22"/>
        </w:rPr>
      </w:pPr>
      <w:r w:rsidRPr="62081BAA" w:rsidR="1680D612">
        <w:rPr>
          <w:i w:val="1"/>
          <w:iCs w:val="1"/>
          <w:sz w:val="22"/>
          <w:szCs w:val="22"/>
        </w:rPr>
        <w:t xml:space="preserve">Obrázok </w:t>
      </w:r>
      <w:r w:rsidRPr="62081BAA" w:rsidR="6D74C9F6">
        <w:rPr>
          <w:i w:val="1"/>
          <w:iCs w:val="1"/>
          <w:sz w:val="22"/>
          <w:szCs w:val="22"/>
        </w:rPr>
        <w:t>22</w:t>
      </w:r>
      <w:r w:rsidRPr="62081BAA" w:rsidR="2B857B75">
        <w:rPr>
          <w:i w:val="1"/>
          <w:iCs w:val="1"/>
          <w:sz w:val="22"/>
          <w:szCs w:val="22"/>
        </w:rPr>
        <w:t xml:space="preserve"> </w:t>
      </w:r>
      <w:r w:rsidRPr="62081BAA" w:rsidR="60EB3D1D">
        <w:rPr>
          <w:i w:val="1"/>
          <w:iCs w:val="1"/>
          <w:sz w:val="22"/>
          <w:szCs w:val="22"/>
        </w:rPr>
        <w:t>Blok kódu na vykreslenie grafu</w:t>
      </w:r>
    </w:p>
    <w:p w:rsidR="10679A86" w:rsidP="10679A86" w:rsidRDefault="10679A86" w14:paraId="34D4DA2A" w14:textId="2A69827E">
      <w:pPr>
        <w:pStyle w:val="Normlny"/>
        <w:jc w:val="center"/>
        <w:rPr>
          <w:i w:val="1"/>
          <w:iCs w:val="1"/>
          <w:sz w:val="22"/>
          <w:szCs w:val="22"/>
        </w:rPr>
      </w:pPr>
    </w:p>
    <w:p w:rsidR="13E81AC6" w:rsidP="62081BAA" w:rsidRDefault="13E81AC6" w14:paraId="7BF74073" w14:textId="21892EEF">
      <w:pPr>
        <w:pStyle w:val="Normlny"/>
        <w:jc w:val="both"/>
        <w:rPr>
          <w:i w:val="0"/>
          <w:iCs w:val="0"/>
          <w:sz w:val="22"/>
          <w:szCs w:val="22"/>
        </w:rPr>
      </w:pPr>
      <w:r w:rsidRPr="62081BAA" w:rsidR="13E81AC6">
        <w:rPr>
          <w:i w:val="0"/>
          <w:iCs w:val="0"/>
          <w:sz w:val="22"/>
          <w:szCs w:val="22"/>
        </w:rPr>
        <w:t xml:space="preserve">Okrem sledovania a prezerania aktuálnych ale aj historických dát z databázy sme sa snažili získané dáta nejakým spôsobom vizualizovať. V prostredí </w:t>
      </w:r>
      <w:r w:rsidRPr="62081BAA" w:rsidR="13E81AC6">
        <w:rPr>
          <w:i w:val="0"/>
          <w:iCs w:val="0"/>
          <w:sz w:val="22"/>
          <w:szCs w:val="22"/>
        </w:rPr>
        <w:t>App</w:t>
      </w:r>
      <w:r w:rsidRPr="62081BAA" w:rsidR="13E81AC6">
        <w:rPr>
          <w:i w:val="0"/>
          <w:iCs w:val="0"/>
          <w:sz w:val="22"/>
          <w:szCs w:val="22"/>
        </w:rPr>
        <w:t xml:space="preserve"> </w:t>
      </w:r>
      <w:r w:rsidRPr="62081BAA" w:rsidR="13E81AC6">
        <w:rPr>
          <w:i w:val="0"/>
          <w:iCs w:val="0"/>
          <w:sz w:val="22"/>
          <w:szCs w:val="22"/>
        </w:rPr>
        <w:t>Inventor</w:t>
      </w:r>
      <w:r w:rsidRPr="62081BAA" w:rsidR="13E81AC6">
        <w:rPr>
          <w:i w:val="0"/>
          <w:iCs w:val="0"/>
          <w:sz w:val="22"/>
          <w:szCs w:val="22"/>
        </w:rPr>
        <w:t xml:space="preserve"> sa </w:t>
      </w:r>
      <w:r w:rsidRPr="62081BAA" w:rsidR="400EF3E0">
        <w:rPr>
          <w:i w:val="0"/>
          <w:iCs w:val="0"/>
          <w:sz w:val="22"/>
          <w:szCs w:val="22"/>
        </w:rPr>
        <w:t xml:space="preserve">na takúto úlohu môžu použiť pomerne nové komponenty ako sú “Chart1” a </w:t>
      </w:r>
      <w:r w:rsidRPr="62081BAA" w:rsidR="4579EAC3">
        <w:rPr>
          <w:i w:val="0"/>
          <w:iCs w:val="0"/>
          <w:sz w:val="22"/>
          <w:szCs w:val="22"/>
        </w:rPr>
        <w:t>“ChartData2D1”</w:t>
      </w:r>
      <w:r w:rsidRPr="62081BAA" w:rsidR="400EF3E0">
        <w:rPr>
          <w:i w:val="0"/>
          <w:iCs w:val="0"/>
          <w:sz w:val="22"/>
          <w:szCs w:val="22"/>
        </w:rPr>
        <w:t>.</w:t>
      </w:r>
      <w:r w:rsidRPr="62081BAA" w:rsidR="19D64B03">
        <w:rPr>
          <w:i w:val="0"/>
          <w:iCs w:val="0"/>
          <w:sz w:val="22"/>
          <w:szCs w:val="22"/>
        </w:rPr>
        <w:t xml:space="preserve"> Obrázok kódu vyššie ukazuje, ako sme využili tieto komponenty na zobrazenie počtu jednotlivých farieb </w:t>
      </w:r>
      <w:r w:rsidRPr="62081BAA" w:rsidR="3C06B77D">
        <w:rPr>
          <w:i w:val="0"/>
          <w:iCs w:val="0"/>
          <w:sz w:val="22"/>
          <w:szCs w:val="22"/>
        </w:rPr>
        <w:t>pomocou stĺpcového grafu. Používateľ aplikácie týmto má možnosť sledovať aktuálny počet farebných predmetov</w:t>
      </w:r>
      <w:r w:rsidRPr="62081BAA" w:rsidR="5AA9CE0D">
        <w:rPr>
          <w:i w:val="0"/>
          <w:iCs w:val="0"/>
          <w:sz w:val="22"/>
          <w:szCs w:val="22"/>
        </w:rPr>
        <w:t>, ktoré prešli triediacou linkou.</w:t>
      </w:r>
    </w:p>
    <w:p w:rsidR="62081BAA" w:rsidP="62081BAA" w:rsidRDefault="62081BAA" w14:paraId="45BEB80F" w14:textId="789780D5">
      <w:pPr>
        <w:pStyle w:val="Normlny"/>
        <w:jc w:val="both"/>
        <w:rPr>
          <w:i w:val="0"/>
          <w:iCs w:val="0"/>
          <w:sz w:val="22"/>
          <w:szCs w:val="22"/>
        </w:rPr>
      </w:pPr>
    </w:p>
    <w:p w:rsidR="1662CE84" w:rsidP="62081BAA" w:rsidRDefault="1662CE84" w14:paraId="1C9AD5B2" w14:textId="60E0D8D1">
      <w:pPr>
        <w:pStyle w:val="Nadpis2"/>
      </w:pPr>
      <w:bookmarkStart w:name="_Toc2142495525" w:id="1263075877"/>
      <w:r w:rsidR="1662CE84">
        <w:rPr/>
        <w:t xml:space="preserve">3.5 </w:t>
      </w:r>
      <w:r>
        <w:tab/>
      </w:r>
      <w:r w:rsidR="1662CE84">
        <w:rPr/>
        <w:t>Testovanie</w:t>
      </w:r>
      <w:bookmarkEnd w:id="1263075877"/>
    </w:p>
    <w:p w:rsidR="1662CE84" w:rsidP="62081BAA" w:rsidRDefault="1662CE84" w14:paraId="11BEC7E7" w14:textId="76F20D98">
      <w:pPr>
        <w:pStyle w:val="Normlny"/>
      </w:pPr>
      <w:r w:rsidR="1662CE84">
        <w:rPr/>
        <w:t xml:space="preserve">Po úspešnom zavedení všetkých hardvérových a softvérových častí linky sme sa pokúšali zistiť, ako dobre linka dokáže pracovať. </w:t>
      </w:r>
      <w:r w:rsidR="0861A3E0">
        <w:rPr/>
        <w:t>Za týmto účelom sme podrobili testu spolu 400 vzoriek, kde každá farba bola</w:t>
      </w:r>
      <w:r w:rsidR="48D0F440">
        <w:rPr/>
        <w:t xml:space="preserve"> obsiahnutá presne 100 krát. Výsledk</w:t>
      </w:r>
      <w:r w:rsidR="11E95743">
        <w:rPr/>
        <w:t>y</w:t>
      </w:r>
      <w:r w:rsidR="48D0F440">
        <w:rPr/>
        <w:t xml:space="preserve"> sme vložili do nasledujúcej tabuľky.</w:t>
      </w:r>
    </w:p>
    <w:p w:rsidR="62081BAA" w:rsidP="62081BAA" w:rsidRDefault="62081BAA" w14:paraId="2824973A" w14:textId="6B44D078">
      <w:pPr>
        <w:pStyle w:val="Normlny"/>
      </w:pPr>
    </w:p>
    <w:p w:rsidR="1E8596FD" w:rsidP="62081BAA" w:rsidRDefault="1E8596FD" w14:paraId="0198A68C" w14:textId="6986713E">
      <w:pPr>
        <w:rPr>
          <w:i w:val="1"/>
          <w:iCs w:val="1"/>
        </w:rPr>
      </w:pPr>
      <w:r w:rsidRPr="62081BAA" w:rsidR="1E8596FD">
        <w:rPr>
          <w:i w:val="1"/>
          <w:iCs w:val="1"/>
        </w:rPr>
        <w:t>Tabuľka 5 Výsledky testovania triediacej linky</w:t>
      </w:r>
    </w:p>
    <w:tbl>
      <w:tblPr>
        <w:tblStyle w:val="PlainTable5"/>
        <w:tblW w:w="0" w:type="auto"/>
        <w:jc w:val="left"/>
        <w:tblLayout w:type="fixed"/>
        <w:tblLook w:val="06A0" w:firstRow="1" w:lastRow="0" w:firstColumn="1" w:lastColumn="0" w:noHBand="1" w:noVBand="1"/>
      </w:tblPr>
      <w:tblGrid>
        <w:gridCol w:w="1415"/>
        <w:gridCol w:w="1415"/>
        <w:gridCol w:w="1415"/>
        <w:gridCol w:w="1415"/>
        <w:gridCol w:w="1410"/>
        <w:gridCol w:w="1420"/>
      </w:tblGrid>
      <w:tr w:rsidR="62081BAA" w:rsidTr="62081BAA" w14:paraId="01D7AD39">
        <w:trPr>
          <w:trHeight w:val="300"/>
        </w:trPr>
        <w:tc>
          <w:tcPr>
            <w:cnfStyle w:val="001000000100" w:firstRow="0" w:lastRow="0" w:firstColumn="1" w:lastColumn="0" w:oddVBand="0" w:evenVBand="0" w:oddHBand="0" w:evenHBand="0" w:firstRowFirstColumn="1" w:firstRowLastColumn="0" w:lastRowFirstColumn="0" w:lastRowLastColumn="0"/>
            <w:tcW w:w="1415" w:type="dxa"/>
            <w:tcMar/>
          </w:tcPr>
          <w:p w:rsidR="62081BAA" w:rsidP="62081BAA" w:rsidRDefault="62081BAA" w14:paraId="2BFD1FF4" w14:textId="3C745406">
            <w:pPr>
              <w:pStyle w:val="Normlny"/>
              <w:jc w:val="left"/>
              <w:rPr>
                <w:i w:val="1"/>
                <w:iCs w:val="1"/>
              </w:rPr>
            </w:pPr>
          </w:p>
        </w:tc>
        <w:tc>
          <w:tcPr>
            <w:cnfStyle w:val="000000000000" w:firstRow="0" w:lastRow="0" w:firstColumn="0" w:lastColumn="0" w:oddVBand="0" w:evenVBand="0" w:oddHBand="0" w:evenHBand="0" w:firstRowFirstColumn="0" w:firstRowLastColumn="0" w:lastRowFirstColumn="0" w:lastRowLastColumn="0"/>
            <w:tcW w:w="1415" w:type="dxa"/>
            <w:tcMar/>
          </w:tcPr>
          <w:p w:rsidR="62081BAA" w:rsidP="62081BAA" w:rsidRDefault="62081BAA" w14:paraId="4C6CAF8C" w14:textId="763A0AA0">
            <w:pPr>
              <w:pStyle w:val="Normlny"/>
              <w:rPr>
                <w:i w:val="1"/>
                <w:iCs w:val="1"/>
              </w:rPr>
            </w:pPr>
          </w:p>
        </w:tc>
        <w:tc>
          <w:tcPr>
            <w:cnfStyle w:val="000000000000" w:firstRow="0" w:lastRow="0" w:firstColumn="0" w:lastColumn="0" w:oddVBand="0" w:evenVBand="0" w:oddHBand="0" w:evenHBand="0" w:firstRowFirstColumn="0" w:firstRowLastColumn="0" w:lastRowFirstColumn="0" w:lastRowLastColumn="0"/>
            <w:tcW w:w="5660" w:type="dxa"/>
            <w:gridSpan w:val="4"/>
            <w:tcMar/>
          </w:tcPr>
          <w:p w:rsidR="386C2612" w:rsidP="62081BAA" w:rsidRDefault="386C2612" w14:paraId="4ABFEB1C" w14:textId="21968678">
            <w:pPr>
              <w:pStyle w:val="Normlny"/>
              <w:jc w:val="center"/>
              <w:rPr>
                <w:i w:val="0"/>
                <w:iCs w:val="0"/>
              </w:rPr>
            </w:pPr>
            <w:r w:rsidRPr="62081BAA" w:rsidR="386C2612">
              <w:rPr>
                <w:i w:val="0"/>
                <w:iCs w:val="0"/>
              </w:rPr>
              <w:t>Namerané hodnoty</w:t>
            </w:r>
          </w:p>
        </w:tc>
      </w:tr>
      <w:tr w:rsidR="62081BAA" w:rsidTr="62081BAA" w14:paraId="537EE265">
        <w:trPr>
          <w:trHeight w:val="300"/>
        </w:trPr>
        <w:tc>
          <w:tcPr>
            <w:cnfStyle w:val="001000000000" w:firstRow="0" w:lastRow="0" w:firstColumn="1" w:lastColumn="0" w:oddVBand="0" w:evenVBand="0" w:oddHBand="0" w:evenHBand="0" w:firstRowFirstColumn="0" w:firstRowLastColumn="0" w:lastRowFirstColumn="0" w:lastRowLastColumn="0"/>
            <w:tcW w:w="1415" w:type="dxa"/>
            <w:tcMar/>
          </w:tcPr>
          <w:p w:rsidR="62081BAA" w:rsidP="62081BAA" w:rsidRDefault="62081BAA" w14:paraId="184917F3" w14:textId="763A0AA0">
            <w:pPr>
              <w:pStyle w:val="Normlny"/>
              <w:rPr>
                <w:i w:val="1"/>
                <w:iCs w:val="1"/>
              </w:rPr>
            </w:pP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6359E346" w14:textId="3F2D06F4">
            <w:pPr>
              <w:pStyle w:val="Normlny"/>
              <w:ind w:firstLine="0"/>
              <w:rPr>
                <w:i w:val="1"/>
                <w:iCs w:val="1"/>
              </w:rPr>
            </w:pPr>
            <w:r w:rsidRPr="62081BAA" w:rsidR="1E8596FD">
              <w:rPr>
                <w:i w:val="1"/>
                <w:iCs w:val="1"/>
              </w:rPr>
              <w:t>Farba</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48CAA7FD" w14:textId="32E86E8C">
            <w:pPr>
              <w:pStyle w:val="Normlny"/>
              <w:suppressLineNumbers w:val="0"/>
              <w:bidi w:val="0"/>
              <w:spacing w:before="0" w:beforeAutospacing="off" w:after="0" w:afterAutospacing="off" w:line="360" w:lineRule="auto"/>
              <w:ind w:left="0" w:right="0" w:firstLine="0"/>
              <w:jc w:val="both"/>
            </w:pPr>
            <w:r w:rsidRPr="62081BAA" w:rsidR="1E8596FD">
              <w:rPr>
                <w:i w:val="1"/>
                <w:iCs w:val="1"/>
              </w:rPr>
              <w:t>Biela</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421FB514" w14:textId="04C5B2F7">
            <w:pPr>
              <w:pStyle w:val="Normlny"/>
              <w:suppressLineNumbers w:val="0"/>
              <w:bidi w:val="0"/>
              <w:spacing w:before="0" w:beforeAutospacing="off" w:after="0" w:afterAutospacing="off" w:line="360" w:lineRule="auto"/>
              <w:ind w:left="0" w:right="0" w:firstLine="0"/>
              <w:jc w:val="both"/>
            </w:pPr>
            <w:r w:rsidRPr="62081BAA" w:rsidR="1E8596FD">
              <w:rPr>
                <w:i w:val="1"/>
                <w:iCs w:val="1"/>
              </w:rPr>
              <w:t>Červená</w:t>
            </w:r>
          </w:p>
        </w:tc>
        <w:tc>
          <w:tcPr>
            <w:cnfStyle w:val="000000000000" w:firstRow="0" w:lastRow="0" w:firstColumn="0" w:lastColumn="0" w:oddVBand="0" w:evenVBand="0" w:oddHBand="0" w:evenHBand="0" w:firstRowFirstColumn="0" w:firstRowLastColumn="0" w:lastRowFirstColumn="0" w:lastRowLastColumn="0"/>
            <w:tcW w:w="1410" w:type="dxa"/>
            <w:tcMar/>
          </w:tcPr>
          <w:p w:rsidR="1E8596FD" w:rsidP="62081BAA" w:rsidRDefault="1E8596FD" w14:paraId="78960980" w14:textId="26B5B9F0">
            <w:pPr>
              <w:pStyle w:val="Normlny"/>
              <w:ind w:firstLine="0"/>
              <w:rPr>
                <w:i w:val="1"/>
                <w:iCs w:val="1"/>
              </w:rPr>
            </w:pPr>
            <w:r w:rsidRPr="62081BAA" w:rsidR="1E8596FD">
              <w:rPr>
                <w:i w:val="1"/>
                <w:iCs w:val="1"/>
              </w:rPr>
              <w:t>Zelená</w:t>
            </w:r>
          </w:p>
        </w:tc>
        <w:tc>
          <w:tcPr>
            <w:cnfStyle w:val="000000000000" w:firstRow="0" w:lastRow="0" w:firstColumn="0" w:lastColumn="0" w:oddVBand="0" w:evenVBand="0" w:oddHBand="0" w:evenHBand="0" w:firstRowFirstColumn="0" w:firstRowLastColumn="0" w:lastRowFirstColumn="0" w:lastRowLastColumn="0"/>
            <w:tcW w:w="1420" w:type="dxa"/>
            <w:tcMar/>
          </w:tcPr>
          <w:p w:rsidR="1E8596FD" w:rsidP="62081BAA" w:rsidRDefault="1E8596FD" w14:paraId="4BBE27C3" w14:textId="22C8179E">
            <w:pPr>
              <w:pStyle w:val="Normlny"/>
              <w:ind w:firstLine="0"/>
              <w:rPr>
                <w:i w:val="1"/>
                <w:iCs w:val="1"/>
              </w:rPr>
            </w:pPr>
            <w:r w:rsidRPr="62081BAA" w:rsidR="1E8596FD">
              <w:rPr>
                <w:i w:val="1"/>
                <w:iCs w:val="1"/>
              </w:rPr>
              <w:t>Modrá</w:t>
            </w:r>
          </w:p>
        </w:tc>
      </w:tr>
      <w:tr w:rsidR="62081BAA" w:rsidTr="62081BAA" w14:paraId="6EAB4D2F">
        <w:trPr>
          <w:trHeight w:val="300"/>
        </w:trPr>
        <w:tc>
          <w:tcPr>
            <w:cnfStyle w:val="001000000000" w:firstRow="0" w:lastRow="0" w:firstColumn="1" w:lastColumn="0" w:oddVBand="0" w:evenVBand="0" w:oddHBand="0" w:evenHBand="0" w:firstRowFirstColumn="0" w:firstRowLastColumn="0" w:lastRowFirstColumn="0" w:lastRowLastColumn="0"/>
            <w:tcW w:w="1415" w:type="dxa"/>
            <w:vMerge w:val="restart"/>
            <w:tcMar/>
          </w:tcPr>
          <w:p w:rsidR="62081BAA" w:rsidP="62081BAA" w:rsidRDefault="62081BAA" w14:paraId="75B678B0" w14:textId="0D33750B">
            <w:pPr>
              <w:pStyle w:val="Normlny"/>
              <w:ind w:firstLine="0"/>
              <w:jc w:val="center"/>
              <w:rPr>
                <w:i w:val="0"/>
                <w:iCs w:val="0"/>
              </w:rPr>
            </w:pPr>
          </w:p>
          <w:p w:rsidR="5B6F2F6F" w:rsidP="62081BAA" w:rsidRDefault="5B6F2F6F" w14:paraId="133479EC" w14:textId="44B99C01">
            <w:pPr>
              <w:pStyle w:val="Normlny"/>
              <w:ind w:firstLine="0"/>
              <w:jc w:val="center"/>
              <w:rPr>
                <w:i w:val="0"/>
                <w:iCs w:val="0"/>
              </w:rPr>
            </w:pPr>
            <w:r w:rsidRPr="62081BAA" w:rsidR="5B6F2F6F">
              <w:rPr>
                <w:i w:val="0"/>
                <w:iCs w:val="0"/>
              </w:rPr>
              <w:t>Očakávané hodnoty</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65313650" w14:textId="609E07AE">
            <w:pPr>
              <w:pStyle w:val="Normlny"/>
              <w:ind w:firstLine="0"/>
              <w:rPr>
                <w:i w:val="1"/>
                <w:iCs w:val="1"/>
              </w:rPr>
            </w:pPr>
            <w:r w:rsidRPr="62081BAA" w:rsidR="1E8596FD">
              <w:rPr>
                <w:i w:val="1"/>
                <w:iCs w:val="1"/>
              </w:rPr>
              <w:t>Biela</w:t>
            </w:r>
          </w:p>
        </w:tc>
        <w:tc>
          <w:tcPr>
            <w:cnfStyle w:val="000000000000" w:firstRow="0" w:lastRow="0" w:firstColumn="0" w:lastColumn="0" w:oddVBand="0" w:evenVBand="0" w:oddHBand="0" w:evenHBand="0" w:firstRowFirstColumn="0" w:firstRowLastColumn="0" w:lastRowFirstColumn="0" w:lastRowLastColumn="0"/>
            <w:tcW w:w="1415" w:type="dxa"/>
            <w:tcMar/>
          </w:tcPr>
          <w:p w:rsidR="2CBAA82C" w:rsidP="62081BAA" w:rsidRDefault="2CBAA82C" w14:paraId="50B93F8C" w14:textId="44E46128">
            <w:pPr>
              <w:pStyle w:val="Normlny"/>
              <w:jc w:val="left"/>
              <w:rPr>
                <w:b w:val="1"/>
                <w:bCs w:val="1"/>
                <w:i w:val="1"/>
                <w:iCs w:val="1"/>
                <w:color w:val="auto"/>
                <w:u w:val="single"/>
              </w:rPr>
            </w:pPr>
            <w:r w:rsidRPr="62081BAA" w:rsidR="2CBAA82C">
              <w:rPr>
                <w:b w:val="1"/>
                <w:bCs w:val="1"/>
                <w:i w:val="1"/>
                <w:iCs w:val="1"/>
                <w:color w:val="auto"/>
                <w:u w:val="single"/>
              </w:rPr>
              <w:t>98</w:t>
            </w:r>
          </w:p>
        </w:tc>
        <w:tc>
          <w:tcPr>
            <w:cnfStyle w:val="000000000000" w:firstRow="0" w:lastRow="0" w:firstColumn="0" w:lastColumn="0" w:oddVBand="0" w:evenVBand="0" w:oddHBand="0" w:evenHBand="0" w:firstRowFirstColumn="0" w:firstRowLastColumn="0" w:lastRowFirstColumn="0" w:lastRowLastColumn="0"/>
            <w:tcW w:w="1415" w:type="dxa"/>
            <w:tcMar/>
          </w:tcPr>
          <w:p w:rsidR="6B72553A" w:rsidP="62081BAA" w:rsidRDefault="6B72553A" w14:paraId="43096892" w14:textId="09E866BF">
            <w:pPr>
              <w:pStyle w:val="Normlny"/>
              <w:jc w:val="left"/>
              <w:rPr>
                <w:i w:val="1"/>
                <w:iCs w:val="1"/>
              </w:rPr>
            </w:pPr>
            <w:r w:rsidRPr="62081BAA" w:rsidR="6B72553A">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2371A336" w:rsidP="62081BAA" w:rsidRDefault="2371A336" w14:paraId="286E1860" w14:textId="023F47F6">
            <w:pPr>
              <w:pStyle w:val="Normlny"/>
              <w:jc w:val="left"/>
              <w:rPr>
                <w:i w:val="1"/>
                <w:iCs w:val="1"/>
              </w:rPr>
            </w:pPr>
            <w:r w:rsidRPr="62081BAA" w:rsidR="2371A336">
              <w:rPr>
                <w:i w:val="1"/>
                <w:iCs w:val="1"/>
              </w:rPr>
              <w:t>5</w:t>
            </w:r>
          </w:p>
        </w:tc>
        <w:tc>
          <w:tcPr>
            <w:cnfStyle w:val="000000000000" w:firstRow="0" w:lastRow="0" w:firstColumn="0" w:lastColumn="0" w:oddVBand="0" w:evenVBand="0" w:oddHBand="0" w:evenHBand="0" w:firstRowFirstColumn="0" w:firstRowLastColumn="0" w:lastRowFirstColumn="0" w:lastRowLastColumn="0"/>
            <w:tcW w:w="1420" w:type="dxa"/>
            <w:tcMar/>
          </w:tcPr>
          <w:p w:rsidR="623B90FE" w:rsidP="62081BAA" w:rsidRDefault="623B90FE" w14:paraId="3BBA1327" w14:textId="5813697A">
            <w:pPr>
              <w:pStyle w:val="Normlny"/>
              <w:jc w:val="left"/>
              <w:rPr>
                <w:i w:val="1"/>
                <w:iCs w:val="1"/>
              </w:rPr>
            </w:pPr>
            <w:r w:rsidRPr="62081BAA" w:rsidR="623B90FE">
              <w:rPr>
                <w:i w:val="1"/>
                <w:iCs w:val="1"/>
              </w:rPr>
              <w:t>0</w:t>
            </w:r>
          </w:p>
        </w:tc>
      </w:tr>
      <w:tr w:rsidR="62081BAA" w:rsidTr="62081BAA" w14:paraId="7C18FABD">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58BDCB37"/>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1CC75B54" w14:textId="027462A6">
            <w:pPr>
              <w:pStyle w:val="Normlny"/>
              <w:ind w:firstLine="0"/>
              <w:rPr>
                <w:i w:val="1"/>
                <w:iCs w:val="1"/>
              </w:rPr>
            </w:pPr>
            <w:r w:rsidRPr="62081BAA" w:rsidR="1E8596FD">
              <w:rPr>
                <w:i w:val="1"/>
                <w:iCs w:val="1"/>
              </w:rPr>
              <w:t>Červená</w:t>
            </w:r>
          </w:p>
        </w:tc>
        <w:tc>
          <w:tcPr>
            <w:cnfStyle w:val="000000000000" w:firstRow="0" w:lastRow="0" w:firstColumn="0" w:lastColumn="0" w:oddVBand="0" w:evenVBand="0" w:oddHBand="0" w:evenHBand="0" w:firstRowFirstColumn="0" w:firstRowLastColumn="0" w:lastRowFirstColumn="0" w:lastRowLastColumn="0"/>
            <w:tcW w:w="1415" w:type="dxa"/>
            <w:tcMar/>
          </w:tcPr>
          <w:p w:rsidR="00BE0471" w:rsidP="62081BAA" w:rsidRDefault="00BE0471" w14:paraId="3DA889D7" w14:textId="0AC4EAAA">
            <w:pPr>
              <w:pStyle w:val="Normlny"/>
              <w:jc w:val="left"/>
              <w:rPr>
                <w:i w:val="1"/>
                <w:iCs w:val="1"/>
              </w:rPr>
            </w:pPr>
            <w:r w:rsidRPr="62081BAA" w:rsidR="00BE0471">
              <w:rPr>
                <w:i w:val="1"/>
                <w:iCs w:val="1"/>
              </w:rPr>
              <w:t>2</w:t>
            </w:r>
          </w:p>
        </w:tc>
        <w:tc>
          <w:tcPr>
            <w:cnfStyle w:val="000000000000" w:firstRow="0" w:lastRow="0" w:firstColumn="0" w:lastColumn="0" w:oddVBand="0" w:evenVBand="0" w:oddHBand="0" w:evenHBand="0" w:firstRowFirstColumn="0" w:firstRowLastColumn="0" w:lastRowFirstColumn="0" w:lastRowLastColumn="0"/>
            <w:tcW w:w="1415" w:type="dxa"/>
            <w:tcMar/>
          </w:tcPr>
          <w:p w:rsidR="6B72553A" w:rsidP="62081BAA" w:rsidRDefault="6B72553A" w14:paraId="08C20E55" w14:textId="1DC165B8">
            <w:pPr>
              <w:pStyle w:val="Normlny"/>
              <w:jc w:val="left"/>
              <w:rPr>
                <w:b w:val="1"/>
                <w:bCs w:val="1"/>
                <w:i w:val="1"/>
                <w:iCs w:val="1"/>
                <w:u w:val="single"/>
              </w:rPr>
            </w:pPr>
            <w:r w:rsidRPr="62081BAA" w:rsidR="6B72553A">
              <w:rPr>
                <w:b w:val="1"/>
                <w:bCs w:val="1"/>
                <w:i w:val="1"/>
                <w:iCs w:val="1"/>
                <w:u w:val="single"/>
              </w:rPr>
              <w:t>100</w:t>
            </w:r>
          </w:p>
        </w:tc>
        <w:tc>
          <w:tcPr>
            <w:cnfStyle w:val="000000000000" w:firstRow="0" w:lastRow="0" w:firstColumn="0" w:lastColumn="0" w:oddVBand="0" w:evenVBand="0" w:oddHBand="0" w:evenHBand="0" w:firstRowFirstColumn="0" w:firstRowLastColumn="0" w:lastRowFirstColumn="0" w:lastRowLastColumn="0"/>
            <w:tcW w:w="1410" w:type="dxa"/>
            <w:tcMar/>
          </w:tcPr>
          <w:p w:rsidR="3BAB9F55" w:rsidP="62081BAA" w:rsidRDefault="3BAB9F55" w14:paraId="75F4EF57" w14:textId="6A6350F4">
            <w:pPr>
              <w:pStyle w:val="Normlny"/>
              <w:jc w:val="left"/>
              <w:rPr>
                <w:i w:val="1"/>
                <w:iCs w:val="1"/>
              </w:rPr>
            </w:pPr>
            <w:r w:rsidRPr="62081BAA" w:rsidR="3BAB9F55">
              <w:rPr>
                <w:i w:val="1"/>
                <w:iCs w:val="1"/>
              </w:rPr>
              <w:t>42</w:t>
            </w:r>
          </w:p>
        </w:tc>
        <w:tc>
          <w:tcPr>
            <w:cnfStyle w:val="000000000000" w:firstRow="0" w:lastRow="0" w:firstColumn="0" w:lastColumn="0" w:oddVBand="0" w:evenVBand="0" w:oddHBand="0" w:evenHBand="0" w:firstRowFirstColumn="0" w:firstRowLastColumn="0" w:lastRowFirstColumn="0" w:lastRowLastColumn="0"/>
            <w:tcW w:w="1420" w:type="dxa"/>
            <w:tcMar/>
          </w:tcPr>
          <w:p w:rsidR="5D61E304" w:rsidP="62081BAA" w:rsidRDefault="5D61E304" w14:paraId="175CBFF3" w14:textId="4CE98AEF">
            <w:pPr>
              <w:pStyle w:val="Normlny"/>
              <w:jc w:val="left"/>
              <w:rPr>
                <w:i w:val="1"/>
                <w:iCs w:val="1"/>
              </w:rPr>
            </w:pPr>
            <w:r w:rsidRPr="62081BAA" w:rsidR="5D61E304">
              <w:rPr>
                <w:i w:val="1"/>
                <w:iCs w:val="1"/>
              </w:rPr>
              <w:t>1</w:t>
            </w:r>
          </w:p>
        </w:tc>
      </w:tr>
      <w:tr w:rsidR="62081BAA" w:rsidTr="62081BAA" w14:paraId="76A397CE">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602A3422"/>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737F974F" w14:textId="2B86E579">
            <w:pPr>
              <w:pStyle w:val="Normlny"/>
              <w:ind w:firstLine="0"/>
              <w:rPr>
                <w:i w:val="1"/>
                <w:iCs w:val="1"/>
              </w:rPr>
            </w:pPr>
            <w:r w:rsidRPr="62081BAA" w:rsidR="1E8596FD">
              <w:rPr>
                <w:i w:val="1"/>
                <w:iCs w:val="1"/>
              </w:rPr>
              <w:t>Zelená</w:t>
            </w:r>
          </w:p>
        </w:tc>
        <w:tc>
          <w:tcPr>
            <w:cnfStyle w:val="000000000000" w:firstRow="0" w:lastRow="0" w:firstColumn="0" w:lastColumn="0" w:oddVBand="0" w:evenVBand="0" w:oddHBand="0" w:evenHBand="0" w:firstRowFirstColumn="0" w:firstRowLastColumn="0" w:lastRowFirstColumn="0" w:lastRowLastColumn="0"/>
            <w:tcW w:w="1415" w:type="dxa"/>
            <w:tcMar/>
          </w:tcPr>
          <w:p w:rsidR="0A6D179F" w:rsidP="62081BAA" w:rsidRDefault="0A6D179F" w14:paraId="30A5625D" w14:textId="6A729893">
            <w:pPr>
              <w:pStyle w:val="Normlny"/>
              <w:jc w:val="left"/>
              <w:rPr>
                <w:i w:val="1"/>
                <w:iCs w:val="1"/>
              </w:rPr>
            </w:pPr>
            <w:r w:rsidRPr="62081BAA" w:rsidR="0A6D179F">
              <w:rPr>
                <w:i w:val="1"/>
                <w:iCs w:val="1"/>
              </w:rPr>
              <w:t>0</w:t>
            </w:r>
          </w:p>
        </w:tc>
        <w:tc>
          <w:tcPr>
            <w:cnfStyle w:val="000000000000" w:firstRow="0" w:lastRow="0" w:firstColumn="0" w:lastColumn="0" w:oddVBand="0" w:evenVBand="0" w:oddHBand="0" w:evenHBand="0" w:firstRowFirstColumn="0" w:firstRowLastColumn="0" w:lastRowFirstColumn="0" w:lastRowLastColumn="0"/>
            <w:tcW w:w="1415" w:type="dxa"/>
            <w:tcMar/>
          </w:tcPr>
          <w:p w:rsidR="39892BDC" w:rsidP="62081BAA" w:rsidRDefault="39892BDC" w14:paraId="157FC2B5" w14:textId="1C41F7A1">
            <w:pPr>
              <w:pStyle w:val="Normlny"/>
              <w:jc w:val="left"/>
              <w:rPr>
                <w:i w:val="1"/>
                <w:iCs w:val="1"/>
              </w:rPr>
            </w:pPr>
            <w:r w:rsidRPr="62081BAA" w:rsidR="39892BDC">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754B0941" w:rsidP="62081BAA" w:rsidRDefault="754B0941" w14:paraId="129B1A78" w14:textId="037927C0">
            <w:pPr>
              <w:pStyle w:val="Normlny"/>
              <w:jc w:val="left"/>
              <w:rPr>
                <w:b w:val="1"/>
                <w:bCs w:val="1"/>
                <w:i w:val="1"/>
                <w:iCs w:val="1"/>
                <w:u w:val="single"/>
              </w:rPr>
            </w:pPr>
            <w:r w:rsidRPr="62081BAA" w:rsidR="754B0941">
              <w:rPr>
                <w:b w:val="1"/>
                <w:bCs w:val="1"/>
                <w:i w:val="1"/>
                <w:iCs w:val="1"/>
                <w:u w:val="single"/>
              </w:rPr>
              <w:t>53</w:t>
            </w:r>
          </w:p>
        </w:tc>
        <w:tc>
          <w:tcPr>
            <w:cnfStyle w:val="000000000000" w:firstRow="0" w:lastRow="0" w:firstColumn="0" w:lastColumn="0" w:oddVBand="0" w:evenVBand="0" w:oddHBand="0" w:evenHBand="0" w:firstRowFirstColumn="0" w:firstRowLastColumn="0" w:lastRowFirstColumn="0" w:lastRowLastColumn="0"/>
            <w:tcW w:w="1420" w:type="dxa"/>
            <w:tcMar/>
          </w:tcPr>
          <w:p w:rsidR="57EE1338" w:rsidP="62081BAA" w:rsidRDefault="57EE1338" w14:paraId="661748D1" w14:textId="3D547177">
            <w:pPr>
              <w:pStyle w:val="Normlny"/>
              <w:jc w:val="left"/>
              <w:rPr>
                <w:i w:val="1"/>
                <w:iCs w:val="1"/>
              </w:rPr>
            </w:pPr>
            <w:r w:rsidRPr="62081BAA" w:rsidR="57EE1338">
              <w:rPr>
                <w:i w:val="1"/>
                <w:iCs w:val="1"/>
              </w:rPr>
              <w:t>3</w:t>
            </w:r>
          </w:p>
        </w:tc>
      </w:tr>
      <w:tr w:rsidR="62081BAA" w:rsidTr="62081BAA" w14:paraId="1B888F59">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4C8BF7AC"/>
        </w:tc>
        <w:tc>
          <w:tcPr>
            <w:cnfStyle w:val="000000000000" w:firstRow="0" w:lastRow="0" w:firstColumn="0" w:lastColumn="0" w:oddVBand="0" w:evenVBand="0" w:oddHBand="0" w:evenHBand="0" w:firstRowFirstColumn="0" w:firstRowLastColumn="0" w:lastRowFirstColumn="0" w:lastRowLastColumn="0"/>
            <w:tcW w:w="1415" w:type="dxa"/>
            <w:tcMar/>
          </w:tcPr>
          <w:p w:rsidR="1E8596FD" w:rsidP="62081BAA" w:rsidRDefault="1E8596FD" w14:paraId="20040582" w14:textId="3D6C47B8">
            <w:pPr>
              <w:pStyle w:val="Normlny"/>
              <w:ind w:firstLine="0"/>
              <w:rPr>
                <w:i w:val="1"/>
                <w:iCs w:val="1"/>
              </w:rPr>
            </w:pPr>
            <w:r w:rsidRPr="62081BAA" w:rsidR="1E8596FD">
              <w:rPr>
                <w:i w:val="1"/>
                <w:iCs w:val="1"/>
              </w:rPr>
              <w:t>Modrá</w:t>
            </w:r>
          </w:p>
        </w:tc>
        <w:tc>
          <w:tcPr>
            <w:cnfStyle w:val="000000000000" w:firstRow="0" w:lastRow="0" w:firstColumn="0" w:lastColumn="0" w:oddVBand="0" w:evenVBand="0" w:oddHBand="0" w:evenHBand="0" w:firstRowFirstColumn="0" w:firstRowLastColumn="0" w:lastRowFirstColumn="0" w:lastRowLastColumn="0"/>
            <w:tcW w:w="1415" w:type="dxa"/>
            <w:tcMar/>
          </w:tcPr>
          <w:p w:rsidR="09CB83B2" w:rsidP="62081BAA" w:rsidRDefault="09CB83B2" w14:paraId="0412B0CF" w14:textId="05C64731">
            <w:pPr>
              <w:pStyle w:val="Normlny"/>
              <w:jc w:val="left"/>
              <w:rPr>
                <w:i w:val="1"/>
                <w:iCs w:val="1"/>
              </w:rPr>
            </w:pPr>
            <w:r w:rsidRPr="62081BAA" w:rsidR="09CB83B2">
              <w:rPr>
                <w:i w:val="1"/>
                <w:iCs w:val="1"/>
              </w:rPr>
              <w:t>0</w:t>
            </w:r>
          </w:p>
        </w:tc>
        <w:tc>
          <w:tcPr>
            <w:cnfStyle w:val="000000000000" w:firstRow="0" w:lastRow="0" w:firstColumn="0" w:lastColumn="0" w:oddVBand="0" w:evenVBand="0" w:oddHBand="0" w:evenHBand="0" w:firstRowFirstColumn="0" w:firstRowLastColumn="0" w:lastRowFirstColumn="0" w:lastRowLastColumn="0"/>
            <w:tcW w:w="1415" w:type="dxa"/>
            <w:tcMar/>
          </w:tcPr>
          <w:p w:rsidR="39892BDC" w:rsidP="62081BAA" w:rsidRDefault="39892BDC" w14:paraId="21D33425" w14:textId="72EA208B">
            <w:pPr>
              <w:pStyle w:val="Normlny"/>
              <w:jc w:val="left"/>
              <w:rPr>
                <w:i w:val="1"/>
                <w:iCs w:val="1"/>
              </w:rPr>
            </w:pPr>
            <w:r w:rsidRPr="62081BAA" w:rsidR="39892BDC">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0B776CE5" w:rsidP="62081BAA" w:rsidRDefault="0B776CE5" w14:paraId="0521DCE2" w14:textId="5B2B9228">
            <w:pPr>
              <w:pStyle w:val="Normlny"/>
              <w:jc w:val="left"/>
              <w:rPr>
                <w:i w:val="1"/>
                <w:iCs w:val="1"/>
              </w:rPr>
            </w:pPr>
            <w:r w:rsidRPr="62081BAA" w:rsidR="0B776CE5">
              <w:rPr>
                <w:i w:val="1"/>
                <w:iCs w:val="1"/>
              </w:rPr>
              <w:t>0</w:t>
            </w:r>
          </w:p>
        </w:tc>
        <w:tc>
          <w:tcPr>
            <w:cnfStyle w:val="000000000000" w:firstRow="0" w:lastRow="0" w:firstColumn="0" w:lastColumn="0" w:oddVBand="0" w:evenVBand="0" w:oddHBand="0" w:evenHBand="0" w:firstRowFirstColumn="0" w:firstRowLastColumn="0" w:lastRowFirstColumn="0" w:lastRowLastColumn="0"/>
            <w:tcW w:w="1420" w:type="dxa"/>
            <w:tcMar/>
          </w:tcPr>
          <w:p w:rsidR="3A4EB82E" w:rsidP="62081BAA" w:rsidRDefault="3A4EB82E" w14:paraId="4DB3D154" w14:textId="3CFE59D3">
            <w:pPr>
              <w:pStyle w:val="Normlny"/>
              <w:jc w:val="left"/>
              <w:rPr>
                <w:b w:val="1"/>
                <w:bCs w:val="1"/>
                <w:i w:val="1"/>
                <w:iCs w:val="1"/>
                <w:u w:val="single"/>
              </w:rPr>
            </w:pPr>
            <w:r w:rsidRPr="62081BAA" w:rsidR="3A4EB82E">
              <w:rPr>
                <w:b w:val="1"/>
                <w:bCs w:val="1"/>
                <w:i w:val="1"/>
                <w:iCs w:val="1"/>
                <w:u w:val="single"/>
              </w:rPr>
              <w:t>96</w:t>
            </w:r>
          </w:p>
        </w:tc>
      </w:tr>
    </w:tbl>
    <w:p w:rsidR="62081BAA" w:rsidP="62081BAA" w:rsidRDefault="62081BAA" w14:paraId="2627D6BC" w14:textId="4066D5EF">
      <w:pPr>
        <w:pStyle w:val="Normlny"/>
      </w:pPr>
    </w:p>
    <w:p w:rsidR="62081BAA" w:rsidP="62081BAA" w:rsidRDefault="62081BAA" w14:paraId="08959010" w14:textId="086951E7">
      <w:pPr>
        <w:pStyle w:val="Normlny"/>
      </w:pPr>
    </w:p>
    <w:p w:rsidR="6B638F74" w:rsidP="62081BAA" w:rsidRDefault="6B638F74" w14:paraId="19AC8865" w14:textId="34649617">
      <w:pPr>
        <w:pStyle w:val="Normlny"/>
        <w:jc w:val="both"/>
        <w:rPr>
          <w:i w:val="0"/>
          <w:iCs w:val="0"/>
          <w:sz w:val="24"/>
          <w:szCs w:val="24"/>
        </w:rPr>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r w:rsidRPr="62081BAA" w:rsidR="6B638F74">
        <w:rPr>
          <w:i w:val="0"/>
          <w:iCs w:val="0"/>
          <w:sz w:val="24"/>
          <w:szCs w:val="24"/>
        </w:rPr>
        <w:t>Hodnoty v tabuľke 5 sme rozdelili na 2 kategórie, očakávané a namerané hodnoty.</w:t>
      </w:r>
      <w:r w:rsidRPr="62081BAA" w:rsidR="21193F12">
        <w:rPr>
          <w:i w:val="0"/>
          <w:iCs w:val="0"/>
          <w:sz w:val="24"/>
          <w:szCs w:val="24"/>
        </w:rPr>
        <w:t xml:space="preserve"> Správne zaradené hodnoty </w:t>
      </w:r>
      <w:r w:rsidRPr="62081BAA" w:rsidR="3BB9D19C">
        <w:rPr>
          <w:i w:val="0"/>
          <w:iCs w:val="0"/>
          <w:sz w:val="24"/>
          <w:szCs w:val="24"/>
        </w:rPr>
        <w:t>sme v tabuľke vyznačili a podčiarkli.</w:t>
      </w:r>
      <w:r w:rsidRPr="62081BAA" w:rsidR="21193F12">
        <w:rPr>
          <w:i w:val="0"/>
          <w:iCs w:val="0"/>
          <w:sz w:val="24"/>
          <w:szCs w:val="24"/>
        </w:rPr>
        <w:t xml:space="preserve"> </w:t>
      </w:r>
      <w:r w:rsidRPr="62081BAA" w:rsidR="6B638F74">
        <w:rPr>
          <w:i w:val="0"/>
          <w:iCs w:val="0"/>
          <w:sz w:val="24"/>
          <w:szCs w:val="24"/>
        </w:rPr>
        <w:t xml:space="preserve"> </w:t>
      </w:r>
      <w:r w:rsidRPr="62081BAA" w:rsidR="6B638F74">
        <w:rPr>
          <w:i w:val="0"/>
          <w:iCs w:val="0"/>
          <w:sz w:val="24"/>
          <w:szCs w:val="24"/>
        </w:rPr>
        <w:t xml:space="preserve">Podľa toho sme </w:t>
      </w:r>
      <w:r w:rsidRPr="62081BAA" w:rsidR="3AC4E66B">
        <w:rPr>
          <w:i w:val="0"/>
          <w:iCs w:val="0"/>
          <w:sz w:val="24"/>
          <w:szCs w:val="24"/>
        </w:rPr>
        <w:t xml:space="preserve">identifikovali z celkového počtu 400 vzoriek </w:t>
      </w:r>
      <w:r w:rsidRPr="62081BAA" w:rsidR="7F02ED03">
        <w:rPr>
          <w:i w:val="0"/>
          <w:iCs w:val="0"/>
          <w:sz w:val="24"/>
          <w:szCs w:val="24"/>
        </w:rPr>
        <w:t>347 správne zaradených. Takéto v</w:t>
      </w:r>
      <w:r w:rsidRPr="62081BAA" w:rsidR="3F139111">
        <w:rPr>
          <w:i w:val="0"/>
          <w:iCs w:val="0"/>
          <w:sz w:val="24"/>
          <w:szCs w:val="24"/>
        </w:rPr>
        <w:t>ýsledky udávajú presnosť triedenia našej linky na 86,75%.</w:t>
      </w:r>
      <w:r w:rsidRPr="62081BAA" w:rsidR="4176886D">
        <w:rPr>
          <w:i w:val="0"/>
          <w:iCs w:val="0"/>
          <w:sz w:val="24"/>
          <w:szCs w:val="24"/>
        </w:rPr>
        <w:t xml:space="preserve"> Ak sa však pozrieme na presnosť triedenia jednotlivých farieb, všetky farby okrem zelenej ma</w:t>
      </w:r>
      <w:r w:rsidRPr="62081BAA" w:rsidR="1716D11F">
        <w:rPr>
          <w:i w:val="0"/>
          <w:iCs w:val="0"/>
          <w:sz w:val="24"/>
          <w:szCs w:val="24"/>
        </w:rPr>
        <w:t>jú presnosť triedenia viac ako 95%.</w:t>
      </w:r>
      <w:r w:rsidRPr="62081BAA" w:rsidR="12DC520F">
        <w:rPr>
          <w:i w:val="0"/>
          <w:iCs w:val="0"/>
          <w:sz w:val="24"/>
          <w:szCs w:val="24"/>
        </w:rPr>
        <w:t xml:space="preserve"> Na základe toho sme konštatovali, že senzor má pomerne veľké problémy správne určiť zelenú farbu </w:t>
      </w:r>
      <w:r w:rsidRPr="62081BAA" w:rsidR="3C98725D">
        <w:rPr>
          <w:i w:val="0"/>
          <w:iCs w:val="0"/>
          <w:sz w:val="24"/>
          <w:szCs w:val="24"/>
        </w:rPr>
        <w:t>meraného predmetu.</w:t>
      </w:r>
    </w:p>
    <w:p w:rsidRPr="00E31089" w:rsidR="006E386F" w:rsidP="2C7B9315" w:rsidRDefault="51450EF3" w14:paraId="1B4EC72B" w14:textId="0F3BC5F3">
      <w:pPr>
        <w:pStyle w:val="Nadpis1"/>
      </w:pPr>
      <w:bookmarkEnd w:id="131"/>
      <w:bookmarkEnd w:id="132"/>
      <w:bookmarkEnd w:id="133"/>
      <w:bookmarkEnd w:id="134"/>
      <w:bookmarkStart w:name="_Toc952498495" w:id="354406"/>
      <w:r w:rsidR="2C62DFF8">
        <w:rPr/>
        <w:t>4</w:t>
      </w:r>
      <w:r>
        <w:tab/>
      </w:r>
      <w:r w:rsidR="2C62DFF8">
        <w:rPr/>
        <w:t>Výsledky</w:t>
      </w:r>
      <w:bookmarkEnd w:id="354406"/>
    </w:p>
    <w:p w:rsidR="2BA36D29" w:rsidP="10679A86" w:rsidRDefault="2BA36D29" w14:paraId="0703C0E6" w14:textId="37FDB1AA">
      <w:pPr>
        <w:pStyle w:val="Normlny"/>
      </w:pPr>
      <w:r w:rsidR="2BA36D29">
        <w:rPr/>
        <w:t xml:space="preserve">Výsledky diplomovej práce môžeme zhrnúť do niekoľkých bodov, ktoré sme definovali ako samotné ciele práce. Ako prvé sme </w:t>
      </w:r>
      <w:r w:rsidR="385B3079">
        <w:rPr/>
        <w:t>sa dôkladne oboznámili s aktuálnym stavom problematiky</w:t>
      </w:r>
      <w:r w:rsidR="6C3733EB">
        <w:rPr/>
        <w:t>, ktorej naša práca čelila. Základnom bolo preštudovanie dostupnej literatúry</w:t>
      </w:r>
      <w:r w:rsidR="42A4F19A">
        <w:rPr/>
        <w:t>, ktorá definovala obory úzko späté s touto prácou.</w:t>
      </w:r>
      <w:r w:rsidR="5875A676">
        <w:rPr/>
        <w:t xml:space="preserve"> Definovanie rôznych pojmov ako</w:t>
      </w:r>
      <w:r w:rsidR="0EE98A15">
        <w:rPr/>
        <w:t xml:space="preserve"> “Industry 4.0”,</w:t>
      </w:r>
      <w:r w:rsidR="5875A676">
        <w:rPr/>
        <w:t xml:space="preserve"> “Internet of </w:t>
      </w:r>
      <w:r w:rsidR="5875A676">
        <w:rPr/>
        <w:t>Things</w:t>
      </w:r>
      <w:r w:rsidR="5875A676">
        <w:rPr/>
        <w:t>” alebo “</w:t>
      </w:r>
      <w:r w:rsidR="5875A676">
        <w:rPr/>
        <w:t>Smart</w:t>
      </w:r>
      <w:r w:rsidR="5875A676">
        <w:rPr/>
        <w:t xml:space="preserve"> </w:t>
      </w:r>
      <w:r w:rsidR="5875A676">
        <w:rPr/>
        <w:t>Factory</w:t>
      </w:r>
      <w:r w:rsidR="5875A676">
        <w:rPr/>
        <w:t>”</w:t>
      </w:r>
      <w:r w:rsidR="32C34621">
        <w:rPr/>
        <w:t xml:space="preserve"> ukázalo, že autori sa</w:t>
      </w:r>
      <w:r w:rsidR="5ECCF453">
        <w:rPr/>
        <w:t xml:space="preserve"> v svojich publikáciách pomerne často nezhodujú na cieľoch, ktorým by sa tieto pojmy mali v budúcnosti zaoberať</w:t>
      </w:r>
      <w:r w:rsidR="25A2DB18">
        <w:rPr/>
        <w:t>. Každý autor sa snažil vysvetliť svoje vlastné dojmy a skúsenosti</w:t>
      </w:r>
      <w:r w:rsidR="1D6E5527">
        <w:rPr/>
        <w:t xml:space="preserve">, ktoré nadobudol počas práce v danom obore. </w:t>
      </w:r>
      <w:r w:rsidR="6A26A02D">
        <w:rPr/>
        <w:t>Preštudovaním publikácií týchto autorov sme získali prehľad o aktuálnych problémoch</w:t>
      </w:r>
      <w:r w:rsidR="4BC8BF84">
        <w:rPr/>
        <w:t>, ktorým priemysel čelí a na základe toho sme si zadefinovali jasné ci</w:t>
      </w:r>
      <w:r w:rsidR="3BD58508">
        <w:rPr/>
        <w:t>e</w:t>
      </w:r>
      <w:r w:rsidR="4BC8BF84">
        <w:rPr/>
        <w:t xml:space="preserve">le, ktoré </w:t>
      </w:r>
      <w:r w:rsidR="50344534">
        <w:rPr/>
        <w:t>sme sa snažili v tejto práci dosiahnuť.</w:t>
      </w:r>
    </w:p>
    <w:p w:rsidR="04E5AF13" w:rsidP="10679A86" w:rsidRDefault="04E5AF13" w14:paraId="67051774" w14:textId="2D319BE0">
      <w:pPr>
        <w:pStyle w:val="Normlny"/>
      </w:pPr>
      <w:r w:rsidR="04E5AF13">
        <w:rPr/>
        <w:t>Po zadefinované cieľov našej práce sme začali s praktickou časťou.</w:t>
      </w:r>
      <w:r w:rsidR="7BD6C614">
        <w:rPr/>
        <w:t xml:space="preserve"> Túto časť sme rozdelili do 3 základných </w:t>
      </w:r>
      <w:r w:rsidR="7BD6C614">
        <w:rPr/>
        <w:t>podcieľov</w:t>
      </w:r>
      <w:r w:rsidR="7BD6C614">
        <w:rPr/>
        <w:t>:</w:t>
      </w:r>
    </w:p>
    <w:p w:rsidR="7BD6C614" w:rsidP="10679A86" w:rsidRDefault="7BD6C614" w14:paraId="72FFD323" w14:textId="42C8A558">
      <w:pPr>
        <w:pStyle w:val="Odsekzoznamu"/>
        <w:numPr>
          <w:ilvl w:val="0"/>
          <w:numId w:val="65"/>
        </w:numPr>
        <w:rPr/>
      </w:pPr>
      <w:r w:rsidR="7BD6C614">
        <w:rPr/>
        <w:t>Návrh modelu triediacej linky,</w:t>
      </w:r>
    </w:p>
    <w:p w:rsidR="7BD6C614" w:rsidP="10679A86" w:rsidRDefault="7BD6C614" w14:paraId="7A97CFE2" w14:textId="5D06938B">
      <w:pPr>
        <w:pStyle w:val="Odsekzoznamu"/>
        <w:numPr>
          <w:ilvl w:val="0"/>
          <w:numId w:val="65"/>
        </w:numPr>
        <w:rPr/>
      </w:pPr>
      <w:r w:rsidR="7BD6C614">
        <w:rPr/>
        <w:t>Výber vhodného hardvérového riešenia,</w:t>
      </w:r>
    </w:p>
    <w:p w:rsidR="7BD6C614" w:rsidP="10679A86" w:rsidRDefault="7BD6C614" w14:paraId="7533ADD1" w14:textId="1C4E712E">
      <w:pPr>
        <w:pStyle w:val="Odsekzoznamu"/>
        <w:numPr>
          <w:ilvl w:val="0"/>
          <w:numId w:val="65"/>
        </w:numPr>
        <w:rPr/>
      </w:pPr>
      <w:r w:rsidR="7BD6C614">
        <w:rPr/>
        <w:t>Nastavenie a prepojenie databázového systému,</w:t>
      </w:r>
    </w:p>
    <w:p w:rsidR="7BD6C614" w:rsidP="10679A86" w:rsidRDefault="7BD6C614" w14:paraId="010FCB3E" w14:textId="6C45F6DF">
      <w:pPr>
        <w:pStyle w:val="Odsekzoznamu"/>
        <w:numPr>
          <w:ilvl w:val="0"/>
          <w:numId w:val="65"/>
        </w:numPr>
        <w:rPr/>
      </w:pPr>
      <w:r w:rsidR="7BD6C614">
        <w:rPr/>
        <w:t>Vývoj mobilnej aplikácie.</w:t>
      </w:r>
    </w:p>
    <w:p w:rsidR="7BD6C614" w:rsidP="10679A86" w:rsidRDefault="7BD6C614" w14:paraId="75370C7A" w14:textId="20F1A06F">
      <w:pPr>
        <w:pStyle w:val="Normlny"/>
        <w:ind w:left="0" w:firstLine="680"/>
      </w:pPr>
      <w:r w:rsidR="7BD6C614">
        <w:rPr/>
        <w:t>P</w:t>
      </w:r>
      <w:r w:rsidR="266E02C6">
        <w:rPr/>
        <w:t xml:space="preserve">roces </w:t>
      </w:r>
      <w:r w:rsidR="7BD6C614">
        <w:rPr/>
        <w:t>návrhu modelu triediacej linky</w:t>
      </w:r>
      <w:r w:rsidR="4EB45E83">
        <w:rPr/>
        <w:t xml:space="preserve"> bol jeden z najdôležitejších častí našej práce. Pre vyhotovenie modelu sme museli získať </w:t>
      </w:r>
      <w:r w:rsidR="6512E7F7">
        <w:rPr/>
        <w:t xml:space="preserve">reálny model triediacej linky. </w:t>
      </w:r>
      <w:r w:rsidR="490185C5">
        <w:rPr/>
        <w:t>Tento model sme získali z katalógu, ktorý ponúkala spoločnosť zaoberajúca sa spracovaním odpadového materiálu a recykláciou.</w:t>
      </w:r>
      <w:r w:rsidR="68C348BE">
        <w:rPr/>
        <w:t xml:space="preserve"> Po získaní vhodného modelu linky sme začali s jeho návrhom, </w:t>
      </w:r>
      <w:r w:rsidR="22E05CC6">
        <w:rPr/>
        <w:t>ktorý slúžil ako podklad pre 3D tlač.</w:t>
      </w:r>
    </w:p>
    <w:p w:rsidR="2E45E6C5" w:rsidP="10679A86" w:rsidRDefault="2E45E6C5" w14:paraId="2D4F567F" w14:textId="4F9EC2FF">
      <w:pPr>
        <w:pStyle w:val="Normlny"/>
        <w:ind w:left="0" w:firstLine="680"/>
      </w:pPr>
      <w:r w:rsidR="38F07C9F">
        <w:rPr/>
        <w:t>Súčasťou tohto návrhu bol aj model dopravného pásu, od ktorého sme sa odvíjali.</w:t>
      </w:r>
      <w:r w:rsidR="72F59151">
        <w:rPr/>
        <w:t xml:space="preserve"> Návrh dopravného pásu bol v našej práci kritický. Na vytvorenie dopravného pásu sme mali k dispoz</w:t>
      </w:r>
      <w:r w:rsidR="1D9B491E">
        <w:rPr/>
        <w:t xml:space="preserve">ícií viacero zdrojov. V našom prípade sme sa rozhodli použiť vopred namodelovaný zložený klinový dopravný pás. Jednotlivé časti tohto pásu sme </w:t>
      </w:r>
      <w:r w:rsidR="564C3DDD">
        <w:rPr/>
        <w:t>následne vytlačili na univerzitnej 3D tlačiarni. Počas tejto tlače sme sa vyskytlo niekoľko problémov, ktoré sme opísali v predošlej kapito</w:t>
      </w:r>
      <w:r w:rsidR="01D30436">
        <w:rPr/>
        <w:t>le zameranej práve na návrh a modelovanie dopravného pásu.</w:t>
      </w:r>
      <w:r w:rsidR="5F403F08">
        <w:rPr/>
        <w:t xml:space="preserve"> Zložená triediaca linka s dopravným pásom je zobrazená na obrázku </w:t>
      </w:r>
      <w:r w:rsidR="38A2E797">
        <w:rPr/>
        <w:t>23</w:t>
      </w:r>
      <w:r w:rsidR="5F403F08">
        <w:rPr/>
        <w:t>.</w:t>
      </w:r>
    </w:p>
    <w:p w:rsidR="5765E740" w:rsidP="5765E740" w:rsidRDefault="5765E740" w14:paraId="1AEC1643" w14:textId="204ECADA">
      <w:pPr>
        <w:pStyle w:val="Normlny"/>
        <w:ind w:left="0" w:firstLine="680"/>
      </w:pPr>
    </w:p>
    <w:p w:rsidR="60B03B98" w:rsidP="62081BAA" w:rsidRDefault="60B03B98" w14:paraId="6D620157" w14:textId="6A787DD5">
      <w:pPr>
        <w:pStyle w:val="Normlny"/>
        <w:ind w:left="0" w:firstLine="680"/>
        <w:jc w:val="center"/>
        <w:rPr>
          <w:i w:val="1"/>
          <w:iCs w:val="1"/>
          <w:sz w:val="22"/>
          <w:szCs w:val="22"/>
        </w:rPr>
      </w:pPr>
      <w:r w:rsidR="60B03B98">
        <w:drawing>
          <wp:inline wp14:editId="02178EAF" wp14:anchorId="35FDFEFF">
            <wp:extent cx="4610332" cy="3000375"/>
            <wp:effectExtent l="0" t="0" r="0" b="0"/>
            <wp:docPr id="734448650" name="" title=""/>
            <wp:cNvGraphicFramePr>
              <a:graphicFrameLocks noChangeAspect="1"/>
            </wp:cNvGraphicFramePr>
            <a:graphic>
              <a:graphicData uri="http://schemas.openxmlformats.org/drawingml/2006/picture">
                <pic:pic>
                  <pic:nvPicPr>
                    <pic:cNvPr id="0" name=""/>
                    <pic:cNvPicPr/>
                  </pic:nvPicPr>
                  <pic:blipFill>
                    <a:blip r:embed="R9076538eef824b3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10332" cy="3000375"/>
                    </a:xfrm>
                    <a:prstGeom prst="rect">
                      <a:avLst/>
                    </a:prstGeom>
                  </pic:spPr>
                </pic:pic>
              </a:graphicData>
            </a:graphic>
          </wp:inline>
        </w:drawing>
      </w:r>
      <w:r w:rsidRPr="62081BAA" w:rsidR="5C5B7001">
        <w:rPr>
          <w:i w:val="1"/>
          <w:iCs w:val="1"/>
          <w:sz w:val="22"/>
          <w:szCs w:val="22"/>
        </w:rPr>
        <w:t xml:space="preserve">Obrázok </w:t>
      </w:r>
      <w:r w:rsidRPr="62081BAA" w:rsidR="6665DD8A">
        <w:rPr>
          <w:i w:val="1"/>
          <w:iCs w:val="1"/>
          <w:sz w:val="22"/>
          <w:szCs w:val="22"/>
        </w:rPr>
        <w:t>23</w:t>
      </w:r>
      <w:r w:rsidRPr="62081BAA" w:rsidR="5C5B7001">
        <w:rPr>
          <w:i w:val="1"/>
          <w:iCs w:val="1"/>
          <w:sz w:val="22"/>
          <w:szCs w:val="22"/>
        </w:rPr>
        <w:t xml:space="preserve"> </w:t>
      </w:r>
      <w:r w:rsidRPr="62081BAA" w:rsidR="1C8F7B04">
        <w:rPr>
          <w:i w:val="1"/>
          <w:iCs w:val="1"/>
          <w:sz w:val="22"/>
          <w:szCs w:val="22"/>
        </w:rPr>
        <w:t>Zložená triediaca linka</w:t>
      </w:r>
    </w:p>
    <w:p w:rsidR="5765E740" w:rsidP="5765E740" w:rsidRDefault="5765E740" w14:paraId="5C6F04F7" w14:textId="7227E61B">
      <w:pPr>
        <w:pStyle w:val="Normlny"/>
        <w:ind w:left="0" w:firstLine="680"/>
      </w:pPr>
    </w:p>
    <w:p w:rsidR="01D30436" w:rsidP="5765E740" w:rsidRDefault="01D30436" w14:paraId="46FF4353" w14:textId="360ADABB">
      <w:pPr>
        <w:pStyle w:val="Normlny"/>
        <w:ind w:left="0" w:firstLine="680"/>
      </w:pPr>
      <w:r w:rsidR="01D30436">
        <w:rPr/>
        <w:t xml:space="preserve">Pri testovaní celého pásu </w:t>
      </w:r>
      <w:r w:rsidR="12D83DB8">
        <w:rPr/>
        <w:t xml:space="preserve">sme narazili na niekoľko problémov. Nedokonale vytlačené časti, či už sa jednalo o nosné pláty alebo o kliny, spôsobovali časté zasekávanie a </w:t>
      </w:r>
      <w:r w:rsidR="3DCFAE0D">
        <w:rPr/>
        <w:t>nepriaznivý chod celej linky. Na vyrie</w:t>
      </w:r>
      <w:r w:rsidR="68A446ED">
        <w:rPr/>
        <w:t xml:space="preserve">šenie tohto problému sme museli ručne opracovať značný počet častí pásu. Primárne sme sa zamerali na </w:t>
      </w:r>
      <w:r w:rsidR="7ED8DE92">
        <w:rPr/>
        <w:t xml:space="preserve">brúsenie nerovných častí, ktoré vznikli pri tlačení. </w:t>
      </w:r>
      <w:r w:rsidR="34D29A7A">
        <w:rPr/>
        <w:t>Za cieľom vylepšenia celkového pohybu sme opracované časti namazali</w:t>
      </w:r>
      <w:r w:rsidR="332D0BE8">
        <w:rPr/>
        <w:t>.</w:t>
      </w:r>
    </w:p>
    <w:p w:rsidR="719B4A63" w:rsidP="10679A86" w:rsidRDefault="719B4A63" w14:paraId="67194971" w14:textId="0C294423">
      <w:pPr>
        <w:pStyle w:val="Normlny"/>
        <w:ind w:left="0" w:firstLine="680"/>
      </w:pPr>
      <w:r w:rsidR="79E9688A">
        <w:rPr/>
        <w:t xml:space="preserve"> </w:t>
      </w:r>
      <w:r w:rsidR="1979D969">
        <w:rPr/>
        <w:t xml:space="preserve">Pri výbere vhodného hardvéru sme takisto narazili na niekoľko problémov. Prvotne sme sa rozhodli využiť </w:t>
      </w:r>
      <w:r w:rsidR="11774DC6">
        <w:rPr/>
        <w:t>DC</w:t>
      </w:r>
      <w:r w:rsidR="1979D969">
        <w:rPr/>
        <w:t xml:space="preserve"> motory na otáčanie valcov, ktoré posúvali dopravný pás. Pri test</w:t>
      </w:r>
      <w:r w:rsidR="7392CA96">
        <w:rPr/>
        <w:t xml:space="preserve">ovaní týchto motorov sme zistili, že celková záťaž bola väčšia ako výkon týchto motorov. </w:t>
      </w:r>
      <w:r w:rsidR="45B4C542">
        <w:rPr/>
        <w:t xml:space="preserve">Na základe toho sme sa snažili prísť s vhodnou alternatívou pre vytvorenie krútiaceho </w:t>
      </w:r>
      <w:r w:rsidR="03E34500">
        <w:rPr/>
        <w:t>pohybu</w:t>
      </w:r>
      <w:r w:rsidR="45B4C542">
        <w:rPr/>
        <w:t xml:space="preserve">. Ďalšou voľbou boli krokové motory. </w:t>
      </w:r>
      <w:r w:rsidR="0BF8000D">
        <w:rPr/>
        <w:t>Krokové motory, ktoré nám poskytla univerzita boli síce výkonnejšie ako DC motory</w:t>
      </w:r>
      <w:r w:rsidR="590B9E04">
        <w:rPr/>
        <w:t>, no po určitom čase dochádzalo k situáciám, kedy ani tieto motory nedokázali prekonať občasné zaseknutie pásu pri otáčaní.</w:t>
      </w:r>
    </w:p>
    <w:p w:rsidR="0DDF32A2" w:rsidP="62081BAA" w:rsidRDefault="0DDF32A2" w14:paraId="08C61611" w14:textId="0CBA934A">
      <w:pPr>
        <w:pStyle w:val="Normlny"/>
        <w:ind w:left="0" w:firstLine="680"/>
      </w:pPr>
      <w:r w:rsidR="0DDF32A2">
        <w:rPr/>
        <w:t xml:space="preserve">Problém otáčania sa nám nakoniec podarilo odstrániť s použitím </w:t>
      </w:r>
      <w:r w:rsidR="0DDF32A2">
        <w:rPr/>
        <w:t>servo</w:t>
      </w:r>
      <w:r w:rsidR="0DDF32A2">
        <w:rPr/>
        <w:t xml:space="preserve"> motora</w:t>
      </w:r>
      <w:r w:rsidR="34D67945">
        <w:rPr/>
        <w:t xml:space="preserve"> s uhlom otáčania 360°</w:t>
      </w:r>
      <w:r w:rsidR="0DDF32A2">
        <w:rPr/>
        <w:t>.</w:t>
      </w:r>
      <w:r w:rsidR="2BAEDCCF">
        <w:rPr/>
        <w:t xml:space="preserve"> Tento motor mal dostatočný výkon na to, aby bol schopný otáčať valcom, a ten následne </w:t>
      </w:r>
      <w:r w:rsidR="6500A3A7">
        <w:rPr/>
        <w:t xml:space="preserve">pásom. </w:t>
      </w:r>
      <w:r w:rsidR="74070448">
        <w:rPr/>
        <w:t xml:space="preserve">Triediaca linka bola pri testovaní </w:t>
      </w:r>
      <w:r w:rsidR="74070448">
        <w:rPr/>
        <w:t>servo</w:t>
      </w:r>
      <w:r w:rsidR="74070448">
        <w:rPr/>
        <w:t xml:space="preserve"> motora schopná pracovať </w:t>
      </w:r>
      <w:r w:rsidR="0DD0F988">
        <w:rPr/>
        <w:t>bez zaznamenania akéhokoľvek problému.</w:t>
      </w:r>
    </w:p>
    <w:p w:rsidR="1051A8C9" w:rsidP="5765E740" w:rsidRDefault="1051A8C9" w14:paraId="41F7D0D5" w14:textId="774D5729">
      <w:pPr>
        <w:pStyle w:val="Normlny"/>
        <w:suppressLineNumbers w:val="0"/>
        <w:bidi w:val="0"/>
        <w:spacing w:before="0" w:beforeAutospacing="off" w:after="0" w:afterAutospacing="off" w:line="360" w:lineRule="auto"/>
        <w:ind w:left="0" w:right="0" w:firstLine="680"/>
        <w:jc w:val="both"/>
      </w:pPr>
      <w:r w:rsidR="3BBA7C61">
        <w:rPr/>
        <w:t xml:space="preserve">V rámci zabezpečenia komunikácie medzi </w:t>
      </w:r>
      <w:r w:rsidR="777B5D3C">
        <w:rPr/>
        <w:t xml:space="preserve">mikrokontrol0rom </w:t>
      </w:r>
      <w:r w:rsidR="777B5D3C">
        <w:rPr/>
        <w:t>arduino</w:t>
      </w:r>
      <w:r w:rsidR="777B5D3C">
        <w:rPr/>
        <w:t xml:space="preserve"> a </w:t>
      </w:r>
      <w:r w:rsidR="3BBA7C61">
        <w:rPr/>
        <w:t>databázou sme využili voľne dostupnú knižnicu</w:t>
      </w:r>
      <w:r w:rsidR="5324D9F0">
        <w:rPr/>
        <w:t xml:space="preserve">. Knižnica </w:t>
      </w:r>
      <w:r w:rsidR="608FCACD">
        <w:rPr/>
        <w:t>Firebase-Arduino-WiFiNINA</w:t>
      </w:r>
      <w:r w:rsidR="608FCACD">
        <w:rPr/>
        <w:t xml:space="preserve"> sa ukázala ako vhodným použitím pre komunikáciu s </w:t>
      </w:r>
      <w:r w:rsidR="608FCACD">
        <w:rPr/>
        <w:t>firebase</w:t>
      </w:r>
      <w:r w:rsidR="608FCACD">
        <w:rPr/>
        <w:t xml:space="preserve"> databázou</w:t>
      </w:r>
      <w:r w:rsidR="22A64CD2">
        <w:rPr/>
        <w:t>,</w:t>
      </w:r>
      <w:r w:rsidR="16ED2976">
        <w:rPr/>
        <w:t xml:space="preserve"> keďže bola vytvorená presne za účelom spojenia </w:t>
      </w:r>
      <w:r w:rsidR="16ED2976">
        <w:rPr/>
        <w:t>arduina</w:t>
      </w:r>
      <w:r w:rsidR="16ED2976">
        <w:rPr/>
        <w:t xml:space="preserve"> a </w:t>
      </w:r>
      <w:r w:rsidR="16ED2976">
        <w:rPr/>
        <w:t>firebase</w:t>
      </w:r>
      <w:r w:rsidR="16ED2976">
        <w:rPr/>
        <w:t xml:space="preserve"> databázy.</w:t>
      </w:r>
      <w:r w:rsidR="36DAE9B1">
        <w:rPr/>
        <w:t xml:space="preserve"> Knižnica okrem technológie WiFi podporuje aj posielanie súborov vo forme </w:t>
      </w:r>
      <w:r w:rsidR="36DAE9B1">
        <w:rPr/>
        <w:t>json</w:t>
      </w:r>
      <w:r w:rsidR="36DAE9B1">
        <w:rPr/>
        <w:t>.</w:t>
      </w:r>
      <w:r w:rsidR="46D06E1A">
        <w:rPr/>
        <w:t xml:space="preserve"> Pri posielaní dát zo senzorov a </w:t>
      </w:r>
      <w:r w:rsidR="46D06E1A">
        <w:rPr/>
        <w:t>IoT</w:t>
      </w:r>
      <w:r w:rsidR="46D06E1A">
        <w:rPr/>
        <w:t xml:space="preserve"> sa najčastejšie využíva práve </w:t>
      </w:r>
      <w:r w:rsidR="08E19012">
        <w:rPr/>
        <w:t xml:space="preserve">formát </w:t>
      </w:r>
      <w:r w:rsidR="08E19012">
        <w:rPr/>
        <w:t>json</w:t>
      </w:r>
      <w:r w:rsidR="08E19012">
        <w:rPr/>
        <w:t>, nakoľko takto generované dáta sú z veľkej časti neštruktúrované a tým pádom by bolo náročné ich ukladať v relačnej databáze.</w:t>
      </w:r>
    </w:p>
    <w:p w:rsidR="10679A86" w:rsidP="10679A86" w:rsidRDefault="10679A86" w14:paraId="3CADB32C" w14:textId="64B213E3">
      <w:pPr>
        <w:pStyle w:val="Normlny"/>
        <w:ind w:left="0" w:firstLine="680"/>
      </w:pPr>
      <w:r w:rsidR="0D11DC28">
        <w:rPr/>
        <w:t>Za nedostatok tejto knižnice môžeme považovať prihlasovanie</w:t>
      </w:r>
      <w:r w:rsidR="3EFEFE09">
        <w:rPr/>
        <w:t xml:space="preserve"> sa. Na prihlásenie pomocou WiFi technológie </w:t>
      </w:r>
      <w:r w:rsidR="4E6A8205">
        <w:rPr/>
        <w:t>knižnica vyžaduje striktne názov siete a heslo. Nakoľko linka nie j</w:t>
      </w:r>
      <w:r w:rsidR="7647DD19">
        <w:rPr/>
        <w:t xml:space="preserve">e schopná pracovať v </w:t>
      </w:r>
      <w:r w:rsidR="7647DD19">
        <w:rPr/>
        <w:t>offline</w:t>
      </w:r>
      <w:r w:rsidR="7647DD19">
        <w:rPr/>
        <w:t xml:space="preserve"> móde, na jej spustenie sme používali domácu sieť WiFi alebo mobilný </w:t>
      </w:r>
      <w:r w:rsidR="7647DD19">
        <w:rPr/>
        <w:t>hotspot</w:t>
      </w:r>
      <w:r w:rsidR="59C7B23D">
        <w:rPr/>
        <w:t>. Pokiaľ sme chceli linku spustiť v areály univerzity</w:t>
      </w:r>
      <w:r w:rsidR="48EAF3CF">
        <w:rPr/>
        <w:t xml:space="preserve">, nebolo možné použiť sieť </w:t>
      </w:r>
      <w:r w:rsidR="48EAF3CF">
        <w:rPr/>
        <w:t>edu</w:t>
      </w:r>
      <w:r w:rsidR="48EAF3CF">
        <w:rPr/>
        <w:t xml:space="preserve">, </w:t>
      </w:r>
      <w:r w:rsidR="48EAF3CF">
        <w:rPr/>
        <w:t>pretož</w:t>
      </w:r>
      <w:r w:rsidR="7B9A7FDA">
        <w:rPr/>
        <w:t>e</w:t>
      </w:r>
      <w:r w:rsidR="48EAF3CF">
        <w:rPr/>
        <w:t xml:space="preserve"> na prihlásenie sa do tejto siete je </w:t>
      </w:r>
      <w:r w:rsidR="6C55E731">
        <w:rPr/>
        <w:t>nutné zadať prihlasovacie meno a heslo.</w:t>
      </w:r>
    </w:p>
    <w:p w:rsidR="5765E740" w:rsidP="5765E740" w:rsidRDefault="5765E740" w14:paraId="0FDBAB28" w14:textId="0B9BE6CF">
      <w:pPr>
        <w:pStyle w:val="Normlny"/>
        <w:ind w:left="0" w:firstLine="680"/>
      </w:pPr>
    </w:p>
    <w:p w:rsidR="1F1624F2" w:rsidP="5765E740" w:rsidRDefault="1F1624F2" w14:paraId="55502C9B" w14:textId="43CFD2F2">
      <w:pPr>
        <w:pStyle w:val="Normlny"/>
        <w:jc w:val="center"/>
      </w:pPr>
      <w:r w:rsidR="1F1624F2">
        <w:drawing>
          <wp:inline wp14:editId="6391740E" wp14:anchorId="6DAB99F0">
            <wp:extent cx="2000250" cy="3597672"/>
            <wp:effectExtent l="0" t="0" r="0" b="0"/>
            <wp:docPr id="1885377738" name="" title=""/>
            <wp:cNvGraphicFramePr>
              <a:graphicFrameLocks noChangeAspect="1"/>
            </wp:cNvGraphicFramePr>
            <a:graphic>
              <a:graphicData uri="http://schemas.openxmlformats.org/drawingml/2006/picture">
                <pic:pic>
                  <pic:nvPicPr>
                    <pic:cNvPr id="0" name=""/>
                    <pic:cNvPicPr/>
                  </pic:nvPicPr>
                  <pic:blipFill>
                    <a:blip r:embed="Rb6898b0d48154950">
                      <a:extLst>
                        <a:ext xmlns:a="http://schemas.openxmlformats.org/drawingml/2006/main" uri="{28A0092B-C50C-407E-A947-70E740481C1C}">
                          <a14:useLocalDpi val="0"/>
                        </a:ext>
                      </a:extLst>
                    </a:blip>
                    <a:stretch>
                      <a:fillRect/>
                    </a:stretch>
                  </pic:blipFill>
                  <pic:spPr>
                    <a:xfrm>
                      <a:off x="0" y="0"/>
                      <a:ext cx="2000250" cy="3597672"/>
                    </a:xfrm>
                    <a:prstGeom prst="rect">
                      <a:avLst/>
                    </a:prstGeom>
                  </pic:spPr>
                </pic:pic>
              </a:graphicData>
            </a:graphic>
          </wp:inline>
        </w:drawing>
      </w:r>
    </w:p>
    <w:p w:rsidR="1F1624F2" w:rsidP="62081BAA" w:rsidRDefault="1F1624F2" w14:paraId="03FD2A45" w14:textId="5B7833E8">
      <w:pPr>
        <w:pStyle w:val="Normlny"/>
        <w:jc w:val="center"/>
        <w:rPr>
          <w:i w:val="1"/>
          <w:iCs w:val="1"/>
          <w:sz w:val="22"/>
          <w:szCs w:val="22"/>
        </w:rPr>
      </w:pPr>
      <w:r w:rsidRPr="62081BAA" w:rsidR="1F1624F2">
        <w:rPr>
          <w:i w:val="1"/>
          <w:iCs w:val="1"/>
          <w:sz w:val="22"/>
          <w:szCs w:val="22"/>
        </w:rPr>
        <w:t xml:space="preserve">Obrázok </w:t>
      </w:r>
      <w:r w:rsidRPr="62081BAA" w:rsidR="65123500">
        <w:rPr>
          <w:i w:val="1"/>
          <w:iCs w:val="1"/>
          <w:sz w:val="22"/>
          <w:szCs w:val="22"/>
        </w:rPr>
        <w:t>24</w:t>
      </w:r>
      <w:r w:rsidRPr="62081BAA" w:rsidR="1F1624F2">
        <w:rPr>
          <w:i w:val="1"/>
          <w:iCs w:val="1"/>
          <w:sz w:val="22"/>
          <w:szCs w:val="22"/>
        </w:rPr>
        <w:t xml:space="preserve"> Snímka aplikácie v mobilnom zariadení</w:t>
      </w:r>
    </w:p>
    <w:p w:rsidR="5765E740" w:rsidP="5765E740" w:rsidRDefault="5765E740" w14:paraId="5786502C" w14:textId="2E95F1AC">
      <w:pPr>
        <w:pStyle w:val="Normlny"/>
        <w:ind w:left="0" w:firstLine="680"/>
      </w:pPr>
    </w:p>
    <w:p w:rsidR="58B03A3C" w:rsidP="62081BAA" w:rsidRDefault="58B03A3C" w14:paraId="6F3B75AC" w14:textId="384DB2C8">
      <w:pPr>
        <w:pStyle w:val="Normlny"/>
        <w:suppressLineNumbers w:val="0"/>
        <w:spacing w:before="0" w:beforeAutospacing="off" w:after="0" w:afterAutospacing="off" w:line="360" w:lineRule="auto"/>
        <w:ind w:left="0" w:right="0" w:firstLine="680"/>
        <w:jc w:val="both"/>
      </w:pPr>
      <w:r w:rsidR="58B03A3C">
        <w:rPr/>
        <w:t>Posledným cieľom práce bolo vytvorenie mobilnej aplikácie na sledovanie nameraných dát.</w:t>
      </w:r>
      <w:r w:rsidR="5753884A">
        <w:rPr/>
        <w:t xml:space="preserve"> Za týmto cieľom sme sa rozhodli pre vývojové prostredie MIT </w:t>
      </w:r>
      <w:r w:rsidR="5753884A">
        <w:rPr/>
        <w:t>App</w:t>
      </w:r>
      <w:r w:rsidR="5753884A">
        <w:rPr/>
        <w:t xml:space="preserve"> </w:t>
      </w:r>
      <w:r w:rsidR="5753884A">
        <w:rPr/>
        <w:t>Inventor</w:t>
      </w:r>
      <w:r w:rsidR="5753884A">
        <w:rPr/>
        <w:t xml:space="preserve"> 2.</w:t>
      </w:r>
      <w:r w:rsidR="74F07175">
        <w:rPr/>
        <w:t xml:space="preserve"> Toto </w:t>
      </w:r>
      <w:r w:rsidR="54B2BC25">
        <w:rPr/>
        <w:t xml:space="preserve">programovacie prostredie sa využíva najčastejšie na tvorbu jednoduchých a prvotných verzií </w:t>
      </w:r>
      <w:r w:rsidR="6FECADF4">
        <w:rPr/>
        <w:t>aplikácií. Keďže sme si vopred zadefinovali účel našej aplikácie, toto prostredie nám bolo dostačujúce.</w:t>
      </w:r>
      <w:r w:rsidR="72AA13EF">
        <w:rPr/>
        <w:t xml:space="preserve"> Aplikácia je kompatibilná s </w:t>
      </w:r>
      <w:r w:rsidR="4622548C">
        <w:rPr/>
        <w:t>mobilnou</w:t>
      </w:r>
      <w:r w:rsidR="72AA13EF">
        <w:rPr/>
        <w:t xml:space="preserve"> platformou Android verzie 5 a vyššie.</w:t>
      </w:r>
      <w:r w:rsidR="51E75109">
        <w:rPr/>
        <w:t xml:space="preserve"> Takisto sme sa pri vývoji </w:t>
      </w:r>
      <w:r w:rsidR="0691A4ED">
        <w:rPr/>
        <w:t xml:space="preserve">snažili použiť len otestované a schválené komponenty, ktoré ponúka </w:t>
      </w:r>
      <w:r w:rsidR="0691A4ED">
        <w:rPr/>
        <w:t>App</w:t>
      </w:r>
      <w:r w:rsidR="0691A4ED">
        <w:rPr/>
        <w:t xml:space="preserve"> </w:t>
      </w:r>
      <w:r w:rsidR="0691A4ED">
        <w:rPr/>
        <w:t>Inventor</w:t>
      </w:r>
      <w:r w:rsidR="0691A4ED">
        <w:rPr/>
        <w:t xml:space="preserve">. </w:t>
      </w:r>
      <w:r w:rsidR="7D061041">
        <w:rPr/>
        <w:t>Vo výsledku sa nám podarilo vytvoriť aplikáciu bez použitia experimentálnych a nestálych komponentov ako a vyhli sme sa použitiu rozšírení.</w:t>
      </w:r>
    </w:p>
    <w:p w:rsidR="5765E740" w:rsidP="5765E740" w:rsidRDefault="5765E740" w14:paraId="6FEC4334" w14:textId="12D75865">
      <w:pPr>
        <w:pStyle w:val="Normlny"/>
        <w:suppressLineNumbers w:val="0"/>
        <w:bidi w:val="0"/>
        <w:spacing w:before="0" w:beforeAutospacing="off" w:after="0" w:afterAutospacing="off" w:line="360" w:lineRule="auto"/>
        <w:ind w:left="0" w:right="0" w:firstLine="680"/>
        <w:jc w:val="both"/>
      </w:pPr>
    </w:p>
    <w:p w:rsidR="5765E740" w:rsidP="5765E740" w:rsidRDefault="5765E740" w14:paraId="6B1C3DD9" w14:textId="3C7BD026">
      <w:pPr>
        <w:pStyle w:val="Normlny"/>
        <w:spacing w:before="0" w:beforeAutospacing="off" w:after="0" w:afterAutospacing="off" w:line="360" w:lineRule="auto"/>
        <w:ind w:left="0" w:right="0" w:firstLine="680"/>
        <w:jc w:val="both"/>
        <w:rPr>
          <w:i w:val="1"/>
          <w:iCs w:val="1"/>
          <w:sz w:val="22"/>
          <w:szCs w:val="22"/>
        </w:rPr>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p>
    <w:p w:rsidRPr="00E31089" w:rsidR="006E386F" w:rsidP="20C0FB8F" w:rsidRDefault="51450EF3" w14:paraId="0957909A" w14:textId="2D3440C4">
      <w:pPr>
        <w:pStyle w:val="Nadpis1"/>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640142863" w:id="1484982938"/>
      <w:r w:rsidR="2C62DFF8">
        <w:rPr/>
        <w:t>Záver</w:t>
      </w:r>
      <w:bookmarkEnd w:id="1484982938"/>
    </w:p>
    <w:p w:rsidR="05AEF46F" w:rsidP="5765E740" w:rsidRDefault="05AEF46F" w14:paraId="15B43A47" w14:textId="3A06622B">
      <w:pPr>
        <w:pStyle w:val="Normlny"/>
      </w:pPr>
      <w:r w:rsidR="05AEF46F">
        <w:rPr/>
        <w:t>Záverečná práca definuje navrhnutý postup pri tvorbe triediacej</w:t>
      </w:r>
      <w:r w:rsidR="477C4E9F">
        <w:rPr/>
        <w:t xml:space="preserve"> alebo inej</w:t>
      </w:r>
      <w:r w:rsidR="05AEF46F">
        <w:rPr/>
        <w:t xml:space="preserve"> linky za použitia </w:t>
      </w:r>
      <w:r w:rsidR="779B8E99">
        <w:rPr/>
        <w:t>mikrokontroléra</w:t>
      </w:r>
      <w:r w:rsidR="779B8E99">
        <w:rPr/>
        <w:t xml:space="preserve"> </w:t>
      </w:r>
      <w:r w:rsidR="779B8E99">
        <w:rPr/>
        <w:t>Arduino</w:t>
      </w:r>
      <w:r w:rsidR="779B8E99">
        <w:rPr/>
        <w:t xml:space="preserve"> a využitia moderných technológií v rámci internetu vecí.</w:t>
      </w:r>
      <w:r w:rsidR="21529691">
        <w:rPr/>
        <w:t xml:space="preserve"> </w:t>
      </w:r>
    </w:p>
    <w:p w:rsidR="7C92286D" w:rsidP="5765E740" w:rsidRDefault="7C92286D" w14:paraId="1BFC2F78" w14:textId="5FCBBBBB">
      <w:pPr>
        <w:pStyle w:val="Normlny"/>
      </w:pPr>
      <w:r w:rsidR="7C92286D">
        <w:rPr/>
        <w:t>Prínosom</w:t>
      </w:r>
      <w:r w:rsidR="7249A382">
        <w:rPr/>
        <w:t xml:space="preserve"> vytvorenej</w:t>
      </w:r>
      <w:r w:rsidR="7C92286D">
        <w:rPr/>
        <w:t xml:space="preserve"> triediacej linky je jej schopnosť </w:t>
      </w:r>
      <w:r w:rsidR="5BFA047E">
        <w:rPr/>
        <w:t xml:space="preserve">rozpoznať zmeny stavov svojho okolia a generovať merateľné dáta. Ako ďalšie je </w:t>
      </w:r>
      <w:r w:rsidR="108F22E3">
        <w:rPr/>
        <w:t>schopná vytvorené dáta šíriť prostredníctvom interne</w:t>
      </w:r>
      <w:r w:rsidR="00B151DF">
        <w:rPr/>
        <w:t>tu a komunikovať s</w:t>
      </w:r>
      <w:r w:rsidR="30653FE7">
        <w:rPr/>
        <w:t>o</w:t>
      </w:r>
      <w:r w:rsidR="00B151DF">
        <w:rPr/>
        <w:t xml:space="preserve"> vzdialenými</w:t>
      </w:r>
      <w:r w:rsidR="380E05E4">
        <w:rPr/>
        <w:t xml:space="preserve"> aplikáciami.</w:t>
      </w:r>
      <w:r w:rsidR="477A0EF6">
        <w:rPr/>
        <w:t xml:space="preserve"> Práca môže slúžiť ako podklad pre</w:t>
      </w:r>
      <w:r w:rsidR="477A0EF6">
        <w:rPr/>
        <w:t xml:space="preserve"> jednotlivcov zaoberajúci sa </w:t>
      </w:r>
      <w:r w:rsidR="55118274">
        <w:rPr/>
        <w:t>obormi veľkých dát a inteligentných miest.</w:t>
      </w:r>
      <w:r w:rsidR="2FA3DE57">
        <w:rPr/>
        <w:t xml:space="preserve"> Ďalej je možné dosiahnuté výsledky aplikovať v oblasti vzdelávania a výskumu</w:t>
      </w:r>
      <w:r w:rsidR="203C34D0">
        <w:rPr/>
        <w:t>.</w:t>
      </w:r>
      <w:r w:rsidR="25D527C2">
        <w:rPr/>
        <w:t xml:space="preserve"> Charakter a obsah práce môžu použiť študenti inžinierstva, </w:t>
      </w:r>
      <w:r w:rsidR="184C92B9">
        <w:rPr/>
        <w:t>elektro</w:t>
      </w:r>
      <w:r w:rsidR="25D527C2">
        <w:rPr/>
        <w:t>tech</w:t>
      </w:r>
      <w:r w:rsidR="74C59734">
        <w:rPr/>
        <w:t>niky či informatiky</w:t>
      </w:r>
      <w:r w:rsidR="29701F11">
        <w:rPr/>
        <w:t xml:space="preserve">, nakoľko práca obsahuje prvky reálneho návrhu modelov, </w:t>
      </w:r>
      <w:r w:rsidR="5BCC099C">
        <w:rPr/>
        <w:t>zapájania jemnej elektrotechniky</w:t>
      </w:r>
      <w:r w:rsidR="330CA789">
        <w:rPr/>
        <w:t>, programovania</w:t>
      </w:r>
      <w:r w:rsidR="5BCC099C">
        <w:rPr/>
        <w:t xml:space="preserve"> a prácu s dátami.</w:t>
      </w:r>
      <w:r w:rsidR="3431FEE7">
        <w:rPr/>
        <w:t xml:space="preserve"> </w:t>
      </w:r>
      <w:r w:rsidR="7812D9FE">
        <w:rPr/>
        <w:t>Zároveň sa nám podarilo vytvoriť možné riešenie</w:t>
      </w:r>
      <w:r w:rsidR="33D0878C">
        <w:rPr/>
        <w:t xml:space="preserve"> za použitia cenovo dostupných materiálov a tým znížiť celkové náklady</w:t>
      </w:r>
      <w:r w:rsidR="3096D923">
        <w:rPr/>
        <w:t xml:space="preserve"> na tvorbu podobne zameranej triediacej alebo inej dopravnej linky</w:t>
      </w:r>
      <w:r w:rsidR="33D0878C">
        <w:rPr/>
        <w:t>.</w:t>
      </w:r>
      <w:r w:rsidR="7812D9FE">
        <w:rPr/>
        <w:t xml:space="preserve"> </w:t>
      </w:r>
    </w:p>
    <w:p w:rsidR="477A0EF6" w:rsidP="5765E740" w:rsidRDefault="477A0EF6" w14:paraId="60A59DBB" w14:textId="25469898">
      <w:pPr>
        <w:pStyle w:val="Normlny"/>
      </w:pPr>
      <w:r w:rsidR="477A0EF6">
        <w:rPr/>
        <w:t>Napriek tomu je možné v danej práci pokračovať a obohatiť jej vlastnosti a využitie</w:t>
      </w:r>
      <w:r w:rsidR="29F9BFA1">
        <w:rPr/>
        <w:t xml:space="preserve">. Pre </w:t>
      </w:r>
      <w:r w:rsidR="400C30E3">
        <w:rPr/>
        <w:t xml:space="preserve">nasadenie </w:t>
      </w:r>
      <w:r w:rsidR="29F9BFA1">
        <w:rPr/>
        <w:t>vo veľkopriemysle</w:t>
      </w:r>
      <w:r w:rsidR="7C4DF043">
        <w:rPr/>
        <w:t xml:space="preserve"> a praxi</w:t>
      </w:r>
      <w:r w:rsidR="29F9BFA1">
        <w:rPr/>
        <w:t xml:space="preserve"> sa odporúča použiť pokročilejšie hardvérové riešenie ako sú platformy </w:t>
      </w:r>
      <w:r w:rsidR="29F9BFA1">
        <w:rPr/>
        <w:t>Raspberry</w:t>
      </w:r>
      <w:r w:rsidR="29F9BFA1">
        <w:rPr/>
        <w:t xml:space="preserve"> </w:t>
      </w:r>
      <w:r w:rsidR="1603F58A">
        <w:rPr/>
        <w:t>alebo PLC, presnejšie senzory</w:t>
      </w:r>
      <w:r w:rsidR="48C5C3B8">
        <w:rPr/>
        <w:t>, ktoré generujú dáta</w:t>
      </w:r>
      <w:r w:rsidR="1603F58A">
        <w:rPr/>
        <w:t xml:space="preserve"> a výkonnejšie komponenty</w:t>
      </w:r>
      <w:r w:rsidR="13157A61">
        <w:rPr/>
        <w:t xml:space="preserve"> pre presný a bezproblémový chod</w:t>
      </w:r>
      <w:r w:rsidR="1603F58A">
        <w:rPr/>
        <w:t>.</w:t>
      </w:r>
      <w:r w:rsidR="05B75BDC">
        <w:rPr/>
        <w:t xml:space="preserve"> Tak isto je možné nahradiť vývojové prostredie pre tvorbu používateľského prostredia.</w:t>
      </w:r>
    </w:p>
    <w:p w:rsidR="48056AA3" w:rsidP="5765E740" w:rsidRDefault="48056AA3" w14:paraId="501A2C57" w14:textId="64B8167F">
      <w:pPr>
        <w:pStyle w:val="Normlny"/>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r w:rsidR="48056AA3">
        <w:rPr/>
        <w:t>Na záve</w:t>
      </w:r>
      <w:r w:rsidR="2FF7A779">
        <w:rPr/>
        <w:t xml:space="preserve">r je možné </w:t>
      </w:r>
      <w:r w:rsidR="054EAD50">
        <w:rPr/>
        <w:t>konštatovať</w:t>
      </w:r>
      <w:r w:rsidR="2FF7A779">
        <w:rPr/>
        <w:t xml:space="preserve">, že všetky stanovené ciele a </w:t>
      </w:r>
      <w:r w:rsidR="2FF7A779">
        <w:rPr/>
        <w:t>podciele</w:t>
      </w:r>
      <w:r w:rsidR="2FF7A779">
        <w:rPr/>
        <w:t xml:space="preserve"> práce boli</w:t>
      </w:r>
      <w:r w:rsidR="1027AB66">
        <w:rPr/>
        <w:t xml:space="preserve"> dosiahnuté a tým pádom sme úspešne ukončili záverečnú prácu.</w:t>
      </w:r>
    </w:p>
    <w:p w:rsidRPr="00E31089" w:rsidR="006E386F" w:rsidP="006E386F" w:rsidRDefault="51450EF3" w14:paraId="7F530908" w14:textId="77777777">
      <w:pPr>
        <w:pStyle w:val="Nadpis1"/>
      </w:pPr>
      <w:bookmarkStart w:name="_Toc1537052337" w:id="1953358476"/>
      <w:r w:rsidR="2C62DFF8">
        <w:rPr/>
        <w:t>Zoznam bibliografických odkazov</w:t>
      </w:r>
      <w:bookmarkEnd w:id="160"/>
      <w:bookmarkEnd w:id="161"/>
      <w:bookmarkEnd w:id="162"/>
      <w:bookmarkEnd w:id="163"/>
      <w:bookmarkEnd w:id="164"/>
      <w:bookmarkEnd w:id="165"/>
      <w:bookmarkEnd w:id="1953358476"/>
    </w:p>
    <w:sdt>
      <w:sdtPr>
        <w:tag w:val="MENDELEY_BIBLIOGRAPHY"/>
        <w:id w:val="-604566460"/>
        <w:placeholder>
          <w:docPart w:val="DefaultPlaceholder_1081868574"/>
        </w:placeholder>
      </w:sdtPr>
      <w:sdtEndPr/>
      <w:sdtContent>
        <w:p w:rsidR="5F6DDA48" w:rsidP="5F6DDA48" w:rsidRDefault="5F6DDA48" w14:paraId="73730F88" w14:textId="21755185">
          <w:pPr>
            <w:ind w:left="680" w:hanging="680"/>
          </w:pPr>
          <w:r w:rsidRPr="62081BAA" w:rsidR="5F6DDA48">
            <w:rPr>
              <w:lang w:val="en-US"/>
            </w:rPr>
            <w:t xml:space="preserve">ABIS Marco a spol., 2020. Assessment of the synergy between recycling and thermal treatments in municipal solid waste management in europe. [cit. 27-10-2023]. Energies 13. </w:t>
          </w:r>
          <w:r w:rsidRPr="62081BAA" w:rsidR="5F6DDA48">
            <w:rPr>
              <w:lang w:val="en-US"/>
            </w:rPr>
            <w:t xml:space="preserve">DOI: </w:t>
          </w:r>
          <w:hyperlink r:id="Rb0254489708a4c9f">
            <w:r w:rsidRPr="62081BAA" w:rsidR="5F6DDA48">
              <w:rPr>
                <w:rStyle w:val="Hypertextovprepojenie"/>
                <w:lang w:val="en-US"/>
              </w:rPr>
              <w:t>10.3390/en13236412</w:t>
            </w:r>
          </w:hyperlink>
          <w:r w:rsidRPr="62081BAA" w:rsidR="5F6DDA48">
            <w:rPr>
              <w:lang w:val="en-US"/>
            </w:rPr>
            <w:t>.</w:t>
          </w:r>
        </w:p>
        <w:p w:rsidR="0BF93446" w:rsidP="0BF93446" w:rsidRDefault="5F6DDA48" w14:paraId="72665D0A" w14:textId="604AFB5C">
          <w:pPr>
            <w:ind w:left="680" w:hanging="680"/>
          </w:pPr>
          <w:r w:rsidR="5F6DDA48">
            <w:rPr/>
            <w:t xml:space="preserve">ADAMSON Göran, WANG Lihue, MOORE Philip R., 2017. Feature-based control and information </w:t>
          </w:r>
          <w:r w:rsidR="5F6DDA48">
            <w:rPr/>
            <w:t>framework</w:t>
          </w:r>
          <w:r w:rsidR="5F6DDA48">
            <w:rPr/>
            <w:t xml:space="preserve"> </w:t>
          </w:r>
          <w:r w:rsidR="5F6DDA48">
            <w:rPr/>
            <w:t>for</w:t>
          </w:r>
          <w:r w:rsidR="5F6DDA48">
            <w:rPr/>
            <w:t xml:space="preserve"> </w:t>
          </w:r>
          <w:r w:rsidR="5F6DDA48">
            <w:rPr/>
            <w:t>adaptive</w:t>
          </w:r>
          <w:r w:rsidR="5F6DDA48">
            <w:rPr/>
            <w:t xml:space="preserve"> and </w:t>
          </w:r>
          <w:r w:rsidR="5F6DDA48">
            <w:rPr/>
            <w:t>distributed</w:t>
          </w:r>
          <w:r w:rsidR="5F6DDA48">
            <w:rPr/>
            <w:t xml:space="preserve"> </w:t>
          </w:r>
          <w:r w:rsidR="5F6DDA48">
            <w:rPr/>
            <w:t>manufacturing</w:t>
          </w:r>
          <w:r w:rsidR="5F6DDA48">
            <w:rPr/>
            <w:t xml:space="preserve"> in </w:t>
          </w:r>
          <w:r w:rsidR="5F6DDA48">
            <w:rPr/>
            <w:t>cyber</w:t>
          </w:r>
          <w:r w:rsidR="5F6DDA48">
            <w:rPr/>
            <w:t xml:space="preserve"> </w:t>
          </w:r>
          <w:r w:rsidR="5F6DDA48">
            <w:rPr/>
            <w:t>physical</w:t>
          </w:r>
          <w:r w:rsidR="5F6DDA48">
            <w:rPr/>
            <w:t xml:space="preserve"> </w:t>
          </w:r>
          <w:r w:rsidR="5F6DDA48">
            <w:rPr/>
            <w:t>systems</w:t>
          </w:r>
          <w:r w:rsidR="5F6DDA48">
            <w:rPr/>
            <w:t xml:space="preserve">. </w:t>
          </w:r>
          <w:r w:rsidR="5F6DDA48">
            <w:rPr/>
            <w:t>Journal</w:t>
          </w:r>
          <w:r w:rsidR="5F6DDA48">
            <w:rPr/>
            <w:t xml:space="preserve"> of </w:t>
          </w:r>
          <w:r w:rsidR="5F6DDA48">
            <w:rPr/>
            <w:t>Manufacturing</w:t>
          </w:r>
          <w:r w:rsidR="5F6DDA48">
            <w:rPr/>
            <w:t xml:space="preserve"> Systems 43, s. 305-315. DOI: </w:t>
          </w:r>
          <w:hyperlink r:id="R7a27b3f130804e63">
            <w:r w:rsidRPr="62081BAA" w:rsidR="5F6DDA48">
              <w:rPr>
                <w:rStyle w:val="Hypertextovprepojenie"/>
              </w:rPr>
              <w:t>10.1016/j.jmsy.2016.12.003</w:t>
            </w:r>
          </w:hyperlink>
          <w:r w:rsidR="5F6DDA48">
            <w:rPr/>
            <w:t>.</w:t>
          </w:r>
        </w:p>
        <w:p w:rsidR="7B73CFC3" w:rsidP="7B73CFC3" w:rsidRDefault="568FCC49" w14:paraId="4FABCC53" w14:textId="26B48348">
          <w:pPr>
            <w:ind w:left="680" w:hanging="680"/>
          </w:pPr>
          <w:r w:rsidRPr="62081BAA" w:rsidR="568FCC49">
            <w:rPr>
              <w:lang w:val="en-US"/>
            </w:rPr>
            <w:t xml:space="preserve">ADAT </w:t>
          </w:r>
          <w:r w:rsidRPr="62081BAA" w:rsidR="568FCC49">
            <w:rPr>
              <w:lang w:val="en-US"/>
            </w:rPr>
            <w:t>Vipindev</w:t>
          </w:r>
          <w:r w:rsidRPr="62081BAA" w:rsidR="568FCC49">
            <w:rPr>
              <w:lang w:val="en-US"/>
            </w:rPr>
            <w:t xml:space="preserve">, GUPTA </w:t>
          </w:r>
          <w:r w:rsidRPr="62081BAA" w:rsidR="568FCC49">
            <w:rPr>
              <w:lang w:val="en-US"/>
            </w:rPr>
            <w:t>Brij</w:t>
          </w:r>
          <w:r w:rsidRPr="62081BAA" w:rsidR="568FCC49">
            <w:rPr>
              <w:lang w:val="en-US"/>
            </w:rPr>
            <w:t xml:space="preserve"> </w:t>
          </w:r>
          <w:r w:rsidRPr="62081BAA" w:rsidR="568FCC49">
            <w:rPr>
              <w:lang w:val="en-US"/>
            </w:rPr>
            <w:t>Bhooshan</w:t>
          </w:r>
          <w:r w:rsidRPr="62081BAA" w:rsidR="568FCC49">
            <w:rPr>
              <w:lang w:val="en-US"/>
            </w:rPr>
            <w:t xml:space="preserve">, 2018. </w:t>
          </w:r>
          <w:r w:rsidRPr="62081BAA" w:rsidR="568FCC49">
            <w:rPr>
              <w:lang w:val="en-US"/>
            </w:rPr>
            <w:t>Security</w:t>
          </w:r>
          <w:r w:rsidRPr="62081BAA" w:rsidR="568FCC49">
            <w:rPr>
              <w:lang w:val="en-US"/>
            </w:rPr>
            <w:t xml:space="preserve"> in Internet of </w:t>
          </w:r>
          <w:r w:rsidRPr="62081BAA" w:rsidR="568FCC49">
            <w:rPr>
              <w:lang w:val="en-US"/>
            </w:rPr>
            <w:t>Things</w:t>
          </w:r>
          <w:r w:rsidRPr="62081BAA" w:rsidR="568FCC49">
            <w:rPr>
              <w:lang w:val="en-US"/>
            </w:rPr>
            <w:t xml:space="preserve">: </w:t>
          </w:r>
          <w:r w:rsidRPr="62081BAA" w:rsidR="568FCC49">
            <w:rPr>
              <w:lang w:val="en-US"/>
            </w:rPr>
            <w:t>issues</w:t>
          </w:r>
          <w:r w:rsidRPr="62081BAA" w:rsidR="568FCC49">
            <w:rPr>
              <w:lang w:val="en-US"/>
            </w:rPr>
            <w:t xml:space="preserve">, </w:t>
          </w:r>
          <w:r w:rsidRPr="62081BAA" w:rsidR="568FCC49">
            <w:rPr>
              <w:lang w:val="en-US"/>
            </w:rPr>
            <w:t>challenges</w:t>
          </w:r>
          <w:r w:rsidRPr="62081BAA" w:rsidR="568FCC49">
            <w:rPr>
              <w:lang w:val="en-US"/>
            </w:rPr>
            <w:t xml:space="preserve">, </w:t>
          </w:r>
          <w:r w:rsidRPr="62081BAA" w:rsidR="568FCC49">
            <w:rPr>
              <w:lang w:val="en-US"/>
            </w:rPr>
            <w:t>taxonomy</w:t>
          </w:r>
          <w:r w:rsidRPr="62081BAA" w:rsidR="568FCC49">
            <w:rPr>
              <w:lang w:val="en-US"/>
            </w:rPr>
            <w:t xml:space="preserve">, and </w:t>
          </w:r>
          <w:r w:rsidRPr="62081BAA" w:rsidR="568FCC49">
            <w:rPr>
              <w:lang w:val="en-US"/>
            </w:rPr>
            <w:t>architecture</w:t>
          </w:r>
          <w:r w:rsidRPr="62081BAA" w:rsidR="568FCC49">
            <w:rPr>
              <w:lang w:val="en-US"/>
            </w:rPr>
            <w:t xml:space="preserve">. </w:t>
          </w:r>
          <w:r w:rsidRPr="62081BAA" w:rsidR="568FCC49">
            <w:rPr>
              <w:lang w:val="en-US"/>
            </w:rPr>
            <w:t>Telecommunication</w:t>
          </w:r>
          <w:r w:rsidRPr="62081BAA" w:rsidR="568FCC49">
            <w:rPr>
              <w:lang w:val="en-US"/>
            </w:rPr>
            <w:t xml:space="preserve"> Systems 67, s. 423-441. DOI: </w:t>
          </w:r>
          <w:hyperlink r:id="Rf4833ce9231645b3">
            <w:r w:rsidRPr="62081BAA" w:rsidR="568FCC49">
              <w:rPr>
                <w:rStyle w:val="Hypertextovprepojenie"/>
                <w:lang w:val="en-US"/>
              </w:rPr>
              <w:t>10.1007/s11235-017-0345-9</w:t>
            </w:r>
          </w:hyperlink>
          <w:r w:rsidRPr="62081BAA" w:rsidR="568FCC49">
            <w:rPr>
              <w:lang w:val="en-US"/>
            </w:rPr>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F14D656">
          <w:pPr>
            <w:ind w:left="680" w:hanging="680"/>
          </w:pPr>
          <w:r w:rsidR="1FA07B7B">
            <w:rPr/>
            <w:t xml:space="preserve">ATZORI </w:t>
          </w:r>
          <w:r w:rsidR="1FA07B7B">
            <w:rPr/>
            <w:t>Luigi</w:t>
          </w:r>
          <w:r w:rsidR="1FA07B7B">
            <w:rPr/>
            <w:t xml:space="preserve">, IERA Antonio, MORABITO </w:t>
          </w:r>
          <w:r w:rsidR="1FA07B7B">
            <w:rPr/>
            <w:t>Giacomo</w:t>
          </w:r>
          <w:r w:rsidR="1FA07B7B">
            <w:rPr/>
            <w:t xml:space="preserve">, 2010. </w:t>
          </w:r>
          <w:r w:rsidR="1FA07B7B">
            <w:rPr/>
            <w:t>The</w:t>
          </w:r>
          <w:r w:rsidR="1FA07B7B">
            <w:rPr/>
            <w:t xml:space="preserve"> Internet of </w:t>
          </w:r>
          <w:r w:rsidR="1FA07B7B">
            <w:rPr/>
            <w:t>Things</w:t>
          </w:r>
          <w:r w:rsidR="1FA07B7B">
            <w:rPr/>
            <w:t xml:space="preserve">: A </w:t>
          </w:r>
          <w:r w:rsidR="1FA07B7B">
            <w:rPr/>
            <w:t>survey</w:t>
          </w:r>
          <w:r w:rsidR="1FA07B7B">
            <w:rPr/>
            <w:t xml:space="preserve">. </w:t>
          </w:r>
          <w:r w:rsidR="1FA07B7B">
            <w:rPr/>
            <w:t>Computer</w:t>
          </w:r>
          <w:r w:rsidR="1FA07B7B">
            <w:rPr/>
            <w:t xml:space="preserve"> </w:t>
          </w:r>
          <w:r w:rsidR="1FA07B7B">
            <w:rPr/>
            <w:t>Networks</w:t>
          </w:r>
          <w:r w:rsidR="1FA07B7B">
            <w:rPr/>
            <w:t xml:space="preserve"> 54, s. 2787-2805. </w:t>
          </w:r>
          <w:r w:rsidR="1FA07B7B">
            <w:rPr/>
            <w:t xml:space="preserve">DOI: </w:t>
          </w:r>
          <w:hyperlink r:id="R1a612227a4fd4cf0">
            <w:r w:rsidRPr="62081BAA" w:rsidR="1FA07B7B">
              <w:rPr>
                <w:rStyle w:val="Hypertextovprepojenie"/>
              </w:rPr>
              <w:t>10.1016/j.comnet.2010.05.010</w:t>
            </w:r>
          </w:hyperlink>
          <w:r w:rsidR="1FA07B7B">
            <w:rPr/>
            <w:t>.</w:t>
          </w:r>
        </w:p>
        <w:p w:rsidR="25807315" w:rsidP="25807315" w:rsidRDefault="25807315" w14:paraId="03A8BF48" w14:textId="5843810F">
          <w:pPr>
            <w:ind w:left="680" w:hanging="680"/>
          </w:pPr>
          <w:r w:rsidR="25807315">
            <w:rPr/>
            <w:t xml:space="preserve">AWAN </w:t>
          </w:r>
          <w:r w:rsidR="25807315">
            <w:rPr/>
            <w:t>Usama</w:t>
          </w:r>
          <w:r w:rsidR="25807315">
            <w:rPr/>
            <w:t xml:space="preserve">, SROUFE Robert, BOZAN </w:t>
          </w:r>
          <w:r w:rsidR="25807315">
            <w:rPr/>
            <w:t>Karoly</w:t>
          </w:r>
          <w:r w:rsidR="25807315">
            <w:rPr/>
            <w:t xml:space="preserve">, 2022. </w:t>
          </w:r>
          <w:r w:rsidR="25807315">
            <w:rPr/>
            <w:t>Designing</w:t>
          </w:r>
          <w:r w:rsidR="25807315">
            <w:rPr/>
            <w:t xml:space="preserve"> </w:t>
          </w:r>
          <w:r w:rsidR="25807315">
            <w:rPr/>
            <w:t>Value</w:t>
          </w:r>
          <w:r w:rsidR="25807315">
            <w:rPr/>
            <w:t xml:space="preserve"> </w:t>
          </w:r>
          <w:r w:rsidR="25807315">
            <w:rPr/>
            <w:t>Cains</w:t>
          </w:r>
          <w:r w:rsidR="25807315">
            <w:rPr/>
            <w:t xml:space="preserve"> </w:t>
          </w:r>
          <w:r w:rsidR="25807315">
            <w:rPr/>
            <w:t>for</w:t>
          </w:r>
          <w:r w:rsidR="25807315">
            <w:rPr/>
            <w:t xml:space="preserve"> Industry 4.0 and a </w:t>
          </w:r>
          <w:r w:rsidR="25807315">
            <w:rPr/>
            <w:t>Circular</w:t>
          </w:r>
          <w:r w:rsidR="25807315">
            <w:rPr/>
            <w:t xml:space="preserve"> </w:t>
          </w:r>
          <w:r w:rsidR="25807315">
            <w:rPr/>
            <w:t>Economy</w:t>
          </w:r>
          <w:r w:rsidR="25807315">
            <w:rPr/>
            <w:t xml:space="preserve">: A </w:t>
          </w:r>
          <w:r w:rsidR="25807315">
            <w:rPr/>
            <w:t>Review</w:t>
          </w:r>
          <w:r w:rsidR="25807315">
            <w:rPr/>
            <w:t xml:space="preserve"> of </w:t>
          </w:r>
          <w:r w:rsidR="25807315">
            <w:rPr/>
            <w:t>the</w:t>
          </w:r>
          <w:r w:rsidR="25807315">
            <w:rPr/>
            <w:t xml:space="preserve"> </w:t>
          </w:r>
          <w:r w:rsidR="25807315">
            <w:rPr/>
            <w:t>Literature</w:t>
          </w:r>
          <w:r w:rsidR="25807315">
            <w:rPr/>
            <w:t xml:space="preserve">. </w:t>
          </w:r>
          <w:r w:rsidR="25807315">
            <w:rPr/>
            <w:t>Sustainability</w:t>
          </w:r>
          <w:r w:rsidR="25807315">
            <w:rPr/>
            <w:t xml:space="preserve"> (</w:t>
          </w:r>
          <w:r w:rsidR="25807315">
            <w:rPr/>
            <w:t>Switzerland</w:t>
          </w:r>
          <w:r w:rsidR="25807315">
            <w:rPr/>
            <w:t xml:space="preserve">) 14. </w:t>
          </w:r>
          <w:r w:rsidR="25807315">
            <w:rPr/>
            <w:t xml:space="preserve">DOI: </w:t>
          </w:r>
          <w:hyperlink r:id="Racad24bb96764fd8">
            <w:r w:rsidRPr="62081BAA" w:rsidR="25807315">
              <w:rPr>
                <w:rStyle w:val="Hypertextovprepojenie"/>
              </w:rPr>
              <w:t>10.3390/su14127084</w:t>
            </w:r>
          </w:hyperlink>
          <w:r w:rsidR="25807315">
            <w:rPr/>
            <w:t>.</w:t>
          </w:r>
        </w:p>
        <w:p w:rsidR="06A28A79" w:rsidP="06A28A79" w:rsidRDefault="133F5097" w14:paraId="6C424B5B" w14:textId="7C32E470">
          <w:pPr>
            <w:ind w:left="680" w:hanging="680"/>
          </w:pPr>
          <w:r w:rsidR="133F5097">
            <w:rPr/>
            <w:t xml:space="preserve">BAHRIN </w:t>
          </w:r>
          <w:r w:rsidR="133F5097">
            <w:rPr/>
            <w:t>Mohd</w:t>
          </w:r>
          <w:r w:rsidR="133F5097">
            <w:rPr/>
            <w:t xml:space="preserve"> </w:t>
          </w:r>
          <w:r w:rsidR="133F5097">
            <w:rPr/>
            <w:t>Aiman</w:t>
          </w:r>
          <w:r w:rsidR="133F5097">
            <w:rPr/>
            <w:t xml:space="preserve"> </w:t>
          </w:r>
          <w:r w:rsidR="133F5097">
            <w:rPr/>
            <w:t>Kamarul</w:t>
          </w:r>
          <w:r w:rsidR="133F5097">
            <w:rPr/>
            <w:t xml:space="preserve">, OTHMAN </w:t>
          </w:r>
          <w:r w:rsidR="133F5097">
            <w:rPr/>
            <w:t>Mohd</w:t>
          </w:r>
          <w:r w:rsidR="133F5097">
            <w:rPr/>
            <w:t xml:space="preserve"> </w:t>
          </w:r>
          <w:r w:rsidR="133F5097">
            <w:rPr/>
            <w:t>Fauzi</w:t>
          </w:r>
          <w:r w:rsidR="133F5097">
            <w:rPr/>
            <w:t xml:space="preserve"> Bin, AZLI Nor </w:t>
          </w:r>
          <w:r w:rsidR="133F5097">
            <w:rPr/>
            <w:t>Hayati</w:t>
          </w:r>
          <w:r w:rsidR="133F5097">
            <w:rPr/>
            <w:t xml:space="preserve">, TALIB </w:t>
          </w:r>
          <w:r w:rsidR="133F5097">
            <w:rPr/>
            <w:t>Muhamad</w:t>
          </w:r>
          <w:r w:rsidR="133F5097">
            <w:rPr/>
            <w:t xml:space="preserve"> </w:t>
          </w:r>
          <w:r w:rsidR="133F5097">
            <w:rPr/>
            <w:t>Farihin</w:t>
          </w:r>
          <w:r w:rsidR="133F5097">
            <w:rPr/>
            <w:t xml:space="preserve">, 2016. Industry 4.0: A </w:t>
          </w:r>
          <w:r w:rsidR="133F5097">
            <w:rPr/>
            <w:t>review</w:t>
          </w:r>
          <w:r w:rsidR="133F5097">
            <w:rPr/>
            <w:t xml:space="preserve"> on </w:t>
          </w:r>
          <w:r w:rsidR="133F5097">
            <w:rPr/>
            <w:t>industrial</w:t>
          </w:r>
          <w:r w:rsidR="133F5097">
            <w:rPr/>
            <w:t xml:space="preserve"> </w:t>
          </w:r>
          <w:r w:rsidR="133F5097">
            <w:rPr/>
            <w:t>automation</w:t>
          </w:r>
          <w:r w:rsidR="133F5097">
            <w:rPr/>
            <w:t xml:space="preserve"> and </w:t>
          </w:r>
          <w:r w:rsidR="133F5097">
            <w:rPr/>
            <w:t>robotic</w:t>
          </w:r>
          <w:r w:rsidR="133F5097">
            <w:rPr/>
            <w:t xml:space="preserve">. </w:t>
          </w:r>
          <w:r w:rsidR="133F5097">
            <w:rPr/>
            <w:t>Jurnal</w:t>
          </w:r>
          <w:r w:rsidR="133F5097">
            <w:rPr/>
            <w:t xml:space="preserve"> </w:t>
          </w:r>
          <w:r w:rsidR="133F5097">
            <w:rPr/>
            <w:t>Teknologi</w:t>
          </w:r>
          <w:r w:rsidR="133F5097">
            <w:rPr/>
            <w:t xml:space="preserve"> 78, s. 137-143. DOI: </w:t>
          </w:r>
          <w:hyperlink r:id="R1c3d1b4e144742de">
            <w:r w:rsidRPr="62081BAA" w:rsidR="133F5097">
              <w:rPr>
                <w:rStyle w:val="Hypertextovprepojenie"/>
              </w:rPr>
              <w:t>10.11113/jt.v78.9285</w:t>
            </w:r>
          </w:hyperlink>
          <w:r w:rsidR="133F5097">
            <w:rPr/>
            <w:t>.</w:t>
          </w:r>
        </w:p>
        <w:p w:rsidR="133F5097" w:rsidP="133F5097" w:rsidRDefault="133F5097" w14:paraId="017D1843" w14:textId="5F33250D">
          <w:pPr>
            <w:ind w:left="680" w:hanging="680"/>
          </w:pPr>
          <w:r w:rsidR="133F5097">
            <w:rPr/>
            <w:t xml:space="preserve">BAJDA Mirosław, HARDYGÓRA Monika, 2021. Analysis of reasons for reduced strength of multiply conveyor belt splices. Energies 14. DOI: </w:t>
          </w:r>
          <w:hyperlink r:id="Re7be96becef9470d">
            <w:r w:rsidRPr="62081BAA" w:rsidR="133F5097">
              <w:rPr>
                <w:rStyle w:val="Hypertextovprepojenie"/>
              </w:rPr>
              <w:t>10.3390/en14051512</w:t>
            </w:r>
          </w:hyperlink>
          <w:r w:rsidR="133F5097">
            <w:rPr/>
            <w:t>.</w:t>
          </w:r>
        </w:p>
        <w:p w:rsidR="06A28A79" w:rsidP="06A28A79" w:rsidRDefault="06A28A79" w14:paraId="3999DE62" w14:textId="54914E0E">
          <w:pPr>
            <w:ind w:left="680" w:hanging="680"/>
          </w:pPr>
          <w:r w:rsidRPr="62081BAA" w:rsidR="06A28A79">
            <w:rPr>
              <w:lang w:val="en-US"/>
            </w:rPr>
            <w:t xml:space="preserve">BONOMI Flavio, MILITO Rodolfo, ZHU Jiang, ADDEPALLI Sateesh, 2012. Fog computing and its role in the internet of things. MCC'12 – Proceedings of the 1st ACM Mobile Cloud Computing Workshop, s. 13-15. DOI: </w:t>
          </w:r>
          <w:hyperlink r:id="R9888bd6d8b8c4110">
            <w:r w:rsidRPr="62081BAA" w:rsidR="06A28A79">
              <w:rPr>
                <w:rStyle w:val="Hypertextovprepojenie"/>
                <w:lang w:val="en-US"/>
              </w:rPr>
              <w:t>10.1145/2342509.2342513</w:t>
            </w:r>
          </w:hyperlink>
          <w:r w:rsidRPr="62081BAA" w:rsidR="06A28A79">
            <w:rPr>
              <w:lang w:val="en-US"/>
            </w:rPr>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4D069160">
          <w:pPr>
            <w:ind w:left="680" w:hanging="680"/>
          </w:pPr>
          <w:r w:rsidRPr="62081BAA" w:rsidR="568FCC49">
            <w:rPr>
              <w:lang w:val="en-US"/>
            </w:rPr>
            <w:t xml:space="preserve">CHEN </w:t>
          </w:r>
          <w:r w:rsidRPr="62081BAA" w:rsidR="568FCC49">
            <w:rPr>
              <w:lang w:val="en-US"/>
            </w:rPr>
            <w:t>Baotong</w:t>
          </w:r>
          <w:r w:rsidRPr="62081BAA" w:rsidR="568FCC49">
            <w:rPr>
              <w:lang w:val="en-US"/>
            </w:rPr>
            <w:t xml:space="preserve"> a </w:t>
          </w:r>
          <w:r w:rsidRPr="62081BAA" w:rsidR="568FCC49">
            <w:rPr>
              <w:lang w:val="en-US"/>
            </w:rPr>
            <w:t>spol</w:t>
          </w:r>
          <w:r w:rsidRPr="62081BAA" w:rsidR="568FCC49">
            <w:rPr>
              <w:lang w:val="en-US"/>
            </w:rPr>
            <w:t xml:space="preserve">., 2017. </w:t>
          </w:r>
          <w:r w:rsidRPr="62081BAA" w:rsidR="568FCC49">
            <w:rPr>
              <w:lang w:val="en-US"/>
            </w:rPr>
            <w:t>Smart</w:t>
          </w:r>
          <w:r w:rsidRPr="62081BAA" w:rsidR="568FCC49">
            <w:rPr>
              <w:lang w:val="en-US"/>
            </w:rPr>
            <w:t xml:space="preserve"> </w:t>
          </w:r>
          <w:r w:rsidRPr="62081BAA" w:rsidR="568FCC49">
            <w:rPr>
              <w:lang w:val="en-US"/>
            </w:rPr>
            <w:t>Factory</w:t>
          </w:r>
          <w:r w:rsidRPr="62081BAA" w:rsidR="568FCC49">
            <w:rPr>
              <w:lang w:val="en-US"/>
            </w:rPr>
            <w:t xml:space="preserve"> of Industry 4.0: </w:t>
          </w:r>
          <w:r w:rsidRPr="62081BAA" w:rsidR="568FCC49">
            <w:rPr>
              <w:lang w:val="en-US"/>
            </w:rPr>
            <w:t>Key</w:t>
          </w:r>
          <w:r w:rsidRPr="62081BAA" w:rsidR="568FCC49">
            <w:rPr>
              <w:lang w:val="en-US"/>
            </w:rPr>
            <w:t xml:space="preserve"> Technologies, </w:t>
          </w:r>
          <w:r w:rsidRPr="62081BAA" w:rsidR="568FCC49">
            <w:rPr>
              <w:lang w:val="en-US"/>
            </w:rPr>
            <w:t>Application</w:t>
          </w:r>
          <w:r w:rsidRPr="62081BAA" w:rsidR="568FCC49">
            <w:rPr>
              <w:lang w:val="en-US"/>
            </w:rPr>
            <w:t xml:space="preserve"> </w:t>
          </w:r>
          <w:r w:rsidRPr="62081BAA" w:rsidR="568FCC49">
            <w:rPr>
              <w:lang w:val="en-US"/>
            </w:rPr>
            <w:t>Case</w:t>
          </w:r>
          <w:r w:rsidRPr="62081BAA" w:rsidR="568FCC49">
            <w:rPr>
              <w:lang w:val="en-US"/>
            </w:rPr>
            <w:t xml:space="preserve">, and </w:t>
          </w:r>
          <w:r w:rsidRPr="62081BAA" w:rsidR="568FCC49">
            <w:rPr>
              <w:lang w:val="en-US"/>
            </w:rPr>
            <w:t>Challenges</w:t>
          </w:r>
          <w:r w:rsidRPr="62081BAA" w:rsidR="568FCC49">
            <w:rPr>
              <w:lang w:val="en-US"/>
            </w:rPr>
            <w:t xml:space="preserve">. IEEE Access 6, s. 6505-6519. DOI: </w:t>
          </w:r>
          <w:hyperlink r:id="Re5e361fcfd6c4888">
            <w:r w:rsidRPr="62081BAA" w:rsidR="568FCC49">
              <w:rPr>
                <w:rStyle w:val="Hypertextovprepojenie"/>
                <w:lang w:val="en-US"/>
              </w:rPr>
              <w:t>10.1109/ACCESS.2017.2783682</w:t>
            </w:r>
          </w:hyperlink>
          <w:r w:rsidRPr="62081BAA" w:rsidR="568FCC49">
            <w:rPr>
              <w:lang w:val="en-US"/>
            </w:rPr>
            <w:t>.</w:t>
          </w:r>
        </w:p>
        <w:p w:rsidR="568FCC49" w:rsidP="568FCC49" w:rsidRDefault="568FCC49" w14:paraId="63786463" w14:textId="4E87C894">
          <w:pPr>
            <w:ind w:left="680" w:hanging="680"/>
          </w:pPr>
          <w:r w:rsidRPr="62081BAA" w:rsidR="2B26D6B2">
            <w:rPr>
              <w:lang w:val="en-US"/>
            </w:rPr>
            <w:t xml:space="preserve">ČERNÁ </w:t>
          </w:r>
          <w:r w:rsidRPr="62081BAA" w:rsidR="2B26D6B2">
            <w:rPr>
              <w:lang w:val="en-US"/>
            </w:rPr>
            <w:t>Kristýna</w:t>
          </w:r>
          <w:r w:rsidRPr="62081BAA" w:rsidR="2B26D6B2">
            <w:rPr>
              <w:lang w:val="en-US"/>
            </w:rPr>
            <w:t xml:space="preserve">, WITTLINGEROVÁ </w:t>
          </w:r>
          <w:r w:rsidRPr="62081BAA" w:rsidR="2B26D6B2">
            <w:rPr>
              <w:lang w:val="en-US"/>
            </w:rPr>
            <w:t>Zdeňka</w:t>
          </w:r>
          <w:r w:rsidRPr="62081BAA" w:rsidR="2B26D6B2">
            <w:rPr>
              <w:lang w:val="en-US"/>
            </w:rPr>
            <w:t xml:space="preserve">, ZIMOVÁ Magdaléna, JANOVSKÝ </w:t>
          </w:r>
          <w:r w:rsidRPr="62081BAA" w:rsidR="2B26D6B2">
            <w:rPr>
              <w:lang w:val="en-US"/>
            </w:rPr>
            <w:t>Zdeněk</w:t>
          </w:r>
          <w:r w:rsidRPr="62081BAA" w:rsidR="2B26D6B2">
            <w:rPr>
              <w:lang w:val="en-US"/>
            </w:rPr>
            <w:t xml:space="preserve">, 2017. </w:t>
          </w:r>
          <w:r w:rsidRPr="62081BAA" w:rsidR="2B26D6B2">
            <w:rPr>
              <w:lang w:val="en-US"/>
            </w:rPr>
            <w:t>Exposure</w:t>
          </w:r>
          <w:r w:rsidRPr="62081BAA" w:rsidR="2B26D6B2">
            <w:rPr>
              <w:lang w:val="en-US"/>
            </w:rPr>
            <w:t xml:space="preserve"> to </w:t>
          </w:r>
          <w:r w:rsidRPr="62081BAA" w:rsidR="2B26D6B2">
            <w:rPr>
              <w:lang w:val="en-US"/>
            </w:rPr>
            <w:t>airborne</w:t>
          </w:r>
          <w:r w:rsidRPr="62081BAA" w:rsidR="2B26D6B2">
            <w:rPr>
              <w:lang w:val="en-US"/>
            </w:rPr>
            <w:t xml:space="preserve"> </w:t>
          </w:r>
          <w:r w:rsidRPr="62081BAA" w:rsidR="2B26D6B2">
            <w:rPr>
              <w:lang w:val="en-US"/>
            </w:rPr>
            <w:t>fungi</w:t>
          </w:r>
          <w:r w:rsidRPr="62081BAA" w:rsidR="2B26D6B2">
            <w:rPr>
              <w:lang w:val="en-US"/>
            </w:rPr>
            <w:t xml:space="preserve"> </w:t>
          </w:r>
          <w:r w:rsidRPr="62081BAA" w:rsidR="2B26D6B2">
            <w:rPr>
              <w:lang w:val="en-US"/>
            </w:rPr>
            <w:t>during</w:t>
          </w:r>
          <w:r w:rsidRPr="62081BAA" w:rsidR="2B26D6B2">
            <w:rPr>
              <w:lang w:val="en-US"/>
            </w:rPr>
            <w:t xml:space="preserve"> </w:t>
          </w:r>
          <w:r w:rsidRPr="62081BAA" w:rsidR="2B26D6B2">
            <w:rPr>
              <w:lang w:val="en-US"/>
            </w:rPr>
            <w:t>sorting</w:t>
          </w:r>
          <w:r w:rsidRPr="62081BAA" w:rsidR="2B26D6B2">
            <w:rPr>
              <w:lang w:val="en-US"/>
            </w:rPr>
            <w:t xml:space="preserve"> of </w:t>
          </w:r>
          <w:r w:rsidRPr="62081BAA" w:rsidR="2B26D6B2">
            <w:rPr>
              <w:lang w:val="en-US"/>
            </w:rPr>
            <w:t>recyclable</w:t>
          </w:r>
          <w:r w:rsidRPr="62081BAA" w:rsidR="2B26D6B2">
            <w:rPr>
              <w:lang w:val="en-US"/>
            </w:rPr>
            <w:t xml:space="preserve"> </w:t>
          </w:r>
          <w:r w:rsidRPr="62081BAA" w:rsidR="2B26D6B2">
            <w:rPr>
              <w:lang w:val="en-US"/>
            </w:rPr>
            <w:t>plastics</w:t>
          </w:r>
          <w:r w:rsidRPr="62081BAA" w:rsidR="2B26D6B2">
            <w:rPr>
              <w:lang w:val="en-US"/>
            </w:rPr>
            <w:t xml:space="preserve"> in </w:t>
          </w:r>
          <w:r w:rsidRPr="62081BAA" w:rsidR="2B26D6B2">
            <w:rPr>
              <w:lang w:val="en-US"/>
            </w:rPr>
            <w:t>waste</w:t>
          </w:r>
          <w:r w:rsidRPr="62081BAA" w:rsidR="2B26D6B2">
            <w:rPr>
              <w:lang w:val="en-US"/>
            </w:rPr>
            <w:t xml:space="preserve"> </w:t>
          </w:r>
          <w:r w:rsidRPr="62081BAA" w:rsidR="2B26D6B2">
            <w:rPr>
              <w:lang w:val="en-US"/>
            </w:rPr>
            <w:t>treatment</w:t>
          </w:r>
          <w:r w:rsidRPr="62081BAA" w:rsidR="2B26D6B2">
            <w:rPr>
              <w:lang w:val="en-US"/>
            </w:rPr>
            <w:t xml:space="preserve"> </w:t>
          </w:r>
          <w:r w:rsidRPr="62081BAA" w:rsidR="2B26D6B2">
            <w:rPr>
              <w:lang w:val="en-US"/>
            </w:rPr>
            <w:t>facilities</w:t>
          </w:r>
          <w:r w:rsidRPr="62081BAA" w:rsidR="2B26D6B2">
            <w:rPr>
              <w:lang w:val="en-US"/>
            </w:rPr>
            <w:t xml:space="preserve">. </w:t>
          </w:r>
          <w:r w:rsidRPr="62081BAA" w:rsidR="2B26D6B2">
            <w:rPr>
              <w:lang w:val="en-US"/>
            </w:rPr>
            <w:t>Medycyna</w:t>
          </w:r>
          <w:r w:rsidRPr="62081BAA" w:rsidR="2B26D6B2">
            <w:rPr>
              <w:lang w:val="en-US"/>
            </w:rPr>
            <w:t xml:space="preserve"> </w:t>
          </w:r>
          <w:r w:rsidRPr="62081BAA" w:rsidR="2B26D6B2">
            <w:rPr>
              <w:lang w:val="en-US"/>
            </w:rPr>
            <w:t>Pracy</w:t>
          </w:r>
          <w:r w:rsidRPr="62081BAA" w:rsidR="2B26D6B2">
            <w:rPr>
              <w:lang w:val="en-US"/>
            </w:rPr>
            <w:t xml:space="preserve"> 68, s. 1–9. DOI: </w:t>
          </w:r>
          <w:hyperlink r:id="R4526d26666db4f29">
            <w:r w:rsidRPr="62081BAA" w:rsidR="2B26D6B2">
              <w:rPr>
                <w:rStyle w:val="Hypertextovprepojenie"/>
                <w:lang w:val="en-US"/>
              </w:rPr>
              <w:t>10.13075/mp.5893.00520</w:t>
            </w:r>
          </w:hyperlink>
          <w:r w:rsidRPr="62081BAA" w:rsidR="2B26D6B2">
            <w:rPr>
              <w:lang w:val="en-US"/>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5F705EBE">
          <w:pPr>
            <w:ind w:left="680" w:hanging="680"/>
          </w:pPr>
          <w:r w:rsidRPr="62081BAA" w:rsidR="133F5097">
            <w:rPr>
              <w:lang w:val="en-US"/>
            </w:rPr>
            <w:t xml:space="preserve">FERRETTI Ivan, 2020. </w:t>
          </w:r>
          <w:r w:rsidRPr="62081BAA" w:rsidR="133F5097">
            <w:rPr>
              <w:lang w:val="en-US"/>
            </w:rPr>
            <w:t>Multiproduct</w:t>
          </w:r>
          <w:r w:rsidRPr="62081BAA" w:rsidR="133F5097">
            <w:rPr>
              <w:lang w:val="en-US"/>
            </w:rPr>
            <w:t xml:space="preserve"> </w:t>
          </w:r>
          <w:r w:rsidRPr="62081BAA" w:rsidR="133F5097">
            <w:rPr>
              <w:lang w:val="en-US"/>
            </w:rPr>
            <w:t>economic</w:t>
          </w:r>
          <w:r w:rsidRPr="62081BAA" w:rsidR="133F5097">
            <w:rPr>
              <w:lang w:val="en-US"/>
            </w:rPr>
            <w:t xml:space="preserve"> </w:t>
          </w:r>
          <w:r w:rsidRPr="62081BAA" w:rsidR="133F5097">
            <w:rPr>
              <w:lang w:val="en-US"/>
            </w:rPr>
            <w:t>lot</w:t>
          </w:r>
          <w:r w:rsidRPr="62081BAA" w:rsidR="133F5097">
            <w:rPr>
              <w:lang w:val="en-US"/>
            </w:rPr>
            <w:t xml:space="preserve"> </w:t>
          </w:r>
          <w:r w:rsidRPr="62081BAA" w:rsidR="133F5097">
            <w:rPr>
              <w:lang w:val="en-US"/>
            </w:rPr>
            <w:t>scheduling</w:t>
          </w:r>
          <w:r w:rsidRPr="62081BAA" w:rsidR="133F5097">
            <w:rPr>
              <w:lang w:val="en-US"/>
            </w:rPr>
            <w:t xml:space="preserve"> </w:t>
          </w:r>
          <w:r w:rsidRPr="62081BAA" w:rsidR="133F5097">
            <w:rPr>
              <w:lang w:val="en-US"/>
            </w:rPr>
            <w:t>problem</w:t>
          </w:r>
          <w:r w:rsidRPr="62081BAA" w:rsidR="133F5097">
            <w:rPr>
              <w:lang w:val="en-US"/>
            </w:rPr>
            <w:t xml:space="preserve"> </w:t>
          </w:r>
          <w:r w:rsidRPr="62081BAA" w:rsidR="133F5097">
            <w:rPr>
              <w:lang w:val="en-US"/>
            </w:rPr>
            <w:t>with</w:t>
          </w:r>
          <w:r w:rsidRPr="62081BAA" w:rsidR="133F5097">
            <w:rPr>
              <w:lang w:val="en-US"/>
            </w:rPr>
            <w:t xml:space="preserve"> </w:t>
          </w:r>
          <w:r w:rsidRPr="62081BAA" w:rsidR="133F5097">
            <w:rPr>
              <w:lang w:val="en-US"/>
            </w:rPr>
            <w:t>returns</w:t>
          </w:r>
          <w:r w:rsidRPr="62081BAA" w:rsidR="133F5097">
            <w:rPr>
              <w:lang w:val="en-US"/>
            </w:rPr>
            <w:t xml:space="preserve"> and </w:t>
          </w:r>
          <w:r w:rsidRPr="62081BAA" w:rsidR="133F5097">
            <w:rPr>
              <w:lang w:val="en-US"/>
            </w:rPr>
            <w:t>sorting</w:t>
          </w:r>
          <w:r w:rsidRPr="62081BAA" w:rsidR="133F5097">
            <w:rPr>
              <w:lang w:val="en-US"/>
            </w:rPr>
            <w:t xml:space="preserve"> </w:t>
          </w:r>
          <w:r w:rsidRPr="62081BAA" w:rsidR="133F5097">
            <w:rPr>
              <w:lang w:val="en-US"/>
            </w:rPr>
            <w:t>line</w:t>
          </w:r>
          <w:r w:rsidRPr="62081BAA" w:rsidR="133F5097">
            <w:rPr>
              <w:lang w:val="en-US"/>
            </w:rPr>
            <w:t xml:space="preserve">. Systems 8, s. 1–20. DOI: </w:t>
          </w:r>
          <w:hyperlink r:id="R1e2f29d4ad8e4244">
            <w:r w:rsidRPr="62081BAA" w:rsidR="133F5097">
              <w:rPr>
                <w:rStyle w:val="Hypertextovprepojenie"/>
                <w:lang w:val="en-US"/>
              </w:rPr>
              <w:t>10.3390/systems8020016</w:t>
            </w:r>
          </w:hyperlink>
          <w:r w:rsidRPr="62081BAA" w:rsidR="133F5097">
            <w:rPr>
              <w:lang w:val="en-US"/>
            </w:rPr>
            <w:t>.</w:t>
          </w:r>
        </w:p>
        <w:p w:rsidR="21170D13" w:rsidP="21170D13" w:rsidRDefault="06A28A79" w14:paraId="75025332" w14:textId="183A3EC5">
          <w:pPr>
            <w:ind w:left="680" w:hanging="680"/>
          </w:pPr>
          <w:r w:rsidR="06A28A79">
            <w:rPr/>
            <w:t xml:space="preserve">FRIEDERICH </w:t>
          </w:r>
          <w:r w:rsidR="06A28A79">
            <w:rPr/>
            <w:t>Jonas</w:t>
          </w:r>
          <w:r w:rsidR="06A28A79">
            <w:rPr/>
            <w:t xml:space="preserve">, FRANCIS </w:t>
          </w:r>
          <w:r w:rsidR="06A28A79">
            <w:rPr/>
            <w:t>Deena</w:t>
          </w:r>
          <w:r w:rsidR="06A28A79">
            <w:rPr/>
            <w:t xml:space="preserve"> P., LAZAROVA-MOLNAR </w:t>
          </w:r>
          <w:r w:rsidR="06A28A79">
            <w:rPr/>
            <w:t>Sanja</w:t>
          </w:r>
          <w:r w:rsidR="06A28A79">
            <w:rPr/>
            <w:t xml:space="preserve">, MOHAMED Nader, 2022. A </w:t>
          </w:r>
          <w:r w:rsidR="06A28A79">
            <w:rPr/>
            <w:t>framework</w:t>
          </w:r>
          <w:r w:rsidR="06A28A79">
            <w:rPr/>
            <w:t xml:space="preserve"> </w:t>
          </w:r>
          <w:r w:rsidR="06A28A79">
            <w:rPr/>
            <w:t>for</w:t>
          </w:r>
          <w:r w:rsidR="06A28A79">
            <w:rPr/>
            <w:t xml:space="preserve"> </w:t>
          </w:r>
          <w:r w:rsidR="06A28A79">
            <w:rPr/>
            <w:t>data-driven</w:t>
          </w:r>
          <w:r w:rsidR="06A28A79">
            <w:rPr/>
            <w:t xml:space="preserve"> </w:t>
          </w:r>
          <w:r w:rsidR="06A28A79">
            <w:rPr/>
            <w:t>digital</w:t>
          </w:r>
          <w:r w:rsidR="06A28A79">
            <w:rPr/>
            <w:t xml:space="preserve"> </w:t>
          </w:r>
          <w:r w:rsidR="06A28A79">
            <w:rPr/>
            <w:t>twins</w:t>
          </w:r>
          <w:r w:rsidR="06A28A79">
            <w:rPr/>
            <w:t xml:space="preserve"> </w:t>
          </w:r>
          <w:r w:rsidR="06A28A79">
            <w:rPr/>
            <w:t>for</w:t>
          </w:r>
          <w:r w:rsidR="06A28A79">
            <w:rPr/>
            <w:t xml:space="preserve"> </w:t>
          </w:r>
          <w:r w:rsidR="06A28A79">
            <w:rPr/>
            <w:t>smart</w:t>
          </w:r>
          <w:r w:rsidR="06A28A79">
            <w:rPr/>
            <w:t xml:space="preserve"> </w:t>
          </w:r>
          <w:r w:rsidR="06A28A79">
            <w:rPr/>
            <w:t>manufacturing</w:t>
          </w:r>
          <w:r w:rsidR="06A28A79">
            <w:rPr/>
            <w:t xml:space="preserve">. </w:t>
          </w:r>
          <w:r w:rsidR="06A28A79">
            <w:rPr/>
            <w:t>Computers</w:t>
          </w:r>
          <w:r w:rsidR="06A28A79">
            <w:rPr/>
            <w:t xml:space="preserve"> in Industry 136. DOI: </w:t>
          </w:r>
          <w:hyperlink r:id="Raf6bc3bb7d004118">
            <w:r w:rsidRPr="62081BAA" w:rsidR="06A28A79">
              <w:rPr>
                <w:rStyle w:val="Hypertextovprepojenie"/>
              </w:rPr>
              <w:t>10.1016/j.compind.2021.103586</w:t>
            </w:r>
          </w:hyperlink>
          <w:r w:rsidR="06A28A79">
            <w:rPr/>
            <w:t>.</w:t>
          </w:r>
        </w:p>
        <w:p w:rsidR="06A28A79" w:rsidP="06A28A79" w:rsidRDefault="06A28A79" w14:paraId="5CADD003" w14:textId="770A5A0F">
          <w:pPr>
            <w:ind w:left="680" w:hanging="680"/>
          </w:pPr>
          <w:r w:rsidR="06A28A79">
            <w:rPr/>
            <w:t xml:space="preserve">GAIKWAD </w:t>
          </w:r>
          <w:r w:rsidR="06A28A79">
            <w:rPr/>
            <w:t>Pranay</w:t>
          </w:r>
          <w:r w:rsidR="06A28A79">
            <w:rPr/>
            <w:t xml:space="preserve"> P., GABHANE </w:t>
          </w:r>
          <w:r w:rsidR="06A28A79">
            <w:rPr/>
            <w:t>Jyotsna</w:t>
          </w:r>
          <w:r w:rsidR="06A28A79">
            <w:rPr/>
            <w:t xml:space="preserve"> P., GOLAIT </w:t>
          </w:r>
          <w:r w:rsidR="06A28A79">
            <w:rPr/>
            <w:t>Snehal</w:t>
          </w:r>
          <w:r w:rsidR="06A28A79">
            <w:rPr/>
            <w:t xml:space="preserve"> S., 2015. A </w:t>
          </w:r>
          <w:r w:rsidR="06A28A79">
            <w:rPr/>
            <w:t>survey</w:t>
          </w:r>
          <w:r w:rsidR="06A28A79">
            <w:rPr/>
            <w:t xml:space="preserve"> </w:t>
          </w:r>
          <w:r w:rsidR="06A28A79">
            <w:rPr/>
            <w:t>based</w:t>
          </w:r>
          <w:r w:rsidR="06A28A79">
            <w:rPr/>
            <w:t xml:space="preserve"> on </w:t>
          </w:r>
          <w:r w:rsidR="06A28A79">
            <w:rPr/>
            <w:t>Smart</w:t>
          </w:r>
          <w:r w:rsidR="06A28A79">
            <w:rPr/>
            <w:t xml:space="preserve"> </w:t>
          </w:r>
          <w:r w:rsidR="06A28A79">
            <w:rPr/>
            <w:t>Homes</w:t>
          </w:r>
          <w:r w:rsidR="06A28A79">
            <w:rPr/>
            <w:t xml:space="preserve"> </w:t>
          </w:r>
          <w:r w:rsidR="06A28A79">
            <w:rPr/>
            <w:t>system</w:t>
          </w:r>
          <w:r w:rsidR="06A28A79">
            <w:rPr/>
            <w:t xml:space="preserve"> </w:t>
          </w:r>
          <w:r w:rsidR="06A28A79">
            <w:rPr/>
            <w:t>using</w:t>
          </w:r>
          <w:r w:rsidR="06A28A79">
            <w:rPr/>
            <w:t xml:space="preserve"> Internet-of-</w:t>
          </w:r>
          <w:r w:rsidR="06A28A79">
            <w:rPr/>
            <w:t>Things</w:t>
          </w:r>
          <w:r w:rsidR="06A28A79">
            <w:rPr/>
            <w:t xml:space="preserve">. 4th IEEE </w:t>
          </w:r>
          <w:r w:rsidR="06A28A79">
            <w:rPr/>
            <w:t>Sponsored</w:t>
          </w:r>
          <w:r w:rsidR="06A28A79">
            <w:rPr/>
            <w:t xml:space="preserve"> International </w:t>
          </w:r>
          <w:r w:rsidR="06A28A79">
            <w:rPr/>
            <w:t>Conference</w:t>
          </w:r>
          <w:r w:rsidR="06A28A79">
            <w:rPr/>
            <w:t xml:space="preserve"> on </w:t>
          </w:r>
          <w:r w:rsidR="06A28A79">
            <w:rPr/>
            <w:t>Computation</w:t>
          </w:r>
          <w:r w:rsidR="06A28A79">
            <w:rPr/>
            <w:t xml:space="preserve"> of </w:t>
          </w:r>
          <w:r w:rsidR="06A28A79">
            <w:rPr/>
            <w:t>Power</w:t>
          </w:r>
          <w:r w:rsidR="06A28A79">
            <w:rPr/>
            <w:t xml:space="preserve">, Energy, </w:t>
          </w:r>
          <w:r w:rsidR="06A28A79">
            <w:rPr/>
            <w:t>Information</w:t>
          </w:r>
          <w:r w:rsidR="06A28A79">
            <w:rPr/>
            <w:t xml:space="preserve"> and </w:t>
          </w:r>
          <w:r w:rsidR="06A28A79">
            <w:rPr/>
            <w:t>Communication</w:t>
          </w:r>
          <w:r w:rsidR="06A28A79">
            <w:rPr/>
            <w:t xml:space="preserve">, ICCPEIC 2015. </w:t>
          </w:r>
          <w:r w:rsidR="06A28A79">
            <w:rPr/>
            <w:t>Institute</w:t>
          </w:r>
          <w:r w:rsidR="06A28A79">
            <w:rPr/>
            <w:t xml:space="preserve"> of </w:t>
          </w:r>
          <w:r w:rsidR="06A28A79">
            <w:rPr/>
            <w:t>Electrical</w:t>
          </w:r>
          <w:r w:rsidR="06A28A79">
            <w:rPr/>
            <w:t xml:space="preserve"> and Electronics </w:t>
          </w:r>
          <w:r w:rsidR="06A28A79">
            <w:rPr/>
            <w:t>Engineers</w:t>
          </w:r>
          <w:r w:rsidR="06A28A79">
            <w:rPr/>
            <w:t xml:space="preserve"> </w:t>
          </w:r>
          <w:r w:rsidR="06A28A79">
            <w:rPr/>
            <w:t>Inc</w:t>
          </w:r>
          <w:r w:rsidR="06A28A79">
            <w:rPr/>
            <w:t xml:space="preserve">., s. 330-335. DOI: </w:t>
          </w:r>
          <w:hyperlink r:id="R32f9b8c713654417">
            <w:r w:rsidRPr="62081BAA" w:rsidR="06A28A79">
              <w:rPr>
                <w:rStyle w:val="Hypertextovprepojenie"/>
              </w:rPr>
              <w:t>10.1109/ICCPEIC.2015.7259486</w:t>
            </w:r>
          </w:hyperlink>
          <w:r w:rsidR="06A28A79">
            <w:rPr/>
            <w:t>.</w:t>
          </w:r>
        </w:p>
        <w:p w:rsidR="568FCC49" w:rsidP="62081BAA" w:rsidRDefault="568FCC49" w14:paraId="1F9A7B2D" w14:textId="12BB8487">
          <w:pPr>
            <w:pStyle w:val="Normlny"/>
            <w:ind w:left="680" w:hanging="680"/>
          </w:pPr>
          <w:r w:rsidR="568FCC49">
            <w:rPr/>
            <w:t xml:space="preserve">GAUB </w:t>
          </w:r>
          <w:r w:rsidR="568FCC49">
            <w:rPr/>
            <w:t>Heinz</w:t>
          </w:r>
          <w:r w:rsidR="568FCC49">
            <w:rPr/>
            <w:t xml:space="preserve">, 2016. </w:t>
          </w:r>
          <w:r w:rsidR="568FCC49">
            <w:rPr/>
            <w:t>Customization</w:t>
          </w:r>
          <w:r w:rsidR="568FCC49">
            <w:rPr/>
            <w:t xml:space="preserve"> of mass-produced parts by combining injection molding and additive manufacturing with Industry 4.0 technologies. Reinforced Plastics 60, s. 401-404. </w:t>
          </w:r>
          <w:r w:rsidRPr="62081BAA" w:rsidR="19114AB0">
            <w:rPr>
              <w:rFonts w:ascii="Times New Roman" w:hAnsi="Times New Roman" w:eastAsia="Times New Roman" w:cs="Times New Roman"/>
              <w:noProof w:val="0"/>
              <w:sz w:val="24"/>
              <w:szCs w:val="24"/>
              <w:lang w:val="sk-SK"/>
            </w:rPr>
            <w:t xml:space="preserve">DOI: </w:t>
          </w:r>
          <w:hyperlink r:id="R6bfc2e1b86a84bfa">
            <w:r w:rsidRPr="62081BAA" w:rsidR="19114AB0">
              <w:rPr>
                <w:rStyle w:val="Hypertextovprepojenie"/>
                <w:rFonts w:ascii="Times New Roman" w:hAnsi="Times New Roman" w:eastAsia="Times New Roman" w:cs="Times New Roman"/>
                <w:noProof w:val="0"/>
                <w:sz w:val="24"/>
                <w:szCs w:val="24"/>
                <w:lang w:val="sk-SK"/>
              </w:rPr>
              <w:t>10.1016/j.repl.2015.09.004</w:t>
            </w:r>
          </w:hyperlink>
          <w:r w:rsidRPr="62081BAA" w:rsidR="19114AB0">
            <w:rPr>
              <w:rFonts w:ascii="Times New Roman" w:hAnsi="Times New Roman" w:eastAsia="Times New Roman" w:cs="Times New Roman"/>
              <w:noProof w:val="0"/>
              <w:sz w:val="24"/>
              <w:szCs w:val="24"/>
              <w:lang w:val="sk-SK"/>
            </w:rPr>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250B9F2F">
          <w:pPr>
            <w:ind w:left="680" w:hanging="680"/>
          </w:pPr>
          <w:r w:rsidR="5F6DDA48">
            <w:rPr/>
            <w:t xml:space="preserve">GIEL Robert, KIERZKOWSKI </w:t>
          </w:r>
          <w:r w:rsidR="5F6DDA48">
            <w:rPr/>
            <w:t>Artur</w:t>
          </w:r>
          <w:r w:rsidR="5F6DDA48">
            <w:rPr/>
            <w:t xml:space="preserve">, 2022. A </w:t>
          </w:r>
          <w:r w:rsidR="5F6DDA48">
            <w:rPr/>
            <w:t>fuzzy</w:t>
          </w:r>
          <w:r w:rsidR="5F6DDA48">
            <w:rPr/>
            <w:t xml:space="preserve"> </w:t>
          </w:r>
          <w:r w:rsidR="5F6DDA48">
            <w:rPr/>
            <w:t>multi-criteria</w:t>
          </w:r>
          <w:r w:rsidR="5F6DDA48">
            <w:rPr/>
            <w:t xml:space="preserve"> model </w:t>
          </w:r>
          <w:r w:rsidR="5F6DDA48">
            <w:rPr/>
            <w:t>for</w:t>
          </w:r>
          <w:r w:rsidR="5F6DDA48">
            <w:rPr/>
            <w:t xml:space="preserve"> </w:t>
          </w:r>
          <w:r w:rsidR="5F6DDA48">
            <w:rPr/>
            <w:t>municipal</w:t>
          </w:r>
          <w:r w:rsidR="5F6DDA48">
            <w:rPr/>
            <w:t xml:space="preserve"> </w:t>
          </w:r>
          <w:r w:rsidR="5F6DDA48">
            <w:rPr/>
            <w:t>waste</w:t>
          </w:r>
          <w:r w:rsidR="5F6DDA48">
            <w:rPr/>
            <w:t xml:space="preserve"> </w:t>
          </w:r>
          <w:r w:rsidR="5F6DDA48">
            <w:rPr/>
            <w:t>treatment</w:t>
          </w:r>
          <w:r w:rsidR="5F6DDA48">
            <w:rPr/>
            <w:t xml:space="preserve"> </w:t>
          </w:r>
          <w:r w:rsidR="5F6DDA48">
            <w:rPr/>
            <w:t>systems</w:t>
          </w:r>
          <w:r w:rsidR="5F6DDA48">
            <w:rPr/>
            <w:t xml:space="preserve"> </w:t>
          </w:r>
          <w:r w:rsidR="5F6DDA48">
            <w:rPr/>
            <w:t>evaluation</w:t>
          </w:r>
          <w:r w:rsidR="5F6DDA48">
            <w:rPr/>
            <w:t xml:space="preserve"> </w:t>
          </w:r>
          <w:r w:rsidR="5F6DDA48">
            <w:rPr/>
            <w:t>including</w:t>
          </w:r>
          <w:r w:rsidR="5F6DDA48">
            <w:rPr/>
            <w:t xml:space="preserve"> </w:t>
          </w:r>
          <w:r w:rsidR="5F6DDA48">
            <w:rPr/>
            <w:t>energy</w:t>
          </w:r>
          <w:r w:rsidR="5F6DDA48">
            <w:rPr/>
            <w:t xml:space="preserve"> </w:t>
          </w:r>
          <w:r w:rsidR="5F6DDA48">
            <w:rPr/>
            <w:t>recovery</w:t>
          </w:r>
          <w:r w:rsidR="5F6DDA48">
            <w:rPr/>
            <w:t xml:space="preserve">. </w:t>
          </w:r>
          <w:r w:rsidR="5F6DDA48">
            <w:rPr/>
            <w:t>Energies</w:t>
          </w:r>
          <w:r w:rsidR="5F6DDA48">
            <w:rPr/>
            <w:t xml:space="preserve"> 15. DOI: </w:t>
          </w:r>
          <w:hyperlink r:id="Rb721f351c504418c">
            <w:r w:rsidRPr="62081BAA" w:rsidR="5F6DDA48">
              <w:rPr>
                <w:rStyle w:val="Hypertextovprepojenie"/>
              </w:rPr>
              <w:t>10.3390/en15010031</w:t>
            </w:r>
          </w:hyperlink>
          <w:r w:rsidR="5F6DDA48">
            <w:rPr/>
            <w:t>.</w:t>
          </w:r>
        </w:p>
        <w:p w:rsidR="568FCC49" w:rsidP="62081BAA" w:rsidRDefault="568FCC49" w14:paraId="7B2EB31E" w14:textId="1804FD01">
          <w:pPr>
            <w:pStyle w:val="Normlny"/>
            <w:ind w:left="680" w:hanging="680"/>
          </w:pPr>
          <w:r w:rsidRPr="62081BAA" w:rsidR="568FCC49">
            <w:rPr>
              <w:lang w:val="en-US"/>
            </w:rPr>
            <w:t xml:space="preserve">GILCHRIST </w:t>
          </w:r>
          <w:r w:rsidRPr="62081BAA" w:rsidR="568FCC49">
            <w:rPr>
              <w:lang w:val="en-US"/>
            </w:rPr>
            <w:t>Alasdair</w:t>
          </w:r>
          <w:r w:rsidRPr="62081BAA" w:rsidR="568FCC49">
            <w:rPr>
              <w:lang w:val="en-US"/>
            </w:rPr>
            <w:t xml:space="preserve">, 2016. Industry 4.0: </w:t>
          </w:r>
          <w:r w:rsidRPr="62081BAA" w:rsidR="568FCC49">
            <w:rPr>
              <w:lang w:val="en-US"/>
            </w:rPr>
            <w:t>The</w:t>
          </w:r>
          <w:r w:rsidRPr="62081BAA" w:rsidR="568FCC49">
            <w:rPr>
              <w:lang w:val="en-US"/>
            </w:rPr>
            <w:t xml:space="preserve"> Industrial Internet of </w:t>
          </w:r>
          <w:r w:rsidRPr="62081BAA" w:rsidR="568FCC49">
            <w:rPr>
              <w:lang w:val="en-US"/>
            </w:rPr>
            <w:t>Things</w:t>
          </w:r>
          <w:r w:rsidRPr="62081BAA" w:rsidR="568FCC49">
            <w:rPr>
              <w:lang w:val="en-US"/>
            </w:rPr>
            <w:t xml:space="preserve">. </w:t>
          </w:r>
          <w:r w:rsidRPr="62081BAA" w:rsidR="568FCC49">
            <w:rPr>
              <w:lang w:val="en-US"/>
            </w:rPr>
            <w:t>Apress</w:t>
          </w:r>
          <w:r w:rsidRPr="62081BAA" w:rsidR="568FCC49">
            <w:rPr>
              <w:lang w:val="en-US"/>
            </w:rPr>
            <w:t xml:space="preserve">, </w:t>
          </w:r>
          <w:r w:rsidRPr="62081BAA" w:rsidR="568FCC49">
            <w:rPr>
              <w:lang w:val="en-US"/>
            </w:rPr>
            <w:t>Berkeley</w:t>
          </w:r>
          <w:r w:rsidRPr="62081BAA" w:rsidR="568FCC49">
            <w:rPr>
              <w:lang w:val="en-US"/>
            </w:rPr>
            <w:t xml:space="preserve">, CA. 2016. </w:t>
          </w:r>
          <w:r w:rsidRPr="62081BAA" w:rsidR="550E335E">
            <w:rPr>
              <w:rFonts w:ascii="Times New Roman" w:hAnsi="Times New Roman" w:eastAsia="Times New Roman" w:cs="Times New Roman"/>
              <w:noProof w:val="0"/>
              <w:sz w:val="24"/>
              <w:szCs w:val="24"/>
              <w:lang w:val="en-US"/>
            </w:rPr>
            <w:t xml:space="preserve">DOI: </w:t>
          </w:r>
          <w:hyperlink r:id="R741535a0ba5f4cb9">
            <w:r w:rsidRPr="62081BAA" w:rsidR="550E335E">
              <w:rPr>
                <w:rStyle w:val="Hypertextovprepojenie"/>
                <w:rFonts w:ascii="Times New Roman" w:hAnsi="Times New Roman" w:eastAsia="Times New Roman" w:cs="Times New Roman"/>
                <w:noProof w:val="0"/>
                <w:sz w:val="24"/>
                <w:szCs w:val="24"/>
                <w:lang w:val="en-US"/>
              </w:rPr>
              <w:t>10.1007/978-1-4842-2047-4</w:t>
            </w:r>
          </w:hyperlink>
          <w:r w:rsidRPr="62081BAA" w:rsidR="550E335E">
            <w:rPr>
              <w:rFonts w:ascii="Times New Roman" w:hAnsi="Times New Roman" w:eastAsia="Times New Roman" w:cs="Times New Roman"/>
              <w:noProof w:val="0"/>
              <w:sz w:val="24"/>
              <w:szCs w:val="24"/>
              <w:lang w:val="en-US"/>
            </w:rPr>
            <w:t>.</w:t>
          </w:r>
        </w:p>
        <w:p w:rsidR="568FCC49" w:rsidP="62081BAA" w:rsidRDefault="568FCC49" w14:paraId="2BF5F408" w14:textId="4DBBCA14">
          <w:pPr>
            <w:pStyle w:val="Normlny"/>
            <w:ind w:left="680" w:hanging="680"/>
          </w:pPr>
          <w:r w:rsidRPr="62081BAA" w:rsidR="568FCC49">
            <w:rPr>
              <w:lang w:val="en-US"/>
            </w:rPr>
            <w:t xml:space="preserve">GLIGOR David </w:t>
          </w:r>
          <w:r w:rsidRPr="62081BAA" w:rsidR="568FCC49">
            <w:rPr>
              <w:lang w:val="en-US"/>
            </w:rPr>
            <w:t>Marius</w:t>
          </w:r>
          <w:r w:rsidRPr="62081BAA" w:rsidR="568FCC49">
            <w:rPr>
              <w:lang w:val="en-US"/>
            </w:rPr>
            <w:t xml:space="preserve">, HOLCOMB Mary </w:t>
          </w:r>
          <w:r w:rsidRPr="62081BAA" w:rsidR="568FCC49">
            <w:rPr>
              <w:lang w:val="en-US"/>
            </w:rPr>
            <w:t>Collins</w:t>
          </w:r>
          <w:r w:rsidRPr="62081BAA" w:rsidR="568FCC49">
            <w:rPr>
              <w:lang w:val="en-US"/>
            </w:rPr>
            <w:t xml:space="preserve">, 2012. </w:t>
          </w:r>
          <w:r w:rsidRPr="62081BAA" w:rsidR="568FCC49">
            <w:rPr>
              <w:lang w:val="en-US"/>
            </w:rPr>
            <w:t>Understanting</w:t>
          </w:r>
          <w:r w:rsidRPr="62081BAA" w:rsidR="568FCC49">
            <w:rPr>
              <w:lang w:val="en-US"/>
            </w:rPr>
            <w:t xml:space="preserve"> </w:t>
          </w:r>
          <w:r w:rsidRPr="62081BAA" w:rsidR="568FCC49">
            <w:rPr>
              <w:lang w:val="en-US"/>
            </w:rPr>
            <w:t>the</w:t>
          </w:r>
          <w:r w:rsidRPr="62081BAA" w:rsidR="568FCC49">
            <w:rPr>
              <w:lang w:val="en-US"/>
            </w:rPr>
            <w:t xml:space="preserve"> role of </w:t>
          </w:r>
          <w:r w:rsidRPr="62081BAA" w:rsidR="568FCC49">
            <w:rPr>
              <w:lang w:val="en-US"/>
            </w:rPr>
            <w:t>logistics</w:t>
          </w:r>
          <w:r w:rsidRPr="62081BAA" w:rsidR="568FCC49">
            <w:rPr>
              <w:lang w:val="en-US"/>
            </w:rPr>
            <w:t xml:space="preserve"> </w:t>
          </w:r>
          <w:r w:rsidRPr="62081BAA" w:rsidR="568FCC49">
            <w:rPr>
              <w:lang w:val="en-US"/>
            </w:rPr>
            <w:t>capabilities</w:t>
          </w:r>
          <w:r w:rsidRPr="62081BAA" w:rsidR="568FCC49">
            <w:rPr>
              <w:lang w:val="en-US"/>
            </w:rPr>
            <w:t xml:space="preserve"> in </w:t>
          </w:r>
          <w:r w:rsidRPr="62081BAA" w:rsidR="568FCC49">
            <w:rPr>
              <w:lang w:val="en-US"/>
            </w:rPr>
            <w:t>achieving</w:t>
          </w:r>
          <w:r w:rsidRPr="62081BAA" w:rsidR="568FCC49">
            <w:rPr>
              <w:lang w:val="en-US"/>
            </w:rPr>
            <w:t xml:space="preserve"> </w:t>
          </w:r>
          <w:r w:rsidRPr="62081BAA" w:rsidR="568FCC49">
            <w:rPr>
              <w:lang w:val="en-US"/>
            </w:rPr>
            <w:t>supply</w:t>
          </w:r>
          <w:r w:rsidRPr="62081BAA" w:rsidR="568FCC49">
            <w:rPr>
              <w:lang w:val="en-US"/>
            </w:rPr>
            <w:t xml:space="preserve"> </w:t>
          </w:r>
          <w:r w:rsidRPr="62081BAA" w:rsidR="568FCC49">
            <w:rPr>
              <w:lang w:val="en-US"/>
            </w:rPr>
            <w:t>chain</w:t>
          </w:r>
          <w:r w:rsidRPr="62081BAA" w:rsidR="568FCC49">
            <w:rPr>
              <w:lang w:val="en-US"/>
            </w:rPr>
            <w:t xml:space="preserve"> agility: a </w:t>
          </w:r>
          <w:r w:rsidRPr="62081BAA" w:rsidR="568FCC49">
            <w:rPr>
              <w:lang w:val="en-US"/>
            </w:rPr>
            <w:t>systematic</w:t>
          </w:r>
          <w:r w:rsidRPr="62081BAA" w:rsidR="568FCC49">
            <w:rPr>
              <w:lang w:val="en-US"/>
            </w:rPr>
            <w:t xml:space="preserve"> </w:t>
          </w:r>
          <w:r w:rsidRPr="62081BAA" w:rsidR="568FCC49">
            <w:rPr>
              <w:lang w:val="en-US"/>
            </w:rPr>
            <w:t>literature</w:t>
          </w:r>
          <w:r w:rsidRPr="62081BAA" w:rsidR="568FCC49">
            <w:rPr>
              <w:lang w:val="en-US"/>
            </w:rPr>
            <w:t xml:space="preserve"> </w:t>
          </w:r>
          <w:r w:rsidRPr="62081BAA" w:rsidR="568FCC49">
            <w:rPr>
              <w:lang w:val="en-US"/>
            </w:rPr>
            <w:t>review</w:t>
          </w:r>
          <w:r w:rsidRPr="62081BAA" w:rsidR="568FCC49">
            <w:rPr>
              <w:lang w:val="en-US"/>
            </w:rPr>
            <w:t xml:space="preserve">. </w:t>
          </w:r>
          <w:r w:rsidRPr="62081BAA" w:rsidR="568FCC49">
            <w:rPr>
              <w:lang w:val="en-US"/>
            </w:rPr>
            <w:t>Supply</w:t>
          </w:r>
          <w:r w:rsidRPr="62081BAA" w:rsidR="568FCC49">
            <w:rPr>
              <w:lang w:val="en-US"/>
            </w:rPr>
            <w:t xml:space="preserve"> </w:t>
          </w:r>
          <w:r w:rsidRPr="62081BAA" w:rsidR="568FCC49">
            <w:rPr>
              <w:lang w:val="en-US"/>
            </w:rPr>
            <w:t>Chain</w:t>
          </w:r>
          <w:r w:rsidRPr="62081BAA" w:rsidR="568FCC49">
            <w:rPr>
              <w:lang w:val="en-US"/>
            </w:rPr>
            <w:t xml:space="preserve"> Management, </w:t>
          </w:r>
          <w:r w:rsidRPr="62081BAA" w:rsidR="568FCC49">
            <w:rPr>
              <w:lang w:val="en-US"/>
            </w:rPr>
            <w:t>Vol</w:t>
          </w:r>
          <w:r w:rsidRPr="62081BAA" w:rsidR="568FCC49">
            <w:rPr>
              <w:lang w:val="en-US"/>
            </w:rPr>
            <w:t xml:space="preserve">. 17 No. 4, s. 438-453. </w:t>
          </w:r>
          <w:r w:rsidRPr="62081BAA" w:rsidR="2719A5B2">
            <w:rPr>
              <w:rFonts w:ascii="Times New Roman" w:hAnsi="Times New Roman" w:eastAsia="Times New Roman" w:cs="Times New Roman"/>
              <w:noProof w:val="0"/>
              <w:sz w:val="24"/>
              <w:szCs w:val="24"/>
              <w:lang w:val="en-US"/>
            </w:rPr>
            <w:t xml:space="preserve">DOI: </w:t>
          </w:r>
          <w:hyperlink r:id="Rcbadd59ae91d497a">
            <w:r w:rsidRPr="62081BAA" w:rsidR="2719A5B2">
              <w:rPr>
                <w:rStyle w:val="Hypertextovprepojenie"/>
                <w:rFonts w:ascii="Times New Roman" w:hAnsi="Times New Roman" w:eastAsia="Times New Roman" w:cs="Times New Roman"/>
                <w:noProof w:val="0"/>
                <w:sz w:val="24"/>
                <w:szCs w:val="24"/>
                <w:lang w:val="en-US"/>
              </w:rPr>
              <w:t>10.1108/13598541211246594</w:t>
            </w:r>
          </w:hyperlink>
          <w:r w:rsidRPr="62081BAA" w:rsidR="2719A5B2">
            <w:rPr>
              <w:rFonts w:ascii="Times New Roman" w:hAnsi="Times New Roman" w:eastAsia="Times New Roman" w:cs="Times New Roman"/>
              <w:noProof w:val="0"/>
              <w:sz w:val="24"/>
              <w:szCs w:val="24"/>
              <w:lang w:val="en-US"/>
            </w:rPr>
            <w:t>.</w:t>
          </w:r>
        </w:p>
        <w:p w:rsidR="568FCC49" w:rsidP="568FCC49" w:rsidRDefault="568FCC49" w14:paraId="5FF410AC" w14:textId="7759B47F">
          <w:pPr>
            <w:ind w:left="680" w:hanging="680"/>
          </w:pPr>
          <w:r w:rsidR="50E983CF">
            <w:rPr/>
            <w:t xml:space="preserve">HASEEBUDDI M. R., SANTHOSH, S., SHANDILYA </w:t>
          </w:r>
          <w:r w:rsidR="50E983CF">
            <w:rPr/>
            <w:t>Anirudh</w:t>
          </w:r>
          <w:r w:rsidR="50E983CF">
            <w:rPr/>
            <w:t xml:space="preserve"> B., 2020. </w:t>
          </w:r>
          <w:r w:rsidR="50E983CF">
            <w:rPr/>
            <w:t>Development</w:t>
          </w:r>
          <w:r w:rsidR="50E983CF">
            <w:rPr/>
            <w:t xml:space="preserve"> and </w:t>
          </w:r>
          <w:r w:rsidR="50E983CF">
            <w:rPr/>
            <w:t>characterization</w:t>
          </w:r>
          <w:r w:rsidR="50E983CF">
            <w:rPr/>
            <w:t xml:space="preserve"> of PET </w:t>
          </w:r>
          <w:r w:rsidR="50E983CF">
            <w:rPr/>
            <w:t>flakes</w:t>
          </w:r>
          <w:r w:rsidR="50E983CF">
            <w:rPr/>
            <w:t xml:space="preserve"> </w:t>
          </w:r>
          <w:r w:rsidR="50E983CF">
            <w:rPr/>
            <w:t>reinforced</w:t>
          </w:r>
          <w:r w:rsidR="50E983CF">
            <w:rPr/>
            <w:t xml:space="preserve"> polyester </w:t>
          </w:r>
          <w:r w:rsidR="50E983CF">
            <w:rPr/>
            <w:t>resin</w:t>
          </w:r>
          <w:r w:rsidR="50E983CF">
            <w:rPr/>
            <w:t xml:space="preserve"> </w:t>
          </w:r>
          <w:r w:rsidR="50E983CF">
            <w:rPr/>
            <w:t>composites</w:t>
          </w:r>
          <w:r w:rsidR="50E983CF">
            <w:rPr/>
            <w:t xml:space="preserve">. In </w:t>
          </w:r>
          <w:r w:rsidR="50E983CF">
            <w:rPr/>
            <w:t>Materials</w:t>
          </w:r>
          <w:r w:rsidR="50E983CF">
            <w:rPr/>
            <w:t xml:space="preserve"> </w:t>
          </w:r>
          <w:r w:rsidR="50E983CF">
            <w:rPr/>
            <w:t>Today</w:t>
          </w:r>
          <w:r w:rsidR="50E983CF">
            <w:rPr/>
            <w:t xml:space="preserve">: </w:t>
          </w:r>
          <w:r w:rsidR="50E983CF">
            <w:rPr/>
            <w:t>Proceedings</w:t>
          </w:r>
          <w:r w:rsidR="50E983CF">
            <w:rPr/>
            <w:t xml:space="preserve"> 46, s. 6075–6082. DOI: </w:t>
          </w:r>
          <w:hyperlink r:id="R162141fba752416b">
            <w:r w:rsidRPr="62081BAA" w:rsidR="50E983CF">
              <w:rPr>
                <w:rStyle w:val="Hypertextovprepojenie"/>
              </w:rPr>
              <w:t>10.1016/j.matpr.2021.05.462</w:t>
            </w:r>
          </w:hyperlink>
          <w:r w:rsidR="50E983CF">
            <w:rPr/>
            <w:t>.</w:t>
          </w:r>
        </w:p>
        <w:p w:rsidR="36B79B3A" w:rsidP="5765E740" w:rsidRDefault="36B79B3A" w14:paraId="398FE6BF" w14:textId="07444C24">
          <w:pPr>
            <w:pStyle w:val="Normlny"/>
            <w:ind w:left="680" w:hanging="680"/>
            <w:rPr>
              <w:lang w:val="en-US"/>
            </w:rPr>
          </w:pPr>
          <w:r w:rsidRPr="5765E740" w:rsidR="36B79B3A">
            <w:rPr>
              <w:lang w:val="en-US"/>
            </w:rPr>
            <w:t xml:space="preserve">HDV ENGINEERING CONSULTING, 2013. </w:t>
          </w:r>
          <w:r w:rsidRPr="5765E740" w:rsidR="36B79B3A">
            <w:rPr>
              <w:lang w:val="en-US"/>
            </w:rPr>
            <w:t>Dopravné</w:t>
          </w:r>
          <w:r w:rsidRPr="5765E740" w:rsidR="36B79B3A">
            <w:rPr>
              <w:lang w:val="en-US"/>
            </w:rPr>
            <w:t xml:space="preserve"> a </w:t>
          </w:r>
          <w:r w:rsidRPr="5765E740" w:rsidR="36B79B3A">
            <w:rPr>
              <w:lang w:val="en-US"/>
            </w:rPr>
            <w:t>pohonné</w:t>
          </w:r>
          <w:r w:rsidRPr="5765E740" w:rsidR="36B79B3A">
            <w:rPr>
              <w:lang w:val="en-US"/>
            </w:rPr>
            <w:t xml:space="preserve"> </w:t>
          </w:r>
          <w:r w:rsidRPr="5765E740" w:rsidR="36B79B3A">
            <w:rPr>
              <w:lang w:val="en-US"/>
            </w:rPr>
            <w:t>pásy</w:t>
          </w:r>
          <w:r w:rsidRPr="5765E740" w:rsidR="36B79B3A">
            <w:rPr>
              <w:lang w:val="en-US"/>
            </w:rPr>
            <w:t xml:space="preserve">: </w:t>
          </w:r>
          <w:r w:rsidRPr="5765E740" w:rsidR="36B79B3A">
            <w:rPr>
              <w:lang w:val="en-US"/>
            </w:rPr>
            <w:t>Rozdelenie</w:t>
          </w:r>
          <w:r w:rsidRPr="5765E740" w:rsidR="36B79B3A">
            <w:rPr>
              <w:lang w:val="en-US"/>
            </w:rPr>
            <w:t xml:space="preserve"> </w:t>
          </w:r>
          <w:r w:rsidRPr="5765E740" w:rsidR="36B79B3A">
            <w:rPr>
              <w:lang w:val="en-US"/>
            </w:rPr>
            <w:t>pásov</w:t>
          </w:r>
          <w:r w:rsidRPr="5765E740" w:rsidR="36B79B3A">
            <w:rPr>
              <w:lang w:val="en-US"/>
            </w:rPr>
            <w:t xml:space="preserve">. </w:t>
          </w:r>
          <w:r w:rsidRPr="5765E740" w:rsidR="36B79B3A">
            <w:rPr>
              <w:lang w:val="en-US"/>
            </w:rPr>
            <w:t>Dostupné</w:t>
          </w:r>
          <w:r w:rsidRPr="5765E740" w:rsidR="36B79B3A">
            <w:rPr>
              <w:lang w:val="en-US"/>
            </w:rPr>
            <w:t xml:space="preserve"> </w:t>
          </w:r>
          <w:r w:rsidRPr="5765E740" w:rsidR="36B79B3A">
            <w:rPr>
              <w:lang w:val="en-US"/>
            </w:rPr>
            <w:t>na</w:t>
          </w:r>
          <w:r w:rsidRPr="5765E740" w:rsidR="36B79B3A">
            <w:rPr>
              <w:lang w:val="en-US"/>
            </w:rPr>
            <w:t xml:space="preserve"> </w:t>
          </w:r>
          <w:r w:rsidRPr="5765E740" w:rsidR="36B79B3A">
            <w:rPr>
              <w:lang w:val="en-US"/>
            </w:rPr>
            <w:t>internete</w:t>
          </w:r>
          <w:r w:rsidRPr="5765E740" w:rsidR="36B79B3A">
            <w:rPr>
              <w:lang w:val="en-US"/>
            </w:rPr>
            <w:t xml:space="preserve">: </w:t>
          </w:r>
          <w:hyperlink r:id="Rcdf1fde5b36f4016">
            <w:r w:rsidRPr="5765E740" w:rsidR="36B79B3A">
              <w:rPr>
                <w:rStyle w:val="Hypertextovprepojenie"/>
                <w:lang w:val="en-US"/>
              </w:rPr>
              <w:t>http://www.hdv.sk/dopravne-a-pohonne-pasy/rozdelenie-pasov</w:t>
            </w:r>
          </w:hyperlink>
          <w:r w:rsidRPr="5765E740" w:rsidR="36B79B3A">
            <w:rPr>
              <w:lang w:val="en-US"/>
            </w:rPr>
            <w:t>.</w:t>
          </w:r>
        </w:p>
        <w:p w:rsidR="21170D13" w:rsidP="21170D13" w:rsidRDefault="133F5097" w14:paraId="14C4B43D" w14:textId="2681C6F4">
          <w:pPr>
            <w:ind w:left="680" w:hanging="680"/>
          </w:pPr>
          <w:r w:rsidR="133F5097">
            <w:rPr/>
            <w:t xml:space="preserve">HERRMANN Frank, 2018. </w:t>
          </w:r>
          <w:r w:rsidR="133F5097">
            <w:rPr/>
            <w:t>The</w:t>
          </w:r>
          <w:r w:rsidR="133F5097">
            <w:rPr/>
            <w:t xml:space="preserve"> </w:t>
          </w:r>
          <w:r w:rsidR="133F5097">
            <w:rPr/>
            <w:t>smart</w:t>
          </w:r>
          <w:r w:rsidR="133F5097">
            <w:rPr/>
            <w:t xml:space="preserve"> </w:t>
          </w:r>
          <w:r w:rsidR="133F5097">
            <w:rPr/>
            <w:t>factory</w:t>
          </w:r>
          <w:r w:rsidR="133F5097">
            <w:rPr/>
            <w:t xml:space="preserve"> and </w:t>
          </w:r>
          <w:r w:rsidR="133F5097">
            <w:rPr/>
            <w:t>its</w:t>
          </w:r>
          <w:r w:rsidR="133F5097">
            <w:rPr/>
            <w:t xml:space="preserve"> </w:t>
          </w:r>
          <w:r w:rsidR="133F5097">
            <w:rPr/>
            <w:t>risks</w:t>
          </w:r>
          <w:r w:rsidR="133F5097">
            <w:rPr/>
            <w:t xml:space="preserve">. Systems 6. DOI: </w:t>
          </w:r>
          <w:hyperlink r:id="R29d719d11a7d4107">
            <w:r w:rsidRPr="62081BAA" w:rsidR="133F5097">
              <w:rPr>
                <w:rStyle w:val="Hypertextovprepojenie"/>
              </w:rPr>
              <w:t>10.3390/systems6040038</w:t>
            </w:r>
          </w:hyperlink>
          <w:r w:rsidR="133F5097">
            <w:rPr/>
            <w:t>.</w:t>
          </w:r>
        </w:p>
        <w:p w:rsidR="133F5097" w:rsidP="133F5097" w:rsidRDefault="133F5097" w14:paraId="23A523E3" w14:textId="035D19F0">
          <w:pPr>
            <w:ind w:left="680" w:hanging="680"/>
          </w:pPr>
          <w:r w:rsidR="133F5097">
            <w:rPr/>
            <w:t xml:space="preserve">HOSNY </w:t>
          </w:r>
          <w:r w:rsidR="133F5097">
            <w:rPr/>
            <w:t>Khalid</w:t>
          </w:r>
          <w:r w:rsidR="133F5097">
            <w:rPr/>
            <w:t xml:space="preserve"> M., MAGDI </w:t>
          </w:r>
          <w:r w:rsidR="133F5097">
            <w:rPr/>
            <w:t>Amal</w:t>
          </w:r>
          <w:r w:rsidR="133F5097">
            <w:rPr/>
            <w:t xml:space="preserve">, SALAH </w:t>
          </w:r>
          <w:r w:rsidR="133F5097">
            <w:rPr/>
            <w:t>Ahmad</w:t>
          </w:r>
          <w:r w:rsidR="133F5097">
            <w:rPr/>
            <w:t xml:space="preserve">, EL-KOMY </w:t>
          </w:r>
          <w:r w:rsidR="133F5097">
            <w:rPr/>
            <w:t>Osama</w:t>
          </w:r>
          <w:r w:rsidR="133F5097">
            <w:rPr/>
            <w:t xml:space="preserve">, LASHIN Nabil A., 2023. Internet of </w:t>
          </w:r>
          <w:r w:rsidR="133F5097">
            <w:rPr/>
            <w:t>things</w:t>
          </w:r>
          <w:r w:rsidR="133F5097">
            <w:rPr/>
            <w:t xml:space="preserve"> </w:t>
          </w:r>
          <w:r w:rsidR="133F5097">
            <w:rPr/>
            <w:t>applications</w:t>
          </w:r>
          <w:r w:rsidR="133F5097">
            <w:rPr/>
            <w:t xml:space="preserve"> </w:t>
          </w:r>
          <w:r w:rsidR="133F5097">
            <w:rPr/>
            <w:t>using</w:t>
          </w:r>
          <w:r w:rsidR="133F5097">
            <w:rPr/>
            <w:t xml:space="preserve"> </w:t>
          </w:r>
          <w:r w:rsidR="133F5097">
            <w:rPr/>
            <w:t>Raspberry</w:t>
          </w:r>
          <w:r w:rsidR="133F5097">
            <w:rPr/>
            <w:t xml:space="preserve">-Pi: a </w:t>
          </w:r>
          <w:r w:rsidR="133F5097">
            <w:rPr/>
            <w:t>survey</w:t>
          </w:r>
          <w:r w:rsidR="133F5097">
            <w:rPr/>
            <w:t xml:space="preserve">. International </w:t>
          </w:r>
          <w:r w:rsidR="133F5097">
            <w:rPr/>
            <w:t>Journal</w:t>
          </w:r>
          <w:r w:rsidR="133F5097">
            <w:rPr/>
            <w:t xml:space="preserve"> of </w:t>
          </w:r>
          <w:r w:rsidR="133F5097">
            <w:rPr/>
            <w:t>Electrical</w:t>
          </w:r>
          <w:r w:rsidR="133F5097">
            <w:rPr/>
            <w:t xml:space="preserve"> and </w:t>
          </w:r>
          <w:r w:rsidR="133F5097">
            <w:rPr/>
            <w:t>Computer</w:t>
          </w:r>
          <w:r w:rsidR="133F5097">
            <w:rPr/>
            <w:t xml:space="preserve"> </w:t>
          </w:r>
          <w:r w:rsidR="133F5097">
            <w:rPr/>
            <w:t>Engineering</w:t>
          </w:r>
          <w:r w:rsidR="133F5097">
            <w:rPr/>
            <w:t xml:space="preserve"> 13, s. 902–910.</w:t>
          </w:r>
          <w:r w:rsidR="1FDA7225">
            <w:rPr/>
            <w:t xml:space="preserve"> </w:t>
          </w:r>
          <w:r w:rsidR="133F5097">
            <w:rPr/>
            <w:t xml:space="preserve">DOI: </w:t>
          </w:r>
          <w:hyperlink r:id="R31def985a78e4f73">
            <w:r w:rsidRPr="62081BAA" w:rsidR="133F5097">
              <w:rPr>
                <w:rStyle w:val="Hypertextovprepojenie"/>
              </w:rPr>
              <w:t>10.11591/ijece.v13i1.pp902-910</w:t>
            </w:r>
          </w:hyperlink>
          <w:r w:rsidR="133F5097">
            <w:rPr/>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19D5203C">
          <w:pPr>
            <w:ind w:left="680" w:hanging="680"/>
          </w:pPr>
          <w:r w:rsidRPr="62081BAA" w:rsidR="21170D13">
            <w:rPr>
              <w:lang w:val="en-US"/>
            </w:rPr>
            <w:t xml:space="preserve">KAJATI Erik a spol.,2019. </w:t>
          </w:r>
          <w:r w:rsidRPr="62081BAA" w:rsidR="21170D13">
            <w:rPr>
              <w:lang w:val="en-US"/>
            </w:rPr>
            <w:t>Coudl</w:t>
          </w:r>
          <w:r w:rsidRPr="62081BAA" w:rsidR="21170D13">
            <w:rPr>
              <w:lang w:val="en-US"/>
            </w:rPr>
            <w:t xml:space="preserve"> </w:t>
          </w:r>
          <w:r w:rsidRPr="62081BAA" w:rsidR="21170D13">
            <w:rPr>
              <w:lang w:val="en-US"/>
            </w:rPr>
            <w:t>based</w:t>
          </w:r>
          <w:r w:rsidRPr="62081BAA" w:rsidR="21170D13">
            <w:rPr>
              <w:lang w:val="en-US"/>
            </w:rPr>
            <w:t xml:space="preserve"> </w:t>
          </w:r>
          <w:r w:rsidRPr="62081BAA" w:rsidR="21170D13">
            <w:rPr>
              <w:lang w:val="en-US"/>
            </w:rPr>
            <w:t>cyber-physical</w:t>
          </w:r>
          <w:r w:rsidRPr="62081BAA" w:rsidR="21170D13">
            <w:rPr>
              <w:lang w:val="en-US"/>
            </w:rPr>
            <w:t xml:space="preserve"> </w:t>
          </w:r>
          <w:r w:rsidRPr="62081BAA" w:rsidR="21170D13">
            <w:rPr>
              <w:lang w:val="en-US"/>
            </w:rPr>
            <w:t>systems</w:t>
          </w:r>
          <w:r w:rsidRPr="62081BAA" w:rsidR="21170D13">
            <w:rPr>
              <w:lang w:val="en-US"/>
            </w:rPr>
            <w:t xml:space="preserve">: </w:t>
          </w:r>
          <w:r w:rsidRPr="62081BAA" w:rsidR="21170D13">
            <w:rPr>
              <w:lang w:val="en-US"/>
            </w:rPr>
            <w:t>Network</w:t>
          </w:r>
          <w:r w:rsidRPr="62081BAA" w:rsidR="21170D13">
            <w:rPr>
              <w:lang w:val="en-US"/>
            </w:rPr>
            <w:t xml:space="preserve"> </w:t>
          </w:r>
          <w:r w:rsidRPr="62081BAA" w:rsidR="21170D13">
            <w:rPr>
              <w:lang w:val="en-US"/>
            </w:rPr>
            <w:t>evaluation</w:t>
          </w:r>
          <w:r w:rsidRPr="62081BAA" w:rsidR="21170D13">
            <w:rPr>
              <w:lang w:val="en-US"/>
            </w:rPr>
            <w:t xml:space="preserve"> study. </w:t>
          </w:r>
          <w:r w:rsidRPr="62081BAA" w:rsidR="21170D13">
            <w:rPr>
              <w:lang w:val="en-US"/>
            </w:rPr>
            <w:t>Advanced</w:t>
          </w:r>
          <w:r w:rsidRPr="62081BAA" w:rsidR="21170D13">
            <w:rPr>
              <w:lang w:val="en-US"/>
            </w:rPr>
            <w:t xml:space="preserve"> </w:t>
          </w:r>
          <w:r w:rsidRPr="62081BAA" w:rsidR="21170D13">
            <w:rPr>
              <w:lang w:val="en-US"/>
            </w:rPr>
            <w:t>Engineering</w:t>
          </w:r>
          <w:r w:rsidRPr="62081BAA" w:rsidR="21170D13">
            <w:rPr>
              <w:lang w:val="en-US"/>
            </w:rPr>
            <w:t xml:space="preserve"> </w:t>
          </w:r>
          <w:r w:rsidRPr="62081BAA" w:rsidR="21170D13">
            <w:rPr>
              <w:lang w:val="en-US"/>
            </w:rPr>
            <w:t>Informatics</w:t>
          </w:r>
          <w:r w:rsidRPr="62081BAA" w:rsidR="21170D13">
            <w:rPr>
              <w:lang w:val="en-US"/>
            </w:rPr>
            <w:t xml:space="preserve"> 42. DOI: </w:t>
          </w:r>
          <w:hyperlink r:id="Rc39f031bc74d403f">
            <w:r w:rsidRPr="62081BAA" w:rsidR="21170D13">
              <w:rPr>
                <w:rStyle w:val="Hypertextovprepojenie"/>
                <w:lang w:val="en-US"/>
              </w:rPr>
              <w:t>10.1016/j.aei.2019.100988</w:t>
            </w:r>
          </w:hyperlink>
          <w:r w:rsidRPr="62081BAA" w:rsidR="21170D13">
            <w:rPr>
              <w:lang w:val="en-US"/>
            </w:rPr>
            <w:t>.</w:t>
          </w:r>
        </w:p>
        <w:p w:rsidR="568FCC49" w:rsidP="568FCC49" w:rsidRDefault="568FCC49" w14:paraId="63BC7CF2" w14:textId="640004D9">
          <w:pPr>
            <w:ind w:left="680" w:hanging="680"/>
          </w:pPr>
          <w:r w:rsidRPr="62081BAA" w:rsidR="568FCC49">
            <w:rPr>
              <w:lang w:val="en-US"/>
            </w:rPr>
            <w:t xml:space="preserve">KIRAN D. R., 2019. </w:t>
          </w:r>
          <w:r w:rsidRPr="62081BAA" w:rsidR="568FCC49">
            <w:rPr>
              <w:lang w:val="en-US"/>
            </w:rPr>
            <w:t>Production</w:t>
          </w:r>
          <w:r w:rsidRPr="62081BAA" w:rsidR="568FCC49">
            <w:rPr>
              <w:lang w:val="en-US"/>
            </w:rPr>
            <w:t xml:space="preserve"> </w:t>
          </w:r>
          <w:r w:rsidRPr="62081BAA" w:rsidR="568FCC49">
            <w:rPr>
              <w:lang w:val="en-US"/>
            </w:rPr>
            <w:t>Planning</w:t>
          </w:r>
          <w:r w:rsidRPr="62081BAA" w:rsidR="568FCC49">
            <w:rPr>
              <w:lang w:val="en-US"/>
            </w:rPr>
            <w:t xml:space="preserve"> and </w:t>
          </w:r>
          <w:r w:rsidRPr="62081BAA" w:rsidR="568FCC49">
            <w:rPr>
              <w:lang w:val="en-US"/>
            </w:rPr>
            <w:t>Control</w:t>
          </w:r>
          <w:r w:rsidRPr="62081BAA" w:rsidR="568FCC49">
            <w:rPr>
              <w:lang w:val="en-US"/>
            </w:rPr>
            <w:t xml:space="preserve"> </w:t>
          </w:r>
          <w:r w:rsidRPr="62081BAA" w:rsidR="568FCC49">
            <w:rPr>
              <w:lang w:val="en-US"/>
            </w:rPr>
            <w:t>A</w:t>
          </w:r>
          <w:r w:rsidRPr="62081BAA" w:rsidR="568FCC49">
            <w:rPr>
              <w:lang w:val="en-US"/>
            </w:rPr>
            <w:t xml:space="preserve"> </w:t>
          </w:r>
          <w:r w:rsidRPr="62081BAA" w:rsidR="568FCC49">
            <w:rPr>
              <w:lang w:val="en-US"/>
            </w:rPr>
            <w:t>Comprehensive</w:t>
          </w:r>
          <w:r w:rsidRPr="62081BAA" w:rsidR="568FCC49">
            <w:rPr>
              <w:lang w:val="en-US"/>
            </w:rPr>
            <w:t xml:space="preserve"> </w:t>
          </w:r>
          <w:r w:rsidRPr="62081BAA" w:rsidR="568FCC49">
            <w:rPr>
              <w:lang w:val="en-US"/>
            </w:rPr>
            <w:t>Approach</w:t>
          </w:r>
          <w:r w:rsidRPr="62081BAA" w:rsidR="568FCC49">
            <w:rPr>
              <w:lang w:val="en-US"/>
            </w:rPr>
            <w:t xml:space="preserve">. DOI </w:t>
          </w:r>
          <w:hyperlink r:id="R40906ab90d434dc2">
            <w:r w:rsidRPr="62081BAA" w:rsidR="568FCC49">
              <w:rPr>
                <w:rStyle w:val="Hypertextovprepojenie"/>
                <w:lang w:val="en-US"/>
              </w:rPr>
              <w:t>https://doi.org/10.1016/C2018-0-03856-6</w:t>
            </w:r>
          </w:hyperlink>
          <w:r w:rsidRPr="62081BAA" w:rsidR="568FCC49">
            <w:rPr>
              <w:lang w:val="en-US"/>
            </w:rPr>
            <w:t>.</w:t>
          </w:r>
        </w:p>
        <w:p w:rsidR="34C4A95F" w:rsidP="34C4A95F" w:rsidRDefault="34C4A95F" w14:paraId="0AE646DB" w14:textId="66BBEA6A">
          <w:pPr>
            <w:ind w:left="680" w:hanging="680"/>
          </w:pPr>
          <w:r w:rsidRPr="62081BAA" w:rsidR="34C4A95F">
            <w:rPr>
              <w:lang w:val="en-US"/>
            </w:rPr>
            <w:t xml:space="preserve">KONDAVEETI Hari Kishan, KUMARAVELU Nandeesh Kumar, VANAMBATHINA Sunny Dayal, MATHE Sudha Ellison, VAPPANGI Suseela, 2021. A </w:t>
          </w:r>
          <w:r w:rsidRPr="62081BAA" w:rsidR="34C4A95F">
            <w:rPr>
              <w:lang w:val="en-US"/>
            </w:rPr>
            <w:t>syszemtic</w:t>
          </w:r>
          <w:r w:rsidRPr="62081BAA" w:rsidR="34C4A95F">
            <w:rPr>
              <w:lang w:val="en-US"/>
            </w:rPr>
            <w:t xml:space="preserve"> literature review on prototyping with Arduino: Applications, challenges, advantages, and limitations. Computer Science Review. DOI: </w:t>
          </w:r>
          <w:hyperlink r:id="R893b5227fec84057">
            <w:r w:rsidRPr="62081BAA" w:rsidR="34C4A95F">
              <w:rPr>
                <w:rStyle w:val="Hypertextovprepojenie"/>
                <w:lang w:val="en-US"/>
              </w:rPr>
              <w:t>10.1016/j.cosrev.2021.100364</w:t>
            </w:r>
          </w:hyperlink>
          <w:r w:rsidRPr="62081BAA" w:rsidR="34C4A95F">
            <w:rPr>
              <w:lang w:val="en-US"/>
            </w:rPr>
            <w:t>.</w:t>
          </w:r>
        </w:p>
        <w:p w:rsidR="71481024" w:rsidP="71481024" w:rsidRDefault="34C4A95F" w14:paraId="26B183A3" w14:textId="2935FC55">
          <w:pPr>
            <w:ind w:left="680" w:hanging="680"/>
          </w:pPr>
          <w:r w:rsidRPr="62081BAA" w:rsidR="34C4A95F">
            <w:rPr>
              <w:lang w:val="en-US"/>
            </w:rPr>
            <w:t xml:space="preserve">KUMAR </w:t>
          </w:r>
          <w:r w:rsidRPr="62081BAA" w:rsidR="34C4A95F">
            <w:rPr>
              <w:lang w:val="en-US"/>
            </w:rPr>
            <w:t>Sathish</w:t>
          </w:r>
          <w:r w:rsidRPr="62081BAA" w:rsidR="34C4A95F">
            <w:rPr>
              <w:lang w:val="en-US"/>
            </w:rPr>
            <w:t xml:space="preserve"> </w:t>
          </w:r>
          <w:r w:rsidRPr="62081BAA" w:rsidR="34C4A95F">
            <w:rPr>
              <w:lang w:val="en-US"/>
            </w:rPr>
            <w:t>Alampalayam</w:t>
          </w:r>
          <w:r w:rsidRPr="62081BAA" w:rsidR="34C4A95F">
            <w:rPr>
              <w:lang w:val="en-US"/>
            </w:rPr>
            <w:t xml:space="preserve">, VEALEY </w:t>
          </w:r>
          <w:r w:rsidRPr="62081BAA" w:rsidR="34C4A95F">
            <w:rPr>
              <w:lang w:val="en-US"/>
            </w:rPr>
            <w:t>Tyler</w:t>
          </w:r>
          <w:r w:rsidRPr="62081BAA" w:rsidR="34C4A95F">
            <w:rPr>
              <w:lang w:val="en-US"/>
            </w:rPr>
            <w:t xml:space="preserve">, SRIVASTAVA </w:t>
          </w:r>
          <w:r w:rsidRPr="62081BAA" w:rsidR="34C4A95F">
            <w:rPr>
              <w:lang w:val="en-US"/>
            </w:rPr>
            <w:t>Harshit</w:t>
          </w:r>
          <w:r w:rsidRPr="62081BAA" w:rsidR="34C4A95F">
            <w:rPr>
              <w:lang w:val="en-US"/>
            </w:rPr>
            <w:t xml:space="preserve">, 2016. </w:t>
          </w:r>
          <w:r w:rsidRPr="62081BAA" w:rsidR="34C4A95F">
            <w:rPr>
              <w:lang w:val="en-US"/>
            </w:rPr>
            <w:t>Security</w:t>
          </w:r>
          <w:r w:rsidRPr="62081BAA" w:rsidR="34C4A95F">
            <w:rPr>
              <w:lang w:val="en-US"/>
            </w:rPr>
            <w:t xml:space="preserve"> in </w:t>
          </w:r>
          <w:r w:rsidRPr="62081BAA" w:rsidR="34C4A95F">
            <w:rPr>
              <w:lang w:val="en-US"/>
            </w:rPr>
            <w:t>inernet</w:t>
          </w:r>
          <w:r w:rsidRPr="62081BAA" w:rsidR="34C4A95F">
            <w:rPr>
              <w:lang w:val="en-US"/>
            </w:rPr>
            <w:t xml:space="preserve"> of </w:t>
          </w:r>
          <w:r w:rsidRPr="62081BAA" w:rsidR="34C4A95F">
            <w:rPr>
              <w:lang w:val="en-US"/>
            </w:rPr>
            <w:t>things</w:t>
          </w:r>
          <w:r w:rsidRPr="62081BAA" w:rsidR="34C4A95F">
            <w:rPr>
              <w:lang w:val="en-US"/>
            </w:rPr>
            <w:t xml:space="preserve">: </w:t>
          </w:r>
          <w:r w:rsidRPr="62081BAA" w:rsidR="34C4A95F">
            <w:rPr>
              <w:lang w:val="en-US"/>
            </w:rPr>
            <w:t>Challenges</w:t>
          </w:r>
          <w:r w:rsidRPr="62081BAA" w:rsidR="34C4A95F">
            <w:rPr>
              <w:lang w:val="en-US"/>
            </w:rPr>
            <w:t xml:space="preserve">, </w:t>
          </w:r>
          <w:r w:rsidRPr="62081BAA" w:rsidR="34C4A95F">
            <w:rPr>
              <w:lang w:val="en-US"/>
            </w:rPr>
            <w:t>solutions</w:t>
          </w:r>
          <w:r w:rsidRPr="62081BAA" w:rsidR="34C4A95F">
            <w:rPr>
              <w:lang w:val="en-US"/>
            </w:rPr>
            <w:t xml:space="preserve"> and </w:t>
          </w:r>
          <w:r w:rsidRPr="62081BAA" w:rsidR="34C4A95F">
            <w:rPr>
              <w:lang w:val="en-US"/>
            </w:rPr>
            <w:t>future</w:t>
          </w:r>
          <w:r w:rsidRPr="62081BAA" w:rsidR="34C4A95F">
            <w:rPr>
              <w:lang w:val="en-US"/>
            </w:rPr>
            <w:t xml:space="preserve"> </w:t>
          </w:r>
          <w:r w:rsidRPr="62081BAA" w:rsidR="34C4A95F">
            <w:rPr>
              <w:lang w:val="en-US"/>
            </w:rPr>
            <w:t>directions</w:t>
          </w:r>
          <w:r w:rsidRPr="62081BAA" w:rsidR="34C4A95F">
            <w:rPr>
              <w:lang w:val="en-US"/>
            </w:rPr>
            <w:t xml:space="preserve">. </w:t>
          </w:r>
          <w:r w:rsidRPr="62081BAA" w:rsidR="34C4A95F">
            <w:rPr>
              <w:lang w:val="en-US"/>
            </w:rPr>
            <w:t>Proceedings</w:t>
          </w:r>
          <w:r w:rsidRPr="62081BAA" w:rsidR="34C4A95F">
            <w:rPr>
              <w:lang w:val="en-US"/>
            </w:rPr>
            <w:t xml:space="preserve"> of </w:t>
          </w:r>
          <w:r w:rsidRPr="62081BAA" w:rsidR="34C4A95F">
            <w:rPr>
              <w:lang w:val="en-US"/>
            </w:rPr>
            <w:t>the</w:t>
          </w:r>
          <w:r w:rsidRPr="62081BAA" w:rsidR="34C4A95F">
            <w:rPr>
              <w:lang w:val="en-US"/>
            </w:rPr>
            <w:t xml:space="preserve"> </w:t>
          </w:r>
          <w:r w:rsidRPr="62081BAA" w:rsidR="34C4A95F">
            <w:rPr>
              <w:lang w:val="en-US"/>
            </w:rPr>
            <w:t>Annual</w:t>
          </w:r>
          <w:r w:rsidRPr="62081BAA" w:rsidR="34C4A95F">
            <w:rPr>
              <w:lang w:val="en-US"/>
            </w:rPr>
            <w:t xml:space="preserve"> </w:t>
          </w:r>
          <w:r w:rsidRPr="62081BAA" w:rsidR="34C4A95F">
            <w:rPr>
              <w:lang w:val="en-US"/>
            </w:rPr>
            <w:t>Hawaii</w:t>
          </w:r>
          <w:r w:rsidRPr="62081BAA" w:rsidR="34C4A95F">
            <w:rPr>
              <w:lang w:val="en-US"/>
            </w:rPr>
            <w:t xml:space="preserve"> International </w:t>
          </w:r>
          <w:r w:rsidRPr="62081BAA" w:rsidR="34C4A95F">
            <w:rPr>
              <w:lang w:val="en-US"/>
            </w:rPr>
            <w:t>Conference</w:t>
          </w:r>
          <w:r w:rsidRPr="62081BAA" w:rsidR="34C4A95F">
            <w:rPr>
              <w:lang w:val="en-US"/>
            </w:rPr>
            <w:t xml:space="preserve"> on </w:t>
          </w:r>
          <w:r w:rsidRPr="62081BAA" w:rsidR="34C4A95F">
            <w:rPr>
              <w:lang w:val="en-US"/>
            </w:rPr>
            <w:t>System</w:t>
          </w:r>
          <w:r w:rsidRPr="62081BAA" w:rsidR="34C4A95F">
            <w:rPr>
              <w:lang w:val="en-US"/>
            </w:rPr>
            <w:t xml:space="preserve"> </w:t>
          </w:r>
          <w:r w:rsidRPr="62081BAA" w:rsidR="34C4A95F">
            <w:rPr>
              <w:lang w:val="en-US"/>
            </w:rPr>
            <w:t>Sciences</w:t>
          </w:r>
          <w:r w:rsidRPr="62081BAA" w:rsidR="34C4A95F">
            <w:rPr>
              <w:lang w:val="en-US"/>
            </w:rPr>
            <w:t xml:space="preserve">. IEEE </w:t>
          </w:r>
          <w:r w:rsidRPr="62081BAA" w:rsidR="34C4A95F">
            <w:rPr>
              <w:lang w:val="en-US"/>
            </w:rPr>
            <w:t>Computer</w:t>
          </w:r>
          <w:r w:rsidRPr="62081BAA" w:rsidR="34C4A95F">
            <w:rPr>
              <w:lang w:val="en-US"/>
            </w:rPr>
            <w:t xml:space="preserve"> Society, s. 5772-5781. DOI: </w:t>
          </w:r>
          <w:hyperlink r:id="R0336ef5aeb9a4f1b">
            <w:r w:rsidRPr="62081BAA" w:rsidR="34C4A95F">
              <w:rPr>
                <w:rStyle w:val="Hypertextovprepojenie"/>
                <w:lang w:val="en-US"/>
              </w:rPr>
              <w:t>10.1109/HICSS.2016.714</w:t>
            </w:r>
          </w:hyperlink>
          <w:r w:rsidRPr="62081BAA" w:rsidR="34C4A95F">
            <w:rPr>
              <w:lang w:val="en-US"/>
            </w:rPr>
            <w:t>.</w:t>
          </w:r>
        </w:p>
        <w:p w:rsidR="21170D13" w:rsidP="34C4A95F" w:rsidRDefault="34C4A95F" w14:paraId="0AE0C103" w14:textId="0DB0DC32">
          <w:pPr>
            <w:ind w:left="680" w:hanging="680"/>
          </w:pPr>
          <w:r w:rsidRPr="62081BAA" w:rsidR="34C4A95F">
            <w:rPr>
              <w:lang w:val="en-US"/>
            </w:rPr>
            <w:t xml:space="preserve">KURNIAWAN </w:t>
          </w:r>
          <w:r w:rsidRPr="62081BAA" w:rsidR="34C4A95F">
            <w:rPr>
              <w:lang w:val="en-US"/>
            </w:rPr>
            <w:t>Stefanus</w:t>
          </w:r>
          <w:r w:rsidRPr="62081BAA" w:rsidR="34C4A95F">
            <w:rPr>
              <w:lang w:val="en-US"/>
            </w:rPr>
            <w:t xml:space="preserve">, HALIM </w:t>
          </w:r>
          <w:r w:rsidRPr="62081BAA" w:rsidR="34C4A95F">
            <w:rPr>
              <w:lang w:val="en-US"/>
            </w:rPr>
            <w:t>Dareen</w:t>
          </w:r>
          <w:r w:rsidRPr="62081BAA" w:rsidR="34C4A95F">
            <w:rPr>
              <w:lang w:val="en-US"/>
            </w:rPr>
            <w:t xml:space="preserve"> </w:t>
          </w:r>
          <w:r w:rsidRPr="62081BAA" w:rsidR="34C4A95F">
            <w:rPr>
              <w:lang w:val="en-US"/>
            </w:rPr>
            <w:t>Kusuma</w:t>
          </w:r>
          <w:r w:rsidRPr="62081BAA" w:rsidR="34C4A95F">
            <w:rPr>
              <w:lang w:val="en-US"/>
            </w:rPr>
            <w:t xml:space="preserve">, DICKY H., TANG, </w:t>
          </w:r>
          <w:r w:rsidRPr="62081BAA" w:rsidR="34C4A95F">
            <w:rPr>
              <w:lang w:val="en-US"/>
            </w:rPr>
            <w:t>Chongming</w:t>
          </w:r>
          <w:r w:rsidRPr="62081BAA" w:rsidR="34C4A95F">
            <w:rPr>
              <w:lang w:val="en-US"/>
            </w:rPr>
            <w:t xml:space="preserve"> M., 2020. </w:t>
          </w:r>
          <w:r w:rsidRPr="62081BAA" w:rsidR="34C4A95F">
            <w:rPr>
              <w:lang w:val="en-US"/>
            </w:rPr>
            <w:t>Multicore</w:t>
          </w:r>
          <w:r w:rsidRPr="62081BAA" w:rsidR="34C4A95F">
            <w:rPr>
              <w:lang w:val="en-US"/>
            </w:rPr>
            <w:t xml:space="preserve"> </w:t>
          </w:r>
          <w:r w:rsidRPr="62081BAA" w:rsidR="34C4A95F">
            <w:rPr>
              <w:lang w:val="en-US"/>
            </w:rPr>
            <w:t>development</w:t>
          </w:r>
          <w:r w:rsidRPr="62081BAA" w:rsidR="34C4A95F">
            <w:rPr>
              <w:lang w:val="en-US"/>
            </w:rPr>
            <w:t xml:space="preserve"> </w:t>
          </w:r>
          <w:r w:rsidRPr="62081BAA" w:rsidR="34C4A95F">
            <w:rPr>
              <w:lang w:val="en-US"/>
            </w:rPr>
            <w:t>environment</w:t>
          </w:r>
          <w:r w:rsidRPr="62081BAA" w:rsidR="34C4A95F">
            <w:rPr>
              <w:lang w:val="en-US"/>
            </w:rPr>
            <w:t xml:space="preserve"> </w:t>
          </w:r>
          <w:r w:rsidRPr="62081BAA" w:rsidR="34C4A95F">
            <w:rPr>
              <w:lang w:val="en-US"/>
            </w:rPr>
            <w:t>for</w:t>
          </w:r>
          <w:r w:rsidRPr="62081BAA" w:rsidR="34C4A95F">
            <w:rPr>
              <w:lang w:val="en-US"/>
            </w:rPr>
            <w:t xml:space="preserve"> </w:t>
          </w:r>
          <w:r w:rsidRPr="62081BAA" w:rsidR="34C4A95F">
            <w:rPr>
              <w:lang w:val="en-US"/>
            </w:rPr>
            <w:t>embedded</w:t>
          </w:r>
          <w:r w:rsidRPr="62081BAA" w:rsidR="34C4A95F">
            <w:rPr>
              <w:lang w:val="en-US"/>
            </w:rPr>
            <w:t xml:space="preserve"> </w:t>
          </w:r>
          <w:r w:rsidRPr="62081BAA" w:rsidR="34C4A95F">
            <w:rPr>
              <w:lang w:val="en-US"/>
            </w:rPr>
            <w:t>processor</w:t>
          </w:r>
          <w:r w:rsidRPr="62081BAA" w:rsidR="34C4A95F">
            <w:rPr>
              <w:lang w:val="en-US"/>
            </w:rPr>
            <w:t xml:space="preserve"> in </w:t>
          </w:r>
          <w:r w:rsidRPr="62081BAA" w:rsidR="34C4A95F">
            <w:rPr>
              <w:lang w:val="en-US"/>
            </w:rPr>
            <w:t>arduino</w:t>
          </w:r>
          <w:r w:rsidRPr="62081BAA" w:rsidR="34C4A95F">
            <w:rPr>
              <w:lang w:val="en-US"/>
            </w:rPr>
            <w:t xml:space="preserve"> IDE. </w:t>
          </w:r>
          <w:r w:rsidRPr="62081BAA" w:rsidR="34C4A95F">
            <w:rPr>
              <w:lang w:val="en-US"/>
            </w:rPr>
            <w:t>Telkomnika</w:t>
          </w:r>
          <w:r w:rsidRPr="62081BAA" w:rsidR="34C4A95F">
            <w:rPr>
              <w:lang w:val="en-US"/>
            </w:rPr>
            <w:t xml:space="preserve"> (</w:t>
          </w:r>
          <w:r w:rsidRPr="62081BAA" w:rsidR="34C4A95F">
            <w:rPr>
              <w:lang w:val="en-US"/>
            </w:rPr>
            <w:t>Telecommunication</w:t>
          </w:r>
          <w:r w:rsidRPr="62081BAA" w:rsidR="34C4A95F">
            <w:rPr>
              <w:lang w:val="en-US"/>
            </w:rPr>
            <w:t xml:space="preserve"> </w:t>
          </w:r>
          <w:r w:rsidRPr="62081BAA" w:rsidR="34C4A95F">
            <w:rPr>
              <w:lang w:val="en-US"/>
            </w:rPr>
            <w:t>Computing</w:t>
          </w:r>
          <w:r w:rsidRPr="62081BAA" w:rsidR="34C4A95F">
            <w:rPr>
              <w:lang w:val="en-US"/>
            </w:rPr>
            <w:t xml:space="preserve"> Electronics and </w:t>
          </w:r>
          <w:r w:rsidRPr="62081BAA" w:rsidR="34C4A95F">
            <w:rPr>
              <w:lang w:val="en-US"/>
            </w:rPr>
            <w:t>Control</w:t>
          </w:r>
          <w:r w:rsidRPr="62081BAA" w:rsidR="34C4A95F">
            <w:rPr>
              <w:lang w:val="en-US"/>
            </w:rPr>
            <w:t xml:space="preserve">) 18, s. 870–878. </w:t>
          </w:r>
          <w:r w:rsidRPr="62081BAA" w:rsidR="34C4A95F">
            <w:rPr>
              <w:lang w:val="en-US"/>
            </w:rPr>
            <w:t xml:space="preserve">DOI: </w:t>
          </w:r>
          <w:hyperlink r:id="Rbc5a3fdb5d9a4691">
            <w:r w:rsidRPr="62081BAA" w:rsidR="34C4A95F">
              <w:rPr>
                <w:rStyle w:val="Hypertextovprepojenie"/>
                <w:lang w:val="en-US"/>
              </w:rPr>
              <w:t>10.12928/TELKOMNIKA.V18I2.14873</w:t>
            </w:r>
          </w:hyperlink>
          <w:r w:rsidRPr="62081BAA" w:rsidR="34C4A95F">
            <w:rPr>
              <w:lang w:val="en-US"/>
            </w:rPr>
            <w:t>.</w:t>
          </w:r>
        </w:p>
        <w:p w:rsidR="21170D13" w:rsidP="21170D13" w:rsidRDefault="34C4A95F" w14:paraId="114871E0" w14:textId="38B87854">
          <w:pPr>
            <w:ind w:left="680" w:hanging="680"/>
          </w:pPr>
          <w:r w:rsidRPr="62081BAA" w:rsidR="34C4A95F">
            <w:rPr>
              <w:lang w:val="en-US"/>
            </w:rPr>
            <w:t xml:space="preserve">LIAO </w:t>
          </w:r>
          <w:r w:rsidRPr="62081BAA" w:rsidR="34C4A95F">
            <w:rPr>
              <w:lang w:val="en-US"/>
            </w:rPr>
            <w:t>Wenzhu</w:t>
          </w:r>
          <w:r w:rsidRPr="62081BAA" w:rsidR="34C4A95F">
            <w:rPr>
              <w:lang w:val="en-US"/>
            </w:rPr>
            <w:t xml:space="preserve">, WANG </w:t>
          </w:r>
          <w:r w:rsidRPr="62081BAA" w:rsidR="34C4A95F">
            <w:rPr>
              <w:lang w:val="en-US"/>
            </w:rPr>
            <w:t>Tong</w:t>
          </w:r>
          <w:r w:rsidRPr="62081BAA" w:rsidR="34C4A95F">
            <w:rPr>
              <w:lang w:val="en-US"/>
            </w:rPr>
            <w:t xml:space="preserve">, 2019. A </w:t>
          </w:r>
          <w:r w:rsidRPr="62081BAA" w:rsidR="34C4A95F">
            <w:rPr>
              <w:lang w:val="en-US"/>
            </w:rPr>
            <w:t>novel</w:t>
          </w:r>
          <w:r w:rsidRPr="62081BAA" w:rsidR="34C4A95F">
            <w:rPr>
              <w:lang w:val="en-US"/>
            </w:rPr>
            <w:t xml:space="preserve"> </w:t>
          </w:r>
          <w:r w:rsidRPr="62081BAA" w:rsidR="34C4A95F">
            <w:rPr>
              <w:lang w:val="en-US"/>
            </w:rPr>
            <w:t>collaborative</w:t>
          </w:r>
          <w:r w:rsidRPr="62081BAA" w:rsidR="34C4A95F">
            <w:rPr>
              <w:lang w:val="en-US"/>
            </w:rPr>
            <w:t xml:space="preserve"> </w:t>
          </w:r>
          <w:r w:rsidRPr="62081BAA" w:rsidR="34C4A95F">
            <w:rPr>
              <w:lang w:val="en-US"/>
            </w:rPr>
            <w:t>optimization</w:t>
          </w:r>
          <w:r w:rsidRPr="62081BAA" w:rsidR="34C4A95F">
            <w:rPr>
              <w:lang w:val="en-US"/>
            </w:rPr>
            <w:t xml:space="preserve"> model </w:t>
          </w:r>
          <w:r w:rsidRPr="62081BAA" w:rsidR="34C4A95F">
            <w:rPr>
              <w:lang w:val="en-US"/>
            </w:rPr>
            <w:t>for</w:t>
          </w:r>
          <w:r w:rsidRPr="62081BAA" w:rsidR="34C4A95F">
            <w:rPr>
              <w:lang w:val="en-US"/>
            </w:rPr>
            <w:t xml:space="preserve"> </w:t>
          </w:r>
          <w:r w:rsidRPr="62081BAA" w:rsidR="34C4A95F">
            <w:rPr>
              <w:lang w:val="en-US"/>
            </w:rPr>
            <w:t>job</w:t>
          </w:r>
          <w:r w:rsidRPr="62081BAA" w:rsidR="34C4A95F">
            <w:rPr>
              <w:lang w:val="en-US"/>
            </w:rPr>
            <w:t xml:space="preserve"> </w:t>
          </w:r>
          <w:r w:rsidRPr="62081BAA" w:rsidR="34C4A95F">
            <w:rPr>
              <w:lang w:val="en-US"/>
            </w:rPr>
            <w:t>shop</w:t>
          </w:r>
          <w:r w:rsidRPr="62081BAA" w:rsidR="34C4A95F">
            <w:rPr>
              <w:lang w:val="en-US"/>
            </w:rPr>
            <w:t xml:space="preserve"> </w:t>
          </w:r>
          <w:r w:rsidRPr="62081BAA" w:rsidR="34C4A95F">
            <w:rPr>
              <w:lang w:val="en-US"/>
            </w:rPr>
            <w:t>production-delivery</w:t>
          </w:r>
          <w:r w:rsidRPr="62081BAA" w:rsidR="34C4A95F">
            <w:rPr>
              <w:lang w:val="en-US"/>
            </w:rPr>
            <w:t xml:space="preserve"> </w:t>
          </w:r>
          <w:r w:rsidRPr="62081BAA" w:rsidR="34C4A95F">
            <w:rPr>
              <w:lang w:val="en-US"/>
            </w:rPr>
            <w:t>considering</w:t>
          </w:r>
          <w:r w:rsidRPr="62081BAA" w:rsidR="34C4A95F">
            <w:rPr>
              <w:lang w:val="en-US"/>
            </w:rPr>
            <w:t xml:space="preserve"> </w:t>
          </w:r>
          <w:r w:rsidRPr="62081BAA" w:rsidR="34C4A95F">
            <w:rPr>
              <w:lang w:val="en-US"/>
            </w:rPr>
            <w:t>time</w:t>
          </w:r>
          <w:r w:rsidRPr="62081BAA" w:rsidR="34C4A95F">
            <w:rPr>
              <w:lang w:val="en-US"/>
            </w:rPr>
            <w:t xml:space="preserve"> </w:t>
          </w:r>
          <w:r w:rsidRPr="62081BAA" w:rsidR="34C4A95F">
            <w:rPr>
              <w:lang w:val="en-US"/>
            </w:rPr>
            <w:t>window</w:t>
          </w:r>
          <w:r w:rsidRPr="62081BAA" w:rsidR="34C4A95F">
            <w:rPr>
              <w:lang w:val="en-US"/>
            </w:rPr>
            <w:t xml:space="preserve"> and </w:t>
          </w:r>
          <w:r w:rsidRPr="62081BAA" w:rsidR="34C4A95F">
            <w:rPr>
              <w:lang w:val="en-US"/>
            </w:rPr>
            <w:t>carbon</w:t>
          </w:r>
          <w:r w:rsidRPr="62081BAA" w:rsidR="34C4A95F">
            <w:rPr>
              <w:lang w:val="en-US"/>
            </w:rPr>
            <w:t xml:space="preserve"> </w:t>
          </w:r>
          <w:r w:rsidRPr="62081BAA" w:rsidR="34C4A95F">
            <w:rPr>
              <w:lang w:val="en-US"/>
            </w:rPr>
            <w:t>emission</w:t>
          </w:r>
          <w:r w:rsidRPr="62081BAA" w:rsidR="34C4A95F">
            <w:rPr>
              <w:lang w:val="en-US"/>
            </w:rPr>
            <w:t xml:space="preserve">. </w:t>
          </w:r>
          <w:r w:rsidRPr="62081BAA" w:rsidR="34C4A95F">
            <w:rPr>
              <w:lang w:val="en-US"/>
            </w:rPr>
            <w:t>Sustainability</w:t>
          </w:r>
          <w:r w:rsidRPr="62081BAA" w:rsidR="34C4A95F">
            <w:rPr>
              <w:lang w:val="en-US"/>
            </w:rPr>
            <w:t xml:space="preserve"> (</w:t>
          </w:r>
          <w:r w:rsidRPr="62081BAA" w:rsidR="34C4A95F">
            <w:rPr>
              <w:lang w:val="en-US"/>
            </w:rPr>
            <w:t>Switzerland</w:t>
          </w:r>
          <w:r w:rsidRPr="62081BAA" w:rsidR="34C4A95F">
            <w:rPr>
              <w:lang w:val="en-US"/>
            </w:rPr>
            <w:t xml:space="preserve">) 11. DOI: </w:t>
          </w:r>
          <w:hyperlink r:id="Rc4b57cedd0a64a55">
            <w:r w:rsidRPr="62081BAA" w:rsidR="34C4A95F">
              <w:rPr>
                <w:rStyle w:val="Hypertextovprepojenie"/>
                <w:lang w:val="en-US"/>
              </w:rPr>
              <w:t>10.3390/su11102781</w:t>
            </w:r>
          </w:hyperlink>
          <w:r w:rsidRPr="62081BAA" w:rsidR="34C4A95F">
            <w:rPr>
              <w:lang w:val="en-US"/>
            </w:rPr>
            <w:t>.</w:t>
          </w:r>
        </w:p>
        <w:p w:rsidR="568FCC49" w:rsidP="62081BAA" w:rsidRDefault="568FCC49" w14:paraId="2440D4E8" w14:textId="3B68CFC0">
          <w:pPr>
            <w:pStyle w:val="Normlny"/>
            <w:ind w:left="680" w:hanging="680"/>
          </w:pPr>
          <w:r w:rsidR="568FCC49">
            <w:rPr/>
            <w:t>LIN Jie, YU Wei, ZHANG Nan, YANG Xinyu, ZHANG Hanlin, ZHAO Wei, (2017). A survey on Internet of Things: Architecture, Enabling Technologies, Security and Privacy, and Applications. IEEE Internet of Things Journal 4, s. 1125–1142.</w:t>
          </w:r>
          <w:r w:rsidR="7440B962">
            <w:rPr/>
            <w:t xml:space="preserve"> </w:t>
          </w:r>
          <w:r w:rsidRPr="62081BAA" w:rsidR="7440B962">
            <w:rPr>
              <w:rFonts w:ascii="Times New Roman" w:hAnsi="Times New Roman" w:eastAsia="Times New Roman" w:cs="Times New Roman"/>
              <w:noProof w:val="0"/>
              <w:sz w:val="24"/>
              <w:szCs w:val="24"/>
              <w:lang w:val="sk-SK"/>
            </w:rPr>
            <w:t xml:space="preserve">DOI: </w:t>
          </w:r>
          <w:hyperlink r:id="R5d9cb5c8ff684e7e">
            <w:r w:rsidRPr="62081BAA" w:rsidR="7440B962">
              <w:rPr>
                <w:rStyle w:val="Hypertextovprepojenie"/>
                <w:rFonts w:ascii="Times New Roman" w:hAnsi="Times New Roman" w:eastAsia="Times New Roman" w:cs="Times New Roman"/>
                <w:noProof w:val="0"/>
                <w:sz w:val="24"/>
                <w:szCs w:val="24"/>
                <w:lang w:val="sk-SK"/>
              </w:rPr>
              <w:t>10.1109/JIOT.2017.2683200</w:t>
            </w:r>
          </w:hyperlink>
          <w:r w:rsidRPr="62081BAA" w:rsidR="7440B962">
            <w:rPr>
              <w:rFonts w:ascii="Times New Roman" w:hAnsi="Times New Roman" w:eastAsia="Times New Roman" w:cs="Times New Roman"/>
              <w:noProof w:val="0"/>
              <w:sz w:val="24"/>
              <w:szCs w:val="24"/>
              <w:lang w:val="sk-SK"/>
            </w:rPr>
            <w:t>.</w:t>
          </w:r>
        </w:p>
        <w:p w:rsidR="568FCC49" w:rsidP="62081BAA" w:rsidRDefault="568FCC49" w14:paraId="5F1A4023" w14:textId="6789A637">
          <w:pPr>
            <w:pStyle w:val="Normlny"/>
            <w:ind w:left="680" w:hanging="680"/>
          </w:pPr>
          <w:r w:rsidRPr="62081BAA" w:rsidR="568FCC49">
            <w:rPr>
              <w:lang w:val="en-US"/>
            </w:rPr>
            <w:t xml:space="preserve">MABKHOT Mohammed M. a </w:t>
          </w:r>
          <w:r w:rsidRPr="62081BAA" w:rsidR="568FCC49">
            <w:rPr>
              <w:lang w:val="en-US"/>
            </w:rPr>
            <w:t>spol</w:t>
          </w:r>
          <w:r w:rsidRPr="62081BAA" w:rsidR="568FCC49">
            <w:rPr>
              <w:lang w:val="en-US"/>
            </w:rPr>
            <w:t xml:space="preserve">, 2021. Mapping Industry 4.0 enabling technologies into united nations sustainability development goals. [cit. 10.10.2023]. Sustainability (Switzerland) 13, s. 1–35. </w:t>
          </w:r>
          <w:r w:rsidRPr="62081BAA" w:rsidR="198A71FF">
            <w:rPr>
              <w:rFonts w:ascii="Times New Roman" w:hAnsi="Times New Roman" w:eastAsia="Times New Roman" w:cs="Times New Roman"/>
              <w:noProof w:val="0"/>
              <w:sz w:val="24"/>
              <w:szCs w:val="24"/>
              <w:lang w:val="en-US"/>
            </w:rPr>
            <w:t xml:space="preserve">DOI: </w:t>
          </w:r>
          <w:hyperlink r:id="R48202ed4de004b0c">
            <w:r w:rsidRPr="62081BAA" w:rsidR="198A71FF">
              <w:rPr>
                <w:rStyle w:val="Hypertextovprepojenie"/>
                <w:rFonts w:ascii="Times New Roman" w:hAnsi="Times New Roman" w:eastAsia="Times New Roman" w:cs="Times New Roman"/>
                <w:noProof w:val="0"/>
                <w:sz w:val="24"/>
                <w:szCs w:val="24"/>
                <w:lang w:val="en-US"/>
              </w:rPr>
              <w:t>10.3390/su13052560</w:t>
            </w:r>
          </w:hyperlink>
          <w:r w:rsidRPr="62081BAA" w:rsidR="198A71FF">
            <w:rPr>
              <w:rFonts w:ascii="Times New Roman" w:hAnsi="Times New Roman" w:eastAsia="Times New Roman" w:cs="Times New Roman"/>
              <w:noProof w:val="0"/>
              <w:sz w:val="24"/>
              <w:szCs w:val="24"/>
              <w:lang w:val="en-US"/>
            </w:rPr>
            <w:t>.</w:t>
          </w:r>
        </w:p>
        <w:p w:rsidR="568FCC49" w:rsidP="568FCC49" w:rsidRDefault="568FCC49" w14:paraId="5745864C" w14:textId="5A6233F0">
          <w:pPr>
            <w:ind w:left="680" w:hanging="680"/>
          </w:pPr>
          <w:r w:rsidR="568FCC49">
            <w:rPr/>
            <w:t xml:space="preserve">MABKHOT </w:t>
          </w:r>
          <w:r w:rsidR="568FCC49">
            <w:rPr/>
            <w:t>Mohammed</w:t>
          </w:r>
          <w:r w:rsidR="568FCC49">
            <w:rPr/>
            <w:t xml:space="preserve"> M., AL-AHMARI </w:t>
          </w:r>
          <w:r w:rsidR="568FCC49">
            <w:rPr/>
            <w:t>Abdulrahman</w:t>
          </w:r>
          <w:r w:rsidR="568FCC49">
            <w:rPr/>
            <w:t xml:space="preserve"> M., SALAH </w:t>
          </w:r>
          <w:r w:rsidR="568FCC49">
            <w:rPr/>
            <w:t>Bashir</w:t>
          </w:r>
          <w:r w:rsidR="568FCC49">
            <w:rPr/>
            <w:t xml:space="preserve">, ALKHALEFAH </w:t>
          </w:r>
          <w:r w:rsidR="568FCC49">
            <w:rPr/>
            <w:t>Hisham</w:t>
          </w:r>
          <w:r w:rsidR="568FCC49">
            <w:rPr/>
            <w:t xml:space="preserve">, 2018. </w:t>
          </w:r>
          <w:r w:rsidR="568FCC49">
            <w:rPr/>
            <w:t>Requirements</w:t>
          </w:r>
          <w:r w:rsidR="568FCC49">
            <w:rPr/>
            <w:t xml:space="preserve"> of </w:t>
          </w:r>
          <w:r w:rsidR="568FCC49">
            <w:rPr/>
            <w:t>the</w:t>
          </w:r>
          <w:r w:rsidR="568FCC49">
            <w:rPr/>
            <w:t xml:space="preserve"> </w:t>
          </w:r>
          <w:r w:rsidR="568FCC49">
            <w:rPr/>
            <w:t>Smart</w:t>
          </w:r>
          <w:r w:rsidR="568FCC49">
            <w:rPr/>
            <w:t xml:space="preserve"> </w:t>
          </w:r>
          <w:r w:rsidR="568FCC49">
            <w:rPr/>
            <w:t>Factory</w:t>
          </w:r>
          <w:r w:rsidR="568FCC49">
            <w:rPr/>
            <w:t xml:space="preserve"> </w:t>
          </w:r>
          <w:r w:rsidR="568FCC49">
            <w:rPr/>
            <w:t>System</w:t>
          </w:r>
          <w:r w:rsidR="568FCC49">
            <w:rPr/>
            <w:t xml:space="preserve">: A </w:t>
          </w:r>
          <w:r w:rsidR="568FCC49">
            <w:rPr/>
            <w:t>Survey</w:t>
          </w:r>
          <w:r w:rsidR="568FCC49">
            <w:rPr/>
            <w:t xml:space="preserve"> and </w:t>
          </w:r>
          <w:r w:rsidR="568FCC49">
            <w:rPr/>
            <w:t>Perspective</w:t>
          </w:r>
          <w:r w:rsidR="568FCC49">
            <w:rPr/>
            <w:t xml:space="preserve">. </w:t>
          </w:r>
          <w:r w:rsidR="568FCC49">
            <w:rPr/>
            <w:t>Machines</w:t>
          </w:r>
          <w:r w:rsidR="568FCC49">
            <w:rPr/>
            <w:t xml:space="preserve">. DOI: </w:t>
          </w:r>
          <w:hyperlink r:id="Rcb04337328814057">
            <w:r w:rsidRPr="62081BAA" w:rsidR="568FCC49">
              <w:rPr>
                <w:rStyle w:val="Hypertextovprepojenie"/>
              </w:rPr>
              <w:t>10.3390/MACHINES6020023</w:t>
            </w:r>
          </w:hyperlink>
          <w:r w:rsidR="568FCC49">
            <w:rPr/>
            <w:t>.</w:t>
          </w:r>
        </w:p>
        <w:p w:rsidR="751FDD8E" w:rsidP="62081BAA" w:rsidRDefault="751FDD8E" w14:paraId="64AE8D53" w14:textId="65A0FDF6">
          <w:pPr>
            <w:pStyle w:val="Normlny"/>
            <w:ind w:left="680" w:hanging="680"/>
          </w:pPr>
          <w:r w:rsidR="751FDD8E">
            <w:rPr/>
            <w:t xml:space="preserve">MAHMOOD Zaigham, 2019. The Internet of Things in the Industrial Sector Security and Device Connectivity, Smart Environments, and Industry 4.0 Preface. </w:t>
          </w:r>
          <w:r w:rsidRPr="62081BAA" w:rsidR="0167455D">
            <w:rPr>
              <w:rFonts w:ascii="Times New Roman" w:hAnsi="Times New Roman" w:eastAsia="Times New Roman" w:cs="Times New Roman"/>
              <w:noProof w:val="0"/>
              <w:sz w:val="24"/>
              <w:szCs w:val="24"/>
              <w:lang w:val="sk-SK"/>
            </w:rPr>
            <w:t xml:space="preserve">ISSN: </w:t>
          </w:r>
          <w:hyperlink r:id="R734f315b3c6449c6">
            <w:r w:rsidRPr="62081BAA" w:rsidR="0167455D">
              <w:rPr>
                <w:rStyle w:val="Hypertextovprepojenie"/>
                <w:rFonts w:ascii="Times New Roman" w:hAnsi="Times New Roman" w:eastAsia="Times New Roman" w:cs="Times New Roman"/>
                <w:noProof w:val="0"/>
                <w:sz w:val="24"/>
                <w:szCs w:val="24"/>
                <w:lang w:val="sk-SK"/>
              </w:rPr>
              <w:t>1617-7975</w:t>
            </w:r>
          </w:hyperlink>
          <w:r w:rsidRPr="62081BAA" w:rsidR="0167455D">
            <w:rPr>
              <w:rFonts w:ascii="Times New Roman" w:hAnsi="Times New Roman" w:eastAsia="Times New Roman" w:cs="Times New Roman"/>
              <w:noProof w:val="0"/>
              <w:sz w:val="24"/>
              <w:szCs w:val="24"/>
              <w:lang w:val="sk-SK"/>
            </w:rPr>
            <w:t>.</w:t>
          </w:r>
        </w:p>
        <w:p w:rsidR="568FCC49" w:rsidP="568FCC49" w:rsidRDefault="568FCC49" w14:paraId="4FE9F610" w14:textId="043311F7">
          <w:pPr>
            <w:ind w:left="680" w:hanging="680"/>
          </w:pPr>
          <w:r w:rsidR="568FCC49">
            <w:rPr/>
            <w:t xml:space="preserve">MAHMOUD </w:t>
          </w:r>
          <w:r w:rsidR="568FCC49">
            <w:rPr/>
            <w:t>Rwan</w:t>
          </w:r>
          <w:r w:rsidR="568FCC49">
            <w:rPr/>
            <w:t xml:space="preserve">, YOUSUF </w:t>
          </w:r>
          <w:r w:rsidR="568FCC49">
            <w:rPr/>
            <w:t>Tasneem</w:t>
          </w:r>
          <w:r w:rsidR="568FCC49">
            <w:rPr/>
            <w:t xml:space="preserve">, ALOUL </w:t>
          </w:r>
          <w:r w:rsidR="568FCC49">
            <w:rPr/>
            <w:t>Fadi</w:t>
          </w:r>
          <w:r w:rsidR="568FCC49">
            <w:rPr/>
            <w:t xml:space="preserve">, ZUALKERNAN </w:t>
          </w:r>
          <w:r w:rsidR="568FCC49">
            <w:rPr/>
            <w:t>Imran</w:t>
          </w:r>
          <w:r w:rsidR="568FCC49">
            <w:rPr/>
            <w:t xml:space="preserve">, 2016. </w:t>
          </w:r>
          <w:r w:rsidR="568FCC49">
            <w:rPr/>
            <w:t>Th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w:t>
          </w:r>
          <w:r w:rsidR="568FCC49">
            <w:rPr/>
            <w:t>Prefac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cit. 24.10.2023]. ISSN: </w:t>
          </w:r>
          <w:hyperlink r:id="Rcaf3a8f0b7c84533">
            <w:r w:rsidRPr="10679A86" w:rsidR="568FCC49">
              <w:rPr>
                <w:rStyle w:val="Hypertextovprepojenie"/>
              </w:rPr>
              <w:t>1617-7975</w:t>
            </w:r>
          </w:hyperlink>
          <w:r w:rsidR="568FCC49">
            <w:rPr/>
            <w:t>.</w:t>
          </w:r>
        </w:p>
        <w:p w:rsidR="4CAB642A" w:rsidP="10679A86" w:rsidRDefault="4CAB642A" w14:paraId="1309FBBF" w14:textId="1A73301F">
          <w:pPr>
            <w:pStyle w:val="Normlny"/>
            <w:ind w:left="680" w:hanging="680"/>
            <w:rPr>
              <w:lang w:val="en-US"/>
            </w:rPr>
          </w:pPr>
          <w:r w:rsidRPr="10679A86" w:rsidR="4CAB642A">
            <w:rPr>
              <w:lang w:val="en-US"/>
            </w:rPr>
            <w:t>MOBIZT, 2019. Firebase RTDB Arduino Client for ARM/AVR WIFI</w:t>
          </w:r>
          <w:r w:rsidRPr="10679A86" w:rsidR="67E66566">
            <w:rPr>
              <w:lang w:val="en-US"/>
            </w:rPr>
            <w:t xml:space="preserve"> Dev Boards. </w:t>
          </w:r>
          <w:r w:rsidRPr="10679A86" w:rsidR="67E66566">
            <w:rPr>
              <w:lang w:val="en-US"/>
            </w:rPr>
            <w:t>Dostupné</w:t>
          </w:r>
          <w:r w:rsidRPr="10679A86" w:rsidR="67E66566">
            <w:rPr>
              <w:lang w:val="en-US"/>
            </w:rPr>
            <w:t xml:space="preserve"> </w:t>
          </w:r>
          <w:r w:rsidRPr="10679A86" w:rsidR="67E66566">
            <w:rPr>
              <w:lang w:val="en-US"/>
            </w:rPr>
            <w:t>na</w:t>
          </w:r>
          <w:r w:rsidRPr="10679A86" w:rsidR="67E66566">
            <w:rPr>
              <w:lang w:val="en-US"/>
            </w:rPr>
            <w:t xml:space="preserve"> </w:t>
          </w:r>
          <w:r w:rsidRPr="10679A86" w:rsidR="67E66566">
            <w:rPr>
              <w:lang w:val="en-US"/>
            </w:rPr>
            <w:t>internete</w:t>
          </w:r>
          <w:r w:rsidRPr="10679A86" w:rsidR="67E66566">
            <w:rPr>
              <w:lang w:val="en-US"/>
            </w:rPr>
            <w:t xml:space="preserve">: </w:t>
          </w:r>
          <w:hyperlink r:id="R7c7d2044c49245c7">
            <w:r w:rsidRPr="10679A86" w:rsidR="67E66566">
              <w:rPr>
                <w:rStyle w:val="Hypertextovprepojenie"/>
                <w:lang w:val="en-US"/>
              </w:rPr>
              <w:t>https://github.com/mobizt/Firebase-Arduino-WiFiNINA</w:t>
            </w:r>
          </w:hyperlink>
          <w:r w:rsidRPr="10679A86" w:rsidR="67E66566">
            <w:rPr>
              <w:lang w:val="en-US"/>
            </w:rPr>
            <w:t>.</w:t>
          </w:r>
        </w:p>
        <w:p w:rsidR="34C4A95F" w:rsidP="34C4A95F" w:rsidRDefault="568FCC49" w14:paraId="2EFEEEEA" w14:textId="57C8E2E7">
          <w:pPr>
            <w:ind w:left="680" w:hanging="680"/>
          </w:pPr>
          <w:r w:rsidRPr="62081BAA" w:rsidR="568FCC49">
            <w:rPr>
              <w:lang w:val="en-US"/>
            </w:rPr>
            <w:t xml:space="preserve">MOHARKAR </w:t>
          </w:r>
          <w:r w:rsidRPr="62081BAA" w:rsidR="568FCC49">
            <w:rPr>
              <w:lang w:val="en-US"/>
            </w:rPr>
            <w:t>Krunal</w:t>
          </w:r>
          <w:r w:rsidRPr="62081BAA" w:rsidR="568FCC49">
            <w:rPr>
              <w:lang w:val="en-US"/>
            </w:rPr>
            <w:t xml:space="preserve"> A., TIWARI </w:t>
          </w:r>
          <w:r w:rsidRPr="62081BAA" w:rsidR="568FCC49">
            <w:rPr>
              <w:lang w:val="en-US"/>
            </w:rPr>
            <w:t>Ankita</w:t>
          </w:r>
          <w:r w:rsidRPr="62081BAA" w:rsidR="568FCC49">
            <w:rPr>
              <w:lang w:val="en-US"/>
            </w:rPr>
            <w:t xml:space="preserve"> A., BHUYAR </w:t>
          </w:r>
          <w:r w:rsidRPr="62081BAA" w:rsidR="568FCC49">
            <w:rPr>
              <w:lang w:val="en-US"/>
            </w:rPr>
            <w:t>Pratik</w:t>
          </w:r>
          <w:r w:rsidRPr="62081BAA" w:rsidR="568FCC49">
            <w:rPr>
              <w:lang w:val="en-US"/>
            </w:rPr>
            <w:t xml:space="preserve"> N., BEDRE </w:t>
          </w:r>
          <w:r w:rsidRPr="62081BAA" w:rsidR="568FCC49">
            <w:rPr>
              <w:lang w:val="en-US"/>
            </w:rPr>
            <w:t>Pradip</w:t>
          </w:r>
          <w:r w:rsidRPr="62081BAA" w:rsidR="568FCC49">
            <w:rPr>
              <w:lang w:val="en-US"/>
            </w:rPr>
            <w:t xml:space="preserve"> K., BACHWANI </w:t>
          </w:r>
          <w:r w:rsidRPr="62081BAA" w:rsidR="568FCC49">
            <w:rPr>
              <w:lang w:val="en-US"/>
            </w:rPr>
            <w:t>Sudesh</w:t>
          </w:r>
          <w:r w:rsidRPr="62081BAA" w:rsidR="568FCC49">
            <w:rPr>
              <w:lang w:val="en-US"/>
            </w:rPr>
            <w:t xml:space="preserve"> A., 2022. </w:t>
          </w:r>
          <w:r w:rsidRPr="62081BAA" w:rsidR="568FCC49">
            <w:rPr>
              <w:lang w:val="en-US"/>
            </w:rPr>
            <w:t>Review</w:t>
          </w:r>
          <w:r w:rsidRPr="62081BAA" w:rsidR="568FCC49">
            <w:rPr>
              <w:lang w:val="en-US"/>
            </w:rPr>
            <w:t xml:space="preserve"> </w:t>
          </w:r>
          <w:r w:rsidRPr="62081BAA" w:rsidR="568FCC49">
            <w:rPr>
              <w:lang w:val="en-US"/>
            </w:rPr>
            <w:t>on</w:t>
          </w:r>
          <w:r w:rsidRPr="62081BAA" w:rsidR="568FCC49">
            <w:rPr>
              <w:lang w:val="en-US"/>
            </w:rPr>
            <w:t xml:space="preserve"> </w:t>
          </w:r>
          <w:r w:rsidRPr="62081BAA" w:rsidR="568FCC49">
            <w:rPr>
              <w:lang w:val="en-US"/>
            </w:rPr>
            <w:t>Different</w:t>
          </w:r>
          <w:r w:rsidRPr="62081BAA" w:rsidR="568FCC49">
            <w:rPr>
              <w:lang w:val="en-US"/>
            </w:rPr>
            <w:t xml:space="preserve"> </w:t>
          </w:r>
          <w:r w:rsidRPr="62081BAA" w:rsidR="568FCC49">
            <w:rPr>
              <w:lang w:val="en-US"/>
            </w:rPr>
            <w:t>Microcontroller</w:t>
          </w:r>
          <w:r w:rsidRPr="62081BAA" w:rsidR="568FCC49">
            <w:rPr>
              <w:lang w:val="en-US"/>
            </w:rPr>
            <w:t xml:space="preserve"> </w:t>
          </w:r>
          <w:r w:rsidRPr="62081BAA" w:rsidR="568FCC49">
            <w:rPr>
              <w:lang w:val="en-US"/>
            </w:rPr>
            <w:t>Boards</w:t>
          </w:r>
          <w:r w:rsidRPr="62081BAA" w:rsidR="568FCC49">
            <w:rPr>
              <w:lang w:val="en-US"/>
            </w:rPr>
            <w:t xml:space="preserve"> </w:t>
          </w:r>
          <w:r w:rsidRPr="62081BAA" w:rsidR="568FCC49">
            <w:rPr>
              <w:lang w:val="en-US"/>
            </w:rPr>
            <w:t>Used</w:t>
          </w:r>
          <w:r w:rsidRPr="62081BAA" w:rsidR="568FCC49">
            <w:rPr>
              <w:lang w:val="en-US"/>
            </w:rPr>
            <w:t xml:space="preserve"> in </w:t>
          </w:r>
          <w:r w:rsidRPr="62081BAA" w:rsidR="568FCC49">
            <w:rPr>
              <w:lang w:val="en-US"/>
            </w:rPr>
            <w:t>IoT</w:t>
          </w:r>
          <w:r w:rsidRPr="62081BAA" w:rsidR="568FCC49">
            <w:rPr>
              <w:lang w:val="en-US"/>
            </w:rPr>
            <w:t xml:space="preserve">. International </w:t>
          </w:r>
          <w:r w:rsidRPr="62081BAA" w:rsidR="568FCC49">
            <w:rPr>
              <w:lang w:val="en-US"/>
            </w:rPr>
            <w:t>Journal</w:t>
          </w:r>
          <w:r w:rsidRPr="62081BAA" w:rsidR="568FCC49">
            <w:rPr>
              <w:lang w:val="en-US"/>
            </w:rPr>
            <w:t xml:space="preserve"> </w:t>
          </w:r>
          <w:r w:rsidRPr="62081BAA" w:rsidR="568FCC49">
            <w:rPr>
              <w:lang w:val="en-US"/>
            </w:rPr>
            <w:t>for</w:t>
          </w:r>
          <w:r w:rsidRPr="62081BAA" w:rsidR="568FCC49">
            <w:rPr>
              <w:lang w:val="en-US"/>
            </w:rPr>
            <w:t xml:space="preserve"> </w:t>
          </w:r>
          <w:r w:rsidRPr="62081BAA" w:rsidR="568FCC49">
            <w:rPr>
              <w:lang w:val="en-US"/>
            </w:rPr>
            <w:t>Research</w:t>
          </w:r>
          <w:r w:rsidRPr="62081BAA" w:rsidR="568FCC49">
            <w:rPr>
              <w:lang w:val="en-US"/>
            </w:rPr>
            <w:t xml:space="preserve"> in </w:t>
          </w:r>
          <w:r w:rsidRPr="62081BAA" w:rsidR="568FCC49">
            <w:rPr>
              <w:lang w:val="en-US"/>
            </w:rPr>
            <w:t>Applied</w:t>
          </w:r>
          <w:r w:rsidRPr="62081BAA" w:rsidR="568FCC49">
            <w:rPr>
              <w:lang w:val="en-US"/>
            </w:rPr>
            <w:t xml:space="preserve"> </w:t>
          </w:r>
          <w:r w:rsidRPr="62081BAA" w:rsidR="568FCC49">
            <w:rPr>
              <w:lang w:val="en-US"/>
            </w:rPr>
            <w:t>Science</w:t>
          </w:r>
          <w:r w:rsidRPr="62081BAA" w:rsidR="568FCC49">
            <w:rPr>
              <w:lang w:val="en-US"/>
            </w:rPr>
            <w:t xml:space="preserve"> and </w:t>
          </w:r>
          <w:r w:rsidRPr="62081BAA" w:rsidR="568FCC49">
            <w:rPr>
              <w:lang w:val="en-US"/>
            </w:rPr>
            <w:t>Engineering</w:t>
          </w:r>
          <w:r w:rsidRPr="62081BAA" w:rsidR="568FCC49">
            <w:rPr>
              <w:lang w:val="en-US"/>
            </w:rPr>
            <w:t xml:space="preserve"> </w:t>
          </w:r>
          <w:r w:rsidRPr="62081BAA" w:rsidR="568FCC49">
            <w:rPr>
              <w:lang w:val="en-US"/>
            </w:rPr>
            <w:t>Technology</w:t>
          </w:r>
          <w:r w:rsidRPr="62081BAA" w:rsidR="568FCC49">
            <w:rPr>
              <w:lang w:val="en-US"/>
            </w:rPr>
            <w:t xml:space="preserve"> 10, s. 234–242. DOI: </w:t>
          </w:r>
          <w:hyperlink r:id="R3dcb0eabbed84be3">
            <w:r w:rsidRPr="62081BAA" w:rsidR="568FCC49">
              <w:rPr>
                <w:rStyle w:val="Hypertextovprepojenie"/>
                <w:lang w:val="en-US"/>
              </w:rPr>
              <w:t>10.22214/ijraset.2022.39778</w:t>
            </w:r>
          </w:hyperlink>
          <w:r w:rsidRPr="62081BAA" w:rsidR="568FCC49">
            <w:rPr>
              <w:lang w:val="en-US"/>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7C26170D">
          <w:pPr>
            <w:ind w:left="680" w:hanging="680"/>
          </w:pPr>
          <w:r w:rsidRPr="62081BAA" w:rsidR="568FCC49">
            <w:rPr>
              <w:lang w:val="en-US"/>
            </w:rPr>
            <w:t xml:space="preserve">NAKATANI </w:t>
          </w:r>
          <w:r w:rsidRPr="62081BAA" w:rsidR="568FCC49">
            <w:rPr>
              <w:lang w:val="en-US"/>
            </w:rPr>
            <w:t>Jun</w:t>
          </w:r>
          <w:r w:rsidRPr="62081BAA" w:rsidR="568FCC49">
            <w:rPr>
              <w:lang w:val="en-US"/>
            </w:rPr>
            <w:t xml:space="preserve">, KONNO </w:t>
          </w:r>
          <w:r w:rsidRPr="62081BAA" w:rsidR="568FCC49">
            <w:rPr>
              <w:lang w:val="en-US"/>
            </w:rPr>
            <w:t>Kiyoto</w:t>
          </w:r>
          <w:r w:rsidRPr="62081BAA" w:rsidR="568FCC49">
            <w:rPr>
              <w:lang w:val="en-US"/>
            </w:rPr>
            <w:t xml:space="preserve">, MORIGUCHI </w:t>
          </w:r>
          <w:r w:rsidRPr="62081BAA" w:rsidR="568FCC49">
            <w:rPr>
              <w:lang w:val="en-US"/>
            </w:rPr>
            <w:t>Yuichi</w:t>
          </w:r>
          <w:r w:rsidRPr="62081BAA" w:rsidR="568FCC49">
            <w:rPr>
              <w:lang w:val="en-US"/>
            </w:rPr>
            <w:t>, 2017. Variability-</w:t>
          </w:r>
          <w:r w:rsidRPr="62081BAA" w:rsidR="568FCC49">
            <w:rPr>
              <w:lang w:val="en-US"/>
            </w:rPr>
            <w:t>based</w:t>
          </w:r>
          <w:r w:rsidRPr="62081BAA" w:rsidR="568FCC49">
            <w:rPr>
              <w:lang w:val="en-US"/>
            </w:rPr>
            <w:t xml:space="preserve"> </w:t>
          </w:r>
          <w:r w:rsidRPr="62081BAA" w:rsidR="568FCC49">
            <w:rPr>
              <w:lang w:val="en-US"/>
            </w:rPr>
            <w:t>optimal</w:t>
          </w:r>
          <w:r w:rsidRPr="62081BAA" w:rsidR="568FCC49">
            <w:rPr>
              <w:lang w:val="en-US"/>
            </w:rPr>
            <w:t xml:space="preserve"> design </w:t>
          </w:r>
          <w:r w:rsidRPr="62081BAA" w:rsidR="568FCC49">
            <w:rPr>
              <w:lang w:val="en-US"/>
            </w:rPr>
            <w:t>for</w:t>
          </w:r>
          <w:r w:rsidRPr="62081BAA" w:rsidR="568FCC49">
            <w:rPr>
              <w:lang w:val="en-US"/>
            </w:rPr>
            <w:t xml:space="preserve"> </w:t>
          </w:r>
          <w:r w:rsidRPr="62081BAA" w:rsidR="568FCC49">
            <w:rPr>
              <w:lang w:val="en-US"/>
            </w:rPr>
            <w:t>robust</w:t>
          </w:r>
          <w:r w:rsidRPr="62081BAA" w:rsidR="568FCC49">
            <w:rPr>
              <w:lang w:val="en-US"/>
            </w:rPr>
            <w:t xml:space="preserve"> </w:t>
          </w:r>
          <w:r w:rsidRPr="62081BAA" w:rsidR="568FCC49">
            <w:rPr>
              <w:lang w:val="en-US"/>
            </w:rPr>
            <w:t>plastic</w:t>
          </w:r>
          <w:r w:rsidRPr="62081BAA" w:rsidR="568FCC49">
            <w:rPr>
              <w:lang w:val="en-US"/>
            </w:rPr>
            <w:t xml:space="preserve"> </w:t>
          </w:r>
          <w:r w:rsidRPr="62081BAA" w:rsidR="568FCC49">
            <w:rPr>
              <w:lang w:val="en-US"/>
            </w:rPr>
            <w:t>recycling</w:t>
          </w:r>
          <w:r w:rsidRPr="62081BAA" w:rsidR="568FCC49">
            <w:rPr>
              <w:lang w:val="en-US"/>
            </w:rPr>
            <w:t xml:space="preserve"> </w:t>
          </w:r>
          <w:r w:rsidRPr="62081BAA" w:rsidR="568FCC49">
            <w:rPr>
              <w:lang w:val="en-US"/>
            </w:rPr>
            <w:t>systems</w:t>
          </w:r>
          <w:r w:rsidRPr="62081BAA" w:rsidR="568FCC49">
            <w:rPr>
              <w:lang w:val="en-US"/>
            </w:rPr>
            <w:t xml:space="preserve">. </w:t>
          </w:r>
          <w:r w:rsidRPr="62081BAA" w:rsidR="568FCC49">
            <w:rPr>
              <w:lang w:val="en-US"/>
            </w:rPr>
            <w:t>Resources</w:t>
          </w:r>
          <w:r w:rsidRPr="62081BAA" w:rsidR="568FCC49">
            <w:rPr>
              <w:lang w:val="en-US"/>
            </w:rPr>
            <w:t xml:space="preserve">, </w:t>
          </w:r>
          <w:r w:rsidRPr="62081BAA" w:rsidR="568FCC49">
            <w:rPr>
              <w:lang w:val="en-US"/>
            </w:rPr>
            <w:t>Conservation</w:t>
          </w:r>
          <w:r w:rsidRPr="62081BAA" w:rsidR="568FCC49">
            <w:rPr>
              <w:lang w:val="en-US"/>
            </w:rPr>
            <w:t xml:space="preserve"> and </w:t>
          </w:r>
          <w:r w:rsidRPr="62081BAA" w:rsidR="568FCC49">
            <w:rPr>
              <w:lang w:val="en-US"/>
            </w:rPr>
            <w:t>Recycling</w:t>
          </w:r>
          <w:r w:rsidRPr="62081BAA" w:rsidR="568FCC49">
            <w:rPr>
              <w:lang w:val="en-US"/>
            </w:rPr>
            <w:t xml:space="preserve"> 116, s. 53–60. DOI: </w:t>
          </w:r>
          <w:hyperlink r:id="R0c011a0c68d741df">
            <w:r w:rsidRPr="62081BAA" w:rsidR="568FCC49">
              <w:rPr>
                <w:rStyle w:val="Hypertextovprepojenie"/>
                <w:lang w:val="en-US"/>
              </w:rPr>
              <w:t>10.1016/j.resconrec.2016.09.020</w:t>
            </w:r>
          </w:hyperlink>
          <w:r w:rsidRPr="62081BAA" w:rsidR="568FCC49">
            <w:rPr>
              <w:lang w:val="en-US"/>
            </w:rPr>
            <w:t>.</w:t>
          </w:r>
        </w:p>
        <w:p w:rsidR="21170D13" w:rsidP="21170D13" w:rsidRDefault="568FCC49" w14:paraId="186CBAAD" w14:textId="355A67E0">
          <w:pPr>
            <w:ind w:left="680" w:hanging="680"/>
          </w:pPr>
          <w:r w:rsidRPr="62081BAA" w:rsidR="568FCC49">
            <w:rPr>
              <w:lang w:val="en-US"/>
            </w:rPr>
            <w:t xml:space="preserve">PARK </w:t>
          </w:r>
          <w:r w:rsidRPr="62081BAA" w:rsidR="568FCC49">
            <w:rPr>
              <w:lang w:val="en-US"/>
            </w:rPr>
            <w:t>Sungbum</w:t>
          </w:r>
          <w:r w:rsidRPr="62081BAA" w:rsidR="568FCC49">
            <w:rPr>
              <w:lang w:val="en-US"/>
            </w:rPr>
            <w:t xml:space="preserve">, 2016. </w:t>
          </w:r>
          <w:r w:rsidRPr="62081BAA" w:rsidR="568FCC49">
            <w:rPr>
              <w:lang w:val="en-US"/>
            </w:rPr>
            <w:t>Development</w:t>
          </w:r>
          <w:r w:rsidRPr="62081BAA" w:rsidR="568FCC49">
            <w:rPr>
              <w:lang w:val="en-US"/>
            </w:rPr>
            <w:t xml:space="preserve"> of </w:t>
          </w:r>
          <w:r w:rsidRPr="62081BAA" w:rsidR="568FCC49">
            <w:rPr>
              <w:lang w:val="en-US"/>
            </w:rPr>
            <w:t>Innovative</w:t>
          </w:r>
          <w:r w:rsidRPr="62081BAA" w:rsidR="568FCC49">
            <w:rPr>
              <w:lang w:val="en-US"/>
            </w:rPr>
            <w:t xml:space="preserve"> </w:t>
          </w:r>
          <w:r w:rsidRPr="62081BAA" w:rsidR="568FCC49">
            <w:rPr>
              <w:lang w:val="en-US"/>
            </w:rPr>
            <w:t>Strategies</w:t>
          </w:r>
          <w:r w:rsidRPr="62081BAA" w:rsidR="568FCC49">
            <w:rPr>
              <w:lang w:val="en-US"/>
            </w:rPr>
            <w:t xml:space="preserve"> </w:t>
          </w:r>
          <w:r w:rsidRPr="62081BAA" w:rsidR="568FCC49">
            <w:rPr>
              <w:lang w:val="en-US"/>
            </w:rPr>
            <w:t>for</w:t>
          </w:r>
          <w:r w:rsidRPr="62081BAA" w:rsidR="568FCC49">
            <w:rPr>
              <w:lang w:val="en-US"/>
            </w:rPr>
            <w:t xml:space="preserve"> </w:t>
          </w:r>
          <w:r w:rsidRPr="62081BAA" w:rsidR="568FCC49">
            <w:rPr>
              <w:lang w:val="en-US"/>
            </w:rPr>
            <w:t>the</w:t>
          </w:r>
          <w:r w:rsidRPr="62081BAA" w:rsidR="568FCC49">
            <w:rPr>
              <w:lang w:val="en-US"/>
            </w:rPr>
            <w:t xml:space="preserve"> </w:t>
          </w:r>
          <w:r w:rsidRPr="62081BAA" w:rsidR="568FCC49">
            <w:rPr>
              <w:lang w:val="en-US"/>
            </w:rPr>
            <w:t>Korean</w:t>
          </w:r>
          <w:r w:rsidRPr="62081BAA" w:rsidR="568FCC49">
            <w:rPr>
              <w:lang w:val="en-US"/>
            </w:rPr>
            <w:t xml:space="preserve"> </w:t>
          </w:r>
          <w:r w:rsidRPr="62081BAA" w:rsidR="568FCC49">
            <w:rPr>
              <w:lang w:val="en-US"/>
            </w:rPr>
            <w:t>Manufacturing</w:t>
          </w:r>
          <w:r w:rsidRPr="62081BAA" w:rsidR="568FCC49">
            <w:rPr>
              <w:lang w:val="en-US"/>
            </w:rPr>
            <w:t xml:space="preserve"> Industry by </w:t>
          </w:r>
          <w:r w:rsidRPr="62081BAA" w:rsidR="568FCC49">
            <w:rPr>
              <w:lang w:val="en-US"/>
            </w:rPr>
            <w:t>Use</w:t>
          </w:r>
          <w:r w:rsidRPr="62081BAA" w:rsidR="568FCC49">
            <w:rPr>
              <w:lang w:val="en-US"/>
            </w:rPr>
            <w:t xml:space="preserve"> of </w:t>
          </w:r>
          <w:r w:rsidRPr="62081BAA" w:rsidR="568FCC49">
            <w:rPr>
              <w:lang w:val="en-US"/>
            </w:rPr>
            <w:t>the</w:t>
          </w:r>
          <w:r w:rsidRPr="62081BAA" w:rsidR="568FCC49">
            <w:rPr>
              <w:lang w:val="en-US"/>
            </w:rPr>
            <w:t xml:space="preserve"> </w:t>
          </w:r>
          <w:r w:rsidRPr="62081BAA" w:rsidR="568FCC49">
            <w:rPr>
              <w:lang w:val="en-US"/>
            </w:rPr>
            <w:t>Connected</w:t>
          </w:r>
          <w:r w:rsidRPr="62081BAA" w:rsidR="568FCC49">
            <w:rPr>
              <w:lang w:val="en-US"/>
            </w:rPr>
            <w:t xml:space="preserve"> </w:t>
          </w:r>
          <w:r w:rsidRPr="62081BAA" w:rsidR="568FCC49">
            <w:rPr>
              <w:lang w:val="en-US"/>
            </w:rPr>
            <w:t>Smart</w:t>
          </w:r>
          <w:r w:rsidRPr="62081BAA" w:rsidR="568FCC49">
            <w:rPr>
              <w:lang w:val="en-US"/>
            </w:rPr>
            <w:t xml:space="preserve"> </w:t>
          </w:r>
          <w:r w:rsidRPr="62081BAA" w:rsidR="568FCC49">
            <w:rPr>
              <w:lang w:val="en-US"/>
            </w:rPr>
            <w:t>Factory</w:t>
          </w:r>
          <w:r w:rsidRPr="62081BAA" w:rsidR="568FCC49">
            <w:rPr>
              <w:lang w:val="en-US"/>
            </w:rPr>
            <w:t xml:space="preserve"> (CSF). </w:t>
          </w:r>
          <w:r w:rsidRPr="62081BAA" w:rsidR="568FCC49">
            <w:rPr>
              <w:lang w:val="en-US"/>
            </w:rPr>
            <w:t>Procedia</w:t>
          </w:r>
          <w:r w:rsidRPr="62081BAA" w:rsidR="568FCC49">
            <w:rPr>
              <w:lang w:val="en-US"/>
            </w:rPr>
            <w:t xml:space="preserve"> </w:t>
          </w:r>
          <w:r w:rsidRPr="62081BAA" w:rsidR="568FCC49">
            <w:rPr>
              <w:lang w:val="en-US"/>
            </w:rPr>
            <w:t>Computer</w:t>
          </w:r>
          <w:r w:rsidRPr="62081BAA" w:rsidR="568FCC49">
            <w:rPr>
              <w:lang w:val="en-US"/>
            </w:rPr>
            <w:t xml:space="preserve"> </w:t>
          </w:r>
          <w:r w:rsidRPr="62081BAA" w:rsidR="568FCC49">
            <w:rPr>
              <w:lang w:val="en-US"/>
            </w:rPr>
            <w:t>Science</w:t>
          </w:r>
          <w:r w:rsidRPr="62081BAA" w:rsidR="568FCC49">
            <w:rPr>
              <w:lang w:val="en-US"/>
            </w:rPr>
            <w:t xml:space="preserve"> 91, s. 744-750. DOI: </w:t>
          </w:r>
          <w:hyperlink r:id="R0c2778c122e6476b">
            <w:r w:rsidRPr="62081BAA" w:rsidR="568FCC49">
              <w:rPr>
                <w:rStyle w:val="Hypertextovprepojenie"/>
                <w:lang w:val="en-US"/>
              </w:rPr>
              <w:t>10.1016/j.procs.2016.07.067</w:t>
            </w:r>
          </w:hyperlink>
          <w:r w:rsidRPr="62081BAA" w:rsidR="568FCC49">
            <w:rPr>
              <w:lang w:val="en-US"/>
            </w:rPr>
            <w:t>.</w:t>
          </w:r>
        </w:p>
        <w:p w:rsidR="133F5097" w:rsidP="133F5097" w:rsidRDefault="133F5097" w14:paraId="47E43B96" w14:textId="121EC223">
          <w:pPr>
            <w:ind w:left="680" w:hanging="680"/>
          </w:pPr>
          <w:r w:rsidRPr="62081BAA" w:rsidR="133F5097">
            <w:rPr>
              <w:lang w:val="en-US"/>
            </w:rPr>
            <w:t>PLUSKAL, Jaroslav, ŠOMPLÁK, Radovan, SZÁSZIOVÁ Lenka, SUJA Jerguš, PAVLAS Martin, 2023. Post-</w:t>
          </w:r>
          <w:r w:rsidRPr="62081BAA" w:rsidR="133F5097">
            <w:rPr>
              <w:lang w:val="en-US"/>
            </w:rPr>
            <w:t>consumer</w:t>
          </w:r>
          <w:r w:rsidRPr="62081BAA" w:rsidR="133F5097">
            <w:rPr>
              <w:lang w:val="en-US"/>
            </w:rPr>
            <w:t xml:space="preserve"> </w:t>
          </w:r>
          <w:r w:rsidRPr="62081BAA" w:rsidR="133F5097">
            <w:rPr>
              <w:lang w:val="en-US"/>
            </w:rPr>
            <w:t>plastic</w:t>
          </w:r>
          <w:r w:rsidRPr="62081BAA" w:rsidR="133F5097">
            <w:rPr>
              <w:lang w:val="en-US"/>
            </w:rPr>
            <w:t xml:space="preserve"> </w:t>
          </w:r>
          <w:r w:rsidRPr="62081BAA" w:rsidR="133F5097">
            <w:rPr>
              <w:lang w:val="en-US"/>
            </w:rPr>
            <w:t>sorting</w:t>
          </w:r>
          <w:r w:rsidRPr="62081BAA" w:rsidR="133F5097">
            <w:rPr>
              <w:lang w:val="en-US"/>
            </w:rPr>
            <w:t xml:space="preserve"> </w:t>
          </w:r>
          <w:r w:rsidRPr="62081BAA" w:rsidR="133F5097">
            <w:rPr>
              <w:lang w:val="en-US"/>
            </w:rPr>
            <w:t>infrastructure</w:t>
          </w:r>
          <w:r w:rsidRPr="62081BAA" w:rsidR="133F5097">
            <w:rPr>
              <w:lang w:val="en-US"/>
            </w:rPr>
            <w:t xml:space="preserve"> </w:t>
          </w:r>
          <w:r w:rsidRPr="62081BAA" w:rsidR="133F5097">
            <w:rPr>
              <w:lang w:val="en-US"/>
            </w:rPr>
            <w:t>improvements</w:t>
          </w:r>
          <w:r w:rsidRPr="62081BAA" w:rsidR="133F5097">
            <w:rPr>
              <w:lang w:val="en-US"/>
            </w:rPr>
            <w:t xml:space="preserve"> </w:t>
          </w:r>
          <w:r w:rsidRPr="62081BAA" w:rsidR="133F5097">
            <w:rPr>
              <w:lang w:val="en-US"/>
            </w:rPr>
            <w:t>planning</w:t>
          </w:r>
          <w:r w:rsidRPr="62081BAA" w:rsidR="133F5097">
            <w:rPr>
              <w:lang w:val="en-US"/>
            </w:rPr>
            <w:t xml:space="preserve">: </w:t>
          </w:r>
          <w:r w:rsidRPr="62081BAA" w:rsidR="133F5097">
            <w:rPr>
              <w:lang w:val="en-US"/>
            </w:rPr>
            <w:t>Scenario-based</w:t>
          </w:r>
          <w:r w:rsidRPr="62081BAA" w:rsidR="133F5097">
            <w:rPr>
              <w:lang w:val="en-US"/>
            </w:rPr>
            <w:t xml:space="preserve"> modeling of </w:t>
          </w:r>
          <w:r w:rsidRPr="62081BAA" w:rsidR="133F5097">
            <w:rPr>
              <w:lang w:val="en-US"/>
            </w:rPr>
            <w:t>greenhouse</w:t>
          </w:r>
          <w:r w:rsidRPr="62081BAA" w:rsidR="133F5097">
            <w:rPr>
              <w:lang w:val="en-US"/>
            </w:rPr>
            <w:t xml:space="preserve"> </w:t>
          </w:r>
          <w:r w:rsidRPr="62081BAA" w:rsidR="133F5097">
            <w:rPr>
              <w:lang w:val="en-US"/>
            </w:rPr>
            <w:t>gas</w:t>
          </w:r>
          <w:r w:rsidRPr="62081BAA" w:rsidR="133F5097">
            <w:rPr>
              <w:lang w:val="en-US"/>
            </w:rPr>
            <w:t xml:space="preserve"> </w:t>
          </w:r>
          <w:r w:rsidRPr="62081BAA" w:rsidR="133F5097">
            <w:rPr>
              <w:lang w:val="en-US"/>
            </w:rPr>
            <w:t>savings</w:t>
          </w:r>
          <w:r w:rsidRPr="62081BAA" w:rsidR="133F5097">
            <w:rPr>
              <w:lang w:val="en-US"/>
            </w:rPr>
            <w:t xml:space="preserve"> </w:t>
          </w:r>
          <w:r w:rsidRPr="62081BAA" w:rsidR="133F5097">
            <w:rPr>
              <w:lang w:val="en-US"/>
            </w:rPr>
            <w:t>with</w:t>
          </w:r>
          <w:r w:rsidRPr="62081BAA" w:rsidR="133F5097">
            <w:rPr>
              <w:lang w:val="en-US"/>
            </w:rPr>
            <w:t xml:space="preserve"> </w:t>
          </w:r>
          <w:r w:rsidRPr="62081BAA" w:rsidR="133F5097">
            <w:rPr>
              <w:lang w:val="en-US"/>
            </w:rPr>
            <w:t>sustainable</w:t>
          </w:r>
          <w:r w:rsidRPr="62081BAA" w:rsidR="133F5097">
            <w:rPr>
              <w:lang w:val="en-US"/>
            </w:rPr>
            <w:t xml:space="preserve"> </w:t>
          </w:r>
          <w:r w:rsidRPr="62081BAA" w:rsidR="133F5097">
            <w:rPr>
              <w:lang w:val="en-US"/>
            </w:rPr>
            <w:t>costs</w:t>
          </w:r>
          <w:r w:rsidRPr="62081BAA" w:rsidR="133F5097">
            <w:rPr>
              <w:lang w:val="en-US"/>
            </w:rPr>
            <w:t xml:space="preserve">. </w:t>
          </w:r>
          <w:r w:rsidRPr="62081BAA" w:rsidR="133F5097">
            <w:rPr>
              <w:lang w:val="en-US"/>
            </w:rPr>
            <w:t>Journal</w:t>
          </w:r>
          <w:r w:rsidRPr="62081BAA" w:rsidR="133F5097">
            <w:rPr>
              <w:lang w:val="en-US"/>
            </w:rPr>
            <w:t xml:space="preserve"> of </w:t>
          </w:r>
          <w:r w:rsidRPr="62081BAA" w:rsidR="133F5097">
            <w:rPr>
              <w:lang w:val="en-US"/>
            </w:rPr>
            <w:t>Environmental</w:t>
          </w:r>
          <w:r w:rsidRPr="62081BAA" w:rsidR="133F5097">
            <w:rPr>
              <w:lang w:val="en-US"/>
            </w:rPr>
            <w:t xml:space="preserve"> Management 325. DOI: </w:t>
          </w:r>
          <w:hyperlink r:id="R3d2626d4bd9a4d0e">
            <w:r w:rsidRPr="62081BAA" w:rsidR="133F5097">
              <w:rPr>
                <w:rStyle w:val="Hypertextovprepojenie"/>
                <w:lang w:val="en-US"/>
              </w:rPr>
              <w:t>10.1016/j.jenvman.2022.116567</w:t>
            </w:r>
          </w:hyperlink>
          <w:r w:rsidRPr="62081BAA" w:rsidR="133F5097">
            <w:rPr>
              <w:lang w:val="en-US"/>
            </w:rPr>
            <w:t>.</w:t>
          </w:r>
        </w:p>
        <w:p w:rsidR="5F6DDA48" w:rsidP="5F6DDA48" w:rsidRDefault="5F6DDA48" w14:paraId="1C634AA1" w14:textId="12A696BF">
          <w:pPr>
            <w:ind w:left="680" w:hanging="680"/>
          </w:pPr>
          <w:r w:rsidRPr="62081BAA" w:rsidR="5F6DDA48">
            <w:rPr>
              <w:lang w:val="en-US"/>
            </w:rPr>
            <w:t xml:space="preserve">POMÁZI </w:t>
          </w:r>
          <w:r w:rsidRPr="62081BAA" w:rsidR="5F6DDA48">
            <w:rPr>
              <w:lang w:val="en-US"/>
            </w:rPr>
            <w:t>István</w:t>
          </w:r>
          <w:r w:rsidRPr="62081BAA" w:rsidR="5F6DDA48">
            <w:rPr>
              <w:lang w:val="en-US"/>
            </w:rPr>
            <w:t xml:space="preserve">, SZABÓ </w:t>
          </w:r>
          <w:r w:rsidRPr="62081BAA" w:rsidR="5F6DDA48">
            <w:rPr>
              <w:lang w:val="en-US"/>
            </w:rPr>
            <w:t>Elemér</w:t>
          </w:r>
          <w:r w:rsidRPr="62081BAA" w:rsidR="5F6DDA48">
            <w:rPr>
              <w:lang w:val="en-US"/>
            </w:rPr>
            <w:t xml:space="preserve">, 2020. </w:t>
          </w:r>
          <w:r w:rsidRPr="62081BAA" w:rsidR="5F6DDA48">
            <w:rPr>
              <w:lang w:val="en-US"/>
            </w:rPr>
            <w:t>Circular</w:t>
          </w:r>
          <w:r w:rsidRPr="62081BAA" w:rsidR="5F6DDA48">
            <w:rPr>
              <w:lang w:val="en-US"/>
            </w:rPr>
            <w:t xml:space="preserve"> </w:t>
          </w:r>
          <w:r w:rsidRPr="62081BAA" w:rsidR="5F6DDA48">
            <w:rPr>
              <w:lang w:val="en-US"/>
            </w:rPr>
            <w:t>economy</w:t>
          </w:r>
          <w:r w:rsidRPr="62081BAA" w:rsidR="5F6DDA48">
            <w:rPr>
              <w:lang w:val="en-US"/>
            </w:rPr>
            <w:t xml:space="preserve"> </w:t>
          </w:r>
          <w:r w:rsidRPr="62081BAA" w:rsidR="5F6DDA48">
            <w:rPr>
              <w:lang w:val="en-US"/>
            </w:rPr>
            <w:t>policy-related</w:t>
          </w:r>
          <w:r w:rsidRPr="62081BAA" w:rsidR="5F6DDA48">
            <w:rPr>
              <w:lang w:val="en-US"/>
            </w:rPr>
            <w:t xml:space="preserve"> </w:t>
          </w:r>
          <w:r w:rsidRPr="62081BAA" w:rsidR="5F6DDA48">
            <w:rPr>
              <w:lang w:val="en-US"/>
            </w:rPr>
            <w:t>national</w:t>
          </w:r>
          <w:r w:rsidRPr="62081BAA" w:rsidR="5F6DDA48">
            <w:rPr>
              <w:lang w:val="en-US"/>
            </w:rPr>
            <w:t xml:space="preserve"> </w:t>
          </w:r>
          <w:r w:rsidRPr="62081BAA" w:rsidR="5F6DDA48">
            <w:rPr>
              <w:lang w:val="en-US"/>
            </w:rPr>
            <w:t>initiatives</w:t>
          </w:r>
          <w:r w:rsidRPr="62081BAA" w:rsidR="5F6DDA48">
            <w:rPr>
              <w:lang w:val="en-US"/>
            </w:rPr>
            <w:t xml:space="preserve"> in </w:t>
          </w:r>
          <w:r w:rsidRPr="62081BAA" w:rsidR="5F6DDA48">
            <w:rPr>
              <w:lang w:val="en-US"/>
            </w:rPr>
            <w:t>Visegrad</w:t>
          </w:r>
          <w:r w:rsidRPr="62081BAA" w:rsidR="5F6DDA48">
            <w:rPr>
              <w:lang w:val="en-US"/>
            </w:rPr>
            <w:t xml:space="preserve"> </w:t>
          </w:r>
          <w:r w:rsidRPr="62081BAA" w:rsidR="5F6DDA48">
            <w:rPr>
              <w:lang w:val="en-US"/>
            </w:rPr>
            <w:t>countries</w:t>
          </w:r>
          <w:r w:rsidRPr="62081BAA" w:rsidR="5F6DDA48">
            <w:rPr>
              <w:lang w:val="en-US"/>
            </w:rPr>
            <w:t xml:space="preserve">. </w:t>
          </w:r>
          <w:r w:rsidRPr="62081BAA" w:rsidR="5F6DDA48">
            <w:rPr>
              <w:lang w:val="en-US"/>
            </w:rPr>
            <w:t>Europan</w:t>
          </w:r>
          <w:r w:rsidRPr="62081BAA" w:rsidR="5F6DDA48">
            <w:rPr>
              <w:lang w:val="en-US"/>
            </w:rPr>
            <w:t xml:space="preserve"> </w:t>
          </w:r>
          <w:r w:rsidRPr="62081BAA" w:rsidR="5F6DDA48">
            <w:rPr>
              <w:lang w:val="en-US"/>
            </w:rPr>
            <w:t>Spatial</w:t>
          </w:r>
          <w:r w:rsidRPr="62081BAA" w:rsidR="5F6DDA48">
            <w:rPr>
              <w:lang w:val="en-US"/>
            </w:rPr>
            <w:t xml:space="preserve"> </w:t>
          </w:r>
          <w:r w:rsidRPr="62081BAA" w:rsidR="5F6DDA48">
            <w:rPr>
              <w:lang w:val="en-US"/>
            </w:rPr>
            <w:t>Research</w:t>
          </w:r>
          <w:r w:rsidRPr="62081BAA" w:rsidR="5F6DDA48">
            <w:rPr>
              <w:lang w:val="en-US"/>
            </w:rPr>
            <w:t xml:space="preserve"> and </w:t>
          </w:r>
          <w:r w:rsidRPr="62081BAA" w:rsidR="5F6DDA48">
            <w:rPr>
              <w:lang w:val="en-US"/>
            </w:rPr>
            <w:t>Policy</w:t>
          </w:r>
          <w:r w:rsidRPr="62081BAA" w:rsidR="5F6DDA48">
            <w:rPr>
              <w:lang w:val="en-US"/>
            </w:rPr>
            <w:t xml:space="preserve"> 27, s. 131-154. DOI: </w:t>
          </w:r>
          <w:hyperlink r:id="Rfe577544a72a48af">
            <w:r w:rsidRPr="62081BAA" w:rsidR="5F6DDA48">
              <w:rPr>
                <w:rStyle w:val="Hypertextovprepojenie"/>
                <w:lang w:val="en-US"/>
              </w:rPr>
              <w:t>10.18778/1231-1952.27.2.09</w:t>
            </w:r>
          </w:hyperlink>
          <w:r w:rsidRPr="62081BAA" w:rsidR="5F6DDA48">
            <w:rPr>
              <w:lang w:val="en-US"/>
            </w:rPr>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55ADC7A9">
          <w:pPr>
            <w:ind w:left="680" w:hanging="680"/>
          </w:pPr>
          <w:r w:rsidR="5BE45976">
            <w:rPr/>
            <w:t xml:space="preserve">RAY P. P., 2018 A </w:t>
          </w:r>
          <w:r w:rsidR="5BE45976">
            <w:rPr/>
            <w:t>survey</w:t>
          </w:r>
          <w:r w:rsidR="5BE45976">
            <w:rPr/>
            <w:t xml:space="preserve"> on Internet of </w:t>
          </w:r>
          <w:r w:rsidR="5BE45976">
            <w:rPr/>
            <w:t>Things</w:t>
          </w:r>
          <w:r w:rsidR="5BE45976">
            <w:rPr/>
            <w:t xml:space="preserve"> </w:t>
          </w:r>
          <w:r w:rsidR="5BE45976">
            <w:rPr/>
            <w:t>architectures</w:t>
          </w:r>
          <w:r w:rsidR="5BE45976">
            <w:rPr/>
            <w:t xml:space="preserve">. </w:t>
          </w:r>
          <w:r w:rsidR="5BE45976">
            <w:rPr/>
            <w:t>Journal</w:t>
          </w:r>
          <w:r w:rsidR="5BE45976">
            <w:rPr/>
            <w:t xml:space="preserve"> of King </w:t>
          </w:r>
          <w:r w:rsidR="5BE45976">
            <w:rPr/>
            <w:t>Saud</w:t>
          </w:r>
          <w:r w:rsidR="5BE45976">
            <w:rPr/>
            <w:t xml:space="preserve"> </w:t>
          </w:r>
          <w:r w:rsidR="5BE45976">
            <w:rPr/>
            <w:t>University</w:t>
          </w:r>
          <w:r w:rsidR="5BE45976">
            <w:rPr/>
            <w:t xml:space="preserve"> - </w:t>
          </w:r>
          <w:r w:rsidR="5BE45976">
            <w:rPr/>
            <w:t>Computer</w:t>
          </w:r>
          <w:r w:rsidR="5BE45976">
            <w:rPr/>
            <w:t xml:space="preserve"> and </w:t>
          </w:r>
          <w:r w:rsidR="5BE45976">
            <w:rPr/>
            <w:t>Information</w:t>
          </w:r>
          <w:r w:rsidR="5BE45976">
            <w:rPr/>
            <w:t xml:space="preserve"> </w:t>
          </w:r>
          <w:r w:rsidR="5BE45976">
            <w:rPr/>
            <w:t>Sciences</w:t>
          </w:r>
          <w:r w:rsidR="5BE45976">
            <w:rPr/>
            <w:t xml:space="preserve">. DOI: </w:t>
          </w:r>
          <w:hyperlink r:id="Rf494ed347c504b1e">
            <w:r w:rsidRPr="62081BAA" w:rsidR="5BE45976">
              <w:rPr>
                <w:rStyle w:val="Hypertextovprepojenie"/>
              </w:rPr>
              <w:t>10.1016/j.jksuci.2016.10.003</w:t>
            </w:r>
          </w:hyperlink>
          <w:r w:rsidR="5BE45976">
            <w:rPr/>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30215E18">
          <w:pPr>
            <w:ind w:left="680" w:hanging="680"/>
          </w:pPr>
          <w:r w:rsidR="568FCC49">
            <w:rPr/>
            <w:t xml:space="preserve">RUPP </w:t>
          </w:r>
          <w:r w:rsidR="568FCC49">
            <w:rPr/>
            <w:t>Mario</w:t>
          </w:r>
          <w:r w:rsidR="568FCC49">
            <w:rPr/>
            <w:t xml:space="preserve">, SCHNECKENBURGER Max, MERKEL Markus, BÖRRET </w:t>
          </w:r>
          <w:r w:rsidR="568FCC49">
            <w:rPr/>
            <w:t>Rainer</w:t>
          </w:r>
          <w:r w:rsidR="568FCC49">
            <w:rPr/>
            <w:t xml:space="preserve">, HARRISON David K., 2021. Industry 4.0: A </w:t>
          </w:r>
          <w:r w:rsidR="568FCC49">
            <w:rPr/>
            <w:t>technological-oriented</w:t>
          </w:r>
          <w:r w:rsidR="568FCC49">
            <w:rPr/>
            <w:t xml:space="preserve"> </w:t>
          </w:r>
          <w:r w:rsidR="568FCC49">
            <w:rPr/>
            <w:t>definition</w:t>
          </w:r>
          <w:r w:rsidR="568FCC49">
            <w:rPr/>
            <w:t xml:space="preserve"> </w:t>
          </w:r>
          <w:r w:rsidR="568FCC49">
            <w:rPr/>
            <w:t>based</w:t>
          </w:r>
          <w:r w:rsidR="568FCC49">
            <w:rPr/>
            <w:t xml:space="preserve"> on </w:t>
          </w:r>
          <w:r w:rsidR="568FCC49">
            <w:rPr/>
            <w:t>bibliometric</w:t>
          </w:r>
          <w:r w:rsidR="568FCC49">
            <w:rPr/>
            <w:t xml:space="preserve"> </w:t>
          </w:r>
          <w:r w:rsidR="568FCC49">
            <w:rPr/>
            <w:t>analysis</w:t>
          </w:r>
          <w:r w:rsidR="568FCC49">
            <w:rPr/>
            <w:t xml:space="preserve"> and </w:t>
          </w:r>
          <w:r w:rsidR="568FCC49">
            <w:rPr/>
            <w:t>literature</w:t>
          </w:r>
          <w:r w:rsidR="568FCC49">
            <w:rPr/>
            <w:t xml:space="preserve"> </w:t>
          </w:r>
          <w:r w:rsidR="568FCC49">
            <w:rPr/>
            <w:t>review</w:t>
          </w:r>
          <w:r w:rsidR="568FCC49">
            <w:rPr/>
            <w:t xml:space="preserve">. </w:t>
          </w:r>
          <w:r w:rsidR="568FCC49">
            <w:rPr/>
            <w:t>Journal</w:t>
          </w:r>
          <w:r w:rsidR="568FCC49">
            <w:rPr/>
            <w:t xml:space="preserve"> of </w:t>
          </w:r>
          <w:r w:rsidR="568FCC49">
            <w:rPr/>
            <w:t>Open</w:t>
          </w:r>
          <w:r w:rsidR="568FCC49">
            <w:rPr/>
            <w:t xml:space="preserve"> </w:t>
          </w:r>
          <w:r w:rsidR="568FCC49">
            <w:rPr/>
            <w:t>Innovation</w:t>
          </w:r>
          <w:r w:rsidR="568FCC49">
            <w:rPr/>
            <w:t xml:space="preserve">: </w:t>
          </w:r>
          <w:r w:rsidR="568FCC49">
            <w:rPr/>
            <w:t>Technology</w:t>
          </w:r>
          <w:r w:rsidR="568FCC49">
            <w:rPr/>
            <w:t xml:space="preserve">, </w:t>
          </w:r>
          <w:r w:rsidR="568FCC49">
            <w:rPr/>
            <w:t>Market</w:t>
          </w:r>
          <w:r w:rsidR="568FCC49">
            <w:rPr/>
            <w:t xml:space="preserve">, and </w:t>
          </w:r>
          <w:r w:rsidR="568FCC49">
            <w:rPr/>
            <w:t>Complexity</w:t>
          </w:r>
          <w:r w:rsidR="568FCC49">
            <w:rPr/>
            <w:t xml:space="preserve"> 7, s. 1–20. DOI: </w:t>
          </w:r>
          <w:hyperlink r:id="R004b09798e614615">
            <w:r w:rsidRPr="62081BAA" w:rsidR="568FCC49">
              <w:rPr>
                <w:rStyle w:val="Hypertextovprepojenie"/>
              </w:rPr>
              <w:t>10.3390/joitmc7010068</w:t>
            </w:r>
          </w:hyperlink>
          <w:r w:rsidR="568FCC49">
            <w:rPr/>
            <w:t>.</w:t>
          </w:r>
        </w:p>
        <w:p w:rsidR="7B73CFC3" w:rsidP="7B73CFC3" w:rsidRDefault="7B73CFC3" w14:paraId="2BDF014E" w14:textId="0D8E73C5">
          <w:pPr>
            <w:ind w:left="680" w:hanging="680"/>
          </w:pPr>
          <w:r w:rsidRPr="62081BAA" w:rsidR="7B73CFC3">
            <w:rPr>
              <w:lang w:val="en-US"/>
            </w:rPr>
            <w:t>SAJADIEH Seyed Mohammad Mehdi, SON Yoo Ho, NOH Sang Do, 2022. A Conceptual Definition and Future Directions of Urban Smart Factory for Sustainable Manufacturing. Sustainability (</w:t>
          </w:r>
          <w:r w:rsidRPr="62081BAA" w:rsidR="7B73CFC3">
            <w:rPr>
              <w:lang w:val="en-US"/>
            </w:rPr>
            <w:t>Switzreland</w:t>
          </w:r>
          <w:r w:rsidRPr="62081BAA" w:rsidR="7B73CFC3">
            <w:rPr>
              <w:lang w:val="en-US"/>
            </w:rPr>
            <w:t xml:space="preserve">). DOI: </w:t>
          </w:r>
          <w:hyperlink r:id="Rd4524a819acc44ed">
            <w:r w:rsidRPr="62081BAA" w:rsidR="7B73CFC3">
              <w:rPr>
                <w:rStyle w:val="Hypertextovprepojenie"/>
                <w:lang w:val="en-US"/>
              </w:rPr>
              <w:t>10.3390/su14031221</w:t>
            </w:r>
          </w:hyperlink>
          <w:r w:rsidRPr="62081BAA" w:rsidR="7B73CFC3">
            <w:rPr>
              <w:lang w:val="en-US"/>
            </w:rPr>
            <w:t>.</w:t>
          </w:r>
        </w:p>
        <w:p w:rsidR="2D1B0442" w:rsidP="62081BAA" w:rsidRDefault="2D1B0442" w14:paraId="6F185FE1" w14:textId="15A03B73">
          <w:pPr>
            <w:pStyle w:val="Normlny"/>
            <w:ind w:left="680" w:hanging="680"/>
            <w:rPr>
              <w:lang w:val="es-ES"/>
            </w:rPr>
          </w:pPr>
          <w:r w:rsidRPr="62081BAA" w:rsidR="2D1B0442">
            <w:rPr>
              <w:lang w:val="es-ES"/>
            </w:rPr>
            <w:t xml:space="preserve">SANCHEZ-CABALLERA Samuel, SELLÉS M. S., </w:t>
          </w:r>
          <w:r w:rsidRPr="62081BAA" w:rsidR="6BC0F8E0">
            <w:rPr>
              <w:lang w:val="es-ES"/>
            </w:rPr>
            <w:t xml:space="preserve">FERRANDIZ-BOU Santiago, PEYDRÓ-RASERO Miguel Ángel, </w:t>
          </w:r>
          <w:r w:rsidRPr="62081BAA" w:rsidR="1E1CE36C">
            <w:rPr>
              <w:lang w:val="es-ES"/>
            </w:rPr>
            <w:t>OLIVER Bernardo Antonio, 2018. Failure analysis of a plastic modular belt in-service. Engineering Failure Analysis</w:t>
          </w:r>
          <w:r w:rsidRPr="62081BAA" w:rsidR="442FD351">
            <w:rPr>
              <w:lang w:val="es-ES"/>
            </w:rPr>
            <w:t xml:space="preserve"> 93, s. 13-25. </w:t>
          </w:r>
          <w:r w:rsidRPr="62081BAA" w:rsidR="442FD351">
            <w:rPr>
              <w:rFonts w:ascii="Times New Roman" w:hAnsi="Times New Roman" w:eastAsia="Times New Roman" w:cs="Times New Roman"/>
              <w:noProof w:val="0"/>
              <w:sz w:val="24"/>
              <w:szCs w:val="24"/>
              <w:lang w:val="es-ES"/>
            </w:rPr>
            <w:t xml:space="preserve">DOI: </w:t>
          </w:r>
          <w:hyperlink r:id="R0f5a3edbb7ae4b4c">
            <w:r w:rsidRPr="62081BAA" w:rsidR="442FD351">
              <w:rPr>
                <w:rStyle w:val="Hypertextovprepojenie"/>
                <w:rFonts w:ascii="Times New Roman" w:hAnsi="Times New Roman" w:eastAsia="Times New Roman" w:cs="Times New Roman"/>
                <w:noProof w:val="0"/>
                <w:sz w:val="24"/>
                <w:szCs w:val="24"/>
                <w:lang w:val="es-ES"/>
              </w:rPr>
              <w:t>10.1016/j.engfailanal.2018.06.019</w:t>
            </w:r>
          </w:hyperlink>
          <w:r w:rsidRPr="62081BAA" w:rsidR="442FD351">
            <w:rPr>
              <w:rFonts w:ascii="Times New Roman" w:hAnsi="Times New Roman" w:eastAsia="Times New Roman" w:cs="Times New Roman"/>
              <w:noProof w:val="0"/>
              <w:sz w:val="24"/>
              <w:szCs w:val="24"/>
              <w:lang w:val="es-ES"/>
            </w:rPr>
            <w:t>.</w:t>
          </w:r>
        </w:p>
        <w:p w:rsidR="568FCC49" w:rsidP="568FCC49" w:rsidRDefault="568FCC49" w14:paraId="52FE0A1F" w14:textId="20DEA2DC">
          <w:pPr>
            <w:ind w:left="680" w:hanging="680"/>
          </w:pPr>
          <w:r w:rsidRPr="62081BAA" w:rsidR="568FCC49">
            <w:rPr>
              <w:lang w:val="en-US"/>
            </w:rPr>
            <w:t xml:space="preserve">SATO </w:t>
          </w:r>
          <w:r w:rsidRPr="62081BAA" w:rsidR="568FCC49">
            <w:rPr>
              <w:lang w:val="en-US"/>
            </w:rPr>
            <w:t>Duarte</w:t>
          </w:r>
          <w:r w:rsidRPr="62081BAA" w:rsidR="568FCC49">
            <w:rPr>
              <w:lang w:val="en-US"/>
            </w:rPr>
            <w:t xml:space="preserve"> </w:t>
          </w:r>
          <w:r w:rsidRPr="62081BAA" w:rsidR="568FCC49">
            <w:rPr>
              <w:lang w:val="en-US"/>
            </w:rPr>
            <w:t>Adrana</w:t>
          </w:r>
          <w:r w:rsidRPr="62081BAA" w:rsidR="568FCC49">
            <w:rPr>
              <w:lang w:val="en-US"/>
            </w:rPr>
            <w:t xml:space="preserve"> </w:t>
          </w:r>
          <w:r w:rsidRPr="62081BAA" w:rsidR="568FCC49">
            <w:rPr>
              <w:lang w:val="en-US"/>
            </w:rPr>
            <w:t>Yumi</w:t>
          </w:r>
          <w:r w:rsidRPr="62081BAA" w:rsidR="568FCC49">
            <w:rPr>
              <w:lang w:val="en-US"/>
            </w:rPr>
            <w:t xml:space="preserve">, SANCHES Regina </w:t>
          </w:r>
          <w:r w:rsidRPr="62081BAA" w:rsidR="568FCC49">
            <w:rPr>
              <w:lang w:val="en-US"/>
            </w:rPr>
            <w:t>Aparecida</w:t>
          </w:r>
          <w:r w:rsidRPr="62081BAA" w:rsidR="568FCC49">
            <w:rPr>
              <w:lang w:val="en-US"/>
            </w:rPr>
            <w:t xml:space="preserve">, DEDINI </w:t>
          </w:r>
          <w:r w:rsidRPr="62081BAA" w:rsidR="568FCC49">
            <w:rPr>
              <w:lang w:val="en-US"/>
            </w:rPr>
            <w:t>Franco</w:t>
          </w:r>
          <w:r w:rsidRPr="62081BAA" w:rsidR="568FCC49">
            <w:rPr>
              <w:lang w:val="en-US"/>
            </w:rPr>
            <w:t xml:space="preserve"> Giuseppe, 2018. </w:t>
          </w:r>
          <w:r w:rsidRPr="62081BAA" w:rsidR="568FCC49">
            <w:rPr>
              <w:lang w:val="en-US"/>
            </w:rPr>
            <w:t>Assessment</w:t>
          </w:r>
          <w:r w:rsidRPr="62081BAA" w:rsidR="568FCC49">
            <w:rPr>
              <w:lang w:val="en-US"/>
            </w:rPr>
            <w:t xml:space="preserve"> and </w:t>
          </w:r>
          <w:r w:rsidRPr="62081BAA" w:rsidR="568FCC49">
            <w:rPr>
              <w:lang w:val="en-US"/>
            </w:rPr>
            <w:t>technological</w:t>
          </w:r>
          <w:r w:rsidRPr="62081BAA" w:rsidR="568FCC49">
            <w:rPr>
              <w:lang w:val="en-US"/>
            </w:rPr>
            <w:t xml:space="preserve"> </w:t>
          </w:r>
          <w:r w:rsidRPr="62081BAA" w:rsidR="568FCC49">
            <w:rPr>
              <w:lang w:val="en-US"/>
            </w:rPr>
            <w:t>forecasting</w:t>
          </w:r>
          <w:r w:rsidRPr="62081BAA" w:rsidR="568FCC49">
            <w:rPr>
              <w:lang w:val="en-US"/>
            </w:rPr>
            <w:t xml:space="preserve"> in </w:t>
          </w:r>
          <w:r w:rsidRPr="62081BAA" w:rsidR="568FCC49">
            <w:rPr>
              <w:lang w:val="en-US"/>
            </w:rPr>
            <w:t>the</w:t>
          </w:r>
          <w:r w:rsidRPr="62081BAA" w:rsidR="568FCC49">
            <w:rPr>
              <w:lang w:val="en-US"/>
            </w:rPr>
            <w:t xml:space="preserve"> textile </w:t>
          </w:r>
          <w:r w:rsidRPr="62081BAA" w:rsidR="568FCC49">
            <w:rPr>
              <w:lang w:val="en-US"/>
            </w:rPr>
            <w:t>industry</w:t>
          </w:r>
          <w:r w:rsidRPr="62081BAA" w:rsidR="568FCC49">
            <w:rPr>
              <w:lang w:val="en-US"/>
            </w:rPr>
            <w:t xml:space="preserve">: </w:t>
          </w:r>
          <w:r w:rsidRPr="62081BAA" w:rsidR="568FCC49">
            <w:rPr>
              <w:lang w:val="en-US"/>
            </w:rPr>
            <w:t>From</w:t>
          </w:r>
          <w:r w:rsidRPr="62081BAA" w:rsidR="568FCC49">
            <w:rPr>
              <w:lang w:val="en-US"/>
            </w:rPr>
            <w:t xml:space="preserve"> </w:t>
          </w:r>
          <w:r w:rsidRPr="62081BAA" w:rsidR="568FCC49">
            <w:rPr>
              <w:lang w:val="en-US"/>
            </w:rPr>
            <w:t>first</w:t>
          </w:r>
          <w:r w:rsidRPr="62081BAA" w:rsidR="568FCC49">
            <w:rPr>
              <w:lang w:val="en-US"/>
            </w:rPr>
            <w:t xml:space="preserve"> </w:t>
          </w:r>
          <w:r w:rsidRPr="62081BAA" w:rsidR="568FCC49">
            <w:rPr>
              <w:lang w:val="en-US"/>
            </w:rPr>
            <w:t>industrial</w:t>
          </w:r>
          <w:r w:rsidRPr="62081BAA" w:rsidR="568FCC49">
            <w:rPr>
              <w:lang w:val="en-US"/>
            </w:rPr>
            <w:t xml:space="preserve"> </w:t>
          </w:r>
          <w:r w:rsidRPr="62081BAA" w:rsidR="568FCC49">
            <w:rPr>
              <w:lang w:val="en-US"/>
            </w:rPr>
            <w:t>revolution</w:t>
          </w:r>
          <w:r w:rsidRPr="62081BAA" w:rsidR="568FCC49">
            <w:rPr>
              <w:lang w:val="en-US"/>
            </w:rPr>
            <w:t xml:space="preserve"> to </w:t>
          </w:r>
          <w:r w:rsidRPr="62081BAA" w:rsidR="568FCC49">
            <w:rPr>
              <w:lang w:val="en-US"/>
            </w:rPr>
            <w:t>the</w:t>
          </w:r>
          <w:r w:rsidRPr="62081BAA" w:rsidR="568FCC49">
            <w:rPr>
              <w:lang w:val="en-US"/>
            </w:rPr>
            <w:t xml:space="preserve"> </w:t>
          </w:r>
          <w:r w:rsidRPr="62081BAA" w:rsidR="568FCC49">
            <w:rPr>
              <w:lang w:val="en-US"/>
            </w:rPr>
            <w:t>Industry</w:t>
          </w:r>
          <w:r w:rsidRPr="62081BAA" w:rsidR="568FCC49">
            <w:rPr>
              <w:lang w:val="en-US"/>
            </w:rPr>
            <w:t xml:space="preserve"> 4.0. </w:t>
          </w:r>
          <w:r w:rsidRPr="62081BAA" w:rsidR="568FCC49">
            <w:rPr>
              <w:lang w:val="en-US"/>
            </w:rPr>
            <w:t>Strategic</w:t>
          </w:r>
          <w:r w:rsidRPr="62081BAA" w:rsidR="568FCC49">
            <w:rPr>
              <w:lang w:val="en-US"/>
            </w:rPr>
            <w:t xml:space="preserve"> Design </w:t>
          </w:r>
          <w:r w:rsidRPr="62081BAA" w:rsidR="568FCC49">
            <w:rPr>
              <w:lang w:val="en-US"/>
            </w:rPr>
            <w:t>Research</w:t>
          </w:r>
          <w:r w:rsidRPr="62081BAA" w:rsidR="568FCC49">
            <w:rPr>
              <w:lang w:val="en-US"/>
            </w:rPr>
            <w:t xml:space="preserve"> </w:t>
          </w:r>
          <w:r w:rsidRPr="62081BAA" w:rsidR="568FCC49">
            <w:rPr>
              <w:lang w:val="en-US"/>
            </w:rPr>
            <w:t>Journal</w:t>
          </w:r>
          <w:r w:rsidRPr="62081BAA" w:rsidR="568FCC49">
            <w:rPr>
              <w:lang w:val="en-US"/>
            </w:rPr>
            <w:t xml:space="preserve"> 11, s. 193–202. DOI: </w:t>
          </w:r>
          <w:hyperlink r:id="Rb119d35ca0254cde">
            <w:r w:rsidRPr="62081BAA" w:rsidR="568FCC49">
              <w:rPr>
                <w:rStyle w:val="Hypertextovprepojenie"/>
                <w:lang w:val="en-US"/>
              </w:rPr>
              <w:t>10.4013/sdrj.2018.113.03</w:t>
            </w:r>
          </w:hyperlink>
          <w:r w:rsidRPr="62081BAA" w:rsidR="568FCC49">
            <w:rPr>
              <w:lang w:val="en-US"/>
            </w:rPr>
            <w:t>.</w:t>
          </w:r>
        </w:p>
        <w:p w:rsidR="568FCC49" w:rsidP="62081BAA" w:rsidRDefault="568FCC49" w14:paraId="5BFC4807" w14:textId="0B74E2D4">
          <w:pPr>
            <w:pStyle w:val="Normlny"/>
            <w:ind w:left="680" w:hanging="680"/>
          </w:pPr>
          <w:r w:rsidRPr="62081BAA" w:rsidR="568FCC49">
            <w:rPr>
              <w:lang w:val="en-US"/>
            </w:rPr>
            <w:t xml:space="preserve">SCHUH Günther, POTENTE Till, VARANDANI </w:t>
          </w:r>
          <w:r w:rsidRPr="62081BAA" w:rsidR="568FCC49">
            <w:rPr>
              <w:lang w:val="en-US"/>
            </w:rPr>
            <w:t>Rawina</w:t>
          </w:r>
          <w:r w:rsidRPr="62081BAA" w:rsidR="568FCC49">
            <w:rPr>
              <w:lang w:val="en-US"/>
            </w:rPr>
            <w:t xml:space="preserve">, HAUSBERG Carlo, FRÄNKEN Bastian, 2014. </w:t>
          </w:r>
          <w:r w:rsidRPr="62081BAA" w:rsidR="568FCC49">
            <w:rPr>
              <w:lang w:val="en-US"/>
            </w:rPr>
            <w:t>ollaboration</w:t>
          </w:r>
          <w:r w:rsidRPr="62081BAA" w:rsidR="568FCC49">
            <w:rPr>
              <w:lang w:val="en-US"/>
            </w:rPr>
            <w:t xml:space="preserve"> moves productivity to the next level, in: Procedia CIRP 17, s. 3–8. </w:t>
          </w:r>
          <w:r w:rsidRPr="62081BAA" w:rsidR="50DCF65E">
            <w:rPr>
              <w:rFonts w:ascii="Times New Roman" w:hAnsi="Times New Roman" w:eastAsia="Times New Roman" w:cs="Times New Roman"/>
              <w:noProof w:val="0"/>
              <w:sz w:val="24"/>
              <w:szCs w:val="24"/>
              <w:lang w:val="en-US"/>
            </w:rPr>
            <w:t xml:space="preserve">DOI: </w:t>
          </w:r>
          <w:hyperlink r:id="Rd6620c08998446ca">
            <w:r w:rsidRPr="62081BAA" w:rsidR="50DCF65E">
              <w:rPr>
                <w:rStyle w:val="Hypertextovprepojenie"/>
                <w:rFonts w:ascii="Times New Roman" w:hAnsi="Times New Roman" w:eastAsia="Times New Roman" w:cs="Times New Roman"/>
                <w:noProof w:val="0"/>
                <w:sz w:val="24"/>
                <w:szCs w:val="24"/>
                <w:lang w:val="en-US"/>
              </w:rPr>
              <w:t>10.1016/j.procir.2014.02.037</w:t>
            </w:r>
          </w:hyperlink>
          <w:r w:rsidRPr="62081BAA" w:rsidR="50DCF65E">
            <w:rPr>
              <w:rFonts w:ascii="Times New Roman" w:hAnsi="Times New Roman" w:eastAsia="Times New Roman" w:cs="Times New Roman"/>
              <w:noProof w:val="0"/>
              <w:sz w:val="24"/>
              <w:szCs w:val="24"/>
              <w:lang w:val="en-US"/>
            </w:rPr>
            <w:t>.</w:t>
          </w:r>
        </w:p>
        <w:p w:rsidR="0BF93446" w:rsidP="0BF93446" w:rsidRDefault="568FCC49" w14:paraId="27A1CC35" w14:textId="2A19AFD5">
          <w:pPr>
            <w:ind w:left="680" w:hanging="680"/>
          </w:pPr>
          <w:r w:rsidRPr="62081BAA" w:rsidR="568FCC49">
            <w:rPr>
              <w:lang w:val="en-US"/>
            </w:rPr>
            <w:t xml:space="preserve">SCHUMACHER </w:t>
          </w:r>
          <w:r w:rsidRPr="62081BAA" w:rsidR="568FCC49">
            <w:rPr>
              <w:lang w:val="en-US"/>
            </w:rPr>
            <w:t>Andreas</w:t>
          </w:r>
          <w:r w:rsidRPr="62081BAA" w:rsidR="568FCC49">
            <w:rPr>
              <w:lang w:val="en-US"/>
            </w:rPr>
            <w:t xml:space="preserve">, EROL </w:t>
          </w:r>
          <w:r w:rsidRPr="62081BAA" w:rsidR="568FCC49">
            <w:rPr>
              <w:lang w:val="en-US"/>
            </w:rPr>
            <w:t>Selim</w:t>
          </w:r>
          <w:r w:rsidRPr="62081BAA" w:rsidR="568FCC49">
            <w:rPr>
              <w:lang w:val="en-US"/>
            </w:rPr>
            <w:t xml:space="preserve">, SIHN </w:t>
          </w:r>
          <w:r w:rsidRPr="62081BAA" w:rsidR="568FCC49">
            <w:rPr>
              <w:lang w:val="en-US"/>
            </w:rPr>
            <w:t>Wilfried</w:t>
          </w:r>
          <w:r w:rsidRPr="62081BAA" w:rsidR="568FCC49">
            <w:rPr>
              <w:lang w:val="en-US"/>
            </w:rPr>
            <w:t xml:space="preserve">, 2016. A Maturity Model </w:t>
          </w:r>
          <w:r w:rsidRPr="62081BAA" w:rsidR="568FCC49">
            <w:rPr>
              <w:lang w:val="en-US"/>
            </w:rPr>
            <w:t>for</w:t>
          </w:r>
          <w:r w:rsidRPr="62081BAA" w:rsidR="568FCC49">
            <w:rPr>
              <w:lang w:val="en-US"/>
            </w:rPr>
            <w:t xml:space="preserve"> </w:t>
          </w:r>
          <w:r w:rsidRPr="62081BAA" w:rsidR="568FCC49">
            <w:rPr>
              <w:lang w:val="en-US"/>
            </w:rPr>
            <w:t>Assessing</w:t>
          </w:r>
          <w:r w:rsidRPr="62081BAA" w:rsidR="568FCC49">
            <w:rPr>
              <w:lang w:val="en-US"/>
            </w:rPr>
            <w:t xml:space="preserve"> Industry 4.0 </w:t>
          </w:r>
          <w:r w:rsidRPr="62081BAA" w:rsidR="568FCC49">
            <w:rPr>
              <w:lang w:val="en-US"/>
            </w:rPr>
            <w:t>Readiness</w:t>
          </w:r>
          <w:r w:rsidRPr="62081BAA" w:rsidR="568FCC49">
            <w:rPr>
              <w:lang w:val="en-US"/>
            </w:rPr>
            <w:t xml:space="preserve"> and Maturity of </w:t>
          </w:r>
          <w:r w:rsidRPr="62081BAA" w:rsidR="568FCC49">
            <w:rPr>
              <w:lang w:val="en-US"/>
            </w:rPr>
            <w:t>Manufacturing</w:t>
          </w:r>
          <w:r w:rsidRPr="62081BAA" w:rsidR="568FCC49">
            <w:rPr>
              <w:lang w:val="en-US"/>
            </w:rPr>
            <w:t xml:space="preserve"> </w:t>
          </w:r>
          <w:r w:rsidRPr="62081BAA" w:rsidR="568FCC49">
            <w:rPr>
              <w:lang w:val="en-US"/>
            </w:rPr>
            <w:t>Enterorises</w:t>
          </w:r>
          <w:r w:rsidRPr="62081BAA" w:rsidR="568FCC49">
            <w:rPr>
              <w:lang w:val="en-US"/>
            </w:rPr>
            <w:t xml:space="preserve">, </w:t>
          </w:r>
          <w:r w:rsidRPr="62081BAA" w:rsidR="568FCC49">
            <w:rPr>
              <w:lang w:val="en-US"/>
            </w:rPr>
            <w:t>Procedia</w:t>
          </w:r>
          <w:r w:rsidRPr="62081BAA" w:rsidR="568FCC49">
            <w:rPr>
              <w:lang w:val="en-US"/>
            </w:rPr>
            <w:t xml:space="preserve"> CIRP 52, s. 161-166. DOI: </w:t>
          </w:r>
          <w:hyperlink r:id="R3b65e28f8194493f">
            <w:r w:rsidRPr="62081BAA" w:rsidR="568FCC49">
              <w:rPr>
                <w:rStyle w:val="Hypertextovprepojenie"/>
                <w:lang w:val="en-US"/>
              </w:rPr>
              <w:t>10.1016/j.procir.2016.07.040</w:t>
            </w:r>
          </w:hyperlink>
          <w:r w:rsidRPr="62081BAA" w:rsidR="568FCC49">
            <w:rPr>
              <w:lang w:val="en-US"/>
            </w:rPr>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0EB261DA">
          <w:pPr>
            <w:ind w:left="680" w:hanging="680"/>
          </w:pPr>
          <w:r w:rsidRPr="62081BAA" w:rsidR="21170D13">
            <w:rPr>
              <w:lang w:val="en-US"/>
            </w:rPr>
            <w:t xml:space="preserve">SHI </w:t>
          </w:r>
          <w:r w:rsidRPr="62081BAA" w:rsidR="21170D13">
            <w:rPr>
              <w:lang w:val="en-US"/>
            </w:rPr>
            <w:t>Zhan</w:t>
          </w:r>
          <w:r w:rsidRPr="62081BAA" w:rsidR="21170D13">
            <w:rPr>
              <w:lang w:val="en-US"/>
            </w:rPr>
            <w:t xml:space="preserve"> a </w:t>
          </w:r>
          <w:r w:rsidRPr="62081BAA" w:rsidR="21170D13">
            <w:rPr>
              <w:lang w:val="en-US"/>
            </w:rPr>
            <w:t>spol</w:t>
          </w:r>
          <w:r w:rsidRPr="62081BAA" w:rsidR="21170D13">
            <w:rPr>
              <w:lang w:val="en-US"/>
            </w:rPr>
            <w:t xml:space="preserve">., 2020. </w:t>
          </w:r>
          <w:r w:rsidRPr="62081BAA" w:rsidR="21170D13">
            <w:rPr>
              <w:lang w:val="en-US"/>
            </w:rPr>
            <w:t>Smart</w:t>
          </w:r>
          <w:r w:rsidRPr="62081BAA" w:rsidR="21170D13">
            <w:rPr>
              <w:lang w:val="en-US"/>
            </w:rPr>
            <w:t xml:space="preserve"> </w:t>
          </w:r>
          <w:r w:rsidRPr="62081BAA" w:rsidR="21170D13">
            <w:rPr>
              <w:lang w:val="en-US"/>
            </w:rPr>
            <w:t>factory</w:t>
          </w:r>
          <w:r w:rsidRPr="62081BAA" w:rsidR="21170D13">
            <w:rPr>
              <w:lang w:val="en-US"/>
            </w:rPr>
            <w:t xml:space="preserve"> in Industry 4.0. Systems </w:t>
          </w:r>
          <w:r w:rsidRPr="62081BAA" w:rsidR="21170D13">
            <w:rPr>
              <w:lang w:val="en-US"/>
            </w:rPr>
            <w:t>Research</w:t>
          </w:r>
          <w:r w:rsidRPr="62081BAA" w:rsidR="21170D13">
            <w:rPr>
              <w:lang w:val="en-US"/>
            </w:rPr>
            <w:t xml:space="preserve"> and </w:t>
          </w:r>
          <w:r w:rsidRPr="62081BAA" w:rsidR="21170D13">
            <w:rPr>
              <w:lang w:val="en-US"/>
            </w:rPr>
            <w:t>Behavioral</w:t>
          </w:r>
          <w:r w:rsidRPr="62081BAA" w:rsidR="21170D13">
            <w:rPr>
              <w:lang w:val="en-US"/>
            </w:rPr>
            <w:t xml:space="preserve"> </w:t>
          </w:r>
          <w:r w:rsidRPr="62081BAA" w:rsidR="21170D13">
            <w:rPr>
              <w:lang w:val="en-US"/>
            </w:rPr>
            <w:t>Science</w:t>
          </w:r>
          <w:r w:rsidRPr="62081BAA" w:rsidR="21170D13">
            <w:rPr>
              <w:lang w:val="en-US"/>
            </w:rPr>
            <w:t xml:space="preserve"> 37, s. 607-617. DOI: </w:t>
          </w:r>
          <w:hyperlink r:id="R1dd848743f384b93">
            <w:r w:rsidRPr="62081BAA" w:rsidR="21170D13">
              <w:rPr>
                <w:rStyle w:val="Hypertextovprepojenie"/>
                <w:lang w:val="en-US"/>
              </w:rPr>
              <w:t>10.1002/sres.2704</w:t>
            </w:r>
          </w:hyperlink>
          <w:r w:rsidRPr="62081BAA" w:rsidR="21170D13">
            <w:rPr>
              <w:lang w:val="en-US"/>
            </w:rPr>
            <w:t>.</w:t>
          </w:r>
        </w:p>
        <w:p w:rsidR="0BF93446" w:rsidP="0BF93446" w:rsidRDefault="0BF93446" w14:paraId="7E02DAF8" w14:textId="1E8B60D9">
          <w:pPr>
            <w:ind w:left="680" w:hanging="680"/>
          </w:pPr>
          <w:r w:rsidR="0BF93446">
            <w:rPr/>
            <w:t xml:space="preserve">SOORI </w:t>
          </w:r>
          <w:r w:rsidR="0BF93446">
            <w:rPr/>
            <w:t>Mohsen</w:t>
          </w:r>
          <w:r w:rsidR="0BF93446">
            <w:rPr/>
            <w:t xml:space="preserve">, AREZOO </w:t>
          </w:r>
          <w:r w:rsidR="0BF93446">
            <w:rPr/>
            <w:t>Behrooz</w:t>
          </w:r>
          <w:r w:rsidR="0BF93446">
            <w:rPr/>
            <w:t xml:space="preserve">, DASTRES </w:t>
          </w:r>
          <w:r w:rsidR="0BF93446">
            <w:rPr/>
            <w:t>Roza</w:t>
          </w:r>
          <w:r w:rsidR="0BF93446">
            <w:rPr/>
            <w:t xml:space="preserve">, 2023. Internet of </w:t>
          </w:r>
          <w:r w:rsidR="0BF93446">
            <w:rPr/>
            <w:t>things</w:t>
          </w:r>
          <w:r w:rsidR="0BF93446">
            <w:rPr/>
            <w:t xml:space="preserve"> </w:t>
          </w:r>
          <w:r w:rsidR="0BF93446">
            <w:rPr/>
            <w:t>for</w:t>
          </w:r>
          <w:r w:rsidR="0BF93446">
            <w:rPr/>
            <w:t xml:space="preserve"> </w:t>
          </w:r>
          <w:r w:rsidR="0BF93446">
            <w:rPr/>
            <w:t>smart</w:t>
          </w:r>
          <w:r w:rsidR="0BF93446">
            <w:rPr/>
            <w:t xml:space="preserve"> </w:t>
          </w:r>
          <w:r w:rsidR="0BF93446">
            <w:rPr/>
            <w:t>factories</w:t>
          </w:r>
          <w:r w:rsidR="0BF93446">
            <w:rPr/>
            <w:t xml:space="preserve"> in </w:t>
          </w:r>
          <w:r w:rsidR="0BF93446">
            <w:rPr/>
            <w:t>industry</w:t>
          </w:r>
          <w:r w:rsidR="0BF93446">
            <w:rPr/>
            <w:t xml:space="preserve"> 4.0, a </w:t>
          </w:r>
          <w:r w:rsidR="0BF93446">
            <w:rPr/>
            <w:t>review</w:t>
          </w:r>
          <w:r w:rsidR="0BF93446">
            <w:rPr/>
            <w:t xml:space="preserve">. Internet of </w:t>
          </w:r>
          <w:r w:rsidR="0BF93446">
            <w:rPr/>
            <w:t>Things</w:t>
          </w:r>
          <w:r w:rsidR="0BF93446">
            <w:rPr/>
            <w:t xml:space="preserve"> and </w:t>
          </w:r>
          <w:r w:rsidR="0BF93446">
            <w:rPr/>
            <w:t>Cyber-Physical</w:t>
          </w:r>
          <w:r w:rsidR="0BF93446">
            <w:rPr/>
            <w:t xml:space="preserve"> Systems. DOI: </w:t>
          </w:r>
          <w:hyperlink r:id="R81a80a501fe04b21">
            <w:r w:rsidRPr="62081BAA" w:rsidR="0BF93446">
              <w:rPr>
                <w:rStyle w:val="Hypertextovprepojenie"/>
              </w:rPr>
              <w:t>10.1016/j.iotcps.2023.04.006</w:t>
            </w:r>
          </w:hyperlink>
          <w:r w:rsidR="0BF93446">
            <w:rPr/>
            <w:t>.</w:t>
          </w:r>
        </w:p>
        <w:p w:rsidR="568FCC49" w:rsidP="568FCC49" w:rsidRDefault="568FCC49" w14:paraId="3A1C7884" w14:textId="676AF206">
          <w:pPr>
            <w:ind w:left="680" w:hanging="680"/>
          </w:pPr>
          <w:r w:rsidR="568FCC49">
            <w:rPr/>
            <w:t xml:space="preserve">STRANGE </w:t>
          </w:r>
          <w:r w:rsidR="568FCC49">
            <w:rPr/>
            <w:t>Roger</w:t>
          </w:r>
          <w:r w:rsidR="568FCC49">
            <w:rPr/>
            <w:t xml:space="preserve">, ZUCCHELLA </w:t>
          </w:r>
          <w:r w:rsidR="568FCC49">
            <w:rPr/>
            <w:t>Antonella</w:t>
          </w:r>
          <w:r w:rsidR="568FCC49">
            <w:rPr/>
            <w:t xml:space="preserve">, 2017. Industry 4.0, </w:t>
          </w:r>
          <w:r w:rsidR="568FCC49">
            <w:rPr/>
            <w:t>global</w:t>
          </w:r>
          <w:r w:rsidR="568FCC49">
            <w:rPr/>
            <w:t xml:space="preserve"> </w:t>
          </w:r>
          <w:r w:rsidR="568FCC49">
            <w:rPr/>
            <w:t>value</w:t>
          </w:r>
          <w:r w:rsidR="568FCC49">
            <w:rPr/>
            <w:t xml:space="preserve"> </w:t>
          </w:r>
          <w:r w:rsidR="568FCC49">
            <w:rPr/>
            <w:t>chains</w:t>
          </w:r>
          <w:r w:rsidR="568FCC49">
            <w:rPr/>
            <w:t xml:space="preserve"> and </w:t>
          </w:r>
          <w:r w:rsidR="568FCC49">
            <w:rPr/>
            <w:t>international</w:t>
          </w:r>
          <w:r w:rsidR="568FCC49">
            <w:rPr/>
            <w:t xml:space="preserve"> business. </w:t>
          </w:r>
          <w:r w:rsidR="568FCC49">
            <w:rPr/>
            <w:t>Multinational</w:t>
          </w:r>
          <w:r w:rsidR="568FCC49">
            <w:rPr/>
            <w:t xml:space="preserve"> Business </w:t>
          </w:r>
          <w:r w:rsidR="568FCC49">
            <w:rPr/>
            <w:t>Review</w:t>
          </w:r>
          <w:r w:rsidR="568FCC49">
            <w:rPr/>
            <w:t xml:space="preserve"> 25, s. 174–184. DOI: </w:t>
          </w:r>
          <w:hyperlink r:id="Red21f222a3c94c73">
            <w:r w:rsidRPr="62081BAA" w:rsidR="568FCC49">
              <w:rPr>
                <w:rStyle w:val="Hypertextovprepojenie"/>
              </w:rPr>
              <w:t>10.1108/MBR-05-2017-0028</w:t>
            </w:r>
          </w:hyperlink>
          <w:r w:rsidR="568FCC49">
            <w:rPr/>
            <w:t>.</w:t>
          </w:r>
        </w:p>
        <w:p w:rsidR="21170D13" w:rsidP="21170D13" w:rsidRDefault="71481024" w14:paraId="259B4A82" w14:textId="424E12BD">
          <w:pPr>
            <w:ind w:left="680" w:hanging="680"/>
          </w:pPr>
          <w:r w:rsidR="71481024">
            <w:rPr/>
            <w:t xml:space="preserve">STROOZI Fernanda, COLICCHIA Claudia, CREAZZA Alessandro, NOÈ Carlo, 2017. Literature review on the 'smart factory' concept using bibliometric tools. International Journal of Production Reaearch. DOI: </w:t>
          </w:r>
          <w:hyperlink r:id="R60163c11e9a84620">
            <w:r w:rsidRPr="62081BAA" w:rsidR="71481024">
              <w:rPr>
                <w:rStyle w:val="Hypertextovprepojenie"/>
              </w:rPr>
              <w:t>10.1080/00207543.2017.1326643</w:t>
            </w:r>
          </w:hyperlink>
          <w:r w:rsidR="71481024">
            <w:rPr/>
            <w:t>.</w:t>
          </w:r>
        </w:p>
        <w:p w:rsidR="71481024" w:rsidP="71481024" w:rsidRDefault="34C4A95F" w14:paraId="31DF7633" w14:textId="5B366A64">
          <w:pPr>
            <w:ind w:left="680" w:hanging="680"/>
          </w:pPr>
          <w:r w:rsidRPr="62081BAA" w:rsidR="34C4A95F">
            <w:rPr>
              <w:lang w:val="en-US"/>
            </w:rPr>
            <w:t xml:space="preserve">SUO </w:t>
          </w:r>
          <w:r w:rsidRPr="62081BAA" w:rsidR="34C4A95F">
            <w:rPr>
              <w:lang w:val="en-US"/>
            </w:rPr>
            <w:t>Hui</w:t>
          </w:r>
          <w:r w:rsidRPr="62081BAA" w:rsidR="34C4A95F">
            <w:rPr>
              <w:lang w:val="en-US"/>
            </w:rPr>
            <w:t xml:space="preserve">, WAN </w:t>
          </w:r>
          <w:r w:rsidRPr="62081BAA" w:rsidR="34C4A95F">
            <w:rPr>
              <w:lang w:val="en-US"/>
            </w:rPr>
            <w:t>Jiafu</w:t>
          </w:r>
          <w:r w:rsidRPr="62081BAA" w:rsidR="34C4A95F">
            <w:rPr>
              <w:lang w:val="en-US"/>
            </w:rPr>
            <w:t xml:space="preserve">, ZOU </w:t>
          </w:r>
          <w:r w:rsidRPr="62081BAA" w:rsidR="34C4A95F">
            <w:rPr>
              <w:lang w:val="en-US"/>
            </w:rPr>
            <w:t>Caifeng</w:t>
          </w:r>
          <w:r w:rsidRPr="62081BAA" w:rsidR="34C4A95F">
            <w:rPr>
              <w:lang w:val="en-US"/>
            </w:rPr>
            <w:t xml:space="preserve">, LIU </w:t>
          </w:r>
          <w:r w:rsidRPr="62081BAA" w:rsidR="34C4A95F">
            <w:rPr>
              <w:lang w:val="en-US"/>
            </w:rPr>
            <w:t>Jianqi</w:t>
          </w:r>
          <w:r w:rsidRPr="62081BAA" w:rsidR="34C4A95F">
            <w:rPr>
              <w:lang w:val="en-US"/>
            </w:rPr>
            <w:t xml:space="preserve">, 2012. </w:t>
          </w:r>
          <w:r w:rsidRPr="62081BAA" w:rsidR="34C4A95F">
            <w:rPr>
              <w:lang w:val="en-US"/>
            </w:rPr>
            <w:t>Security</w:t>
          </w:r>
          <w:r w:rsidRPr="62081BAA" w:rsidR="34C4A95F">
            <w:rPr>
              <w:lang w:val="en-US"/>
            </w:rPr>
            <w:t xml:space="preserve"> </w:t>
          </w:r>
          <w:r w:rsidRPr="62081BAA" w:rsidR="34C4A95F">
            <w:rPr>
              <w:lang w:val="en-US"/>
            </w:rPr>
            <w:t>in</w:t>
          </w:r>
          <w:r w:rsidRPr="62081BAA" w:rsidR="34C4A95F">
            <w:rPr>
              <w:lang w:val="en-US"/>
            </w:rPr>
            <w:t xml:space="preserve"> </w:t>
          </w:r>
          <w:r w:rsidRPr="62081BAA" w:rsidR="34C4A95F">
            <w:rPr>
              <w:lang w:val="en-US"/>
            </w:rPr>
            <w:t>the</w:t>
          </w:r>
          <w:r w:rsidRPr="62081BAA" w:rsidR="34C4A95F">
            <w:rPr>
              <w:lang w:val="en-US"/>
            </w:rPr>
            <w:t xml:space="preserve"> internet of </w:t>
          </w:r>
          <w:r w:rsidRPr="62081BAA" w:rsidR="34C4A95F">
            <w:rPr>
              <w:lang w:val="en-US"/>
            </w:rPr>
            <w:t>things</w:t>
          </w:r>
          <w:r w:rsidRPr="62081BAA" w:rsidR="34C4A95F">
            <w:rPr>
              <w:lang w:val="en-US"/>
            </w:rPr>
            <w:t xml:space="preserve">: A </w:t>
          </w:r>
          <w:r w:rsidRPr="62081BAA" w:rsidR="34C4A95F">
            <w:rPr>
              <w:lang w:val="en-US"/>
            </w:rPr>
            <w:t>review</w:t>
          </w:r>
          <w:r w:rsidRPr="62081BAA" w:rsidR="34C4A95F">
            <w:rPr>
              <w:lang w:val="en-US"/>
            </w:rPr>
            <w:t xml:space="preserve">. </w:t>
          </w:r>
          <w:r w:rsidRPr="62081BAA" w:rsidR="34C4A95F">
            <w:rPr>
              <w:lang w:val="en-US"/>
            </w:rPr>
            <w:t>Proceedings</w:t>
          </w:r>
          <w:r w:rsidRPr="62081BAA" w:rsidR="34C4A95F">
            <w:rPr>
              <w:lang w:val="en-US"/>
            </w:rPr>
            <w:t xml:space="preserve"> – 2012 International </w:t>
          </w:r>
          <w:r w:rsidRPr="62081BAA" w:rsidR="34C4A95F">
            <w:rPr>
              <w:lang w:val="en-US"/>
            </w:rPr>
            <w:t>Conference</w:t>
          </w:r>
          <w:r w:rsidRPr="62081BAA" w:rsidR="34C4A95F">
            <w:rPr>
              <w:lang w:val="en-US"/>
            </w:rPr>
            <w:t xml:space="preserve"> on </w:t>
          </w:r>
          <w:r w:rsidRPr="62081BAA" w:rsidR="34C4A95F">
            <w:rPr>
              <w:lang w:val="en-US"/>
            </w:rPr>
            <w:t>Computer</w:t>
          </w:r>
          <w:r w:rsidRPr="62081BAA" w:rsidR="34C4A95F">
            <w:rPr>
              <w:lang w:val="en-US"/>
            </w:rPr>
            <w:t xml:space="preserve"> </w:t>
          </w:r>
          <w:r w:rsidRPr="62081BAA" w:rsidR="34C4A95F">
            <w:rPr>
              <w:lang w:val="en-US"/>
            </w:rPr>
            <w:t>Science</w:t>
          </w:r>
          <w:r w:rsidRPr="62081BAA" w:rsidR="34C4A95F">
            <w:rPr>
              <w:lang w:val="en-US"/>
            </w:rPr>
            <w:t xml:space="preserve"> and Electronics </w:t>
          </w:r>
          <w:r w:rsidRPr="62081BAA" w:rsidR="34C4A95F">
            <w:rPr>
              <w:lang w:val="en-US"/>
            </w:rPr>
            <w:t>Engineering</w:t>
          </w:r>
          <w:r w:rsidRPr="62081BAA" w:rsidR="34C4A95F">
            <w:rPr>
              <w:lang w:val="en-US"/>
            </w:rPr>
            <w:t xml:space="preserve">, ICCSEE 2012, s. 648-651. </w:t>
          </w:r>
          <w:r w:rsidRPr="62081BAA" w:rsidR="34C4A95F">
            <w:rPr>
              <w:lang w:val="en-US"/>
            </w:rPr>
            <w:t xml:space="preserve">DOI: </w:t>
          </w:r>
          <w:hyperlink r:id="R9fc76fbb342d498c">
            <w:r w:rsidRPr="62081BAA" w:rsidR="34C4A95F">
              <w:rPr>
                <w:rStyle w:val="Hypertextovprepojenie"/>
                <w:lang w:val="en-US"/>
              </w:rPr>
              <w:t>10.1109/ICCSEE.2012.373</w:t>
            </w:r>
          </w:hyperlink>
          <w:r w:rsidRPr="62081BAA" w:rsidR="34C4A95F">
            <w:rPr>
              <w:lang w:val="en-US"/>
            </w:rPr>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6A049F4E">
          <w:pPr>
            <w:ind w:left="680" w:hanging="680"/>
          </w:pPr>
          <w:r w:rsidR="133F5097">
            <w:rPr/>
            <w:t xml:space="preserve">TECHFUN. </w:t>
          </w:r>
          <w:r w:rsidR="133F5097">
            <w:rPr/>
            <w:t>Raspberry</w:t>
          </w:r>
          <w:r w:rsidR="133F5097">
            <w:rPr/>
            <w:t xml:space="preserve"> pi 4 model B – RAM 2GB 64-bit. Dostupné na internete: </w:t>
          </w:r>
          <w:hyperlink r:id="R2d1110f28f5242dd">
            <w:r w:rsidRPr="62081BAA" w:rsidR="133F5097">
              <w:rPr>
                <w:rStyle w:val="Hypertextovprepojenie"/>
              </w:rPr>
              <w:t>https://techfun.sk/produkt/raspberry-pi-4-model-b-ram-2gb-64-bit/</w:t>
            </w:r>
          </w:hyperlink>
          <w:r w:rsidR="133F5097">
            <w:rPr/>
            <w:t>.</w:t>
          </w:r>
        </w:p>
        <w:p w:rsidR="34C4A95F" w:rsidP="62081BAA" w:rsidRDefault="34C4A95F" w14:paraId="1E4F1FA9" w14:textId="2BB588BE">
          <w:pPr>
            <w:pStyle w:val="Normlny"/>
            <w:ind w:left="680" w:hanging="680"/>
          </w:pPr>
          <w:r w:rsidRPr="62081BAA" w:rsidR="34C4A95F">
            <w:rPr>
              <w:lang w:val="en-US"/>
            </w:rPr>
            <w:t xml:space="preserve">TUKHTANAZAROVICH </w:t>
          </w:r>
          <w:r w:rsidRPr="62081BAA" w:rsidR="34C4A95F">
            <w:rPr>
              <w:lang w:val="en-US"/>
            </w:rPr>
            <w:t>Jumabayev</w:t>
          </w:r>
          <w:r w:rsidRPr="62081BAA" w:rsidR="34C4A95F">
            <w:rPr>
              <w:lang w:val="en-US"/>
            </w:rPr>
            <w:t xml:space="preserve"> Abdulkhamid, 2021. Advantage of the Arduino Platform in Forming Creative Skills in Youth. </w:t>
          </w:r>
          <w:r w:rsidRPr="62081BAA" w:rsidR="34C4A95F">
            <w:rPr>
              <w:lang w:val="en-US"/>
            </w:rPr>
            <w:t>JournalNX</w:t>
          </w:r>
          <w:r w:rsidRPr="62081BAA" w:rsidR="34C4A95F">
            <w:rPr>
              <w:lang w:val="en-US"/>
            </w:rPr>
            <w:t xml:space="preserve">- A Multidisciplinary Peer Reviewed Journal 7, s. 40–45. </w:t>
          </w:r>
          <w:r w:rsidRPr="62081BAA" w:rsidR="34C4A95F">
            <w:rPr>
              <w:lang w:val="en-US"/>
            </w:rPr>
            <w:t>Dosupné</w:t>
          </w:r>
          <w:r w:rsidRPr="62081BAA" w:rsidR="34C4A95F">
            <w:rPr>
              <w:lang w:val="en-US"/>
            </w:rPr>
            <w:t xml:space="preserve"> </w:t>
          </w:r>
          <w:r w:rsidRPr="62081BAA" w:rsidR="34C4A95F">
            <w:rPr>
              <w:lang w:val="en-US"/>
            </w:rPr>
            <w:t>na</w:t>
          </w:r>
          <w:r w:rsidRPr="62081BAA" w:rsidR="34C4A95F">
            <w:rPr>
              <w:lang w:val="en-US"/>
            </w:rPr>
            <w:t xml:space="preserve"> </w:t>
          </w:r>
          <w:r w:rsidRPr="62081BAA" w:rsidR="34C4A95F">
            <w:rPr>
              <w:lang w:val="en-US"/>
            </w:rPr>
            <w:t>internete</w:t>
          </w:r>
          <w:r w:rsidRPr="62081BAA" w:rsidR="34C4A95F">
            <w:rPr>
              <w:lang w:val="en-US"/>
            </w:rPr>
            <w:t xml:space="preserve">: </w:t>
          </w:r>
          <w:hyperlink r:id="R00cbab22a1bb4d94">
            <w:r w:rsidRPr="62081BAA" w:rsidR="34C4A95F">
              <w:rPr>
                <w:rStyle w:val="Hypertextovprepojenie"/>
                <w:lang w:val="en-US"/>
              </w:rPr>
              <w:t>https://media.neliti.com/media/publications/347845-advantage-of-the-arduino-platform-in-for-95870798.pdf</w:t>
            </w:r>
          </w:hyperlink>
          <w:r w:rsidRPr="62081BAA" w:rsidR="34C4A95F">
            <w:rPr>
              <w:lang w:val="en-US"/>
            </w:rPr>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8D9311B">
          <w:pPr>
            <w:ind w:left="680" w:hanging="680"/>
          </w:pPr>
          <w:r w:rsidRPr="62081BAA" w:rsidR="568FCC49">
            <w:rPr>
              <w:lang w:val="en-US"/>
            </w:rPr>
            <w:t xml:space="preserve">VANDANA S., SHAMUKHA SRI SAI K., ROHILA P., MANIDEEP V., 2021. PLC </w:t>
          </w:r>
          <w:r w:rsidRPr="62081BAA" w:rsidR="568FCC49">
            <w:rPr>
              <w:lang w:val="en-US"/>
            </w:rPr>
            <w:t>Operated</w:t>
          </w:r>
          <w:r w:rsidRPr="62081BAA" w:rsidR="568FCC49">
            <w:rPr>
              <w:lang w:val="en-US"/>
            </w:rPr>
            <w:t xml:space="preserve"> </w:t>
          </w:r>
          <w:r w:rsidRPr="62081BAA" w:rsidR="568FCC49">
            <w:rPr>
              <w:lang w:val="en-US"/>
            </w:rPr>
            <w:t>Colour</w:t>
          </w:r>
          <w:r w:rsidRPr="62081BAA" w:rsidR="568FCC49">
            <w:rPr>
              <w:lang w:val="en-US"/>
            </w:rPr>
            <w:t xml:space="preserve"> </w:t>
          </w:r>
          <w:r w:rsidRPr="62081BAA" w:rsidR="568FCC49">
            <w:rPr>
              <w:lang w:val="en-US"/>
            </w:rPr>
            <w:t>Based</w:t>
          </w:r>
          <w:r w:rsidRPr="62081BAA" w:rsidR="568FCC49">
            <w:rPr>
              <w:lang w:val="en-US"/>
            </w:rPr>
            <w:t xml:space="preserve"> </w:t>
          </w:r>
          <w:r w:rsidRPr="62081BAA" w:rsidR="568FCC49">
            <w:rPr>
              <w:lang w:val="en-US"/>
            </w:rPr>
            <w:t>Product</w:t>
          </w:r>
          <w:r w:rsidRPr="62081BAA" w:rsidR="568FCC49">
            <w:rPr>
              <w:lang w:val="en-US"/>
            </w:rPr>
            <w:t xml:space="preserve"> </w:t>
          </w:r>
          <w:r w:rsidRPr="62081BAA" w:rsidR="568FCC49">
            <w:rPr>
              <w:lang w:val="en-US"/>
            </w:rPr>
            <w:t>Sorting</w:t>
          </w:r>
          <w:r w:rsidRPr="62081BAA" w:rsidR="568FCC49">
            <w:rPr>
              <w:lang w:val="en-US"/>
            </w:rPr>
            <w:t xml:space="preserve"> </w:t>
          </w:r>
          <w:r w:rsidRPr="62081BAA" w:rsidR="568FCC49">
            <w:rPr>
              <w:lang w:val="en-US"/>
            </w:rPr>
            <w:t>machine</w:t>
          </w:r>
          <w:r w:rsidRPr="62081BAA" w:rsidR="568FCC49">
            <w:rPr>
              <w:lang w:val="en-US"/>
            </w:rPr>
            <w:t xml:space="preserve">. IOP </w:t>
          </w:r>
          <w:r w:rsidRPr="62081BAA" w:rsidR="568FCC49">
            <w:rPr>
              <w:lang w:val="en-US"/>
            </w:rPr>
            <w:t>Conference</w:t>
          </w:r>
          <w:r w:rsidRPr="62081BAA" w:rsidR="568FCC49">
            <w:rPr>
              <w:lang w:val="en-US"/>
            </w:rPr>
            <w:t xml:space="preserve"> </w:t>
          </w:r>
          <w:r w:rsidRPr="62081BAA" w:rsidR="568FCC49">
            <w:rPr>
              <w:lang w:val="en-US"/>
            </w:rPr>
            <w:t>Series</w:t>
          </w:r>
          <w:r w:rsidRPr="62081BAA" w:rsidR="568FCC49">
            <w:rPr>
              <w:lang w:val="en-US"/>
            </w:rPr>
            <w:t xml:space="preserve">: </w:t>
          </w:r>
          <w:r w:rsidRPr="62081BAA" w:rsidR="568FCC49">
            <w:rPr>
              <w:lang w:val="en-US"/>
            </w:rPr>
            <w:t>Materials</w:t>
          </w:r>
          <w:r w:rsidRPr="62081BAA" w:rsidR="568FCC49">
            <w:rPr>
              <w:lang w:val="en-US"/>
            </w:rPr>
            <w:t xml:space="preserve"> </w:t>
          </w:r>
          <w:r w:rsidRPr="62081BAA" w:rsidR="568FCC49">
            <w:rPr>
              <w:lang w:val="en-US"/>
            </w:rPr>
            <w:t>Science</w:t>
          </w:r>
          <w:r w:rsidRPr="62081BAA" w:rsidR="568FCC49">
            <w:rPr>
              <w:lang w:val="en-US"/>
            </w:rPr>
            <w:t xml:space="preserve"> and </w:t>
          </w:r>
          <w:r w:rsidRPr="62081BAA" w:rsidR="568FCC49">
            <w:rPr>
              <w:lang w:val="en-US"/>
            </w:rPr>
            <w:t>Engineering</w:t>
          </w:r>
          <w:r w:rsidRPr="62081BAA" w:rsidR="568FCC49">
            <w:rPr>
              <w:lang w:val="en-US"/>
            </w:rPr>
            <w:t xml:space="preserve"> 1119. DOI: </w:t>
          </w:r>
          <w:hyperlink r:id="Ra6de5eecbf214a3d">
            <w:r w:rsidRPr="62081BAA" w:rsidR="568FCC49">
              <w:rPr>
                <w:rStyle w:val="Hypertextovprepojenie"/>
                <w:lang w:val="en-US"/>
              </w:rPr>
              <w:t>10.1088/1757-899x/1119/1/012016</w:t>
            </w:r>
          </w:hyperlink>
          <w:r w:rsidRPr="62081BAA" w:rsidR="568FCC49">
            <w:rPr>
              <w:lang w:val="en-US"/>
            </w:rPr>
            <w:t>.</w:t>
          </w:r>
        </w:p>
        <w:p w:rsidR="568FCC49" w:rsidP="62081BAA" w:rsidRDefault="568FCC49" w14:paraId="4518B492" w14:textId="6720E9AA">
          <w:pPr>
            <w:pStyle w:val="Normlny"/>
            <w:ind w:left="680" w:hanging="680"/>
          </w:pPr>
          <w:r w:rsidR="568FCC49">
            <w:rPr/>
            <w:t xml:space="preserve">VINITHA K, AMBROSE PRABHU R, BHASKAR R, HARIHARAN R, 2020. </w:t>
          </w:r>
          <w:r w:rsidR="568FCC49">
            <w:rPr/>
            <w:t>Review</w:t>
          </w:r>
          <w:r w:rsidR="568FCC49">
            <w:rPr/>
            <w:t xml:space="preserve"> on </w:t>
          </w:r>
          <w:r w:rsidR="568FCC49">
            <w:rPr/>
            <w:t>industrial</w:t>
          </w:r>
          <w:r w:rsidR="568FCC49">
            <w:rPr/>
            <w:t xml:space="preserve"> </w:t>
          </w:r>
          <w:r w:rsidR="568FCC49">
            <w:rPr/>
            <w:t>mathematics</w:t>
          </w:r>
          <w:r w:rsidR="568FCC49">
            <w:rPr/>
            <w:t xml:space="preserve"> and </w:t>
          </w:r>
          <w:r w:rsidR="568FCC49">
            <w:rPr/>
            <w:t>materials</w:t>
          </w:r>
          <w:r w:rsidR="568FCC49">
            <w:rPr/>
            <w:t xml:space="preserve"> at Industry 1.0 to Industry 4.0, in: </w:t>
          </w:r>
          <w:r w:rsidR="568FCC49">
            <w:rPr/>
            <w:t>Materials</w:t>
          </w:r>
          <w:r w:rsidR="568FCC49">
            <w:rPr/>
            <w:t xml:space="preserve"> </w:t>
          </w:r>
          <w:r w:rsidR="568FCC49">
            <w:rPr/>
            <w:t>Today</w:t>
          </w:r>
          <w:r w:rsidR="568FCC49">
            <w:rPr/>
            <w:t xml:space="preserve">: </w:t>
          </w:r>
          <w:r w:rsidR="568FCC49">
            <w:rPr/>
            <w:t>Proceedings</w:t>
          </w:r>
          <w:r w:rsidR="568FCC49">
            <w:rPr/>
            <w:t xml:space="preserve">, s. 3956–3960. </w:t>
          </w:r>
          <w:r w:rsidRPr="62081BAA" w:rsidR="57B0EFE8">
            <w:rPr>
              <w:rFonts w:ascii="Times New Roman" w:hAnsi="Times New Roman" w:eastAsia="Times New Roman" w:cs="Times New Roman"/>
              <w:noProof w:val="0"/>
              <w:sz w:val="24"/>
              <w:szCs w:val="24"/>
              <w:lang w:val="sk-SK"/>
            </w:rPr>
            <w:t xml:space="preserve">DOI: </w:t>
          </w:r>
          <w:hyperlink r:id="R0f7c5a2529484a25">
            <w:r w:rsidRPr="62081BAA" w:rsidR="57B0EFE8">
              <w:rPr>
                <w:rStyle w:val="Hypertextovprepojenie"/>
                <w:rFonts w:ascii="Times New Roman" w:hAnsi="Times New Roman" w:eastAsia="Times New Roman" w:cs="Times New Roman"/>
                <w:noProof w:val="0"/>
                <w:sz w:val="24"/>
                <w:szCs w:val="24"/>
                <w:lang w:val="sk-SK"/>
              </w:rPr>
              <w:t>10.1016/j.matpr.2020.06.331</w:t>
            </w:r>
          </w:hyperlink>
          <w:r w:rsidRPr="62081BAA" w:rsidR="57B0EFE8">
            <w:rPr>
              <w:rFonts w:ascii="Times New Roman" w:hAnsi="Times New Roman" w:eastAsia="Times New Roman" w:cs="Times New Roman"/>
              <w:noProof w:val="0"/>
              <w:sz w:val="24"/>
              <w:szCs w:val="24"/>
              <w:lang w:val="sk-SK"/>
            </w:rPr>
            <w:t>.</w:t>
          </w:r>
        </w:p>
        <w:p w:rsidR="568FCC49" w:rsidP="568FCC49" w:rsidRDefault="568FCC49" w14:paraId="40BA727B" w14:textId="73852423">
          <w:pPr>
            <w:ind w:left="680" w:hanging="680"/>
          </w:pPr>
          <w:r w:rsidRPr="62081BAA" w:rsidR="568FCC49">
            <w:rPr>
              <w:lang w:val="en-US"/>
            </w:rPr>
            <w:t xml:space="preserve">WANG </w:t>
          </w:r>
          <w:r w:rsidRPr="62081BAA" w:rsidR="568FCC49">
            <w:rPr>
              <w:lang w:val="en-US"/>
            </w:rPr>
            <w:t>Shiying</w:t>
          </w:r>
          <w:r w:rsidRPr="62081BAA" w:rsidR="568FCC49">
            <w:rPr>
              <w:lang w:val="en-US"/>
            </w:rPr>
            <w:t xml:space="preserve">, WAN </w:t>
          </w:r>
          <w:r w:rsidRPr="62081BAA" w:rsidR="568FCC49">
            <w:rPr>
              <w:lang w:val="en-US"/>
            </w:rPr>
            <w:t>Jiafu</w:t>
          </w:r>
          <w:r w:rsidRPr="62081BAA" w:rsidR="568FCC49">
            <w:rPr>
              <w:lang w:val="en-US"/>
            </w:rPr>
            <w:t xml:space="preserve">, ZHANG </w:t>
          </w:r>
          <w:r w:rsidRPr="62081BAA" w:rsidR="568FCC49">
            <w:rPr>
              <w:lang w:val="en-US"/>
            </w:rPr>
            <w:t>Daqiang</w:t>
          </w:r>
          <w:r w:rsidRPr="62081BAA" w:rsidR="568FCC49">
            <w:rPr>
              <w:lang w:val="en-US"/>
            </w:rPr>
            <w:t xml:space="preserve">, LI Da, ZHANG </w:t>
          </w:r>
          <w:r w:rsidRPr="62081BAA" w:rsidR="568FCC49">
            <w:rPr>
              <w:lang w:val="en-US"/>
            </w:rPr>
            <w:t>Chunhua</w:t>
          </w:r>
          <w:r w:rsidRPr="62081BAA" w:rsidR="568FCC49">
            <w:rPr>
              <w:lang w:val="en-US"/>
            </w:rPr>
            <w:t xml:space="preserve">, 2016. </w:t>
          </w:r>
          <w:r w:rsidRPr="62081BAA" w:rsidR="568FCC49">
            <w:rPr>
              <w:lang w:val="en-US"/>
            </w:rPr>
            <w:t>Towards</w:t>
          </w:r>
          <w:r w:rsidRPr="62081BAA" w:rsidR="568FCC49">
            <w:rPr>
              <w:lang w:val="en-US"/>
            </w:rPr>
            <w:t xml:space="preserve"> </w:t>
          </w:r>
          <w:r w:rsidRPr="62081BAA" w:rsidR="568FCC49">
            <w:rPr>
              <w:lang w:val="en-US"/>
            </w:rPr>
            <w:t>smart</w:t>
          </w:r>
          <w:r w:rsidRPr="62081BAA" w:rsidR="568FCC49">
            <w:rPr>
              <w:lang w:val="en-US"/>
            </w:rPr>
            <w:t xml:space="preserve"> </w:t>
          </w:r>
          <w:r w:rsidRPr="62081BAA" w:rsidR="568FCC49">
            <w:rPr>
              <w:lang w:val="en-US"/>
            </w:rPr>
            <w:t>factory</w:t>
          </w:r>
          <w:r w:rsidRPr="62081BAA" w:rsidR="568FCC49">
            <w:rPr>
              <w:lang w:val="en-US"/>
            </w:rPr>
            <w:t xml:space="preserve"> </w:t>
          </w:r>
          <w:r w:rsidRPr="62081BAA" w:rsidR="568FCC49">
            <w:rPr>
              <w:lang w:val="en-US"/>
            </w:rPr>
            <w:t>for</w:t>
          </w:r>
          <w:r w:rsidRPr="62081BAA" w:rsidR="568FCC49">
            <w:rPr>
              <w:lang w:val="en-US"/>
            </w:rPr>
            <w:t xml:space="preserve"> </w:t>
          </w:r>
          <w:r w:rsidRPr="62081BAA" w:rsidR="568FCC49">
            <w:rPr>
              <w:lang w:val="en-US"/>
            </w:rPr>
            <w:t>industry</w:t>
          </w:r>
          <w:r w:rsidRPr="62081BAA" w:rsidR="568FCC49">
            <w:rPr>
              <w:lang w:val="en-US"/>
            </w:rPr>
            <w:t xml:space="preserve"> 4.0: A </w:t>
          </w:r>
          <w:r w:rsidRPr="62081BAA" w:rsidR="568FCC49">
            <w:rPr>
              <w:lang w:val="en-US"/>
            </w:rPr>
            <w:t>self-organized</w:t>
          </w:r>
          <w:r w:rsidRPr="62081BAA" w:rsidR="568FCC49">
            <w:rPr>
              <w:lang w:val="en-US"/>
            </w:rPr>
            <w:t xml:space="preserve"> </w:t>
          </w:r>
          <w:r w:rsidRPr="62081BAA" w:rsidR="568FCC49">
            <w:rPr>
              <w:lang w:val="en-US"/>
            </w:rPr>
            <w:t>multi</w:t>
          </w:r>
          <w:r w:rsidRPr="62081BAA" w:rsidR="568FCC49">
            <w:rPr>
              <w:lang w:val="en-US"/>
            </w:rPr>
            <w:t xml:space="preserve">-agent </w:t>
          </w:r>
          <w:r w:rsidRPr="62081BAA" w:rsidR="568FCC49">
            <w:rPr>
              <w:lang w:val="en-US"/>
            </w:rPr>
            <w:t>system</w:t>
          </w:r>
          <w:r w:rsidRPr="62081BAA" w:rsidR="568FCC49">
            <w:rPr>
              <w:lang w:val="en-US"/>
            </w:rPr>
            <w:t xml:space="preserve"> </w:t>
          </w:r>
          <w:r w:rsidRPr="62081BAA" w:rsidR="568FCC49">
            <w:rPr>
              <w:lang w:val="en-US"/>
            </w:rPr>
            <w:t>with</w:t>
          </w:r>
          <w:r w:rsidRPr="62081BAA" w:rsidR="568FCC49">
            <w:rPr>
              <w:lang w:val="en-US"/>
            </w:rPr>
            <w:t xml:space="preserve"> big </w:t>
          </w:r>
          <w:r w:rsidRPr="62081BAA" w:rsidR="568FCC49">
            <w:rPr>
              <w:lang w:val="en-US"/>
            </w:rPr>
            <w:t>data</w:t>
          </w:r>
          <w:r w:rsidRPr="62081BAA" w:rsidR="568FCC49">
            <w:rPr>
              <w:lang w:val="en-US"/>
            </w:rPr>
            <w:t xml:space="preserve"> </w:t>
          </w:r>
          <w:r w:rsidRPr="62081BAA" w:rsidR="568FCC49">
            <w:rPr>
              <w:lang w:val="en-US"/>
            </w:rPr>
            <w:t>based</w:t>
          </w:r>
          <w:r w:rsidRPr="62081BAA" w:rsidR="568FCC49">
            <w:rPr>
              <w:lang w:val="en-US"/>
            </w:rPr>
            <w:t xml:space="preserve"> feedback and </w:t>
          </w:r>
          <w:r w:rsidRPr="62081BAA" w:rsidR="568FCC49">
            <w:rPr>
              <w:lang w:val="en-US"/>
            </w:rPr>
            <w:t>coordination</w:t>
          </w:r>
          <w:r w:rsidRPr="62081BAA" w:rsidR="568FCC49">
            <w:rPr>
              <w:lang w:val="en-US"/>
            </w:rPr>
            <w:t xml:space="preserve">. </w:t>
          </w:r>
          <w:r w:rsidRPr="62081BAA" w:rsidR="568FCC49">
            <w:rPr>
              <w:lang w:val="en-US"/>
            </w:rPr>
            <w:t>Computer</w:t>
          </w:r>
          <w:r w:rsidRPr="62081BAA" w:rsidR="568FCC49">
            <w:rPr>
              <w:lang w:val="en-US"/>
            </w:rPr>
            <w:t xml:space="preserve"> </w:t>
          </w:r>
          <w:r w:rsidRPr="62081BAA" w:rsidR="568FCC49">
            <w:rPr>
              <w:lang w:val="en-US"/>
            </w:rPr>
            <w:t>Networks</w:t>
          </w:r>
          <w:r w:rsidRPr="62081BAA" w:rsidR="568FCC49">
            <w:rPr>
              <w:lang w:val="en-US"/>
            </w:rPr>
            <w:t xml:space="preserve"> 101, s. 158–168. DOI: </w:t>
          </w:r>
          <w:hyperlink r:id="R0610255e91e342a8">
            <w:r w:rsidRPr="62081BAA" w:rsidR="568FCC49">
              <w:rPr>
                <w:rStyle w:val="Hypertextovprepojenie"/>
                <w:lang w:val="en-US"/>
              </w:rPr>
              <w:t>10.1016/j.comnet.2015.12.017</w:t>
            </w:r>
          </w:hyperlink>
          <w:r w:rsidRPr="62081BAA" w:rsidR="568FCC49">
            <w:rPr>
              <w:lang w:val="en-US"/>
            </w:rPr>
            <w:t>.</w:t>
          </w:r>
        </w:p>
        <w:p w:rsidR="11B0CDB3" w:rsidP="11B0CDB3" w:rsidRDefault="11B0CDB3" w14:paraId="7F1A2E49" w14:textId="4CEBEAA6">
          <w:pPr>
            <w:ind w:left="680" w:hanging="680"/>
          </w:pPr>
          <w:r w:rsidRPr="62081BAA" w:rsidR="11B0CDB3">
            <w:rPr>
              <w:lang w:val="en-US"/>
            </w:rPr>
            <w:t xml:space="preserve">WOŹNIAK </w:t>
          </w:r>
          <w:r w:rsidRPr="62081BAA" w:rsidR="11B0CDB3">
            <w:rPr>
              <w:lang w:val="en-US"/>
            </w:rPr>
            <w:t>Dariusz</w:t>
          </w:r>
          <w:r w:rsidRPr="62081BAA" w:rsidR="11B0CDB3">
            <w:rPr>
              <w:lang w:val="en-US"/>
            </w:rPr>
            <w:t xml:space="preserve">, HARDYGÓRA Monika, 2021. </w:t>
          </w:r>
          <w:r w:rsidRPr="62081BAA" w:rsidR="11B0CDB3">
            <w:rPr>
              <w:lang w:val="en-US"/>
            </w:rPr>
            <w:t>Aspects</w:t>
          </w:r>
          <w:r w:rsidRPr="62081BAA" w:rsidR="11B0CDB3">
            <w:rPr>
              <w:lang w:val="en-US"/>
            </w:rPr>
            <w:t xml:space="preserve"> of </w:t>
          </w:r>
          <w:r w:rsidRPr="62081BAA" w:rsidR="11B0CDB3">
            <w:rPr>
              <w:lang w:val="en-US"/>
            </w:rPr>
            <w:t>selecting</w:t>
          </w:r>
          <w:r w:rsidRPr="62081BAA" w:rsidR="11B0CDB3">
            <w:rPr>
              <w:lang w:val="en-US"/>
            </w:rPr>
            <w:t xml:space="preserve"> </w:t>
          </w:r>
          <w:r w:rsidRPr="62081BAA" w:rsidR="11B0CDB3">
            <w:rPr>
              <w:lang w:val="en-US"/>
            </w:rPr>
            <w:t>appropriate</w:t>
          </w:r>
          <w:r w:rsidRPr="62081BAA" w:rsidR="11B0CDB3">
            <w:rPr>
              <w:lang w:val="en-US"/>
            </w:rPr>
            <w:t xml:space="preserve"> </w:t>
          </w:r>
          <w:r w:rsidRPr="62081BAA" w:rsidR="11B0CDB3">
            <w:rPr>
              <w:lang w:val="en-US"/>
            </w:rPr>
            <w:t>conveyor</w:t>
          </w:r>
          <w:r w:rsidRPr="62081BAA" w:rsidR="11B0CDB3">
            <w:rPr>
              <w:lang w:val="en-US"/>
            </w:rPr>
            <w:t xml:space="preserve"> </w:t>
          </w:r>
          <w:r w:rsidRPr="62081BAA" w:rsidR="11B0CDB3">
            <w:rPr>
              <w:lang w:val="en-US"/>
            </w:rPr>
            <w:t>belt</w:t>
          </w:r>
          <w:r w:rsidRPr="62081BAA" w:rsidR="11B0CDB3">
            <w:rPr>
              <w:lang w:val="en-US"/>
            </w:rPr>
            <w:t xml:space="preserve"> </w:t>
          </w:r>
          <w:r w:rsidRPr="62081BAA" w:rsidR="11B0CDB3">
            <w:rPr>
              <w:lang w:val="en-US"/>
            </w:rPr>
            <w:t>strength</w:t>
          </w:r>
          <w:r w:rsidRPr="62081BAA" w:rsidR="11B0CDB3">
            <w:rPr>
              <w:lang w:val="en-US"/>
            </w:rPr>
            <w:t xml:space="preserve">. </w:t>
          </w:r>
          <w:r w:rsidRPr="62081BAA" w:rsidR="11B0CDB3">
            <w:rPr>
              <w:lang w:val="en-US"/>
            </w:rPr>
            <w:t>Energies</w:t>
          </w:r>
          <w:r w:rsidRPr="62081BAA" w:rsidR="11B0CDB3">
            <w:rPr>
              <w:lang w:val="en-US"/>
            </w:rPr>
            <w:t xml:space="preserve"> 14. DOI: </w:t>
          </w:r>
          <w:hyperlink r:id="R9eb04ef33f864ec7">
            <w:r w:rsidRPr="62081BAA" w:rsidR="11B0CDB3">
              <w:rPr>
                <w:rStyle w:val="Hypertextovprepojenie"/>
                <w:lang w:val="en-US"/>
              </w:rPr>
              <w:t>10.3390/en14196018</w:t>
            </w:r>
          </w:hyperlink>
          <w:r w:rsidRPr="62081BAA" w:rsidR="11B0CDB3">
            <w:rPr>
              <w:lang w:val="en-US"/>
            </w:rPr>
            <w:t>.</w:t>
          </w:r>
        </w:p>
        <w:p w:rsidRPr="00E31089" w:rsidR="006E386F" w:rsidP="62081BAA" w:rsidRDefault="006E386F" w14:paraId="5B4A748C" w14:textId="7180847C">
          <w:pPr>
            <w:ind w:left="680" w:hanging="68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r w:rsidR="34C4A95F">
            <w:rPr/>
            <w:t xml:space="preserve">WU </w:t>
          </w:r>
          <w:r w:rsidR="34C4A95F">
            <w:rPr/>
            <w:t>Zhenyu</w:t>
          </w:r>
          <w:r w:rsidR="34C4A95F">
            <w:rPr/>
            <w:t xml:space="preserve">, QIU </w:t>
          </w:r>
          <w:r w:rsidR="34C4A95F">
            <w:rPr/>
            <w:t>Kai</w:t>
          </w:r>
          <w:r w:rsidR="34C4A95F">
            <w:rPr/>
            <w:t xml:space="preserve">, ZHANG </w:t>
          </w:r>
          <w:r w:rsidR="34C4A95F">
            <w:rPr/>
            <w:t>Jianguo</w:t>
          </w:r>
          <w:r w:rsidR="34C4A95F">
            <w:rPr/>
            <w:t xml:space="preserve">, 2020. A </w:t>
          </w:r>
          <w:r w:rsidR="34C4A95F">
            <w:rPr/>
            <w:t>smart</w:t>
          </w:r>
          <w:r w:rsidR="34C4A95F">
            <w:rPr/>
            <w:t xml:space="preserve"> </w:t>
          </w:r>
          <w:r w:rsidR="34C4A95F">
            <w:rPr/>
            <w:t>microcontroller</w:t>
          </w:r>
          <w:r w:rsidR="34C4A95F">
            <w:rPr/>
            <w:t xml:space="preserve"> </w:t>
          </w:r>
          <w:r w:rsidR="34C4A95F">
            <w:rPr/>
            <w:t>architecture</w:t>
          </w:r>
          <w:r w:rsidR="34C4A95F">
            <w:rPr/>
            <w:t xml:space="preserve"> </w:t>
          </w:r>
          <w:r w:rsidR="34C4A95F">
            <w:rPr/>
            <w:t>for</w:t>
          </w:r>
          <w:r w:rsidR="34C4A95F">
            <w:rPr/>
            <w:t xml:space="preserve"> </w:t>
          </w:r>
          <w:r w:rsidR="34C4A95F">
            <w:rPr/>
            <w:t>the</w:t>
          </w:r>
          <w:r w:rsidR="34C4A95F">
            <w:rPr/>
            <w:t xml:space="preserve"> internet of </w:t>
          </w:r>
          <w:r w:rsidR="34C4A95F">
            <w:rPr/>
            <w:t>things</w:t>
          </w:r>
          <w:r w:rsidR="34C4A95F">
            <w:rPr/>
            <w:t xml:space="preserve">. </w:t>
          </w:r>
          <w:r w:rsidR="34C4A95F">
            <w:rPr/>
            <w:t>Sensors</w:t>
          </w:r>
          <w:r w:rsidR="34C4A95F">
            <w:rPr/>
            <w:t xml:space="preserve"> (</w:t>
          </w:r>
          <w:r w:rsidR="34C4A95F">
            <w:rPr/>
            <w:t>Switzerland</w:t>
          </w:r>
          <w:r w:rsidR="34C4A95F">
            <w:rPr/>
            <w:t xml:space="preserve">) 20. DOI: </w:t>
          </w:r>
          <w:hyperlink r:id="Rd40e75d0193f4b96">
            <w:r w:rsidRPr="62081BAA" w:rsidR="34C4A95F">
              <w:rPr>
                <w:rStyle w:val="Hypertextovprepojenie"/>
              </w:rPr>
              <w:t>10.3390/s20071821</w:t>
            </w:r>
          </w:hyperlink>
          <w:r w:rsidR="34C4A95F">
            <w:rPr/>
            <w:t>.</w:t>
          </w: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sdtContent>
    </w:sdt>
    <w:p w:rsidR="5765E740" w:rsidP="5765E740" w:rsidRDefault="5765E740" w14:paraId="7A3C5C52" w14:textId="17AA9522">
      <w:pPr>
        <w:pStyle w:val="Normlny"/>
        <w:ind w:firstLine="0"/>
        <w:rPr>
          <w:highlight w:val="green"/>
        </w:rPr>
      </w:pPr>
    </w:p>
    <w:p w:rsidR="5765E740" w:rsidP="5765E740" w:rsidRDefault="5765E740" w14:paraId="76FE97B0" w14:textId="0077043A">
      <w:pPr>
        <w:pStyle w:val="Normlny"/>
        <w:ind w:firstLine="0"/>
        <w:rPr>
          <w:highlight w:val="green"/>
        </w:rPr>
      </w:pPr>
    </w:p>
    <w:p w:rsidR="5765E740" w:rsidP="5765E740" w:rsidRDefault="5765E740" w14:paraId="159AD5D9" w14:textId="66E91290">
      <w:pPr>
        <w:pStyle w:val="Normlny"/>
        <w:ind w:firstLine="0"/>
        <w:rPr>
          <w:highlight w:val="green"/>
        </w:rPr>
      </w:pPr>
    </w:p>
    <w:p w:rsidR="5765E740" w:rsidP="5765E740" w:rsidRDefault="5765E740" w14:paraId="35BE1D9B" w14:textId="4BB6A7B1">
      <w:pPr>
        <w:pStyle w:val="Normlny"/>
        <w:ind w:firstLine="0"/>
        <w:rPr>
          <w:highlight w:val="green"/>
        </w:rPr>
      </w:pPr>
    </w:p>
    <w:p w:rsidR="5765E740" w:rsidP="5765E740" w:rsidRDefault="5765E740" w14:paraId="7EAE7363" w14:textId="777A6893">
      <w:pPr>
        <w:pStyle w:val="Normlny"/>
        <w:ind w:firstLine="0"/>
        <w:rPr>
          <w:highlight w:val="green"/>
        </w:rPr>
      </w:pPr>
    </w:p>
    <w:p w:rsidR="5765E740" w:rsidP="5765E740" w:rsidRDefault="5765E740" w14:paraId="4BF24C62" w14:textId="3858F1B3">
      <w:pPr>
        <w:pStyle w:val="Normlny"/>
        <w:ind w:firstLine="0"/>
        <w:rPr>
          <w:highlight w:val="green"/>
        </w:rPr>
      </w:pPr>
    </w:p>
    <w:p w:rsidR="5765E740" w:rsidP="5765E740" w:rsidRDefault="5765E740" w14:paraId="29014321" w14:textId="075BE56C">
      <w:pPr>
        <w:pStyle w:val="Normlny"/>
        <w:ind w:firstLine="0"/>
        <w:rPr>
          <w:highlight w:val="green"/>
        </w:rPr>
      </w:pPr>
    </w:p>
    <w:p w:rsidR="5765E740" w:rsidP="5765E740" w:rsidRDefault="5765E740" w14:paraId="7E43209F" w14:textId="58BEED29">
      <w:pPr>
        <w:pStyle w:val="Normlny"/>
        <w:ind w:firstLine="0"/>
        <w:rPr>
          <w:highlight w:val="green"/>
        </w:rPr>
      </w:pPr>
    </w:p>
    <w:p w:rsidR="5765E740" w:rsidP="5765E740" w:rsidRDefault="5765E740" w14:paraId="56A1FF5E" w14:textId="73802FC4">
      <w:pPr>
        <w:pStyle w:val="Normlny"/>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765E740" w:rsidRDefault="730FF859" w14:paraId="34DBA21C" w14:textId="02548AE9">
      <w:pPr>
        <w:pStyle w:val="Normlny"/>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dFPP8hbGJE9KZR" int2:id="90yBlFYJ">
      <int2:state int2:type="AugLoop_Text_Critique" int2:value="Rejected"/>
    </int2:textHash>
    <int2:textHash int2:hashCode="9/M2VEOJzoTcTt" int2:id="1IUqZZEG">
      <int2:state int2:type="AugLoop_Text_Critique" int2:value="Rejected"/>
    </int2:textHash>
    <int2:textHash int2:hashCode="mo6h/+ErS4N0pD" int2:id="i1F4FKlQ">
      <int2:state int2:type="AugLoop_Text_Critique" int2:value="Rejected"/>
    </int2:textHash>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6">
    <w:nsid w:val="678c8c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93b1e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9b6d8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7">
    <w:abstractNumId w:val="66"/>
  </w:num>
  <w:num w:numId="66">
    <w:abstractNumId w:val="65"/>
  </w:num>
  <w:num w:numId="65">
    <w:abstractNumId w:val="64"/>
  </w: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27CF3"/>
    <w:rsid w:val="00144D69"/>
    <w:rsid w:val="001466D6"/>
    <w:rsid w:val="00164A5D"/>
    <w:rsid w:val="00170844"/>
    <w:rsid w:val="001712C6"/>
    <w:rsid w:val="00176129"/>
    <w:rsid w:val="00176FD2"/>
    <w:rsid w:val="00180271"/>
    <w:rsid w:val="0018039E"/>
    <w:rsid w:val="001866A8"/>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C0C23"/>
    <w:rsid w:val="003C43F3"/>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087D3"/>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6CA88"/>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7969F"/>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EC6FD"/>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51DF"/>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0471"/>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3953"/>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5BF4"/>
    <w:rsid w:val="00EB5CB4"/>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0FA3BE"/>
    <w:rsid w:val="01144220"/>
    <w:rsid w:val="0115F700"/>
    <w:rsid w:val="0117FA24"/>
    <w:rsid w:val="0123DC63"/>
    <w:rsid w:val="0134A050"/>
    <w:rsid w:val="0136C8CD"/>
    <w:rsid w:val="014FD7DA"/>
    <w:rsid w:val="015F3E2C"/>
    <w:rsid w:val="0167455D"/>
    <w:rsid w:val="01681860"/>
    <w:rsid w:val="01859C35"/>
    <w:rsid w:val="01A1978D"/>
    <w:rsid w:val="01BDD022"/>
    <w:rsid w:val="01C2E22A"/>
    <w:rsid w:val="01CC8405"/>
    <w:rsid w:val="01CCCD4D"/>
    <w:rsid w:val="01D30436"/>
    <w:rsid w:val="01DF8C88"/>
    <w:rsid w:val="01E1B96F"/>
    <w:rsid w:val="01E3C9E6"/>
    <w:rsid w:val="01E559AC"/>
    <w:rsid w:val="01F989C6"/>
    <w:rsid w:val="022EC08D"/>
    <w:rsid w:val="0241C57C"/>
    <w:rsid w:val="0247163A"/>
    <w:rsid w:val="025DC65C"/>
    <w:rsid w:val="026E7B6D"/>
    <w:rsid w:val="027E927A"/>
    <w:rsid w:val="027EAB4A"/>
    <w:rsid w:val="02996D40"/>
    <w:rsid w:val="029ABF51"/>
    <w:rsid w:val="029CAF93"/>
    <w:rsid w:val="02AE0796"/>
    <w:rsid w:val="02B3C7AF"/>
    <w:rsid w:val="02C18605"/>
    <w:rsid w:val="02CCADFA"/>
    <w:rsid w:val="02E2E4B1"/>
    <w:rsid w:val="02EC5D29"/>
    <w:rsid w:val="02F875DB"/>
    <w:rsid w:val="030A3227"/>
    <w:rsid w:val="030FF69B"/>
    <w:rsid w:val="0318A6F4"/>
    <w:rsid w:val="031F52F6"/>
    <w:rsid w:val="03216C96"/>
    <w:rsid w:val="032C5D5E"/>
    <w:rsid w:val="0340B625"/>
    <w:rsid w:val="0355D4A3"/>
    <w:rsid w:val="03726072"/>
    <w:rsid w:val="039C581D"/>
    <w:rsid w:val="039CBEEA"/>
    <w:rsid w:val="03A5463E"/>
    <w:rsid w:val="03ADB75D"/>
    <w:rsid w:val="03B20068"/>
    <w:rsid w:val="03C151CF"/>
    <w:rsid w:val="03CE5344"/>
    <w:rsid w:val="03E28572"/>
    <w:rsid w:val="03E34500"/>
    <w:rsid w:val="03EC6B36"/>
    <w:rsid w:val="0402DE5C"/>
    <w:rsid w:val="04096AB0"/>
    <w:rsid w:val="040BFD39"/>
    <w:rsid w:val="041B256F"/>
    <w:rsid w:val="0422AA3E"/>
    <w:rsid w:val="0437F006"/>
    <w:rsid w:val="044A3B3B"/>
    <w:rsid w:val="04516EC7"/>
    <w:rsid w:val="04525F5D"/>
    <w:rsid w:val="0457D872"/>
    <w:rsid w:val="0458650F"/>
    <w:rsid w:val="045879A5"/>
    <w:rsid w:val="04637A9A"/>
    <w:rsid w:val="0466C575"/>
    <w:rsid w:val="0468A7E4"/>
    <w:rsid w:val="0469F797"/>
    <w:rsid w:val="046E698F"/>
    <w:rsid w:val="04708B53"/>
    <w:rsid w:val="0490C402"/>
    <w:rsid w:val="0493600F"/>
    <w:rsid w:val="0498A556"/>
    <w:rsid w:val="04AC465A"/>
    <w:rsid w:val="04E18D60"/>
    <w:rsid w:val="04E5AF13"/>
    <w:rsid w:val="0500DCDB"/>
    <w:rsid w:val="0546157A"/>
    <w:rsid w:val="054C28DF"/>
    <w:rsid w:val="054EAD50"/>
    <w:rsid w:val="0555B858"/>
    <w:rsid w:val="05588592"/>
    <w:rsid w:val="0563C089"/>
    <w:rsid w:val="0570CCDC"/>
    <w:rsid w:val="058ABE29"/>
    <w:rsid w:val="05AECD4C"/>
    <w:rsid w:val="05AEF46F"/>
    <w:rsid w:val="05B6A0F9"/>
    <w:rsid w:val="05B75BDC"/>
    <w:rsid w:val="05C0B899"/>
    <w:rsid w:val="05C9C2C9"/>
    <w:rsid w:val="05CF058E"/>
    <w:rsid w:val="05F71E53"/>
    <w:rsid w:val="0611D899"/>
    <w:rsid w:val="06163ED8"/>
    <w:rsid w:val="061FB456"/>
    <w:rsid w:val="06266D45"/>
    <w:rsid w:val="0629B794"/>
    <w:rsid w:val="062FECE1"/>
    <w:rsid w:val="0634F723"/>
    <w:rsid w:val="067511EB"/>
    <w:rsid w:val="06813C8B"/>
    <w:rsid w:val="0691A4ED"/>
    <w:rsid w:val="069D9638"/>
    <w:rsid w:val="06A28A79"/>
    <w:rsid w:val="06C979F9"/>
    <w:rsid w:val="06D094AF"/>
    <w:rsid w:val="06DB87FF"/>
    <w:rsid w:val="06DEA842"/>
    <w:rsid w:val="06F374E0"/>
    <w:rsid w:val="0719E8FB"/>
    <w:rsid w:val="071D1699"/>
    <w:rsid w:val="074023B6"/>
    <w:rsid w:val="07487FCB"/>
    <w:rsid w:val="0756DF57"/>
    <w:rsid w:val="0758FB14"/>
    <w:rsid w:val="07646F4A"/>
    <w:rsid w:val="077504AC"/>
    <w:rsid w:val="07852A69"/>
    <w:rsid w:val="0785891A"/>
    <w:rsid w:val="079572AD"/>
    <w:rsid w:val="07994050"/>
    <w:rsid w:val="07A15FAC"/>
    <w:rsid w:val="07B173E6"/>
    <w:rsid w:val="07BEA3E0"/>
    <w:rsid w:val="07C1AB46"/>
    <w:rsid w:val="07F22E12"/>
    <w:rsid w:val="07FE7375"/>
    <w:rsid w:val="081706DA"/>
    <w:rsid w:val="082361C3"/>
    <w:rsid w:val="08459232"/>
    <w:rsid w:val="0853C733"/>
    <w:rsid w:val="0861A3E0"/>
    <w:rsid w:val="08830053"/>
    <w:rsid w:val="088A5CFB"/>
    <w:rsid w:val="088CC270"/>
    <w:rsid w:val="08B45ADC"/>
    <w:rsid w:val="08C65860"/>
    <w:rsid w:val="08E19012"/>
    <w:rsid w:val="08E2D99E"/>
    <w:rsid w:val="08E9AC62"/>
    <w:rsid w:val="0923EF87"/>
    <w:rsid w:val="09271655"/>
    <w:rsid w:val="0928D483"/>
    <w:rsid w:val="0928D483"/>
    <w:rsid w:val="09350643"/>
    <w:rsid w:val="0941251A"/>
    <w:rsid w:val="0944BDE6"/>
    <w:rsid w:val="094A999C"/>
    <w:rsid w:val="096C7A54"/>
    <w:rsid w:val="0983A6AE"/>
    <w:rsid w:val="09A43682"/>
    <w:rsid w:val="09B30255"/>
    <w:rsid w:val="09CB83B2"/>
    <w:rsid w:val="09EB405C"/>
    <w:rsid w:val="0A03E2E4"/>
    <w:rsid w:val="0A0DC5DB"/>
    <w:rsid w:val="0A21CD85"/>
    <w:rsid w:val="0A21D21D"/>
    <w:rsid w:val="0A293EC6"/>
    <w:rsid w:val="0A464FF5"/>
    <w:rsid w:val="0A4712FC"/>
    <w:rsid w:val="0A496702"/>
    <w:rsid w:val="0A5D6460"/>
    <w:rsid w:val="0A6298B3"/>
    <w:rsid w:val="0A6D179F"/>
    <w:rsid w:val="0A7BAB6B"/>
    <w:rsid w:val="0A7D863F"/>
    <w:rsid w:val="0A95C037"/>
    <w:rsid w:val="0A9D2524"/>
    <w:rsid w:val="0AB8EDB9"/>
    <w:rsid w:val="0AE56A55"/>
    <w:rsid w:val="0AE8E576"/>
    <w:rsid w:val="0AF6A56E"/>
    <w:rsid w:val="0AF70FDE"/>
    <w:rsid w:val="0B1D0899"/>
    <w:rsid w:val="0B3B3DEF"/>
    <w:rsid w:val="0B4D6174"/>
    <w:rsid w:val="0B565108"/>
    <w:rsid w:val="0B6F5FA9"/>
    <w:rsid w:val="0B776CE5"/>
    <w:rsid w:val="0B89D65D"/>
    <w:rsid w:val="0BAC57FF"/>
    <w:rsid w:val="0BB6EB4A"/>
    <w:rsid w:val="0BBE0889"/>
    <w:rsid w:val="0BD96529"/>
    <w:rsid w:val="0BF222D4"/>
    <w:rsid w:val="0BF4C39D"/>
    <w:rsid w:val="0BF7A6E7"/>
    <w:rsid w:val="0BF8000D"/>
    <w:rsid w:val="0BF93446"/>
    <w:rsid w:val="0C13AE26"/>
    <w:rsid w:val="0C299D92"/>
    <w:rsid w:val="0C3CDA62"/>
    <w:rsid w:val="0C5B5970"/>
    <w:rsid w:val="0C6AE11B"/>
    <w:rsid w:val="0C755897"/>
    <w:rsid w:val="0C76C2BC"/>
    <w:rsid w:val="0C8D1A8C"/>
    <w:rsid w:val="0C936CF9"/>
    <w:rsid w:val="0CB39C83"/>
    <w:rsid w:val="0CBA0090"/>
    <w:rsid w:val="0CC623CD"/>
    <w:rsid w:val="0CD4248B"/>
    <w:rsid w:val="0CDD3B4A"/>
    <w:rsid w:val="0CF00E74"/>
    <w:rsid w:val="0CFD24B1"/>
    <w:rsid w:val="0D10A985"/>
    <w:rsid w:val="0D10C0E3"/>
    <w:rsid w:val="0D11DC28"/>
    <w:rsid w:val="0D2EEA2B"/>
    <w:rsid w:val="0D3E77F5"/>
    <w:rsid w:val="0D407387"/>
    <w:rsid w:val="0D4F6748"/>
    <w:rsid w:val="0D5657DE"/>
    <w:rsid w:val="0D605BC5"/>
    <w:rsid w:val="0D879D63"/>
    <w:rsid w:val="0D9791E4"/>
    <w:rsid w:val="0D9F85A3"/>
    <w:rsid w:val="0D9FFDD5"/>
    <w:rsid w:val="0DAE484D"/>
    <w:rsid w:val="0DCB18A5"/>
    <w:rsid w:val="0DD0F988"/>
    <w:rsid w:val="0DD3A67A"/>
    <w:rsid w:val="0DDF32A2"/>
    <w:rsid w:val="0DE7B9F3"/>
    <w:rsid w:val="0DEAE8A1"/>
    <w:rsid w:val="0DEBEEDD"/>
    <w:rsid w:val="0DEC4E34"/>
    <w:rsid w:val="0DF33265"/>
    <w:rsid w:val="0E0735B8"/>
    <w:rsid w:val="0E208299"/>
    <w:rsid w:val="0E46E8E1"/>
    <w:rsid w:val="0E4DC322"/>
    <w:rsid w:val="0E790BAB"/>
    <w:rsid w:val="0E823517"/>
    <w:rsid w:val="0E8812AD"/>
    <w:rsid w:val="0E985C89"/>
    <w:rsid w:val="0E9B0F7E"/>
    <w:rsid w:val="0E9FD483"/>
    <w:rsid w:val="0EA8F22E"/>
    <w:rsid w:val="0EAC1E6C"/>
    <w:rsid w:val="0EB137CE"/>
    <w:rsid w:val="0EC3F10B"/>
    <w:rsid w:val="0ECE55BE"/>
    <w:rsid w:val="0ED134EB"/>
    <w:rsid w:val="0EDA12FD"/>
    <w:rsid w:val="0EE98A15"/>
    <w:rsid w:val="0EEF22A5"/>
    <w:rsid w:val="0EF358D4"/>
    <w:rsid w:val="0F00EF3D"/>
    <w:rsid w:val="0F0DA2BC"/>
    <w:rsid w:val="0F1398CB"/>
    <w:rsid w:val="0F159367"/>
    <w:rsid w:val="0F27825C"/>
    <w:rsid w:val="0F525B4A"/>
    <w:rsid w:val="0F5C87D2"/>
    <w:rsid w:val="0F63B830"/>
    <w:rsid w:val="0F80934F"/>
    <w:rsid w:val="0FA08921"/>
    <w:rsid w:val="0FA30619"/>
    <w:rsid w:val="0FA6D658"/>
    <w:rsid w:val="0FB815C1"/>
    <w:rsid w:val="0FBDB8DF"/>
    <w:rsid w:val="0FD612B6"/>
    <w:rsid w:val="0FE3BFF9"/>
    <w:rsid w:val="0FEB5205"/>
    <w:rsid w:val="1027AB66"/>
    <w:rsid w:val="1028CC93"/>
    <w:rsid w:val="102B5080"/>
    <w:rsid w:val="1051A8C9"/>
    <w:rsid w:val="10679A86"/>
    <w:rsid w:val="108F22E3"/>
    <w:rsid w:val="109AA69D"/>
    <w:rsid w:val="10A96F6D"/>
    <w:rsid w:val="10AA2A60"/>
    <w:rsid w:val="10AD5AC2"/>
    <w:rsid w:val="10B71E33"/>
    <w:rsid w:val="10B9AB5D"/>
    <w:rsid w:val="10BCCE6E"/>
    <w:rsid w:val="10D25E8A"/>
    <w:rsid w:val="1103FA6A"/>
    <w:rsid w:val="11052AB8"/>
    <w:rsid w:val="111BA372"/>
    <w:rsid w:val="1122A55B"/>
    <w:rsid w:val="112599C1"/>
    <w:rsid w:val="11572D5B"/>
    <w:rsid w:val="1165D975"/>
    <w:rsid w:val="11774DC6"/>
    <w:rsid w:val="117BB0F1"/>
    <w:rsid w:val="119AE3F0"/>
    <w:rsid w:val="119B0B18"/>
    <w:rsid w:val="119C1E2B"/>
    <w:rsid w:val="11A285B5"/>
    <w:rsid w:val="11B0CDB3"/>
    <w:rsid w:val="11B4D80D"/>
    <w:rsid w:val="11C5BBE9"/>
    <w:rsid w:val="11D100FE"/>
    <w:rsid w:val="11E90B95"/>
    <w:rsid w:val="11E95743"/>
    <w:rsid w:val="11E9F40E"/>
    <w:rsid w:val="11F9F08E"/>
    <w:rsid w:val="12027126"/>
    <w:rsid w:val="120B7025"/>
    <w:rsid w:val="12170E36"/>
    <w:rsid w:val="124F9183"/>
    <w:rsid w:val="12602D2E"/>
    <w:rsid w:val="129317E3"/>
    <w:rsid w:val="129537AC"/>
    <w:rsid w:val="12AEEBA1"/>
    <w:rsid w:val="12B22047"/>
    <w:rsid w:val="12BF2199"/>
    <w:rsid w:val="12D4604E"/>
    <w:rsid w:val="12D83DB8"/>
    <w:rsid w:val="12DC520F"/>
    <w:rsid w:val="12EBE655"/>
    <w:rsid w:val="13157A61"/>
    <w:rsid w:val="131DEB3A"/>
    <w:rsid w:val="1324D9DC"/>
    <w:rsid w:val="13323BEE"/>
    <w:rsid w:val="133D5AF8"/>
    <w:rsid w:val="133E136B"/>
    <w:rsid w:val="133F5097"/>
    <w:rsid w:val="135E4CBC"/>
    <w:rsid w:val="1366C2AC"/>
    <w:rsid w:val="136D2DDF"/>
    <w:rsid w:val="1389B6DB"/>
    <w:rsid w:val="13906F42"/>
    <w:rsid w:val="13AEB890"/>
    <w:rsid w:val="13BC5F41"/>
    <w:rsid w:val="13D654EA"/>
    <w:rsid w:val="13E3D677"/>
    <w:rsid w:val="13E5E3D7"/>
    <w:rsid w:val="13E81AC6"/>
    <w:rsid w:val="13FB5921"/>
    <w:rsid w:val="14096554"/>
    <w:rsid w:val="143A6E95"/>
    <w:rsid w:val="1448B30F"/>
    <w:rsid w:val="146EF337"/>
    <w:rsid w:val="147E997C"/>
    <w:rsid w:val="148E0D4D"/>
    <w:rsid w:val="14A61D83"/>
    <w:rsid w:val="14B121C0"/>
    <w:rsid w:val="14D61C2E"/>
    <w:rsid w:val="14FA7CC2"/>
    <w:rsid w:val="15121025"/>
    <w:rsid w:val="151C2AA9"/>
    <w:rsid w:val="15464025"/>
    <w:rsid w:val="154EB2D9"/>
    <w:rsid w:val="156B2AAE"/>
    <w:rsid w:val="1580039D"/>
    <w:rsid w:val="1582AB01"/>
    <w:rsid w:val="158874E2"/>
    <w:rsid w:val="1589C791"/>
    <w:rsid w:val="158C47E8"/>
    <w:rsid w:val="159276F7"/>
    <w:rsid w:val="15A613C0"/>
    <w:rsid w:val="15AF43DC"/>
    <w:rsid w:val="15E2912B"/>
    <w:rsid w:val="15EBA64F"/>
    <w:rsid w:val="15EEB577"/>
    <w:rsid w:val="15F0EF57"/>
    <w:rsid w:val="15F91F40"/>
    <w:rsid w:val="1603B9A8"/>
    <w:rsid w:val="1603F58A"/>
    <w:rsid w:val="160CE266"/>
    <w:rsid w:val="160DF5E1"/>
    <w:rsid w:val="16143FDB"/>
    <w:rsid w:val="1639C285"/>
    <w:rsid w:val="16447491"/>
    <w:rsid w:val="164696D1"/>
    <w:rsid w:val="164929AA"/>
    <w:rsid w:val="164AA5B3"/>
    <w:rsid w:val="164F76C4"/>
    <w:rsid w:val="1652EAE2"/>
    <w:rsid w:val="1662CE84"/>
    <w:rsid w:val="1680D612"/>
    <w:rsid w:val="1690FD68"/>
    <w:rsid w:val="16A15CE3"/>
    <w:rsid w:val="16A74AFD"/>
    <w:rsid w:val="16BC685D"/>
    <w:rsid w:val="16D2297F"/>
    <w:rsid w:val="16D88028"/>
    <w:rsid w:val="16EBD7E5"/>
    <w:rsid w:val="16ED2976"/>
    <w:rsid w:val="16ED6406"/>
    <w:rsid w:val="16F7CC12"/>
    <w:rsid w:val="170C84AA"/>
    <w:rsid w:val="171613A7"/>
    <w:rsid w:val="1716D11F"/>
    <w:rsid w:val="1726E6B2"/>
    <w:rsid w:val="17319E10"/>
    <w:rsid w:val="173F4661"/>
    <w:rsid w:val="174CB4B4"/>
    <w:rsid w:val="17893BBF"/>
    <w:rsid w:val="1793A031"/>
    <w:rsid w:val="17ADA1CF"/>
    <w:rsid w:val="17AF971A"/>
    <w:rsid w:val="17B1E7B7"/>
    <w:rsid w:val="17C5FBF0"/>
    <w:rsid w:val="17DCDECC"/>
    <w:rsid w:val="17FC0324"/>
    <w:rsid w:val="1811E54C"/>
    <w:rsid w:val="181683FA"/>
    <w:rsid w:val="182A78AD"/>
    <w:rsid w:val="183088C9"/>
    <w:rsid w:val="183AA30E"/>
    <w:rsid w:val="184C92B9"/>
    <w:rsid w:val="1857C2BE"/>
    <w:rsid w:val="186BF9C8"/>
    <w:rsid w:val="187DA054"/>
    <w:rsid w:val="187F01FF"/>
    <w:rsid w:val="18882993"/>
    <w:rsid w:val="18904ECB"/>
    <w:rsid w:val="189C6480"/>
    <w:rsid w:val="18D23E42"/>
    <w:rsid w:val="18D8F7A2"/>
    <w:rsid w:val="18DDADE6"/>
    <w:rsid w:val="18E8D14C"/>
    <w:rsid w:val="18F5E2D2"/>
    <w:rsid w:val="19114AB0"/>
    <w:rsid w:val="192387AF"/>
    <w:rsid w:val="192D4880"/>
    <w:rsid w:val="193B2894"/>
    <w:rsid w:val="193B2894"/>
    <w:rsid w:val="193CFF17"/>
    <w:rsid w:val="194337A1"/>
    <w:rsid w:val="194BE09D"/>
    <w:rsid w:val="194E7E2B"/>
    <w:rsid w:val="19514D49"/>
    <w:rsid w:val="195989AA"/>
    <w:rsid w:val="196B7E85"/>
    <w:rsid w:val="19713373"/>
    <w:rsid w:val="1979D969"/>
    <w:rsid w:val="198A71FF"/>
    <w:rsid w:val="198FEA7F"/>
    <w:rsid w:val="19A35DF9"/>
    <w:rsid w:val="19B42F27"/>
    <w:rsid w:val="19C88433"/>
    <w:rsid w:val="19CE7B51"/>
    <w:rsid w:val="19D53696"/>
    <w:rsid w:val="19D64B03"/>
    <w:rsid w:val="19D8FDA5"/>
    <w:rsid w:val="19DD963C"/>
    <w:rsid w:val="19EA0036"/>
    <w:rsid w:val="19EF3686"/>
    <w:rsid w:val="19EFC73A"/>
    <w:rsid w:val="19F1BC1E"/>
    <w:rsid w:val="19FA5573"/>
    <w:rsid w:val="1A215E3B"/>
    <w:rsid w:val="1A25EF4E"/>
    <w:rsid w:val="1A26BCA5"/>
    <w:rsid w:val="1A2CEFF0"/>
    <w:rsid w:val="1A31A3F1"/>
    <w:rsid w:val="1A3A88C7"/>
    <w:rsid w:val="1A463E60"/>
    <w:rsid w:val="1A4F24F1"/>
    <w:rsid w:val="1A5D539C"/>
    <w:rsid w:val="1A75CCC3"/>
    <w:rsid w:val="1A7D5249"/>
    <w:rsid w:val="1A81D0D8"/>
    <w:rsid w:val="1A8737B1"/>
    <w:rsid w:val="1A9DC816"/>
    <w:rsid w:val="1AC44DA8"/>
    <w:rsid w:val="1ACD699D"/>
    <w:rsid w:val="1AD3A776"/>
    <w:rsid w:val="1AE60147"/>
    <w:rsid w:val="1AF847ED"/>
    <w:rsid w:val="1B0D33A8"/>
    <w:rsid w:val="1B34FC5F"/>
    <w:rsid w:val="1B3F2E5A"/>
    <w:rsid w:val="1B58914D"/>
    <w:rsid w:val="1B6AEBD9"/>
    <w:rsid w:val="1B71FF21"/>
    <w:rsid w:val="1B76080B"/>
    <w:rsid w:val="1B773BFE"/>
    <w:rsid w:val="1BAFDEE2"/>
    <w:rsid w:val="1BC6C559"/>
    <w:rsid w:val="1BD957ED"/>
    <w:rsid w:val="1BF0C3E6"/>
    <w:rsid w:val="1BF3EB14"/>
    <w:rsid w:val="1BFE93AB"/>
    <w:rsid w:val="1C1ACC6C"/>
    <w:rsid w:val="1C2F7BD8"/>
    <w:rsid w:val="1C464810"/>
    <w:rsid w:val="1C88B51E"/>
    <w:rsid w:val="1C8F7B04"/>
    <w:rsid w:val="1C97E859"/>
    <w:rsid w:val="1CA35AE7"/>
    <w:rsid w:val="1CCCB9DB"/>
    <w:rsid w:val="1CD0CCC0"/>
    <w:rsid w:val="1CD5DFD5"/>
    <w:rsid w:val="1CE07337"/>
    <w:rsid w:val="1CF38863"/>
    <w:rsid w:val="1D356E9C"/>
    <w:rsid w:val="1D6E5527"/>
    <w:rsid w:val="1D7038B9"/>
    <w:rsid w:val="1D792C80"/>
    <w:rsid w:val="1D92466F"/>
    <w:rsid w:val="1D9B491E"/>
    <w:rsid w:val="1D9F061A"/>
    <w:rsid w:val="1DA15637"/>
    <w:rsid w:val="1DC7C5CE"/>
    <w:rsid w:val="1DF86653"/>
    <w:rsid w:val="1E043125"/>
    <w:rsid w:val="1E0809D5"/>
    <w:rsid w:val="1E1CE36C"/>
    <w:rsid w:val="1E232691"/>
    <w:rsid w:val="1E2C6DED"/>
    <w:rsid w:val="1E457C2C"/>
    <w:rsid w:val="1E697E46"/>
    <w:rsid w:val="1E78C0DF"/>
    <w:rsid w:val="1E804B08"/>
    <w:rsid w:val="1E8596FD"/>
    <w:rsid w:val="1E98CA0E"/>
    <w:rsid w:val="1E9DA179"/>
    <w:rsid w:val="1EA32EA5"/>
    <w:rsid w:val="1EB45117"/>
    <w:rsid w:val="1ECC6637"/>
    <w:rsid w:val="1EE6590D"/>
    <w:rsid w:val="1F111C75"/>
    <w:rsid w:val="1F1624F2"/>
    <w:rsid w:val="1F419A11"/>
    <w:rsid w:val="1F4B1F0F"/>
    <w:rsid w:val="1F4FEF2A"/>
    <w:rsid w:val="1F56D08D"/>
    <w:rsid w:val="1F5D85CD"/>
    <w:rsid w:val="1F5F2218"/>
    <w:rsid w:val="1F6041D9"/>
    <w:rsid w:val="1F67E121"/>
    <w:rsid w:val="1F6CA9D7"/>
    <w:rsid w:val="1F9575DE"/>
    <w:rsid w:val="1FA07B7B"/>
    <w:rsid w:val="1FA75E2E"/>
    <w:rsid w:val="1FB0483A"/>
    <w:rsid w:val="1FB6455E"/>
    <w:rsid w:val="1FB9375F"/>
    <w:rsid w:val="1FBA86A6"/>
    <w:rsid w:val="1FD5EB91"/>
    <w:rsid w:val="1FDA7225"/>
    <w:rsid w:val="200CCA4B"/>
    <w:rsid w:val="2020BBE6"/>
    <w:rsid w:val="2036927B"/>
    <w:rsid w:val="20387726"/>
    <w:rsid w:val="203C34D0"/>
    <w:rsid w:val="2047537E"/>
    <w:rsid w:val="2047B9BF"/>
    <w:rsid w:val="2058593F"/>
    <w:rsid w:val="20697AB0"/>
    <w:rsid w:val="2070E42F"/>
    <w:rsid w:val="207ABE60"/>
    <w:rsid w:val="20898885"/>
    <w:rsid w:val="208C3760"/>
    <w:rsid w:val="208FABC4"/>
    <w:rsid w:val="20A5E1AD"/>
    <w:rsid w:val="20C0FB8F"/>
    <w:rsid w:val="20C2A172"/>
    <w:rsid w:val="20C66C88"/>
    <w:rsid w:val="20C68753"/>
    <w:rsid w:val="20F85FC1"/>
    <w:rsid w:val="21024E5E"/>
    <w:rsid w:val="2106D1AF"/>
    <w:rsid w:val="21170D13"/>
    <w:rsid w:val="21193F12"/>
    <w:rsid w:val="21529691"/>
    <w:rsid w:val="21649757"/>
    <w:rsid w:val="2176E2F2"/>
    <w:rsid w:val="2179331F"/>
    <w:rsid w:val="2183BA30"/>
    <w:rsid w:val="21B583F1"/>
    <w:rsid w:val="21C70E3C"/>
    <w:rsid w:val="21C98EA1"/>
    <w:rsid w:val="21D569E9"/>
    <w:rsid w:val="21E60E43"/>
    <w:rsid w:val="220923F7"/>
    <w:rsid w:val="2215F4EC"/>
    <w:rsid w:val="221D01FD"/>
    <w:rsid w:val="221DF9CF"/>
    <w:rsid w:val="222FDCB0"/>
    <w:rsid w:val="2246AA55"/>
    <w:rsid w:val="224718B7"/>
    <w:rsid w:val="226357B4"/>
    <w:rsid w:val="22655BEE"/>
    <w:rsid w:val="227DC43E"/>
    <w:rsid w:val="228CF756"/>
    <w:rsid w:val="22A64CD2"/>
    <w:rsid w:val="22B27189"/>
    <w:rsid w:val="22B43DF7"/>
    <w:rsid w:val="22B5624C"/>
    <w:rsid w:val="22CF5F8D"/>
    <w:rsid w:val="22D7171A"/>
    <w:rsid w:val="22E05CC6"/>
    <w:rsid w:val="22E51E3B"/>
    <w:rsid w:val="22EF39F2"/>
    <w:rsid w:val="22F54299"/>
    <w:rsid w:val="2309CF3C"/>
    <w:rsid w:val="2313484F"/>
    <w:rsid w:val="23282F30"/>
    <w:rsid w:val="234B9495"/>
    <w:rsid w:val="235B493C"/>
    <w:rsid w:val="2371A336"/>
    <w:rsid w:val="237853A3"/>
    <w:rsid w:val="237C87AB"/>
    <w:rsid w:val="2381DEA4"/>
    <w:rsid w:val="2382DC82"/>
    <w:rsid w:val="23999C85"/>
    <w:rsid w:val="23A266AC"/>
    <w:rsid w:val="23C77E5D"/>
    <w:rsid w:val="23C8571C"/>
    <w:rsid w:val="23DF984E"/>
    <w:rsid w:val="23DFCCDE"/>
    <w:rsid w:val="23ECEA5D"/>
    <w:rsid w:val="2416E40C"/>
    <w:rsid w:val="241AF6BC"/>
    <w:rsid w:val="241D1B50"/>
    <w:rsid w:val="241D4006"/>
    <w:rsid w:val="24276C5F"/>
    <w:rsid w:val="243E0A33"/>
    <w:rsid w:val="24436708"/>
    <w:rsid w:val="2448CE05"/>
    <w:rsid w:val="2464E4B4"/>
    <w:rsid w:val="249A9632"/>
    <w:rsid w:val="24A51741"/>
    <w:rsid w:val="24A67DC2"/>
    <w:rsid w:val="24ACCF54"/>
    <w:rsid w:val="24B6C878"/>
    <w:rsid w:val="24C0DF6C"/>
    <w:rsid w:val="24C3975B"/>
    <w:rsid w:val="24D58650"/>
    <w:rsid w:val="24E52D90"/>
    <w:rsid w:val="24E775A6"/>
    <w:rsid w:val="24FF0D2D"/>
    <w:rsid w:val="250078E7"/>
    <w:rsid w:val="25134C11"/>
    <w:rsid w:val="25280369"/>
    <w:rsid w:val="252D8351"/>
    <w:rsid w:val="25339293"/>
    <w:rsid w:val="254E3D74"/>
    <w:rsid w:val="256E18D4"/>
    <w:rsid w:val="25741A17"/>
    <w:rsid w:val="257742A5"/>
    <w:rsid w:val="257FF509"/>
    <w:rsid w:val="25807315"/>
    <w:rsid w:val="25825637"/>
    <w:rsid w:val="25877186"/>
    <w:rsid w:val="25899283"/>
    <w:rsid w:val="2591CA20"/>
    <w:rsid w:val="25A2DB18"/>
    <w:rsid w:val="25B3903F"/>
    <w:rsid w:val="25D4B4AD"/>
    <w:rsid w:val="25D527C2"/>
    <w:rsid w:val="261463DD"/>
    <w:rsid w:val="261A7C92"/>
    <w:rsid w:val="2664962A"/>
    <w:rsid w:val="26667AAA"/>
    <w:rsid w:val="2668BFA5"/>
    <w:rsid w:val="266C7BED"/>
    <w:rsid w:val="266E02C6"/>
    <w:rsid w:val="2676000B"/>
    <w:rsid w:val="2677F0A5"/>
    <w:rsid w:val="2680172C"/>
    <w:rsid w:val="268E4500"/>
    <w:rsid w:val="2693C57D"/>
    <w:rsid w:val="26D99D96"/>
    <w:rsid w:val="26DB08A5"/>
    <w:rsid w:val="26EB1F4E"/>
    <w:rsid w:val="26EB49F9"/>
    <w:rsid w:val="26FB9B52"/>
    <w:rsid w:val="2719A5B2"/>
    <w:rsid w:val="27493A7D"/>
    <w:rsid w:val="27499045"/>
    <w:rsid w:val="276EC2C3"/>
    <w:rsid w:val="2780430B"/>
    <w:rsid w:val="27A51B5B"/>
    <w:rsid w:val="27B3505C"/>
    <w:rsid w:val="27C9B81C"/>
    <w:rsid w:val="27D87741"/>
    <w:rsid w:val="27E52DE5"/>
    <w:rsid w:val="27F78359"/>
    <w:rsid w:val="2800362F"/>
    <w:rsid w:val="28024B0B"/>
    <w:rsid w:val="281187C8"/>
    <w:rsid w:val="281E085E"/>
    <w:rsid w:val="282478B8"/>
    <w:rsid w:val="2847550B"/>
    <w:rsid w:val="286D38FE"/>
    <w:rsid w:val="2888159A"/>
    <w:rsid w:val="28A26AC2"/>
    <w:rsid w:val="28C59A9B"/>
    <w:rsid w:val="28CFE2AD"/>
    <w:rsid w:val="28E1D50F"/>
    <w:rsid w:val="28F6B35F"/>
    <w:rsid w:val="28FBFE9E"/>
    <w:rsid w:val="29136618"/>
    <w:rsid w:val="291A1DBE"/>
    <w:rsid w:val="2925E84F"/>
    <w:rsid w:val="292BC2CA"/>
    <w:rsid w:val="293A457C"/>
    <w:rsid w:val="2949DC08"/>
    <w:rsid w:val="29535E7C"/>
    <w:rsid w:val="29585553"/>
    <w:rsid w:val="295CE633"/>
    <w:rsid w:val="29667E2C"/>
    <w:rsid w:val="29701F11"/>
    <w:rsid w:val="2972B63D"/>
    <w:rsid w:val="2985EB11"/>
    <w:rsid w:val="298E7849"/>
    <w:rsid w:val="299B28E1"/>
    <w:rsid w:val="29B1B7EF"/>
    <w:rsid w:val="29C8AAF1"/>
    <w:rsid w:val="29D49334"/>
    <w:rsid w:val="29DDE698"/>
    <w:rsid w:val="29DFB337"/>
    <w:rsid w:val="29F9BFA1"/>
    <w:rsid w:val="2A1A4DE8"/>
    <w:rsid w:val="2A305F38"/>
    <w:rsid w:val="2A514CE2"/>
    <w:rsid w:val="2A5864E8"/>
    <w:rsid w:val="2A5EF051"/>
    <w:rsid w:val="2A6221A7"/>
    <w:rsid w:val="2A6BB30E"/>
    <w:rsid w:val="2A6DB35C"/>
    <w:rsid w:val="2A73FFF9"/>
    <w:rsid w:val="2A74ECC4"/>
    <w:rsid w:val="2A79C5F5"/>
    <w:rsid w:val="2A995881"/>
    <w:rsid w:val="2AAB27EA"/>
    <w:rsid w:val="2ABEBDA6"/>
    <w:rsid w:val="2ABFCEF8"/>
    <w:rsid w:val="2ACAC64D"/>
    <w:rsid w:val="2AD0D31A"/>
    <w:rsid w:val="2B116C64"/>
    <w:rsid w:val="2B19C6AD"/>
    <w:rsid w:val="2B1DAE50"/>
    <w:rsid w:val="2B2186E2"/>
    <w:rsid w:val="2B26D6B2"/>
    <w:rsid w:val="2B48042F"/>
    <w:rsid w:val="2B6232C0"/>
    <w:rsid w:val="2B79A02F"/>
    <w:rsid w:val="2B7DCA1F"/>
    <w:rsid w:val="2B81A5E2"/>
    <w:rsid w:val="2B857B75"/>
    <w:rsid w:val="2BA36D29"/>
    <w:rsid w:val="2BAEDCCF"/>
    <w:rsid w:val="2BBAC002"/>
    <w:rsid w:val="2BBC5601"/>
    <w:rsid w:val="2BBFE770"/>
    <w:rsid w:val="2BD12247"/>
    <w:rsid w:val="2BD35266"/>
    <w:rsid w:val="2BE4E0A2"/>
    <w:rsid w:val="2BFD50C4"/>
    <w:rsid w:val="2C0CD675"/>
    <w:rsid w:val="2C36ED55"/>
    <w:rsid w:val="2C425B24"/>
    <w:rsid w:val="2C470734"/>
    <w:rsid w:val="2C53CB2A"/>
    <w:rsid w:val="2C586E72"/>
    <w:rsid w:val="2C62DFF8"/>
    <w:rsid w:val="2C637D5E"/>
    <w:rsid w:val="2C721009"/>
    <w:rsid w:val="2C73BBBA"/>
    <w:rsid w:val="2C7B9315"/>
    <w:rsid w:val="2C9847C1"/>
    <w:rsid w:val="2CA52263"/>
    <w:rsid w:val="2CBAA82C"/>
    <w:rsid w:val="2CBD5743"/>
    <w:rsid w:val="2CD4CD32"/>
    <w:rsid w:val="2CDDA49C"/>
    <w:rsid w:val="2CDECAB3"/>
    <w:rsid w:val="2D050945"/>
    <w:rsid w:val="2D1B0442"/>
    <w:rsid w:val="2D1CBFF1"/>
    <w:rsid w:val="2D23A33D"/>
    <w:rsid w:val="2D24B329"/>
    <w:rsid w:val="2D2E3DE3"/>
    <w:rsid w:val="2D2ED55B"/>
    <w:rsid w:val="2D32AC8A"/>
    <w:rsid w:val="2D67CB7B"/>
    <w:rsid w:val="2D6A1798"/>
    <w:rsid w:val="2D6BF74D"/>
    <w:rsid w:val="2D8C3017"/>
    <w:rsid w:val="2D91FFCB"/>
    <w:rsid w:val="2DAF51E5"/>
    <w:rsid w:val="2DBEB8C5"/>
    <w:rsid w:val="2DC26C33"/>
    <w:rsid w:val="2DEC055C"/>
    <w:rsid w:val="2E022804"/>
    <w:rsid w:val="2E04321D"/>
    <w:rsid w:val="2E07ED9C"/>
    <w:rsid w:val="2E090364"/>
    <w:rsid w:val="2E25D8A4"/>
    <w:rsid w:val="2E2D816F"/>
    <w:rsid w:val="2E2E2D54"/>
    <w:rsid w:val="2E3A122C"/>
    <w:rsid w:val="2E45E6C5"/>
    <w:rsid w:val="2E47B073"/>
    <w:rsid w:val="2E684015"/>
    <w:rsid w:val="2E88AF6A"/>
    <w:rsid w:val="2E962928"/>
    <w:rsid w:val="2EA6CD93"/>
    <w:rsid w:val="2EA6EB92"/>
    <w:rsid w:val="2EA80B75"/>
    <w:rsid w:val="2EB6F495"/>
    <w:rsid w:val="2EBB1853"/>
    <w:rsid w:val="2EBEFCE4"/>
    <w:rsid w:val="2EC30C12"/>
    <w:rsid w:val="2EC490FB"/>
    <w:rsid w:val="2ED4DECD"/>
    <w:rsid w:val="2ED879A3"/>
    <w:rsid w:val="2ED9F12E"/>
    <w:rsid w:val="2EDE33A9"/>
    <w:rsid w:val="2EDFDAC2"/>
    <w:rsid w:val="2EF292A0"/>
    <w:rsid w:val="2F16FAB0"/>
    <w:rsid w:val="2F27B004"/>
    <w:rsid w:val="2F290F79"/>
    <w:rsid w:val="2F34E44E"/>
    <w:rsid w:val="2F3654AA"/>
    <w:rsid w:val="2F7967D3"/>
    <w:rsid w:val="2F985A77"/>
    <w:rsid w:val="2FA3DE57"/>
    <w:rsid w:val="2FAAB788"/>
    <w:rsid w:val="2FBBE0F0"/>
    <w:rsid w:val="2FDE593F"/>
    <w:rsid w:val="2FF7A779"/>
    <w:rsid w:val="2FFDC220"/>
    <w:rsid w:val="300FCBD0"/>
    <w:rsid w:val="30177E39"/>
    <w:rsid w:val="301B00DA"/>
    <w:rsid w:val="3031F990"/>
    <w:rsid w:val="3035A3E3"/>
    <w:rsid w:val="303F6B53"/>
    <w:rsid w:val="3042BBF3"/>
    <w:rsid w:val="3048029D"/>
    <w:rsid w:val="30548552"/>
    <w:rsid w:val="305A6594"/>
    <w:rsid w:val="30653FE7"/>
    <w:rsid w:val="308314C3"/>
    <w:rsid w:val="30891C4E"/>
    <w:rsid w:val="3096D923"/>
    <w:rsid w:val="309BB474"/>
    <w:rsid w:val="30A8BC7A"/>
    <w:rsid w:val="30B2DAA8"/>
    <w:rsid w:val="30D0BBA4"/>
    <w:rsid w:val="30E0CA50"/>
    <w:rsid w:val="30F32682"/>
    <w:rsid w:val="310524F5"/>
    <w:rsid w:val="3118F0E3"/>
    <w:rsid w:val="31208071"/>
    <w:rsid w:val="3123B0A2"/>
    <w:rsid w:val="31242960"/>
    <w:rsid w:val="3127BCFB"/>
    <w:rsid w:val="3138FD89"/>
    <w:rsid w:val="31472CDD"/>
    <w:rsid w:val="3189492B"/>
    <w:rsid w:val="318B1859"/>
    <w:rsid w:val="319C008F"/>
    <w:rsid w:val="31A3B1DD"/>
    <w:rsid w:val="31A4FF6C"/>
    <w:rsid w:val="31AA07E9"/>
    <w:rsid w:val="31B8210F"/>
    <w:rsid w:val="31C9A5C2"/>
    <w:rsid w:val="31D5002F"/>
    <w:rsid w:val="31E22D9E"/>
    <w:rsid w:val="31F90A40"/>
    <w:rsid w:val="322424F9"/>
    <w:rsid w:val="3225D83E"/>
    <w:rsid w:val="322EEBD0"/>
    <w:rsid w:val="3233F913"/>
    <w:rsid w:val="323EC0AE"/>
    <w:rsid w:val="325406F5"/>
    <w:rsid w:val="3254FB3D"/>
    <w:rsid w:val="325847D1"/>
    <w:rsid w:val="3259EBB7"/>
    <w:rsid w:val="32716FB0"/>
    <w:rsid w:val="32758042"/>
    <w:rsid w:val="328C1ED0"/>
    <w:rsid w:val="328DB0FC"/>
    <w:rsid w:val="3299FA28"/>
    <w:rsid w:val="32AAE588"/>
    <w:rsid w:val="32C20FBE"/>
    <w:rsid w:val="32C34621"/>
    <w:rsid w:val="32DA34D1"/>
    <w:rsid w:val="32E9DC48"/>
    <w:rsid w:val="32EF7939"/>
    <w:rsid w:val="33070BC5"/>
    <w:rsid w:val="330CA789"/>
    <w:rsid w:val="332D0BE8"/>
    <w:rsid w:val="3342364A"/>
    <w:rsid w:val="3345CCA3"/>
    <w:rsid w:val="3349F239"/>
    <w:rsid w:val="335DC529"/>
    <w:rsid w:val="335F67EA"/>
    <w:rsid w:val="3369C7F4"/>
    <w:rsid w:val="3374771D"/>
    <w:rsid w:val="338F39C5"/>
    <w:rsid w:val="339FEFF4"/>
    <w:rsid w:val="33A34182"/>
    <w:rsid w:val="33ADFABC"/>
    <w:rsid w:val="33C7E319"/>
    <w:rsid w:val="33CBE3FB"/>
    <w:rsid w:val="33D02EBC"/>
    <w:rsid w:val="33D0878C"/>
    <w:rsid w:val="33E277F0"/>
    <w:rsid w:val="33F380D3"/>
    <w:rsid w:val="33F76BB6"/>
    <w:rsid w:val="341C256B"/>
    <w:rsid w:val="3426D42F"/>
    <w:rsid w:val="342DADC9"/>
    <w:rsid w:val="342EB3EB"/>
    <w:rsid w:val="3431FEE7"/>
    <w:rsid w:val="343BF727"/>
    <w:rsid w:val="3470A655"/>
    <w:rsid w:val="3472D5A5"/>
    <w:rsid w:val="3484A129"/>
    <w:rsid w:val="34951A28"/>
    <w:rsid w:val="34A57054"/>
    <w:rsid w:val="34B1AC45"/>
    <w:rsid w:val="34B54DFD"/>
    <w:rsid w:val="34B9C0C1"/>
    <w:rsid w:val="34C4A95F"/>
    <w:rsid w:val="34CF5BF6"/>
    <w:rsid w:val="34D29A7A"/>
    <w:rsid w:val="34D67945"/>
    <w:rsid w:val="34D91BB1"/>
    <w:rsid w:val="34F08FFD"/>
    <w:rsid w:val="34F1FE02"/>
    <w:rsid w:val="3502140D"/>
    <w:rsid w:val="350AED04"/>
    <w:rsid w:val="350F0F1B"/>
    <w:rsid w:val="35292CEA"/>
    <w:rsid w:val="352A780D"/>
    <w:rsid w:val="3536A17D"/>
    <w:rsid w:val="353D2796"/>
    <w:rsid w:val="35470606"/>
    <w:rsid w:val="35736889"/>
    <w:rsid w:val="35774992"/>
    <w:rsid w:val="3577B3AA"/>
    <w:rsid w:val="358C2C75"/>
    <w:rsid w:val="35902B37"/>
    <w:rsid w:val="359D0FCD"/>
    <w:rsid w:val="35B06603"/>
    <w:rsid w:val="35BBD100"/>
    <w:rsid w:val="35C42F6C"/>
    <w:rsid w:val="35D4F9CA"/>
    <w:rsid w:val="35D8C0C3"/>
    <w:rsid w:val="35E0A5F6"/>
    <w:rsid w:val="35F13747"/>
    <w:rsid w:val="35F8E77A"/>
    <w:rsid w:val="3609F009"/>
    <w:rsid w:val="361E52EC"/>
    <w:rsid w:val="361FD327"/>
    <w:rsid w:val="366D03A4"/>
    <w:rsid w:val="368BB014"/>
    <w:rsid w:val="369F0F41"/>
    <w:rsid w:val="36A792A5"/>
    <w:rsid w:val="36A9CEC7"/>
    <w:rsid w:val="36B79B3A"/>
    <w:rsid w:val="36DAE9B1"/>
    <w:rsid w:val="36DDA527"/>
    <w:rsid w:val="36EC3024"/>
    <w:rsid w:val="36FDDCEB"/>
    <w:rsid w:val="3702CF7E"/>
    <w:rsid w:val="372DD7AC"/>
    <w:rsid w:val="37452E0E"/>
    <w:rsid w:val="37495415"/>
    <w:rsid w:val="37964B00"/>
    <w:rsid w:val="379D3130"/>
    <w:rsid w:val="37B6783A"/>
    <w:rsid w:val="37B8405C"/>
    <w:rsid w:val="37BC4703"/>
    <w:rsid w:val="37D7F125"/>
    <w:rsid w:val="37F58829"/>
    <w:rsid w:val="38036AC0"/>
    <w:rsid w:val="380E05E4"/>
    <w:rsid w:val="3819496D"/>
    <w:rsid w:val="381BA557"/>
    <w:rsid w:val="3825713D"/>
    <w:rsid w:val="382CDDB2"/>
    <w:rsid w:val="3830C401"/>
    <w:rsid w:val="38401BEC"/>
    <w:rsid w:val="385B3079"/>
    <w:rsid w:val="386C2612"/>
    <w:rsid w:val="3895985E"/>
    <w:rsid w:val="38A2AF18"/>
    <w:rsid w:val="38A2B503"/>
    <w:rsid w:val="38A2E797"/>
    <w:rsid w:val="38A45537"/>
    <w:rsid w:val="38C57ABC"/>
    <w:rsid w:val="38C60EC7"/>
    <w:rsid w:val="38C70F83"/>
    <w:rsid w:val="38CA09D0"/>
    <w:rsid w:val="38CB9969"/>
    <w:rsid w:val="38D777D2"/>
    <w:rsid w:val="38DDBAF7"/>
    <w:rsid w:val="38DEB6BA"/>
    <w:rsid w:val="38E0D447"/>
    <w:rsid w:val="38E32324"/>
    <w:rsid w:val="38E92DB3"/>
    <w:rsid w:val="38EB1665"/>
    <w:rsid w:val="38F07C9F"/>
    <w:rsid w:val="38FEB4DA"/>
    <w:rsid w:val="3915404D"/>
    <w:rsid w:val="3918A820"/>
    <w:rsid w:val="39259EE6"/>
    <w:rsid w:val="3925FF86"/>
    <w:rsid w:val="393C1FF3"/>
    <w:rsid w:val="393F9E60"/>
    <w:rsid w:val="395B234D"/>
    <w:rsid w:val="396446D2"/>
    <w:rsid w:val="397E8108"/>
    <w:rsid w:val="39892BDC"/>
    <w:rsid w:val="39DACB3B"/>
    <w:rsid w:val="39F72409"/>
    <w:rsid w:val="3A0B0E01"/>
    <w:rsid w:val="3A0F3178"/>
    <w:rsid w:val="3A3E0C51"/>
    <w:rsid w:val="3A451E1F"/>
    <w:rsid w:val="3A4EB82E"/>
    <w:rsid w:val="3A58F62A"/>
    <w:rsid w:val="3A74A4DC"/>
    <w:rsid w:val="3A799431"/>
    <w:rsid w:val="3A90AA08"/>
    <w:rsid w:val="3AA8C59B"/>
    <w:rsid w:val="3AAE036C"/>
    <w:rsid w:val="3AC4E66B"/>
    <w:rsid w:val="3AC55D24"/>
    <w:rsid w:val="3AD0388F"/>
    <w:rsid w:val="3ADB289B"/>
    <w:rsid w:val="3AEA1C0B"/>
    <w:rsid w:val="3AF3C6CB"/>
    <w:rsid w:val="3AFD28C0"/>
    <w:rsid w:val="3B09E10A"/>
    <w:rsid w:val="3B0F1808"/>
    <w:rsid w:val="3B36E016"/>
    <w:rsid w:val="3B425B96"/>
    <w:rsid w:val="3B495FE5"/>
    <w:rsid w:val="3B4F00FF"/>
    <w:rsid w:val="3B571CA9"/>
    <w:rsid w:val="3B767D99"/>
    <w:rsid w:val="3B9F6523"/>
    <w:rsid w:val="3BA18B54"/>
    <w:rsid w:val="3BA33F3E"/>
    <w:rsid w:val="3BAB9F55"/>
    <w:rsid w:val="3BACF978"/>
    <w:rsid w:val="3BB9D19C"/>
    <w:rsid w:val="3BBA7C61"/>
    <w:rsid w:val="3BC0083E"/>
    <w:rsid w:val="3BD58508"/>
    <w:rsid w:val="3BD7439E"/>
    <w:rsid w:val="3BE88235"/>
    <w:rsid w:val="3BEA1DF2"/>
    <w:rsid w:val="3C06B77D"/>
    <w:rsid w:val="3C31A0A0"/>
    <w:rsid w:val="3C3A9134"/>
    <w:rsid w:val="3C49D3CD"/>
    <w:rsid w:val="3C57A18E"/>
    <w:rsid w:val="3C607CF8"/>
    <w:rsid w:val="3C680B2B"/>
    <w:rsid w:val="3C80A5B4"/>
    <w:rsid w:val="3C912816"/>
    <w:rsid w:val="3C98725D"/>
    <w:rsid w:val="3C9E4C7D"/>
    <w:rsid w:val="3C9FE6E1"/>
    <w:rsid w:val="3CB2D0BD"/>
    <w:rsid w:val="3CBF738A"/>
    <w:rsid w:val="3CE42D96"/>
    <w:rsid w:val="3CFF9BCE"/>
    <w:rsid w:val="3D0E50C5"/>
    <w:rsid w:val="3D3ACF96"/>
    <w:rsid w:val="3D4D3527"/>
    <w:rsid w:val="3D4F4984"/>
    <w:rsid w:val="3D5E3DAA"/>
    <w:rsid w:val="3D93EF00"/>
    <w:rsid w:val="3D9B5026"/>
    <w:rsid w:val="3D9C43B0"/>
    <w:rsid w:val="3D9D7AF3"/>
    <w:rsid w:val="3DA40093"/>
    <w:rsid w:val="3DA46DD3"/>
    <w:rsid w:val="3DCAA297"/>
    <w:rsid w:val="3DCE7846"/>
    <w:rsid w:val="3DCFAE0D"/>
    <w:rsid w:val="3DE2F911"/>
    <w:rsid w:val="3DE5F1E6"/>
    <w:rsid w:val="3DFDD7E2"/>
    <w:rsid w:val="3E052321"/>
    <w:rsid w:val="3E3811D4"/>
    <w:rsid w:val="3E3F7C4E"/>
    <w:rsid w:val="3E48078A"/>
    <w:rsid w:val="3E50B5BD"/>
    <w:rsid w:val="3E53F37D"/>
    <w:rsid w:val="3E658216"/>
    <w:rsid w:val="3E6A5A17"/>
    <w:rsid w:val="3E7738F4"/>
    <w:rsid w:val="3E7C8593"/>
    <w:rsid w:val="3E95C6D6"/>
    <w:rsid w:val="3EA01045"/>
    <w:rsid w:val="3EA60492"/>
    <w:rsid w:val="3EAA7A37"/>
    <w:rsid w:val="3ED31290"/>
    <w:rsid w:val="3EE62F4D"/>
    <w:rsid w:val="3EFEFE09"/>
    <w:rsid w:val="3EFEFE87"/>
    <w:rsid w:val="3F00D471"/>
    <w:rsid w:val="3F139111"/>
    <w:rsid w:val="3F1A69A1"/>
    <w:rsid w:val="3F2715D7"/>
    <w:rsid w:val="3F2B2BDA"/>
    <w:rsid w:val="3F341981"/>
    <w:rsid w:val="3F394B54"/>
    <w:rsid w:val="3F4957A2"/>
    <w:rsid w:val="3F88EB60"/>
    <w:rsid w:val="3F972775"/>
    <w:rsid w:val="3F9CCF58"/>
    <w:rsid w:val="3F9F5725"/>
    <w:rsid w:val="3F9F5CA6"/>
    <w:rsid w:val="3FB0A692"/>
    <w:rsid w:val="3FB82A1C"/>
    <w:rsid w:val="3FED3B37"/>
    <w:rsid w:val="3FF5B12B"/>
    <w:rsid w:val="3FF85ED0"/>
    <w:rsid w:val="400C30E3"/>
    <w:rsid w:val="400EF3E0"/>
    <w:rsid w:val="400F5358"/>
    <w:rsid w:val="400FAFCF"/>
    <w:rsid w:val="405351AD"/>
    <w:rsid w:val="405461FA"/>
    <w:rsid w:val="40637324"/>
    <w:rsid w:val="4065BE0C"/>
    <w:rsid w:val="40860737"/>
    <w:rsid w:val="409D31B8"/>
    <w:rsid w:val="409EFA06"/>
    <w:rsid w:val="40A50DB6"/>
    <w:rsid w:val="40AC92C9"/>
    <w:rsid w:val="40B85537"/>
    <w:rsid w:val="40BBF358"/>
    <w:rsid w:val="40CBC94C"/>
    <w:rsid w:val="40CCCBFC"/>
    <w:rsid w:val="40CFAD58"/>
    <w:rsid w:val="40F78295"/>
    <w:rsid w:val="4110BCA4"/>
    <w:rsid w:val="411A9E4B"/>
    <w:rsid w:val="4132C45E"/>
    <w:rsid w:val="41380ABE"/>
    <w:rsid w:val="413942A6"/>
    <w:rsid w:val="4143CA92"/>
    <w:rsid w:val="41508E70"/>
    <w:rsid w:val="415C6AB3"/>
    <w:rsid w:val="416500A1"/>
    <w:rsid w:val="4176886D"/>
    <w:rsid w:val="41847A12"/>
    <w:rsid w:val="41A0CA2A"/>
    <w:rsid w:val="41ABF719"/>
    <w:rsid w:val="41B23991"/>
    <w:rsid w:val="41B7367B"/>
    <w:rsid w:val="41BFB398"/>
    <w:rsid w:val="41CA6E41"/>
    <w:rsid w:val="41D469C6"/>
    <w:rsid w:val="41DFCB65"/>
    <w:rsid w:val="41EFB880"/>
    <w:rsid w:val="42094E27"/>
    <w:rsid w:val="42109B96"/>
    <w:rsid w:val="421F3673"/>
    <w:rsid w:val="42207415"/>
    <w:rsid w:val="422F5A44"/>
    <w:rsid w:val="4234363F"/>
    <w:rsid w:val="424F7400"/>
    <w:rsid w:val="4252E595"/>
    <w:rsid w:val="42563DFA"/>
    <w:rsid w:val="429A3318"/>
    <w:rsid w:val="42A37C24"/>
    <w:rsid w:val="42A4F19A"/>
    <w:rsid w:val="42BC936C"/>
    <w:rsid w:val="42C38674"/>
    <w:rsid w:val="42CDC9A9"/>
    <w:rsid w:val="42CF9BBF"/>
    <w:rsid w:val="42D4B3EF"/>
    <w:rsid w:val="42DD6A17"/>
    <w:rsid w:val="42DE5E45"/>
    <w:rsid w:val="42E7E0DB"/>
    <w:rsid w:val="42F4425E"/>
    <w:rsid w:val="4304ED55"/>
    <w:rsid w:val="430D4689"/>
    <w:rsid w:val="434FF6B6"/>
    <w:rsid w:val="4382B5EA"/>
    <w:rsid w:val="43919FB9"/>
    <w:rsid w:val="4391ECB1"/>
    <w:rsid w:val="43A60BF4"/>
    <w:rsid w:val="43A7D320"/>
    <w:rsid w:val="43F72AC2"/>
    <w:rsid w:val="43FD686F"/>
    <w:rsid w:val="4404C8FC"/>
    <w:rsid w:val="4412C775"/>
    <w:rsid w:val="44133A0D"/>
    <w:rsid w:val="442FD351"/>
    <w:rsid w:val="44342D37"/>
    <w:rsid w:val="443AAFAF"/>
    <w:rsid w:val="443E6D0A"/>
    <w:rsid w:val="44490BF9"/>
    <w:rsid w:val="444E8389"/>
    <w:rsid w:val="445B92A4"/>
    <w:rsid w:val="446C0E5B"/>
    <w:rsid w:val="448FBD61"/>
    <w:rsid w:val="44917385"/>
    <w:rsid w:val="4498E49F"/>
    <w:rsid w:val="44D16872"/>
    <w:rsid w:val="44E58D0E"/>
    <w:rsid w:val="44E8ED88"/>
    <w:rsid w:val="44F066B7"/>
    <w:rsid w:val="44F30F64"/>
    <w:rsid w:val="44F84F5D"/>
    <w:rsid w:val="451749E1"/>
    <w:rsid w:val="451FE332"/>
    <w:rsid w:val="45258232"/>
    <w:rsid w:val="452BB08F"/>
    <w:rsid w:val="455CFFA5"/>
    <w:rsid w:val="4579EAC3"/>
    <w:rsid w:val="4581FD6E"/>
    <w:rsid w:val="45AA7F21"/>
    <w:rsid w:val="45B4C542"/>
    <w:rsid w:val="45BB2178"/>
    <w:rsid w:val="45DD27D4"/>
    <w:rsid w:val="45E2C8E4"/>
    <w:rsid w:val="45F89A64"/>
    <w:rsid w:val="45F9C670"/>
    <w:rsid w:val="45FD2DEB"/>
    <w:rsid w:val="461140D5"/>
    <w:rsid w:val="4618F5D8"/>
    <w:rsid w:val="461C8342"/>
    <w:rsid w:val="4622548C"/>
    <w:rsid w:val="462FEA1C"/>
    <w:rsid w:val="46401BE5"/>
    <w:rsid w:val="46474446"/>
    <w:rsid w:val="468D2126"/>
    <w:rsid w:val="46A6BD76"/>
    <w:rsid w:val="46A77BF4"/>
    <w:rsid w:val="46AC46F3"/>
    <w:rsid w:val="46B2B249"/>
    <w:rsid w:val="46BB65C4"/>
    <w:rsid w:val="46D06E1A"/>
    <w:rsid w:val="46D36F2A"/>
    <w:rsid w:val="46E017CA"/>
    <w:rsid w:val="4701245F"/>
    <w:rsid w:val="470A0F3D"/>
    <w:rsid w:val="470BEA3B"/>
    <w:rsid w:val="4719FA05"/>
    <w:rsid w:val="472F0C0B"/>
    <w:rsid w:val="4731A7A1"/>
    <w:rsid w:val="4745ACFE"/>
    <w:rsid w:val="4752B29A"/>
    <w:rsid w:val="4763C9E0"/>
    <w:rsid w:val="4778861E"/>
    <w:rsid w:val="477A0EF6"/>
    <w:rsid w:val="477C4E9F"/>
    <w:rsid w:val="47900970"/>
    <w:rsid w:val="47929B46"/>
    <w:rsid w:val="4793E8D9"/>
    <w:rsid w:val="47AD8A49"/>
    <w:rsid w:val="47B1E845"/>
    <w:rsid w:val="47C0676C"/>
    <w:rsid w:val="47CA54A6"/>
    <w:rsid w:val="47E44B45"/>
    <w:rsid w:val="47F9C327"/>
    <w:rsid w:val="48056AA3"/>
    <w:rsid w:val="48075966"/>
    <w:rsid w:val="48082518"/>
    <w:rsid w:val="4813E8E2"/>
    <w:rsid w:val="4815B33E"/>
    <w:rsid w:val="48208E4A"/>
    <w:rsid w:val="48273245"/>
    <w:rsid w:val="48330919"/>
    <w:rsid w:val="485E0F7C"/>
    <w:rsid w:val="48872A20"/>
    <w:rsid w:val="4892B479"/>
    <w:rsid w:val="48BF3979"/>
    <w:rsid w:val="48C5C3B8"/>
    <w:rsid w:val="48D09E84"/>
    <w:rsid w:val="48D0F440"/>
    <w:rsid w:val="48D318F4"/>
    <w:rsid w:val="48EAF3CF"/>
    <w:rsid w:val="48EED403"/>
    <w:rsid w:val="490034F4"/>
    <w:rsid w:val="490185C5"/>
    <w:rsid w:val="49032A33"/>
    <w:rsid w:val="49127C20"/>
    <w:rsid w:val="491332E7"/>
    <w:rsid w:val="4917DF0E"/>
    <w:rsid w:val="491BCE89"/>
    <w:rsid w:val="491E1ED7"/>
    <w:rsid w:val="49266D65"/>
    <w:rsid w:val="49368134"/>
    <w:rsid w:val="496C8309"/>
    <w:rsid w:val="496DB57F"/>
    <w:rsid w:val="497F69CE"/>
    <w:rsid w:val="497FB18D"/>
    <w:rsid w:val="497FFC1D"/>
    <w:rsid w:val="49816DDC"/>
    <w:rsid w:val="4981F68C"/>
    <w:rsid w:val="4991B535"/>
    <w:rsid w:val="49941D7D"/>
    <w:rsid w:val="49957C28"/>
    <w:rsid w:val="499D3369"/>
    <w:rsid w:val="49A1D008"/>
    <w:rsid w:val="49A6A4EF"/>
    <w:rsid w:val="49B380B9"/>
    <w:rsid w:val="49E5264A"/>
    <w:rsid w:val="49F9DB08"/>
    <w:rsid w:val="4A0508AD"/>
    <w:rsid w:val="4A0C66F5"/>
    <w:rsid w:val="4A15F3CF"/>
    <w:rsid w:val="4A26BC83"/>
    <w:rsid w:val="4A3169DA"/>
    <w:rsid w:val="4A32616A"/>
    <w:rsid w:val="4A3B98BB"/>
    <w:rsid w:val="4A45B67B"/>
    <w:rsid w:val="4A4E9323"/>
    <w:rsid w:val="4A533684"/>
    <w:rsid w:val="4A614AA7"/>
    <w:rsid w:val="4A6823EF"/>
    <w:rsid w:val="4A73AE42"/>
    <w:rsid w:val="4A7C2CCE"/>
    <w:rsid w:val="4A8A09F0"/>
    <w:rsid w:val="4A91F8B4"/>
    <w:rsid w:val="4AAD1F50"/>
    <w:rsid w:val="4AAEDCDF"/>
    <w:rsid w:val="4AB6D431"/>
    <w:rsid w:val="4AD1CD5F"/>
    <w:rsid w:val="4AE22CDA"/>
    <w:rsid w:val="4B1A050C"/>
    <w:rsid w:val="4B1EC16E"/>
    <w:rsid w:val="4B268A92"/>
    <w:rsid w:val="4B2A6741"/>
    <w:rsid w:val="4B2ABB41"/>
    <w:rsid w:val="4B2D5F30"/>
    <w:rsid w:val="4B31FFBD"/>
    <w:rsid w:val="4B3CDB1C"/>
    <w:rsid w:val="4B45B5F1"/>
    <w:rsid w:val="4B5AF9CD"/>
    <w:rsid w:val="4B818AEA"/>
    <w:rsid w:val="4BA89EB7"/>
    <w:rsid w:val="4BB630BE"/>
    <w:rsid w:val="4BC8BF84"/>
    <w:rsid w:val="4BD1A577"/>
    <w:rsid w:val="4BDE9BD7"/>
    <w:rsid w:val="4C3071D5"/>
    <w:rsid w:val="4C43A773"/>
    <w:rsid w:val="4C440044"/>
    <w:rsid w:val="4C4EE659"/>
    <w:rsid w:val="4C4F34D3"/>
    <w:rsid w:val="4C5D6DED"/>
    <w:rsid w:val="4C6AECE8"/>
    <w:rsid w:val="4C9DCDF5"/>
    <w:rsid w:val="4CAA7136"/>
    <w:rsid w:val="4CAB642A"/>
    <w:rsid w:val="4CB35C3E"/>
    <w:rsid w:val="4CB60236"/>
    <w:rsid w:val="4CC4653F"/>
    <w:rsid w:val="4CEB3CFD"/>
    <w:rsid w:val="4CF89C4F"/>
    <w:rsid w:val="4CF9E4DB"/>
    <w:rsid w:val="4D185DAB"/>
    <w:rsid w:val="4D1D3ECE"/>
    <w:rsid w:val="4D3F3A20"/>
    <w:rsid w:val="4D5DF7FF"/>
    <w:rsid w:val="4D63B581"/>
    <w:rsid w:val="4D7224D5"/>
    <w:rsid w:val="4D95A94F"/>
    <w:rsid w:val="4D98A04C"/>
    <w:rsid w:val="4DBFDB71"/>
    <w:rsid w:val="4DCA3491"/>
    <w:rsid w:val="4DCDF783"/>
    <w:rsid w:val="4DDCE754"/>
    <w:rsid w:val="4DDE6869"/>
    <w:rsid w:val="4DDF7BC6"/>
    <w:rsid w:val="4DDFD4DA"/>
    <w:rsid w:val="4E03527B"/>
    <w:rsid w:val="4E08539D"/>
    <w:rsid w:val="4E096E21"/>
    <w:rsid w:val="4E161652"/>
    <w:rsid w:val="4E2C7B47"/>
    <w:rsid w:val="4E4E32F5"/>
    <w:rsid w:val="4E6A8205"/>
    <w:rsid w:val="4E7289CF"/>
    <w:rsid w:val="4E895B2F"/>
    <w:rsid w:val="4E980DA8"/>
    <w:rsid w:val="4EACA30A"/>
    <w:rsid w:val="4EB1A51B"/>
    <w:rsid w:val="4EB45E83"/>
    <w:rsid w:val="4EB4AEEF"/>
    <w:rsid w:val="4ED3177B"/>
    <w:rsid w:val="4EE29360"/>
    <w:rsid w:val="4EE3C731"/>
    <w:rsid w:val="4EE66858"/>
    <w:rsid w:val="4EEF2721"/>
    <w:rsid w:val="4F0F896C"/>
    <w:rsid w:val="4F7372B1"/>
    <w:rsid w:val="4F78BB76"/>
    <w:rsid w:val="4F78E935"/>
    <w:rsid w:val="4F7A282B"/>
    <w:rsid w:val="4F99ED60"/>
    <w:rsid w:val="4FC83B34"/>
    <w:rsid w:val="4FDD9B17"/>
    <w:rsid w:val="4FDEAE00"/>
    <w:rsid w:val="4FEDBF01"/>
    <w:rsid w:val="5011D552"/>
    <w:rsid w:val="5020B74B"/>
    <w:rsid w:val="50235995"/>
    <w:rsid w:val="5029E1F4"/>
    <w:rsid w:val="5031DF99"/>
    <w:rsid w:val="50344534"/>
    <w:rsid w:val="50364236"/>
    <w:rsid w:val="504267C2"/>
    <w:rsid w:val="506C9B0F"/>
    <w:rsid w:val="507E63C1"/>
    <w:rsid w:val="50C6492B"/>
    <w:rsid w:val="50DCF65E"/>
    <w:rsid w:val="50E64A35"/>
    <w:rsid w:val="50E983CF"/>
    <w:rsid w:val="50F36701"/>
    <w:rsid w:val="50FC487A"/>
    <w:rsid w:val="51450EF3"/>
    <w:rsid w:val="5147AAF7"/>
    <w:rsid w:val="5158915C"/>
    <w:rsid w:val="51756214"/>
    <w:rsid w:val="517A7E61"/>
    <w:rsid w:val="51AC09B3"/>
    <w:rsid w:val="51E3CAB8"/>
    <w:rsid w:val="51E75109"/>
    <w:rsid w:val="51F86B1C"/>
    <w:rsid w:val="5214FBDB"/>
    <w:rsid w:val="524595F8"/>
    <w:rsid w:val="524FE102"/>
    <w:rsid w:val="5279C9F8"/>
    <w:rsid w:val="528F6FFB"/>
    <w:rsid w:val="5297F332"/>
    <w:rsid w:val="529F9E60"/>
    <w:rsid w:val="52C14BEC"/>
    <w:rsid w:val="52D57166"/>
    <w:rsid w:val="52E5DE19"/>
    <w:rsid w:val="52F6B46E"/>
    <w:rsid w:val="52F9C4AD"/>
    <w:rsid w:val="5305D043"/>
    <w:rsid w:val="53065095"/>
    <w:rsid w:val="530D6D57"/>
    <w:rsid w:val="53186B41"/>
    <w:rsid w:val="5324D9F0"/>
    <w:rsid w:val="533500CB"/>
    <w:rsid w:val="535691D5"/>
    <w:rsid w:val="5358580D"/>
    <w:rsid w:val="535AC5A1"/>
    <w:rsid w:val="536FDD8E"/>
    <w:rsid w:val="537500C2"/>
    <w:rsid w:val="5377453D"/>
    <w:rsid w:val="538069A4"/>
    <w:rsid w:val="538ED21A"/>
    <w:rsid w:val="53943B7D"/>
    <w:rsid w:val="53A3ADB8"/>
    <w:rsid w:val="53C58DB2"/>
    <w:rsid w:val="53D90C97"/>
    <w:rsid w:val="53DD82D3"/>
    <w:rsid w:val="53EB1280"/>
    <w:rsid w:val="53F3EA7B"/>
    <w:rsid w:val="541143A7"/>
    <w:rsid w:val="5439012E"/>
    <w:rsid w:val="5448F619"/>
    <w:rsid w:val="544B1FBE"/>
    <w:rsid w:val="54556D69"/>
    <w:rsid w:val="547219E7"/>
    <w:rsid w:val="548455F5"/>
    <w:rsid w:val="549ACF7A"/>
    <w:rsid w:val="54A220F6"/>
    <w:rsid w:val="54B2BC25"/>
    <w:rsid w:val="54DB6FCE"/>
    <w:rsid w:val="54E237E8"/>
    <w:rsid w:val="54E375E5"/>
    <w:rsid w:val="5504E020"/>
    <w:rsid w:val="55052CDD"/>
    <w:rsid w:val="550E335E"/>
    <w:rsid w:val="55118274"/>
    <w:rsid w:val="5512B59C"/>
    <w:rsid w:val="55170219"/>
    <w:rsid w:val="5529B636"/>
    <w:rsid w:val="552A6C88"/>
    <w:rsid w:val="552B95DA"/>
    <w:rsid w:val="553847E0"/>
    <w:rsid w:val="5548B154"/>
    <w:rsid w:val="55615E13"/>
    <w:rsid w:val="55643F6F"/>
    <w:rsid w:val="5577B9C1"/>
    <w:rsid w:val="558663C8"/>
    <w:rsid w:val="55B3F361"/>
    <w:rsid w:val="55C88E13"/>
    <w:rsid w:val="55CA9317"/>
    <w:rsid w:val="55D64812"/>
    <w:rsid w:val="55F68436"/>
    <w:rsid w:val="55FD016B"/>
    <w:rsid w:val="561089DA"/>
    <w:rsid w:val="5612B6DA"/>
    <w:rsid w:val="561F368E"/>
    <w:rsid w:val="5631C294"/>
    <w:rsid w:val="563B005E"/>
    <w:rsid w:val="564C3DDD"/>
    <w:rsid w:val="5666B80B"/>
    <w:rsid w:val="566C2B1B"/>
    <w:rsid w:val="568FCC49"/>
    <w:rsid w:val="5691523D"/>
    <w:rsid w:val="56B4C131"/>
    <w:rsid w:val="56E16D48"/>
    <w:rsid w:val="56EEBE97"/>
    <w:rsid w:val="56EEDD33"/>
    <w:rsid w:val="5704D469"/>
    <w:rsid w:val="5728C00D"/>
    <w:rsid w:val="572B501F"/>
    <w:rsid w:val="572E77EC"/>
    <w:rsid w:val="57339ECE"/>
    <w:rsid w:val="573946E1"/>
    <w:rsid w:val="5753884A"/>
    <w:rsid w:val="5765E740"/>
    <w:rsid w:val="576FDC8B"/>
    <w:rsid w:val="577403E6"/>
    <w:rsid w:val="57797DAE"/>
    <w:rsid w:val="57896DDC"/>
    <w:rsid w:val="578F465C"/>
    <w:rsid w:val="57A534AD"/>
    <w:rsid w:val="57B0EFE8"/>
    <w:rsid w:val="57EE1338"/>
    <w:rsid w:val="57F2912B"/>
    <w:rsid w:val="57F3D2C3"/>
    <w:rsid w:val="57F4F775"/>
    <w:rsid w:val="57FB5206"/>
    <w:rsid w:val="58275ABF"/>
    <w:rsid w:val="582FAD3C"/>
    <w:rsid w:val="58545057"/>
    <w:rsid w:val="5875A676"/>
    <w:rsid w:val="588AAD94"/>
    <w:rsid w:val="588AEAFD"/>
    <w:rsid w:val="589BD758"/>
    <w:rsid w:val="58A340D7"/>
    <w:rsid w:val="58A39F21"/>
    <w:rsid w:val="58A85093"/>
    <w:rsid w:val="58ADED1E"/>
    <w:rsid w:val="58B03A3C"/>
    <w:rsid w:val="58B1E93E"/>
    <w:rsid w:val="58B3B0A1"/>
    <w:rsid w:val="58B7B45E"/>
    <w:rsid w:val="58DFA830"/>
    <w:rsid w:val="58E70D81"/>
    <w:rsid w:val="58E7254A"/>
    <w:rsid w:val="58E79938"/>
    <w:rsid w:val="58EC55A4"/>
    <w:rsid w:val="58F023D5"/>
    <w:rsid w:val="58F1FABC"/>
    <w:rsid w:val="58FC528E"/>
    <w:rsid w:val="590B9E04"/>
    <w:rsid w:val="59202B97"/>
    <w:rsid w:val="595C67CD"/>
    <w:rsid w:val="596F6D3C"/>
    <w:rsid w:val="597B411F"/>
    <w:rsid w:val="598C913F"/>
    <w:rsid w:val="59932EF9"/>
    <w:rsid w:val="59966998"/>
    <w:rsid w:val="59AE199A"/>
    <w:rsid w:val="59BFB123"/>
    <w:rsid w:val="59C7B23D"/>
    <w:rsid w:val="59E4A5FA"/>
    <w:rsid w:val="5A0AFE6A"/>
    <w:rsid w:val="5A130D77"/>
    <w:rsid w:val="5A1B8AFF"/>
    <w:rsid w:val="5A1F24C5"/>
    <w:rsid w:val="5A228DED"/>
    <w:rsid w:val="5A26BB5E"/>
    <w:rsid w:val="5A3EE551"/>
    <w:rsid w:val="5A695A4E"/>
    <w:rsid w:val="5A7B7891"/>
    <w:rsid w:val="5A7EA440"/>
    <w:rsid w:val="5A8035E3"/>
    <w:rsid w:val="5AA6D169"/>
    <w:rsid w:val="5AA9CE0D"/>
    <w:rsid w:val="5AABDF04"/>
    <w:rsid w:val="5AB471AE"/>
    <w:rsid w:val="5ACC40CC"/>
    <w:rsid w:val="5ACDCA62"/>
    <w:rsid w:val="5AE30C59"/>
    <w:rsid w:val="5AE68152"/>
    <w:rsid w:val="5AFA79F4"/>
    <w:rsid w:val="5B250BDC"/>
    <w:rsid w:val="5B5A9232"/>
    <w:rsid w:val="5B6EA1FE"/>
    <w:rsid w:val="5B6F2F6F"/>
    <w:rsid w:val="5B740F0A"/>
    <w:rsid w:val="5B87DCF6"/>
    <w:rsid w:val="5B97A972"/>
    <w:rsid w:val="5BCC099C"/>
    <w:rsid w:val="5BE45976"/>
    <w:rsid w:val="5BE660E9"/>
    <w:rsid w:val="5BE84DD9"/>
    <w:rsid w:val="5BEBB60A"/>
    <w:rsid w:val="5BFA047E"/>
    <w:rsid w:val="5C3E6528"/>
    <w:rsid w:val="5C57CC59"/>
    <w:rsid w:val="5C582F95"/>
    <w:rsid w:val="5C5B7001"/>
    <w:rsid w:val="5C5EABB2"/>
    <w:rsid w:val="5C6A9DBA"/>
    <w:rsid w:val="5C6D3515"/>
    <w:rsid w:val="5CAD9BAC"/>
    <w:rsid w:val="5CCADDAC"/>
    <w:rsid w:val="5CD7FAB6"/>
    <w:rsid w:val="5CEE5D12"/>
    <w:rsid w:val="5D030077"/>
    <w:rsid w:val="5D302886"/>
    <w:rsid w:val="5D3D23BE"/>
    <w:rsid w:val="5D5D2DCF"/>
    <w:rsid w:val="5D605B52"/>
    <w:rsid w:val="5D611C5C"/>
    <w:rsid w:val="5D61E304"/>
    <w:rsid w:val="5D631B3A"/>
    <w:rsid w:val="5D753AF1"/>
    <w:rsid w:val="5D9C7A4A"/>
    <w:rsid w:val="5DA112D0"/>
    <w:rsid w:val="5DA583D5"/>
    <w:rsid w:val="5DABA4E0"/>
    <w:rsid w:val="5DAD2935"/>
    <w:rsid w:val="5DC03C5D"/>
    <w:rsid w:val="5DD5D974"/>
    <w:rsid w:val="5DE77CE5"/>
    <w:rsid w:val="5E00B0EB"/>
    <w:rsid w:val="5E1707A5"/>
    <w:rsid w:val="5E1913DB"/>
    <w:rsid w:val="5E288B0E"/>
    <w:rsid w:val="5E2C7E1A"/>
    <w:rsid w:val="5E36065D"/>
    <w:rsid w:val="5E3C9D72"/>
    <w:rsid w:val="5E41AE29"/>
    <w:rsid w:val="5E4D8C30"/>
    <w:rsid w:val="5E704AFF"/>
    <w:rsid w:val="5E7A9B1C"/>
    <w:rsid w:val="5E9E8EDD"/>
    <w:rsid w:val="5EA237AC"/>
    <w:rsid w:val="5EB0ABDF"/>
    <w:rsid w:val="5ECCF453"/>
    <w:rsid w:val="5ECF91BE"/>
    <w:rsid w:val="5ED389B7"/>
    <w:rsid w:val="5EF66E0A"/>
    <w:rsid w:val="5EFCECBD"/>
    <w:rsid w:val="5F0DDE3A"/>
    <w:rsid w:val="5F152384"/>
    <w:rsid w:val="5F3E2685"/>
    <w:rsid w:val="5F403F08"/>
    <w:rsid w:val="5F518DD3"/>
    <w:rsid w:val="5F611A2F"/>
    <w:rsid w:val="5F67594A"/>
    <w:rsid w:val="5F6DDA48"/>
    <w:rsid w:val="5F740F41"/>
    <w:rsid w:val="5F7AE8A8"/>
    <w:rsid w:val="5F911E24"/>
    <w:rsid w:val="5F9481EF"/>
    <w:rsid w:val="5F97DAF3"/>
    <w:rsid w:val="5FBEB810"/>
    <w:rsid w:val="5FC4C573"/>
    <w:rsid w:val="5FC547B4"/>
    <w:rsid w:val="5FCA6CCE"/>
    <w:rsid w:val="5FEC40D1"/>
    <w:rsid w:val="6002F452"/>
    <w:rsid w:val="600ADA43"/>
    <w:rsid w:val="600FE842"/>
    <w:rsid w:val="6024CB73"/>
    <w:rsid w:val="60292598"/>
    <w:rsid w:val="602C012E"/>
    <w:rsid w:val="603362B1"/>
    <w:rsid w:val="603FCA50"/>
    <w:rsid w:val="6044E66B"/>
    <w:rsid w:val="6049FA7B"/>
    <w:rsid w:val="606D5161"/>
    <w:rsid w:val="606F0F96"/>
    <w:rsid w:val="608183A0"/>
    <w:rsid w:val="608FCACD"/>
    <w:rsid w:val="60952A5F"/>
    <w:rsid w:val="609AFB8B"/>
    <w:rsid w:val="60AA028D"/>
    <w:rsid w:val="60B03B98"/>
    <w:rsid w:val="60B0A45A"/>
    <w:rsid w:val="60EB3D1D"/>
    <w:rsid w:val="61007665"/>
    <w:rsid w:val="610A66B2"/>
    <w:rsid w:val="6112CD4D"/>
    <w:rsid w:val="611D5016"/>
    <w:rsid w:val="613883DD"/>
    <w:rsid w:val="61485AE0"/>
    <w:rsid w:val="615998DA"/>
    <w:rsid w:val="61697C6B"/>
    <w:rsid w:val="6180A55D"/>
    <w:rsid w:val="618B5C45"/>
    <w:rsid w:val="61992A4B"/>
    <w:rsid w:val="61BAA3DA"/>
    <w:rsid w:val="61D37189"/>
    <w:rsid w:val="61EF91F9"/>
    <w:rsid w:val="61EFB7DF"/>
    <w:rsid w:val="61F005D5"/>
    <w:rsid w:val="61F34488"/>
    <w:rsid w:val="61F3DD8A"/>
    <w:rsid w:val="61F80D25"/>
    <w:rsid w:val="62081BAA"/>
    <w:rsid w:val="62092B96"/>
    <w:rsid w:val="621921C7"/>
    <w:rsid w:val="622C3E39"/>
    <w:rsid w:val="623B90FE"/>
    <w:rsid w:val="62415AED"/>
    <w:rsid w:val="6244010C"/>
    <w:rsid w:val="624A3D65"/>
    <w:rsid w:val="627E23DC"/>
    <w:rsid w:val="62859E04"/>
    <w:rsid w:val="62ACC07D"/>
    <w:rsid w:val="62CA188F"/>
    <w:rsid w:val="62CA499C"/>
    <w:rsid w:val="62CDFCC8"/>
    <w:rsid w:val="62D2209B"/>
    <w:rsid w:val="62E62568"/>
    <w:rsid w:val="62E69E14"/>
    <w:rsid w:val="62EB4AB7"/>
    <w:rsid w:val="62F4E306"/>
    <w:rsid w:val="631F9C0B"/>
    <w:rsid w:val="6350EC08"/>
    <w:rsid w:val="63541E54"/>
    <w:rsid w:val="636042DB"/>
    <w:rsid w:val="6390A38F"/>
    <w:rsid w:val="63B1E0B0"/>
    <w:rsid w:val="63C02347"/>
    <w:rsid w:val="63C27F53"/>
    <w:rsid w:val="63D63EFD"/>
    <w:rsid w:val="63DDBB49"/>
    <w:rsid w:val="6409DB7A"/>
    <w:rsid w:val="641AB48E"/>
    <w:rsid w:val="6424DC0D"/>
    <w:rsid w:val="642D363F"/>
    <w:rsid w:val="644118CD"/>
    <w:rsid w:val="6453FF51"/>
    <w:rsid w:val="645E69EF"/>
    <w:rsid w:val="648282B0"/>
    <w:rsid w:val="649A5762"/>
    <w:rsid w:val="649BBF9E"/>
    <w:rsid w:val="64A3CD8B"/>
    <w:rsid w:val="64AD9475"/>
    <w:rsid w:val="64C7D8C8"/>
    <w:rsid w:val="64CD6E2A"/>
    <w:rsid w:val="64CF33DB"/>
    <w:rsid w:val="64D065C7"/>
    <w:rsid w:val="64DEC62D"/>
    <w:rsid w:val="6500A3A7"/>
    <w:rsid w:val="650DB7D0"/>
    <w:rsid w:val="65123500"/>
    <w:rsid w:val="6512E7F7"/>
    <w:rsid w:val="651B98FC"/>
    <w:rsid w:val="653130AD"/>
    <w:rsid w:val="658C7B2B"/>
    <w:rsid w:val="65A31C25"/>
    <w:rsid w:val="65AE4867"/>
    <w:rsid w:val="65B684EF"/>
    <w:rsid w:val="65C295E3"/>
    <w:rsid w:val="65CC810F"/>
    <w:rsid w:val="65E4E6CE"/>
    <w:rsid w:val="66059AD0"/>
    <w:rsid w:val="66227C3A"/>
    <w:rsid w:val="6624B022"/>
    <w:rsid w:val="6665C032"/>
    <w:rsid w:val="6665DD8A"/>
    <w:rsid w:val="667E4C5B"/>
    <w:rsid w:val="6686A78B"/>
    <w:rsid w:val="66D204E7"/>
    <w:rsid w:val="66E1148B"/>
    <w:rsid w:val="66E9FF66"/>
    <w:rsid w:val="66EFD2F0"/>
    <w:rsid w:val="66FF73B5"/>
    <w:rsid w:val="670FDEA3"/>
    <w:rsid w:val="67220976"/>
    <w:rsid w:val="67292139"/>
    <w:rsid w:val="675997E5"/>
    <w:rsid w:val="67613058"/>
    <w:rsid w:val="6768747A"/>
    <w:rsid w:val="676DE83E"/>
    <w:rsid w:val="67796044"/>
    <w:rsid w:val="678C4164"/>
    <w:rsid w:val="67A18B73"/>
    <w:rsid w:val="67AB8E36"/>
    <w:rsid w:val="67B93EAF"/>
    <w:rsid w:val="67CD3B35"/>
    <w:rsid w:val="67E66566"/>
    <w:rsid w:val="67E8D384"/>
    <w:rsid w:val="68062EB2"/>
    <w:rsid w:val="680DD57A"/>
    <w:rsid w:val="68259458"/>
    <w:rsid w:val="682BD6C5"/>
    <w:rsid w:val="683B4B36"/>
    <w:rsid w:val="683FDB13"/>
    <w:rsid w:val="68408222"/>
    <w:rsid w:val="685D46C8"/>
    <w:rsid w:val="685D5F52"/>
    <w:rsid w:val="685F3AE9"/>
    <w:rsid w:val="686D05A6"/>
    <w:rsid w:val="6875A15E"/>
    <w:rsid w:val="687855F4"/>
    <w:rsid w:val="688EA4E0"/>
    <w:rsid w:val="689B4416"/>
    <w:rsid w:val="68A446ED"/>
    <w:rsid w:val="68C348BE"/>
    <w:rsid w:val="68D727F3"/>
    <w:rsid w:val="68EFEDD8"/>
    <w:rsid w:val="68F00DFB"/>
    <w:rsid w:val="69003207"/>
    <w:rsid w:val="6908031D"/>
    <w:rsid w:val="6917F58A"/>
    <w:rsid w:val="693767E5"/>
    <w:rsid w:val="693BF398"/>
    <w:rsid w:val="693F4C26"/>
    <w:rsid w:val="6944E1F0"/>
    <w:rsid w:val="695243E2"/>
    <w:rsid w:val="6952BC56"/>
    <w:rsid w:val="695847EC"/>
    <w:rsid w:val="6969EC4C"/>
    <w:rsid w:val="6970B2E9"/>
    <w:rsid w:val="697914C6"/>
    <w:rsid w:val="697E9E59"/>
    <w:rsid w:val="69A8FC9C"/>
    <w:rsid w:val="69A98B17"/>
    <w:rsid w:val="69EB720A"/>
    <w:rsid w:val="69ED772F"/>
    <w:rsid w:val="69FBBF68"/>
    <w:rsid w:val="69FF97FA"/>
    <w:rsid w:val="6A113883"/>
    <w:rsid w:val="6A1BC688"/>
    <w:rsid w:val="6A2382B1"/>
    <w:rsid w:val="6A26A02D"/>
    <w:rsid w:val="6A5497AE"/>
    <w:rsid w:val="6A6513CF"/>
    <w:rsid w:val="6A7FEC0D"/>
    <w:rsid w:val="6A89C4D0"/>
    <w:rsid w:val="6A8A5AB6"/>
    <w:rsid w:val="6A8D398F"/>
    <w:rsid w:val="6A9CA189"/>
    <w:rsid w:val="6AA2ED2D"/>
    <w:rsid w:val="6AAFBE7D"/>
    <w:rsid w:val="6B0D213D"/>
    <w:rsid w:val="6B1394EF"/>
    <w:rsid w:val="6B1D41F4"/>
    <w:rsid w:val="6B20FAB7"/>
    <w:rsid w:val="6B393155"/>
    <w:rsid w:val="6B456B29"/>
    <w:rsid w:val="6B48BDE2"/>
    <w:rsid w:val="6B4941D2"/>
    <w:rsid w:val="6B5970EC"/>
    <w:rsid w:val="6B6378DE"/>
    <w:rsid w:val="6B638F74"/>
    <w:rsid w:val="6B714967"/>
    <w:rsid w:val="6B72553A"/>
    <w:rsid w:val="6B95E448"/>
    <w:rsid w:val="6B96914C"/>
    <w:rsid w:val="6B9DE65F"/>
    <w:rsid w:val="6BB201FD"/>
    <w:rsid w:val="6BB7F093"/>
    <w:rsid w:val="6BB9CE89"/>
    <w:rsid w:val="6BC0F8E0"/>
    <w:rsid w:val="6BF58694"/>
    <w:rsid w:val="6C2165BD"/>
    <w:rsid w:val="6C28F2D9"/>
    <w:rsid w:val="6C3733EB"/>
    <w:rsid w:val="6C3B12DC"/>
    <w:rsid w:val="6C3EBD8E"/>
    <w:rsid w:val="6C45E6EA"/>
    <w:rsid w:val="6C4D4A7A"/>
    <w:rsid w:val="6C53115F"/>
    <w:rsid w:val="6C55E731"/>
    <w:rsid w:val="6C602EA4"/>
    <w:rsid w:val="6C66F88C"/>
    <w:rsid w:val="6C69A57A"/>
    <w:rsid w:val="6C7A020A"/>
    <w:rsid w:val="6C8FDB20"/>
    <w:rsid w:val="6C9A34BB"/>
    <w:rsid w:val="6CAA0328"/>
    <w:rsid w:val="6CB21B5E"/>
    <w:rsid w:val="6CCB9FF9"/>
    <w:rsid w:val="6CE3FA50"/>
    <w:rsid w:val="6CE691E0"/>
    <w:rsid w:val="6CEC3938"/>
    <w:rsid w:val="6CF5414D"/>
    <w:rsid w:val="6D09F7B2"/>
    <w:rsid w:val="6D0FFDB1"/>
    <w:rsid w:val="6D3FD0AE"/>
    <w:rsid w:val="6D4587E5"/>
    <w:rsid w:val="6D546752"/>
    <w:rsid w:val="6D71CB54"/>
    <w:rsid w:val="6D74C9F6"/>
    <w:rsid w:val="6D7D714E"/>
    <w:rsid w:val="6D80F45C"/>
    <w:rsid w:val="6D831DF9"/>
    <w:rsid w:val="6D8CDBB9"/>
    <w:rsid w:val="6DC51F87"/>
    <w:rsid w:val="6DDE60B2"/>
    <w:rsid w:val="6DE1BA35"/>
    <w:rsid w:val="6DEB1811"/>
    <w:rsid w:val="6DFE8AA3"/>
    <w:rsid w:val="6E0138A2"/>
    <w:rsid w:val="6E0B1518"/>
    <w:rsid w:val="6E10F8F1"/>
    <w:rsid w:val="6E26D8C7"/>
    <w:rsid w:val="6E4405FB"/>
    <w:rsid w:val="6E529D57"/>
    <w:rsid w:val="6E55EA7C"/>
    <w:rsid w:val="6E563B78"/>
    <w:rsid w:val="6E686919"/>
    <w:rsid w:val="6E76E158"/>
    <w:rsid w:val="6ECE8641"/>
    <w:rsid w:val="6ED07A86"/>
    <w:rsid w:val="6ED0AC8B"/>
    <w:rsid w:val="6ED1976E"/>
    <w:rsid w:val="6ED2DCFF"/>
    <w:rsid w:val="6EFC3245"/>
    <w:rsid w:val="6F33281D"/>
    <w:rsid w:val="6F34DC85"/>
    <w:rsid w:val="6F3D1103"/>
    <w:rsid w:val="6F7012AC"/>
    <w:rsid w:val="6F94560E"/>
    <w:rsid w:val="6F98400F"/>
    <w:rsid w:val="6F9A6535"/>
    <w:rsid w:val="6FA6085E"/>
    <w:rsid w:val="6FC83A28"/>
    <w:rsid w:val="6FD6EB3E"/>
    <w:rsid w:val="6FECADF4"/>
    <w:rsid w:val="6FF9CF4E"/>
    <w:rsid w:val="70033E5D"/>
    <w:rsid w:val="700DAE5A"/>
    <w:rsid w:val="701A2243"/>
    <w:rsid w:val="7039406B"/>
    <w:rsid w:val="70667182"/>
    <w:rsid w:val="7075902E"/>
    <w:rsid w:val="70780C59"/>
    <w:rsid w:val="70817BF2"/>
    <w:rsid w:val="70873E69"/>
    <w:rsid w:val="70D8367B"/>
    <w:rsid w:val="7105175D"/>
    <w:rsid w:val="7119057B"/>
    <w:rsid w:val="711FB107"/>
    <w:rsid w:val="7120A502"/>
    <w:rsid w:val="7121F970"/>
    <w:rsid w:val="7125C9F6"/>
    <w:rsid w:val="71279975"/>
    <w:rsid w:val="71329626"/>
    <w:rsid w:val="71481024"/>
    <w:rsid w:val="714899B3"/>
    <w:rsid w:val="7155DF0F"/>
    <w:rsid w:val="7159AF0B"/>
    <w:rsid w:val="71696415"/>
    <w:rsid w:val="718E6742"/>
    <w:rsid w:val="719B4A63"/>
    <w:rsid w:val="719EAFCE"/>
    <w:rsid w:val="71A0755A"/>
    <w:rsid w:val="71B13189"/>
    <w:rsid w:val="71BB1E26"/>
    <w:rsid w:val="71CBFBF6"/>
    <w:rsid w:val="71D147B8"/>
    <w:rsid w:val="71D27481"/>
    <w:rsid w:val="71D3F8B1"/>
    <w:rsid w:val="71E5480E"/>
    <w:rsid w:val="71F5AD7E"/>
    <w:rsid w:val="71F7287E"/>
    <w:rsid w:val="71FAD6FD"/>
    <w:rsid w:val="72077D31"/>
    <w:rsid w:val="72126C25"/>
    <w:rsid w:val="722626E9"/>
    <w:rsid w:val="723FB50B"/>
    <w:rsid w:val="7247107F"/>
    <w:rsid w:val="7249A382"/>
    <w:rsid w:val="7249B199"/>
    <w:rsid w:val="725B587F"/>
    <w:rsid w:val="7262E1A4"/>
    <w:rsid w:val="726BB092"/>
    <w:rsid w:val="72767EC3"/>
    <w:rsid w:val="72878F5D"/>
    <w:rsid w:val="729489A8"/>
    <w:rsid w:val="72AA13EF"/>
    <w:rsid w:val="72B3E914"/>
    <w:rsid w:val="72E3ADBC"/>
    <w:rsid w:val="72E46FEB"/>
    <w:rsid w:val="72E4A30F"/>
    <w:rsid w:val="72F2AF0D"/>
    <w:rsid w:val="72F58428"/>
    <w:rsid w:val="72F59151"/>
    <w:rsid w:val="730298CE"/>
    <w:rsid w:val="730FF859"/>
    <w:rsid w:val="7317CF47"/>
    <w:rsid w:val="732AEB91"/>
    <w:rsid w:val="7362E6D1"/>
    <w:rsid w:val="7392CA96"/>
    <w:rsid w:val="73A14698"/>
    <w:rsid w:val="73A225E6"/>
    <w:rsid w:val="73C451CD"/>
    <w:rsid w:val="73C5327E"/>
    <w:rsid w:val="73CA1681"/>
    <w:rsid w:val="73E7BE46"/>
    <w:rsid w:val="73F7BC87"/>
    <w:rsid w:val="740498ED"/>
    <w:rsid w:val="74070448"/>
    <w:rsid w:val="740B1E0F"/>
    <w:rsid w:val="7424626E"/>
    <w:rsid w:val="7440B962"/>
    <w:rsid w:val="744BE646"/>
    <w:rsid w:val="744FF463"/>
    <w:rsid w:val="745B87AA"/>
    <w:rsid w:val="746E4F9D"/>
    <w:rsid w:val="7482892D"/>
    <w:rsid w:val="7491B534"/>
    <w:rsid w:val="74B8CCFA"/>
    <w:rsid w:val="74BD4180"/>
    <w:rsid w:val="74BF5CC5"/>
    <w:rsid w:val="74C59734"/>
    <w:rsid w:val="74C60804"/>
    <w:rsid w:val="74DD83E1"/>
    <w:rsid w:val="74E72825"/>
    <w:rsid w:val="74F07175"/>
    <w:rsid w:val="74F50280"/>
    <w:rsid w:val="7508E87A"/>
    <w:rsid w:val="750E1A70"/>
    <w:rsid w:val="750E5583"/>
    <w:rsid w:val="75192D5A"/>
    <w:rsid w:val="751D4A6E"/>
    <w:rsid w:val="751FDD8E"/>
    <w:rsid w:val="7533A23A"/>
    <w:rsid w:val="7545AF38"/>
    <w:rsid w:val="754B0941"/>
    <w:rsid w:val="7558D196"/>
    <w:rsid w:val="757DFD6C"/>
    <w:rsid w:val="7589DAC0"/>
    <w:rsid w:val="75D44F02"/>
    <w:rsid w:val="75EE6D03"/>
    <w:rsid w:val="75F58F91"/>
    <w:rsid w:val="76002092"/>
    <w:rsid w:val="7605C5ED"/>
    <w:rsid w:val="760BB2B6"/>
    <w:rsid w:val="762148C0"/>
    <w:rsid w:val="76323502"/>
    <w:rsid w:val="7647DD19"/>
    <w:rsid w:val="7678BA04"/>
    <w:rsid w:val="767B51C6"/>
    <w:rsid w:val="76890F6C"/>
    <w:rsid w:val="7692CE4E"/>
    <w:rsid w:val="769BC2F3"/>
    <w:rsid w:val="76B95402"/>
    <w:rsid w:val="76C1A268"/>
    <w:rsid w:val="76D012E9"/>
    <w:rsid w:val="76DE1B02"/>
    <w:rsid w:val="772264D3"/>
    <w:rsid w:val="772D4270"/>
    <w:rsid w:val="772DEAFB"/>
    <w:rsid w:val="773457D5"/>
    <w:rsid w:val="77599B41"/>
    <w:rsid w:val="77674740"/>
    <w:rsid w:val="776E55D9"/>
    <w:rsid w:val="7771A028"/>
    <w:rsid w:val="777B5D3C"/>
    <w:rsid w:val="778EF28B"/>
    <w:rsid w:val="7793A008"/>
    <w:rsid w:val="7794366C"/>
    <w:rsid w:val="779B8E99"/>
    <w:rsid w:val="77A57164"/>
    <w:rsid w:val="77AA6429"/>
    <w:rsid w:val="77CAB617"/>
    <w:rsid w:val="77CB5D24"/>
    <w:rsid w:val="77DBCE51"/>
    <w:rsid w:val="77DC8E02"/>
    <w:rsid w:val="77DE4D1E"/>
    <w:rsid w:val="77F04423"/>
    <w:rsid w:val="77F1E4B0"/>
    <w:rsid w:val="77F216EB"/>
    <w:rsid w:val="780C8356"/>
    <w:rsid w:val="7812D9FE"/>
    <w:rsid w:val="782FAAE6"/>
    <w:rsid w:val="7832EB38"/>
    <w:rsid w:val="7834A6A3"/>
    <w:rsid w:val="78382A16"/>
    <w:rsid w:val="78430AA0"/>
    <w:rsid w:val="784DDA07"/>
    <w:rsid w:val="78557106"/>
    <w:rsid w:val="78C1C9B9"/>
    <w:rsid w:val="78C576C0"/>
    <w:rsid w:val="78CF2205"/>
    <w:rsid w:val="78D26DCD"/>
    <w:rsid w:val="78D665A6"/>
    <w:rsid w:val="790D8DCC"/>
    <w:rsid w:val="792AF321"/>
    <w:rsid w:val="792AF66D"/>
    <w:rsid w:val="792BCEC4"/>
    <w:rsid w:val="792D4632"/>
    <w:rsid w:val="793FFE74"/>
    <w:rsid w:val="7942B406"/>
    <w:rsid w:val="794CED3E"/>
    <w:rsid w:val="79579C70"/>
    <w:rsid w:val="7960CF79"/>
    <w:rsid w:val="79643D41"/>
    <w:rsid w:val="7967E35A"/>
    <w:rsid w:val="798ECAB4"/>
    <w:rsid w:val="79949AE8"/>
    <w:rsid w:val="79ABB1EF"/>
    <w:rsid w:val="79B19226"/>
    <w:rsid w:val="79C1DDD6"/>
    <w:rsid w:val="79D32A2B"/>
    <w:rsid w:val="79D57228"/>
    <w:rsid w:val="79D57FD7"/>
    <w:rsid w:val="79D95056"/>
    <w:rsid w:val="79DC2E00"/>
    <w:rsid w:val="79E9688A"/>
    <w:rsid w:val="79E99323"/>
    <w:rsid w:val="79E9A94E"/>
    <w:rsid w:val="79FE63F7"/>
    <w:rsid w:val="7A1C2722"/>
    <w:rsid w:val="7A1D8FC8"/>
    <w:rsid w:val="7A31504F"/>
    <w:rsid w:val="7A40995A"/>
    <w:rsid w:val="7A4371DD"/>
    <w:rsid w:val="7A4A8199"/>
    <w:rsid w:val="7A50CD4B"/>
    <w:rsid w:val="7A5BFC15"/>
    <w:rsid w:val="7A8A7A32"/>
    <w:rsid w:val="7A8DF790"/>
    <w:rsid w:val="7A919DAD"/>
    <w:rsid w:val="7A94954A"/>
    <w:rsid w:val="7A9D29C6"/>
    <w:rsid w:val="7AA27141"/>
    <w:rsid w:val="7AB69604"/>
    <w:rsid w:val="7AC30D02"/>
    <w:rsid w:val="7ACE80D3"/>
    <w:rsid w:val="7AE15225"/>
    <w:rsid w:val="7B063146"/>
    <w:rsid w:val="7B10D94C"/>
    <w:rsid w:val="7B31205F"/>
    <w:rsid w:val="7B50A502"/>
    <w:rsid w:val="7B73CFC3"/>
    <w:rsid w:val="7B9A7FDA"/>
    <w:rsid w:val="7BBE929C"/>
    <w:rsid w:val="7BC23F34"/>
    <w:rsid w:val="7BD343EF"/>
    <w:rsid w:val="7BD6C614"/>
    <w:rsid w:val="7BD8E891"/>
    <w:rsid w:val="7BDDC29E"/>
    <w:rsid w:val="7BDF423E"/>
    <w:rsid w:val="7BDF4B17"/>
    <w:rsid w:val="7BF55424"/>
    <w:rsid w:val="7C254955"/>
    <w:rsid w:val="7C298D5A"/>
    <w:rsid w:val="7C33F53C"/>
    <w:rsid w:val="7C3E41A2"/>
    <w:rsid w:val="7C44F4A5"/>
    <w:rsid w:val="7C4DF043"/>
    <w:rsid w:val="7C64BF3F"/>
    <w:rsid w:val="7C6F0E3E"/>
    <w:rsid w:val="7C6F15C1"/>
    <w:rsid w:val="7C7239A2"/>
    <w:rsid w:val="7C72D016"/>
    <w:rsid w:val="7C7BA89E"/>
    <w:rsid w:val="7C92286D"/>
    <w:rsid w:val="7C969B1E"/>
    <w:rsid w:val="7CB24634"/>
    <w:rsid w:val="7CB4A320"/>
    <w:rsid w:val="7CC738E1"/>
    <w:rsid w:val="7CCF7EFF"/>
    <w:rsid w:val="7CD611D2"/>
    <w:rsid w:val="7CDB802D"/>
    <w:rsid w:val="7CEC5186"/>
    <w:rsid w:val="7CFAF8AB"/>
    <w:rsid w:val="7D0453B9"/>
    <w:rsid w:val="7D061041"/>
    <w:rsid w:val="7D11DF9A"/>
    <w:rsid w:val="7D16C266"/>
    <w:rsid w:val="7D1C4466"/>
    <w:rsid w:val="7D2543C1"/>
    <w:rsid w:val="7D2BD898"/>
    <w:rsid w:val="7D44F48A"/>
    <w:rsid w:val="7D65BAF6"/>
    <w:rsid w:val="7D6C941B"/>
    <w:rsid w:val="7D7ECFB0"/>
    <w:rsid w:val="7D9B900F"/>
    <w:rsid w:val="7DA29328"/>
    <w:rsid w:val="7DA6EFC1"/>
    <w:rsid w:val="7DAB2977"/>
    <w:rsid w:val="7DC42E91"/>
    <w:rsid w:val="7DCF05ED"/>
    <w:rsid w:val="7DD0BC5C"/>
    <w:rsid w:val="7DDB3C2D"/>
    <w:rsid w:val="7E1C233D"/>
    <w:rsid w:val="7E435F70"/>
    <w:rsid w:val="7E9237AF"/>
    <w:rsid w:val="7E9441FB"/>
    <w:rsid w:val="7E9F6A5C"/>
    <w:rsid w:val="7EA450A2"/>
    <w:rsid w:val="7ED03C0C"/>
    <w:rsid w:val="7ED8DE92"/>
    <w:rsid w:val="7F018B57"/>
    <w:rsid w:val="7F02ED03"/>
    <w:rsid w:val="7F04CE44"/>
    <w:rsid w:val="7F0BC453"/>
    <w:rsid w:val="7F167365"/>
    <w:rsid w:val="7F1A2356"/>
    <w:rsid w:val="7F23B3A8"/>
    <w:rsid w:val="7F252DBE"/>
    <w:rsid w:val="7F4F1DBF"/>
    <w:rsid w:val="7F516AA4"/>
    <w:rsid w:val="7F5A3ABA"/>
    <w:rsid w:val="7F6E2745"/>
    <w:rsid w:val="7F7AC74C"/>
    <w:rsid w:val="7F7B286F"/>
    <w:rsid w:val="7F90BFDF"/>
    <w:rsid w:val="7F985717"/>
    <w:rsid w:val="7FA1F1F6"/>
    <w:rsid w:val="7FA2793A"/>
    <w:rsid w:val="7FA39DA1"/>
    <w:rsid w:val="7FBC2C28"/>
    <w:rsid w:val="7FC61D33"/>
    <w:rsid w:val="7FE96587"/>
    <w:rsid w:val="7FEC6703"/>
    <w:rsid w:val="7FFFF327"/>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Normlnatabuka"/>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webSettings" Target="webSettings.xml" Id="rId5" /><Relationship Type="http://schemas.openxmlformats.org/officeDocument/2006/relationships/header" Target="header7.xml" Id="rId22" /><Relationship Type="http://schemas.openxmlformats.org/officeDocument/2006/relationships/hyperlink" Target="https://store.arduino.cc/products/arduino-uno-wifi-rev2" TargetMode="External" Id="rId48"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oi.org/10.1201/b13116" TargetMode="External" Id="rId103" /><Relationship Type="http://schemas.openxmlformats.org/officeDocument/2006/relationships/hyperlink" Target="https://www.wired.com/insights/2014/11/the-internet-of-things-bigger/" TargetMode="Externa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www.google.com/search?q=issn%18234690" TargetMode="External" Id="rId94"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5.jpg" Id="rId35"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www.educative.io/answers/what-is-firebase" TargetMode="External" Id="R9e56e17adb514a72"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b.png" Id="R93b2c044ad3b4ba7" /><Relationship Type="http://schemas.openxmlformats.org/officeDocument/2006/relationships/image" Target="/media/imaged.png" Id="Rfc079e16a60c43eb" /><Relationship Type="http://schemas.openxmlformats.org/officeDocument/2006/relationships/image" Target="/media/imagee.png" Id="R60ff97e1fa6f4ced" /><Relationship Type="http://schemas.openxmlformats.org/officeDocument/2006/relationships/image" Target="/media/imagef.png" Id="R66cad232af4742de" /><Relationship Type="http://schemas.openxmlformats.org/officeDocument/2006/relationships/image" Target="/media/image10.png" Id="R9bc1e6a0a00d4127" /><Relationship Type="http://schemas.openxmlformats.org/officeDocument/2006/relationships/image" Target="/media/image7.jpg" Id="R1aca6fbd2f414f71" /><Relationship Type="http://schemas.openxmlformats.org/officeDocument/2006/relationships/image" Target="/media/image8.jpg" Id="Re49e7d969da14522" /><Relationship Type="http://schemas.openxmlformats.org/officeDocument/2006/relationships/image" Target="/media/image9.jpg" Id="Rc1332754843f4ac8" /><Relationship Type="http://schemas.openxmlformats.org/officeDocument/2006/relationships/image" Target="/media/image15.png" Id="R326f379b14aa4fe1" /><Relationship Type="http://schemas.openxmlformats.org/officeDocument/2006/relationships/hyperlink" Target="https://www.google.com/search?q=issn%1617-7975" TargetMode="External" Id="Rcaf3a8f0b7c84533" /><Relationship Type="http://schemas.openxmlformats.org/officeDocument/2006/relationships/hyperlink" Target="https://github.com/mobizt/Firebase-Arduino-WiFiNINA" TargetMode="External" Id="R7c7d2044c49245c7" /><Relationship Type="http://schemas.openxmlformats.org/officeDocument/2006/relationships/image" Target="/media/image17.png" Id="Rfb38707840f4418e" /><Relationship Type="http://schemas.openxmlformats.org/officeDocument/2006/relationships/image" Target="/media/imaged.jpg" Id="Rb6898b0d48154950" /><Relationship Type="http://schemas.openxmlformats.org/officeDocument/2006/relationships/hyperlink" Target="http://www.hdv.sk/dopravne-a-pohonne-pasy/rozdelenie-pasov" TargetMode="External" Id="Rcdf1fde5b36f4016" /><Relationship Type="http://schemas.openxmlformats.org/officeDocument/2006/relationships/image" Target="/media/image18.png" Id="Re9c8193392bb4eb9" /><Relationship Type="http://schemas.openxmlformats.org/officeDocument/2006/relationships/image" Target="/media/image19.png" Id="R6b77916cd19d43db" /><Relationship Type="http://schemas.openxmlformats.org/officeDocument/2006/relationships/image" Target="/media/image1a.png" Id="Rfb1348ffbc14497c" /><Relationship Type="http://schemas.openxmlformats.org/officeDocument/2006/relationships/image" Target="/media/imageb.jpg" Id="R825027387d934a1a" /><Relationship Type="http://schemas.openxmlformats.org/officeDocument/2006/relationships/image" Target="/media/image1b.png" Id="Rb2bcca268c6643b0" /><Relationship Type="http://schemas.openxmlformats.org/officeDocument/2006/relationships/image" Target="/media/image1c.png" Id="Rc31382e228ed4d8f" /><Relationship Type="http://schemas.openxmlformats.org/officeDocument/2006/relationships/image" Target="/media/image1d.png" Id="R1c748df0b11046b6" /><Relationship Type="http://schemas.openxmlformats.org/officeDocument/2006/relationships/hyperlink" Target="https://myfirstproject-fa65c-default-rtdb.europe-west1.firebasedatabase.app/colors.json" TargetMode="External" Id="Rd4e87d07db184ae1" /><Relationship Type="http://schemas.openxmlformats.org/officeDocument/2006/relationships/image" Target="/media/image1e.png" Id="Rcf55a4f91a884b57" /><Relationship Type="http://schemas.openxmlformats.org/officeDocument/2006/relationships/image" Target="/media/imagee.jpg" Id="R9076538eef824b39" /><Relationship Type="http://schemas.openxmlformats.org/officeDocument/2006/relationships/hyperlink" Target="https://dx.doi.org/10.3390/en13236412" TargetMode="External" Id="Rb0254489708a4c9f" /><Relationship Type="http://schemas.openxmlformats.org/officeDocument/2006/relationships/hyperlink" Target="https://dx.doi.org/10.1016/j.jmsy.2016.12.003" TargetMode="External" Id="R7a27b3f130804e63" /><Relationship Type="http://schemas.openxmlformats.org/officeDocument/2006/relationships/hyperlink" Target="https://dx.doi.org/10.1007/s11235-017-0345-9" TargetMode="External" Id="Rf4833ce9231645b3" /><Relationship Type="http://schemas.openxmlformats.org/officeDocument/2006/relationships/hyperlink" Target="https://dx.doi.org/10.1016/j.comnet.2010.05.010" TargetMode="External" Id="R1a612227a4fd4cf0" /><Relationship Type="http://schemas.openxmlformats.org/officeDocument/2006/relationships/hyperlink" Target="https://dx.doi.org/10.3390/su14127084" TargetMode="External" Id="Racad24bb96764fd8" /><Relationship Type="http://schemas.openxmlformats.org/officeDocument/2006/relationships/hyperlink" Target="https://dx.doi.org/10.11113/jt.v78.9285" TargetMode="External" Id="R1c3d1b4e144742de" /><Relationship Type="http://schemas.openxmlformats.org/officeDocument/2006/relationships/hyperlink" Target="https://dx.doi.org/10.3390/en14051512" TargetMode="External" Id="Re7be96becef9470d" /><Relationship Type="http://schemas.openxmlformats.org/officeDocument/2006/relationships/hyperlink" Target="https://dx.doi.org/10.1145/2342509.2342513" TargetMode="External" Id="R9888bd6d8b8c4110" /><Relationship Type="http://schemas.openxmlformats.org/officeDocument/2006/relationships/hyperlink" Target="https://dx.doi.org/10.1109/ACCESS.2017.2783682" TargetMode="External" Id="Re5e361fcfd6c4888" /><Relationship Type="http://schemas.openxmlformats.org/officeDocument/2006/relationships/hyperlink" Target="https://dx.doi.org/10.13075/mp.5893.00520" TargetMode="External" Id="R4526d26666db4f29" /><Relationship Type="http://schemas.openxmlformats.org/officeDocument/2006/relationships/hyperlink" Target="https://dx.doi.org/10.3390/systems8020016" TargetMode="External" Id="R1e2f29d4ad8e4244" /><Relationship Type="http://schemas.openxmlformats.org/officeDocument/2006/relationships/hyperlink" Target="https://dx.doi.org/10.1016/j.compind.2021.103586" TargetMode="External" Id="Raf6bc3bb7d004118" /><Relationship Type="http://schemas.openxmlformats.org/officeDocument/2006/relationships/hyperlink" Target="https://dx.doi.org/10.1109/ICCPEIC.2015.7259486" TargetMode="External" Id="R32f9b8c713654417" /><Relationship Type="http://schemas.openxmlformats.org/officeDocument/2006/relationships/hyperlink" Target="https://dx.doi.org/10.1016/j.repl.2015.09.004" TargetMode="External" Id="R6bfc2e1b86a84bfa" /><Relationship Type="http://schemas.openxmlformats.org/officeDocument/2006/relationships/hyperlink" Target="https://dx.doi.org/10.3390/en15010031" TargetMode="External" Id="Rb721f351c504418c" /><Relationship Type="http://schemas.openxmlformats.org/officeDocument/2006/relationships/hyperlink" Target="https://dx.doi.org/10.1007/978-1-4842-2047-4" TargetMode="External" Id="R741535a0ba5f4cb9" /><Relationship Type="http://schemas.openxmlformats.org/officeDocument/2006/relationships/hyperlink" Target="https://dx.doi.org/10.1108/13598541211246594" TargetMode="External" Id="Rcbadd59ae91d497a" /><Relationship Type="http://schemas.openxmlformats.org/officeDocument/2006/relationships/hyperlink" Target="https://dx.doi.org/10.1016/j.matpr.2021.05.462" TargetMode="External" Id="R162141fba752416b" /><Relationship Type="http://schemas.openxmlformats.org/officeDocument/2006/relationships/hyperlink" Target="https://dx.doi.org/10.3390/systems6040038" TargetMode="External" Id="R29d719d11a7d4107" /><Relationship Type="http://schemas.openxmlformats.org/officeDocument/2006/relationships/hyperlink" Target="https://dx.doi.org/10.11591/ijece.v13i1.pp902-910" TargetMode="External" Id="R31def985a78e4f73" /><Relationship Type="http://schemas.openxmlformats.org/officeDocument/2006/relationships/hyperlink" Target="https://dx.doi.org/10.1016/j.aei.2019.100988" TargetMode="External" Id="Rc39f031bc74d403f" /><Relationship Type="http://schemas.openxmlformats.org/officeDocument/2006/relationships/hyperlink" Target="https://doi.org/10.1016/C2018-0-03856-6" TargetMode="External" Id="R40906ab90d434dc2" /><Relationship Type="http://schemas.openxmlformats.org/officeDocument/2006/relationships/hyperlink" Target="https://dx.doi.org/10.1016/j.cosrev.2021.100364" TargetMode="External" Id="R893b5227fec84057" /><Relationship Type="http://schemas.openxmlformats.org/officeDocument/2006/relationships/hyperlink" Target="https://dx.doi.org/10.1109/HICSS.2016.714" TargetMode="External" Id="R0336ef5aeb9a4f1b" /><Relationship Type="http://schemas.openxmlformats.org/officeDocument/2006/relationships/hyperlink" Target="https://dx.doi.org/10.12928/TELKOMNIKA.V18I2.14873" TargetMode="External" Id="Rbc5a3fdb5d9a4691" /><Relationship Type="http://schemas.openxmlformats.org/officeDocument/2006/relationships/hyperlink" Target="https://dx.doi.org/10.3390/su11102781" TargetMode="External" Id="Rc4b57cedd0a64a55" /><Relationship Type="http://schemas.openxmlformats.org/officeDocument/2006/relationships/hyperlink" Target="https://dx.doi.org/10.1109/JIOT.2017.2683200" TargetMode="External" Id="R5d9cb5c8ff684e7e" /><Relationship Type="http://schemas.openxmlformats.org/officeDocument/2006/relationships/hyperlink" Target="https://dx.doi.org/10.3390/su13052560" TargetMode="External" Id="R48202ed4de004b0c" /><Relationship Type="http://schemas.openxmlformats.org/officeDocument/2006/relationships/hyperlink" Target="https://dx.doi.org/10.3390/MACHINES6020023" TargetMode="External" Id="Rcb04337328814057" /><Relationship Type="http://schemas.openxmlformats.org/officeDocument/2006/relationships/hyperlink" Target="https://www.google.com/search?q=issn%1617-7975" TargetMode="External" Id="R734f315b3c6449c6" /><Relationship Type="http://schemas.openxmlformats.org/officeDocument/2006/relationships/hyperlink" Target="https://dx.doi.org/10.22214/ijraset.2022.39778" TargetMode="External" Id="R3dcb0eabbed84be3" /><Relationship Type="http://schemas.openxmlformats.org/officeDocument/2006/relationships/hyperlink" Target="https://dx.doi.org/10.1016/j.resconrec.2016.09.020" TargetMode="External" Id="R0c011a0c68d741df" /><Relationship Type="http://schemas.openxmlformats.org/officeDocument/2006/relationships/hyperlink" Target="https://dx.doi.org/10.1016/j.procs.2016.07.067" TargetMode="External" Id="R0c2778c122e6476b" /><Relationship Type="http://schemas.openxmlformats.org/officeDocument/2006/relationships/hyperlink" Target="https://dx.doi.org/10.1016/j.jenvman.2022.116567" TargetMode="External" Id="R3d2626d4bd9a4d0e" /><Relationship Type="http://schemas.openxmlformats.org/officeDocument/2006/relationships/hyperlink" Target="https://dx.doi.org/10.18778/1231-1952.27.2.09" TargetMode="External" Id="Rfe577544a72a48af" /><Relationship Type="http://schemas.openxmlformats.org/officeDocument/2006/relationships/hyperlink" Target="https://dx.doi.org/10.1016/j.jksuci.2016.10.003" TargetMode="External" Id="Rf494ed347c504b1e" /><Relationship Type="http://schemas.openxmlformats.org/officeDocument/2006/relationships/hyperlink" Target="https://dx.doi.org/10.3390/joitmc7010068" TargetMode="External" Id="R004b09798e614615" /><Relationship Type="http://schemas.openxmlformats.org/officeDocument/2006/relationships/hyperlink" Target="https://dx.doi.org/10.3390/su14031221" TargetMode="External" Id="Rd4524a819acc44ed" /><Relationship Type="http://schemas.openxmlformats.org/officeDocument/2006/relationships/hyperlink" Target="https://dx.doi.org/10.1016/j.engfailanal.2018.06.019" TargetMode="External" Id="R0f5a3edbb7ae4b4c" /><Relationship Type="http://schemas.openxmlformats.org/officeDocument/2006/relationships/hyperlink" Target="https://dx.doi.org/10.4013/sdrj.2018.113.03" TargetMode="External" Id="Rb119d35ca0254cde" /><Relationship Type="http://schemas.openxmlformats.org/officeDocument/2006/relationships/hyperlink" Target="https://dx.doi.org/10.1016/j.procir.2014.02.037" TargetMode="External" Id="Rd6620c08998446ca" /><Relationship Type="http://schemas.openxmlformats.org/officeDocument/2006/relationships/hyperlink" Target="https://dx.doi.org/10.1016/j.procir.2016.07.040" TargetMode="External" Id="R3b65e28f8194493f" /><Relationship Type="http://schemas.openxmlformats.org/officeDocument/2006/relationships/hyperlink" Target="https://dx.doi.org/10.1002/sres.2704" TargetMode="External" Id="R1dd848743f384b93" /><Relationship Type="http://schemas.openxmlformats.org/officeDocument/2006/relationships/hyperlink" Target="https://dx.doi.org/10.1016/j.iotcps.2023.04.006" TargetMode="External" Id="R81a80a501fe04b21" /><Relationship Type="http://schemas.openxmlformats.org/officeDocument/2006/relationships/hyperlink" Target="https://dx.doi.org/10.1108/MBR-05-2017-0028" TargetMode="External" Id="Red21f222a3c94c73" /><Relationship Type="http://schemas.openxmlformats.org/officeDocument/2006/relationships/hyperlink" Target="https://dx.doi.org/10.1080/00207543.2017.1326643" TargetMode="External" Id="R60163c11e9a84620" /><Relationship Type="http://schemas.openxmlformats.org/officeDocument/2006/relationships/hyperlink" Target="https://dx.doi.org/10.1109/ICCSEE.2012.373" TargetMode="External" Id="R9fc76fbb342d498c" /><Relationship Type="http://schemas.openxmlformats.org/officeDocument/2006/relationships/hyperlink" Target="https://techfun.sk/produkt/raspberry-pi-4-model-b-ram-2gb-64-bit/" TargetMode="External" Id="R2d1110f28f5242dd" /><Relationship Type="http://schemas.openxmlformats.org/officeDocument/2006/relationships/hyperlink" Target="https://media.neliti.com/media/publications/347845-advantage-of-the-arduino-platform-in-for-95870798.pdf" TargetMode="External" Id="R00cbab22a1bb4d94" /><Relationship Type="http://schemas.openxmlformats.org/officeDocument/2006/relationships/hyperlink" Target="https://dx.doi.org/10.1088/1757-899x/1119/1/012016" TargetMode="External" Id="Ra6de5eecbf214a3d" /><Relationship Type="http://schemas.openxmlformats.org/officeDocument/2006/relationships/hyperlink" Target="https://dx.doi.org/10.1016/j.matpr.2020.06.331" TargetMode="External" Id="R0f7c5a2529484a25" /><Relationship Type="http://schemas.openxmlformats.org/officeDocument/2006/relationships/hyperlink" Target="https://dx.doi.org/10.1016/j.comnet.2015.12.017" TargetMode="External" Id="R0610255e91e342a8" /><Relationship Type="http://schemas.openxmlformats.org/officeDocument/2006/relationships/hyperlink" Target="https://dx.doi.org/10.3390/en14196018" TargetMode="External" Id="R9eb04ef33f864ec7" /><Relationship Type="http://schemas.openxmlformats.org/officeDocument/2006/relationships/hyperlink" Target="https://dx.doi.org/10.3390/s20071821" TargetMode="External" Id="Rd40e75d0193f4b9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81</revision>
  <lastPrinted>2013-02-28T09:04:00.0000000Z</lastPrinted>
  <dcterms:created xsi:type="dcterms:W3CDTF">2024-02-12T14:59:00.0000000Z</dcterms:created>
  <dcterms:modified xsi:type="dcterms:W3CDTF">2024-04-13T14:14:41.46099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